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D6399" w:rsidRDefault="00ED6399">
      <w:pPr>
        <w:jc w:val="center"/>
        <w:rPr>
          <w:b/>
          <w:spacing w:val="30"/>
          <w:sz w:val="28"/>
        </w:rPr>
      </w:pPr>
    </w:p>
    <w:p w:rsidR="00ED6399" w:rsidRDefault="00ED6399">
      <w:pPr>
        <w:jc w:val="center"/>
        <w:rPr>
          <w:b/>
          <w:spacing w:val="30"/>
          <w:sz w:val="28"/>
        </w:rPr>
      </w:pPr>
    </w:p>
    <w:p w:rsidR="00ED6399" w:rsidRDefault="00ED6399">
      <w:pPr>
        <w:jc w:val="center"/>
        <w:rPr>
          <w:b/>
          <w:spacing w:val="30"/>
          <w:sz w:val="28"/>
        </w:rPr>
      </w:pPr>
    </w:p>
    <w:p w:rsidR="00ED6399" w:rsidRPr="003D0CD4" w:rsidRDefault="00ED6399">
      <w:pPr>
        <w:jc w:val="center"/>
        <w:rPr>
          <w:b/>
          <w:spacing w:val="30"/>
          <w:sz w:val="28"/>
        </w:rPr>
      </w:pPr>
      <w:r w:rsidRPr="003D0CD4">
        <w:rPr>
          <w:rFonts w:hint="eastAsia"/>
          <w:b/>
          <w:spacing w:val="30"/>
          <w:sz w:val="28"/>
        </w:rPr>
        <w:t>坑口鄉事委員會</w:t>
      </w:r>
    </w:p>
    <w:p w:rsidR="00ED6399" w:rsidRPr="003D0CD4" w:rsidRDefault="00ED6399">
      <w:pPr>
        <w:jc w:val="center"/>
        <w:rPr>
          <w:b/>
          <w:spacing w:val="30"/>
          <w:sz w:val="28"/>
        </w:rPr>
      </w:pPr>
    </w:p>
    <w:p w:rsidR="00ED6399" w:rsidRPr="003D0CD4" w:rsidRDefault="00ED6399">
      <w:pPr>
        <w:jc w:val="center"/>
        <w:rPr>
          <w:b/>
          <w:spacing w:val="30"/>
          <w:sz w:val="28"/>
        </w:rPr>
      </w:pPr>
    </w:p>
    <w:p w:rsidR="00DD449F" w:rsidRPr="003D0CD4" w:rsidRDefault="00ED6399">
      <w:pPr>
        <w:pStyle w:val="TOC1"/>
        <w:tabs>
          <w:tab w:val="right" w:leader="dot" w:pos="9350"/>
        </w:tabs>
        <w:rPr>
          <w:rFonts w:ascii="Calibri" w:hAnsi="Calibri"/>
          <w:noProof/>
          <w:szCs w:val="22"/>
        </w:rPr>
      </w:pPr>
      <w:r w:rsidRPr="003D0CD4">
        <w:rPr>
          <w:b/>
          <w:spacing w:val="30"/>
          <w:sz w:val="28"/>
        </w:rPr>
        <w:fldChar w:fldCharType="begin"/>
      </w:r>
      <w:r w:rsidRPr="003D0CD4">
        <w:rPr>
          <w:b/>
          <w:spacing w:val="30"/>
          <w:sz w:val="28"/>
        </w:rPr>
        <w:instrText xml:space="preserve"> TOC \h \z \t "Section Heading,1" </w:instrText>
      </w:r>
      <w:r w:rsidRPr="003D0CD4">
        <w:rPr>
          <w:b/>
          <w:spacing w:val="30"/>
          <w:sz w:val="28"/>
        </w:rPr>
        <w:fldChar w:fldCharType="separate"/>
      </w:r>
      <w:hyperlink w:anchor="_Toc525747408" w:history="1">
        <w:r w:rsidR="00DD449F" w:rsidRPr="003D0CD4">
          <w:rPr>
            <w:rStyle w:val="Hyperlink"/>
            <w:rFonts w:hint="eastAsia"/>
            <w:noProof/>
          </w:rPr>
          <w:t>上洋</w:t>
        </w:r>
        <w:r w:rsidR="00DD449F" w:rsidRPr="003D0CD4">
          <w:rPr>
            <w:noProof/>
            <w:webHidden/>
          </w:rPr>
          <w:tab/>
        </w:r>
        <w:r w:rsidR="00DD449F" w:rsidRPr="003D0CD4">
          <w:rPr>
            <w:noProof/>
            <w:webHidden/>
          </w:rPr>
          <w:fldChar w:fldCharType="begin"/>
        </w:r>
        <w:r w:rsidR="00DD449F" w:rsidRPr="003D0CD4">
          <w:rPr>
            <w:noProof/>
            <w:webHidden/>
          </w:rPr>
          <w:instrText xml:space="preserve"> PAGEREF _Toc525747408 \h </w:instrText>
        </w:r>
        <w:r w:rsidR="00DD449F" w:rsidRPr="003D0CD4">
          <w:rPr>
            <w:noProof/>
            <w:webHidden/>
          </w:rPr>
        </w:r>
        <w:r w:rsidR="00DD449F" w:rsidRPr="003D0CD4">
          <w:rPr>
            <w:noProof/>
            <w:webHidden/>
          </w:rPr>
          <w:fldChar w:fldCharType="separate"/>
        </w:r>
        <w:r w:rsidR="009426A9" w:rsidRPr="003D0CD4">
          <w:rPr>
            <w:noProof/>
            <w:webHidden/>
          </w:rPr>
          <w:t>2</w:t>
        </w:r>
        <w:r w:rsidR="00DD449F" w:rsidRPr="003D0CD4">
          <w:rPr>
            <w:noProof/>
            <w:webHidden/>
          </w:rPr>
          <w:fldChar w:fldCharType="end"/>
        </w:r>
      </w:hyperlink>
    </w:p>
    <w:p w:rsidR="00DD449F" w:rsidRPr="003D0CD4" w:rsidRDefault="00CF015C">
      <w:pPr>
        <w:pStyle w:val="TOC1"/>
        <w:tabs>
          <w:tab w:val="right" w:leader="dot" w:pos="9350"/>
        </w:tabs>
        <w:rPr>
          <w:rFonts w:ascii="Calibri" w:hAnsi="Calibri"/>
          <w:noProof/>
          <w:szCs w:val="22"/>
        </w:rPr>
      </w:pPr>
      <w:hyperlink w:anchor="_Toc525747409" w:history="1">
        <w:r w:rsidR="00DD449F" w:rsidRPr="003D0CD4">
          <w:rPr>
            <w:rStyle w:val="Hyperlink"/>
            <w:rFonts w:hint="eastAsia"/>
            <w:noProof/>
          </w:rPr>
          <w:t>下洋</w:t>
        </w:r>
        <w:r w:rsidR="00DD449F" w:rsidRPr="003D0CD4">
          <w:rPr>
            <w:noProof/>
            <w:webHidden/>
          </w:rPr>
          <w:tab/>
        </w:r>
        <w:r w:rsidR="00DD449F" w:rsidRPr="003D0CD4">
          <w:rPr>
            <w:noProof/>
            <w:webHidden/>
          </w:rPr>
          <w:fldChar w:fldCharType="begin"/>
        </w:r>
        <w:r w:rsidR="00DD449F" w:rsidRPr="003D0CD4">
          <w:rPr>
            <w:noProof/>
            <w:webHidden/>
          </w:rPr>
          <w:instrText xml:space="preserve"> PAGEREF _Toc525747409 \h </w:instrText>
        </w:r>
        <w:r w:rsidR="00DD449F" w:rsidRPr="003D0CD4">
          <w:rPr>
            <w:noProof/>
            <w:webHidden/>
          </w:rPr>
        </w:r>
        <w:r w:rsidR="00DD449F" w:rsidRPr="003D0CD4">
          <w:rPr>
            <w:noProof/>
            <w:webHidden/>
          </w:rPr>
          <w:fldChar w:fldCharType="separate"/>
        </w:r>
        <w:r w:rsidR="009426A9" w:rsidRPr="003D0CD4">
          <w:rPr>
            <w:noProof/>
            <w:webHidden/>
          </w:rPr>
          <w:t>3</w:t>
        </w:r>
        <w:r w:rsidR="00DD449F" w:rsidRPr="003D0CD4">
          <w:rPr>
            <w:noProof/>
            <w:webHidden/>
          </w:rPr>
          <w:fldChar w:fldCharType="end"/>
        </w:r>
      </w:hyperlink>
    </w:p>
    <w:p w:rsidR="00DD449F" w:rsidRPr="003D0CD4" w:rsidRDefault="00CF015C">
      <w:pPr>
        <w:pStyle w:val="TOC1"/>
        <w:tabs>
          <w:tab w:val="right" w:leader="dot" w:pos="9350"/>
        </w:tabs>
        <w:rPr>
          <w:rFonts w:ascii="Calibri" w:hAnsi="Calibri"/>
          <w:noProof/>
          <w:szCs w:val="22"/>
        </w:rPr>
      </w:pPr>
      <w:hyperlink w:anchor="_Toc525747410" w:history="1">
        <w:r w:rsidR="00DD449F" w:rsidRPr="003D0CD4">
          <w:rPr>
            <w:rStyle w:val="Hyperlink"/>
            <w:rFonts w:hint="eastAsia"/>
            <w:noProof/>
          </w:rPr>
          <w:t>大坑口</w:t>
        </w:r>
        <w:r w:rsidR="00DD449F" w:rsidRPr="003D0CD4">
          <w:rPr>
            <w:noProof/>
            <w:webHidden/>
          </w:rPr>
          <w:tab/>
        </w:r>
        <w:r w:rsidR="00DD449F" w:rsidRPr="003D0CD4">
          <w:rPr>
            <w:noProof/>
            <w:webHidden/>
          </w:rPr>
          <w:fldChar w:fldCharType="begin"/>
        </w:r>
        <w:r w:rsidR="00DD449F" w:rsidRPr="003D0CD4">
          <w:rPr>
            <w:noProof/>
            <w:webHidden/>
          </w:rPr>
          <w:instrText xml:space="preserve"> PAGEREF _Toc525747410 \h </w:instrText>
        </w:r>
        <w:r w:rsidR="00DD449F" w:rsidRPr="003D0CD4">
          <w:rPr>
            <w:noProof/>
            <w:webHidden/>
          </w:rPr>
        </w:r>
        <w:r w:rsidR="00DD449F" w:rsidRPr="003D0CD4">
          <w:rPr>
            <w:noProof/>
            <w:webHidden/>
          </w:rPr>
          <w:fldChar w:fldCharType="separate"/>
        </w:r>
        <w:r w:rsidR="009426A9" w:rsidRPr="003D0CD4">
          <w:rPr>
            <w:noProof/>
            <w:webHidden/>
          </w:rPr>
          <w:t>4</w:t>
        </w:r>
        <w:r w:rsidR="00DD449F" w:rsidRPr="003D0CD4">
          <w:rPr>
            <w:noProof/>
            <w:webHidden/>
          </w:rPr>
          <w:fldChar w:fldCharType="end"/>
        </w:r>
      </w:hyperlink>
    </w:p>
    <w:p w:rsidR="00DD449F" w:rsidRPr="003D0CD4" w:rsidRDefault="00CF015C">
      <w:pPr>
        <w:pStyle w:val="TOC1"/>
        <w:tabs>
          <w:tab w:val="right" w:leader="dot" w:pos="9350"/>
        </w:tabs>
        <w:rPr>
          <w:rFonts w:ascii="Calibri" w:hAnsi="Calibri"/>
          <w:noProof/>
          <w:szCs w:val="22"/>
        </w:rPr>
      </w:pPr>
      <w:hyperlink w:anchor="_Toc525747411" w:history="1">
        <w:r w:rsidR="00DD449F" w:rsidRPr="003D0CD4">
          <w:rPr>
            <w:rStyle w:val="Hyperlink"/>
            <w:rFonts w:hint="eastAsia"/>
            <w:noProof/>
          </w:rPr>
          <w:t>大埔仔</w:t>
        </w:r>
        <w:r w:rsidR="00DD449F" w:rsidRPr="003D0CD4">
          <w:rPr>
            <w:noProof/>
            <w:webHidden/>
          </w:rPr>
          <w:tab/>
        </w:r>
        <w:r w:rsidR="00DD449F" w:rsidRPr="003D0CD4">
          <w:rPr>
            <w:noProof/>
            <w:webHidden/>
          </w:rPr>
          <w:fldChar w:fldCharType="begin"/>
        </w:r>
        <w:r w:rsidR="00DD449F" w:rsidRPr="003D0CD4">
          <w:rPr>
            <w:noProof/>
            <w:webHidden/>
          </w:rPr>
          <w:instrText xml:space="preserve"> PAGEREF _Toc525747411 \h </w:instrText>
        </w:r>
        <w:r w:rsidR="00DD449F" w:rsidRPr="003D0CD4">
          <w:rPr>
            <w:noProof/>
            <w:webHidden/>
          </w:rPr>
        </w:r>
        <w:r w:rsidR="00DD449F" w:rsidRPr="003D0CD4">
          <w:rPr>
            <w:noProof/>
            <w:webHidden/>
          </w:rPr>
          <w:fldChar w:fldCharType="separate"/>
        </w:r>
        <w:r w:rsidR="009426A9" w:rsidRPr="003D0CD4">
          <w:rPr>
            <w:noProof/>
            <w:webHidden/>
          </w:rPr>
          <w:t>5</w:t>
        </w:r>
        <w:r w:rsidR="00DD449F" w:rsidRPr="003D0CD4">
          <w:rPr>
            <w:noProof/>
            <w:webHidden/>
          </w:rPr>
          <w:fldChar w:fldCharType="end"/>
        </w:r>
      </w:hyperlink>
    </w:p>
    <w:p w:rsidR="00DD449F" w:rsidRPr="003D0CD4" w:rsidRDefault="00CF015C">
      <w:pPr>
        <w:pStyle w:val="TOC1"/>
        <w:tabs>
          <w:tab w:val="right" w:leader="dot" w:pos="9350"/>
        </w:tabs>
        <w:rPr>
          <w:rFonts w:ascii="Calibri" w:hAnsi="Calibri"/>
          <w:noProof/>
          <w:szCs w:val="22"/>
        </w:rPr>
      </w:pPr>
      <w:hyperlink w:anchor="_Toc525747412" w:history="1">
        <w:r w:rsidR="00DD449F" w:rsidRPr="003D0CD4">
          <w:rPr>
            <w:rStyle w:val="Hyperlink"/>
            <w:rFonts w:hint="eastAsia"/>
            <w:noProof/>
          </w:rPr>
          <w:t>大環頭</w:t>
        </w:r>
        <w:r w:rsidR="00DD449F" w:rsidRPr="003D0CD4">
          <w:rPr>
            <w:noProof/>
            <w:webHidden/>
          </w:rPr>
          <w:tab/>
        </w:r>
        <w:r w:rsidR="00DD449F" w:rsidRPr="003D0CD4">
          <w:rPr>
            <w:noProof/>
            <w:webHidden/>
          </w:rPr>
          <w:fldChar w:fldCharType="begin"/>
        </w:r>
        <w:r w:rsidR="00DD449F" w:rsidRPr="003D0CD4">
          <w:rPr>
            <w:noProof/>
            <w:webHidden/>
          </w:rPr>
          <w:instrText xml:space="preserve"> PAGEREF _Toc525747412 \h </w:instrText>
        </w:r>
        <w:r w:rsidR="00DD449F" w:rsidRPr="003D0CD4">
          <w:rPr>
            <w:noProof/>
            <w:webHidden/>
          </w:rPr>
        </w:r>
        <w:r w:rsidR="00DD449F" w:rsidRPr="003D0CD4">
          <w:rPr>
            <w:noProof/>
            <w:webHidden/>
          </w:rPr>
          <w:fldChar w:fldCharType="separate"/>
        </w:r>
        <w:r w:rsidR="009426A9" w:rsidRPr="003D0CD4">
          <w:rPr>
            <w:noProof/>
            <w:webHidden/>
          </w:rPr>
          <w:t>6</w:t>
        </w:r>
        <w:r w:rsidR="00DD449F" w:rsidRPr="003D0CD4">
          <w:rPr>
            <w:noProof/>
            <w:webHidden/>
          </w:rPr>
          <w:fldChar w:fldCharType="end"/>
        </w:r>
      </w:hyperlink>
    </w:p>
    <w:p w:rsidR="00DD449F" w:rsidRPr="003D0CD4" w:rsidRDefault="00CF015C">
      <w:pPr>
        <w:pStyle w:val="TOC1"/>
        <w:tabs>
          <w:tab w:val="right" w:leader="dot" w:pos="9350"/>
        </w:tabs>
        <w:rPr>
          <w:rFonts w:ascii="Calibri" w:hAnsi="Calibri"/>
          <w:noProof/>
          <w:szCs w:val="22"/>
        </w:rPr>
      </w:pPr>
      <w:hyperlink w:anchor="_Toc525747413" w:history="1">
        <w:r w:rsidR="00DD449F" w:rsidRPr="003D0CD4">
          <w:rPr>
            <w:rStyle w:val="Hyperlink"/>
            <w:rFonts w:hint="eastAsia"/>
            <w:noProof/>
          </w:rPr>
          <w:t>井欄樹</w:t>
        </w:r>
        <w:r w:rsidR="00DD449F" w:rsidRPr="003D0CD4">
          <w:rPr>
            <w:noProof/>
            <w:webHidden/>
          </w:rPr>
          <w:tab/>
        </w:r>
        <w:r w:rsidR="00DD449F" w:rsidRPr="003D0CD4">
          <w:rPr>
            <w:noProof/>
            <w:webHidden/>
          </w:rPr>
          <w:fldChar w:fldCharType="begin"/>
        </w:r>
        <w:r w:rsidR="00DD449F" w:rsidRPr="003D0CD4">
          <w:rPr>
            <w:noProof/>
            <w:webHidden/>
          </w:rPr>
          <w:instrText xml:space="preserve"> PAGEREF _Toc525747413 \h </w:instrText>
        </w:r>
        <w:r w:rsidR="00DD449F" w:rsidRPr="003D0CD4">
          <w:rPr>
            <w:noProof/>
            <w:webHidden/>
          </w:rPr>
        </w:r>
        <w:r w:rsidR="00DD449F" w:rsidRPr="003D0CD4">
          <w:rPr>
            <w:noProof/>
            <w:webHidden/>
          </w:rPr>
          <w:fldChar w:fldCharType="separate"/>
        </w:r>
        <w:r w:rsidR="009426A9" w:rsidRPr="003D0CD4">
          <w:rPr>
            <w:noProof/>
            <w:webHidden/>
          </w:rPr>
          <w:t>7</w:t>
        </w:r>
        <w:r w:rsidR="00DD449F" w:rsidRPr="003D0CD4">
          <w:rPr>
            <w:noProof/>
            <w:webHidden/>
          </w:rPr>
          <w:fldChar w:fldCharType="end"/>
        </w:r>
      </w:hyperlink>
    </w:p>
    <w:p w:rsidR="00DD449F" w:rsidRPr="003D0CD4" w:rsidRDefault="00CF015C">
      <w:pPr>
        <w:pStyle w:val="TOC1"/>
        <w:tabs>
          <w:tab w:val="right" w:leader="dot" w:pos="9350"/>
        </w:tabs>
        <w:rPr>
          <w:rFonts w:ascii="Calibri" w:hAnsi="Calibri"/>
          <w:noProof/>
          <w:szCs w:val="22"/>
        </w:rPr>
      </w:pPr>
      <w:hyperlink w:anchor="_Toc525747414" w:history="1">
        <w:r w:rsidR="00DD449F" w:rsidRPr="003D0CD4">
          <w:rPr>
            <w:rStyle w:val="Hyperlink"/>
            <w:rFonts w:hint="eastAsia"/>
            <w:noProof/>
          </w:rPr>
          <w:t>水邊</w:t>
        </w:r>
        <w:r w:rsidR="00DD449F" w:rsidRPr="003D0CD4">
          <w:rPr>
            <w:noProof/>
            <w:webHidden/>
          </w:rPr>
          <w:tab/>
        </w:r>
        <w:r w:rsidR="00DD449F" w:rsidRPr="003D0CD4">
          <w:rPr>
            <w:noProof/>
            <w:webHidden/>
          </w:rPr>
          <w:fldChar w:fldCharType="begin"/>
        </w:r>
        <w:r w:rsidR="00DD449F" w:rsidRPr="003D0CD4">
          <w:rPr>
            <w:noProof/>
            <w:webHidden/>
          </w:rPr>
          <w:instrText xml:space="preserve"> PAGEREF _Toc525747414 \h </w:instrText>
        </w:r>
        <w:r w:rsidR="00DD449F" w:rsidRPr="003D0CD4">
          <w:rPr>
            <w:noProof/>
            <w:webHidden/>
          </w:rPr>
        </w:r>
        <w:r w:rsidR="00DD449F" w:rsidRPr="003D0CD4">
          <w:rPr>
            <w:noProof/>
            <w:webHidden/>
          </w:rPr>
          <w:fldChar w:fldCharType="separate"/>
        </w:r>
        <w:r w:rsidR="009426A9" w:rsidRPr="003D0CD4">
          <w:rPr>
            <w:noProof/>
            <w:webHidden/>
          </w:rPr>
          <w:t>8</w:t>
        </w:r>
        <w:r w:rsidR="00DD449F" w:rsidRPr="003D0CD4">
          <w:rPr>
            <w:noProof/>
            <w:webHidden/>
          </w:rPr>
          <w:fldChar w:fldCharType="end"/>
        </w:r>
      </w:hyperlink>
    </w:p>
    <w:p w:rsidR="00DD449F" w:rsidRPr="003D0CD4" w:rsidRDefault="00CF015C">
      <w:pPr>
        <w:pStyle w:val="TOC1"/>
        <w:tabs>
          <w:tab w:val="right" w:leader="dot" w:pos="9350"/>
        </w:tabs>
        <w:rPr>
          <w:rFonts w:ascii="Calibri" w:hAnsi="Calibri"/>
          <w:noProof/>
          <w:szCs w:val="22"/>
        </w:rPr>
      </w:pPr>
      <w:hyperlink w:anchor="_Toc525747415" w:history="1">
        <w:r w:rsidR="00DD449F" w:rsidRPr="003D0CD4">
          <w:rPr>
            <w:rStyle w:val="Hyperlink"/>
            <w:rFonts w:hint="eastAsia"/>
            <w:noProof/>
          </w:rPr>
          <w:t>布袋澳</w:t>
        </w:r>
        <w:r w:rsidR="00DD449F" w:rsidRPr="003D0CD4">
          <w:rPr>
            <w:noProof/>
            <w:webHidden/>
          </w:rPr>
          <w:tab/>
        </w:r>
        <w:r w:rsidR="00DD449F" w:rsidRPr="003D0CD4">
          <w:rPr>
            <w:noProof/>
            <w:webHidden/>
          </w:rPr>
          <w:fldChar w:fldCharType="begin"/>
        </w:r>
        <w:r w:rsidR="00DD449F" w:rsidRPr="003D0CD4">
          <w:rPr>
            <w:noProof/>
            <w:webHidden/>
          </w:rPr>
          <w:instrText xml:space="preserve"> PAGEREF _Toc525747415 \h </w:instrText>
        </w:r>
        <w:r w:rsidR="00DD449F" w:rsidRPr="003D0CD4">
          <w:rPr>
            <w:noProof/>
            <w:webHidden/>
          </w:rPr>
        </w:r>
        <w:r w:rsidR="00DD449F" w:rsidRPr="003D0CD4">
          <w:rPr>
            <w:noProof/>
            <w:webHidden/>
          </w:rPr>
          <w:fldChar w:fldCharType="separate"/>
        </w:r>
        <w:r w:rsidR="009426A9" w:rsidRPr="003D0CD4">
          <w:rPr>
            <w:noProof/>
            <w:webHidden/>
          </w:rPr>
          <w:t>9</w:t>
        </w:r>
        <w:r w:rsidR="00DD449F" w:rsidRPr="003D0CD4">
          <w:rPr>
            <w:noProof/>
            <w:webHidden/>
          </w:rPr>
          <w:fldChar w:fldCharType="end"/>
        </w:r>
      </w:hyperlink>
    </w:p>
    <w:p w:rsidR="00DD449F" w:rsidRPr="003D0CD4" w:rsidRDefault="00CF015C">
      <w:pPr>
        <w:pStyle w:val="TOC1"/>
        <w:tabs>
          <w:tab w:val="right" w:leader="dot" w:pos="9350"/>
        </w:tabs>
        <w:rPr>
          <w:rFonts w:ascii="Calibri" w:hAnsi="Calibri"/>
          <w:noProof/>
          <w:szCs w:val="22"/>
        </w:rPr>
      </w:pPr>
      <w:hyperlink w:anchor="_Toc525747416" w:history="1">
        <w:r w:rsidR="00DD449F" w:rsidRPr="003D0CD4">
          <w:rPr>
            <w:rStyle w:val="Hyperlink"/>
            <w:rFonts w:hint="eastAsia"/>
            <w:noProof/>
          </w:rPr>
          <w:t>田下灣</w:t>
        </w:r>
        <w:r w:rsidR="00DD449F" w:rsidRPr="003D0CD4">
          <w:rPr>
            <w:noProof/>
            <w:webHidden/>
          </w:rPr>
          <w:tab/>
        </w:r>
        <w:r w:rsidR="00DD449F" w:rsidRPr="003D0CD4">
          <w:rPr>
            <w:noProof/>
            <w:webHidden/>
          </w:rPr>
          <w:fldChar w:fldCharType="begin"/>
        </w:r>
        <w:r w:rsidR="00DD449F" w:rsidRPr="003D0CD4">
          <w:rPr>
            <w:noProof/>
            <w:webHidden/>
          </w:rPr>
          <w:instrText xml:space="preserve"> PAGEREF _Toc525747416 \h </w:instrText>
        </w:r>
        <w:r w:rsidR="00DD449F" w:rsidRPr="003D0CD4">
          <w:rPr>
            <w:noProof/>
            <w:webHidden/>
          </w:rPr>
        </w:r>
        <w:r w:rsidR="00DD449F" w:rsidRPr="003D0CD4">
          <w:rPr>
            <w:noProof/>
            <w:webHidden/>
          </w:rPr>
          <w:fldChar w:fldCharType="separate"/>
        </w:r>
        <w:r w:rsidR="009426A9" w:rsidRPr="003D0CD4">
          <w:rPr>
            <w:noProof/>
            <w:webHidden/>
          </w:rPr>
          <w:t>10</w:t>
        </w:r>
        <w:r w:rsidR="00DD449F" w:rsidRPr="003D0CD4">
          <w:rPr>
            <w:noProof/>
            <w:webHidden/>
          </w:rPr>
          <w:fldChar w:fldCharType="end"/>
        </w:r>
      </w:hyperlink>
    </w:p>
    <w:p w:rsidR="00DD449F" w:rsidRPr="003D0CD4" w:rsidRDefault="00CF015C">
      <w:pPr>
        <w:pStyle w:val="TOC1"/>
        <w:tabs>
          <w:tab w:val="right" w:leader="dot" w:pos="9350"/>
        </w:tabs>
        <w:rPr>
          <w:rFonts w:ascii="Calibri" w:hAnsi="Calibri"/>
          <w:noProof/>
          <w:szCs w:val="22"/>
        </w:rPr>
      </w:pPr>
      <w:hyperlink w:anchor="_Toc525747417" w:history="1">
        <w:r w:rsidR="00DD449F" w:rsidRPr="003D0CD4">
          <w:rPr>
            <w:rStyle w:val="Hyperlink"/>
            <w:rFonts w:hint="eastAsia"/>
            <w:noProof/>
          </w:rPr>
          <w:t>坑口</w:t>
        </w:r>
        <w:r w:rsidR="00DD449F" w:rsidRPr="003D0CD4">
          <w:rPr>
            <w:noProof/>
            <w:webHidden/>
          </w:rPr>
          <w:tab/>
        </w:r>
        <w:r w:rsidR="00DD449F" w:rsidRPr="003D0CD4">
          <w:rPr>
            <w:noProof/>
            <w:webHidden/>
          </w:rPr>
          <w:fldChar w:fldCharType="begin"/>
        </w:r>
        <w:r w:rsidR="00DD449F" w:rsidRPr="003D0CD4">
          <w:rPr>
            <w:noProof/>
            <w:webHidden/>
          </w:rPr>
          <w:instrText xml:space="preserve"> PAGEREF _Toc525747417 \h </w:instrText>
        </w:r>
        <w:r w:rsidR="00DD449F" w:rsidRPr="003D0CD4">
          <w:rPr>
            <w:noProof/>
            <w:webHidden/>
          </w:rPr>
        </w:r>
        <w:r w:rsidR="00DD449F" w:rsidRPr="003D0CD4">
          <w:rPr>
            <w:noProof/>
            <w:webHidden/>
          </w:rPr>
          <w:fldChar w:fldCharType="separate"/>
        </w:r>
        <w:r w:rsidR="009426A9" w:rsidRPr="003D0CD4">
          <w:rPr>
            <w:noProof/>
            <w:webHidden/>
          </w:rPr>
          <w:t>11</w:t>
        </w:r>
        <w:r w:rsidR="00DD449F" w:rsidRPr="003D0CD4">
          <w:rPr>
            <w:noProof/>
            <w:webHidden/>
          </w:rPr>
          <w:fldChar w:fldCharType="end"/>
        </w:r>
      </w:hyperlink>
    </w:p>
    <w:p w:rsidR="00DD449F" w:rsidRPr="003D0CD4" w:rsidRDefault="00CF015C">
      <w:pPr>
        <w:pStyle w:val="TOC1"/>
        <w:tabs>
          <w:tab w:val="right" w:leader="dot" w:pos="9350"/>
        </w:tabs>
        <w:rPr>
          <w:rFonts w:ascii="Calibri" w:hAnsi="Calibri"/>
          <w:noProof/>
          <w:szCs w:val="22"/>
        </w:rPr>
      </w:pPr>
      <w:hyperlink w:anchor="_Toc525747418" w:history="1">
        <w:r w:rsidR="00DD449F" w:rsidRPr="003D0CD4">
          <w:rPr>
            <w:rStyle w:val="Hyperlink"/>
            <w:rFonts w:hint="eastAsia"/>
            <w:noProof/>
          </w:rPr>
          <w:t>孟公屋</w:t>
        </w:r>
        <w:r w:rsidR="00DD449F" w:rsidRPr="003D0CD4">
          <w:rPr>
            <w:noProof/>
            <w:webHidden/>
          </w:rPr>
          <w:tab/>
        </w:r>
        <w:r w:rsidR="00DD449F" w:rsidRPr="003D0CD4">
          <w:rPr>
            <w:noProof/>
            <w:webHidden/>
          </w:rPr>
          <w:fldChar w:fldCharType="begin"/>
        </w:r>
        <w:r w:rsidR="00DD449F" w:rsidRPr="003D0CD4">
          <w:rPr>
            <w:noProof/>
            <w:webHidden/>
          </w:rPr>
          <w:instrText xml:space="preserve"> PAGEREF _Toc525747418 \h </w:instrText>
        </w:r>
        <w:r w:rsidR="00DD449F" w:rsidRPr="003D0CD4">
          <w:rPr>
            <w:noProof/>
            <w:webHidden/>
          </w:rPr>
        </w:r>
        <w:r w:rsidR="00DD449F" w:rsidRPr="003D0CD4">
          <w:rPr>
            <w:noProof/>
            <w:webHidden/>
          </w:rPr>
          <w:fldChar w:fldCharType="separate"/>
        </w:r>
        <w:r w:rsidR="009426A9" w:rsidRPr="003D0CD4">
          <w:rPr>
            <w:noProof/>
            <w:webHidden/>
          </w:rPr>
          <w:t>12</w:t>
        </w:r>
        <w:r w:rsidR="00DD449F" w:rsidRPr="003D0CD4">
          <w:rPr>
            <w:noProof/>
            <w:webHidden/>
          </w:rPr>
          <w:fldChar w:fldCharType="end"/>
        </w:r>
      </w:hyperlink>
    </w:p>
    <w:p w:rsidR="00DD449F" w:rsidRPr="003D0CD4" w:rsidRDefault="00CF015C">
      <w:pPr>
        <w:pStyle w:val="TOC1"/>
        <w:tabs>
          <w:tab w:val="right" w:leader="dot" w:pos="9350"/>
        </w:tabs>
        <w:rPr>
          <w:rFonts w:ascii="Calibri" w:hAnsi="Calibri"/>
          <w:noProof/>
          <w:szCs w:val="22"/>
        </w:rPr>
      </w:pPr>
      <w:hyperlink w:anchor="_Toc525747419" w:history="1">
        <w:r w:rsidR="00DD449F" w:rsidRPr="003D0CD4">
          <w:rPr>
            <w:rStyle w:val="Hyperlink"/>
            <w:rFonts w:hint="eastAsia"/>
            <w:noProof/>
          </w:rPr>
          <w:t>斧頭洲</w:t>
        </w:r>
        <w:r w:rsidR="00DD449F" w:rsidRPr="003D0CD4">
          <w:rPr>
            <w:noProof/>
            <w:webHidden/>
          </w:rPr>
          <w:tab/>
        </w:r>
        <w:r w:rsidR="00DD449F" w:rsidRPr="003D0CD4">
          <w:rPr>
            <w:noProof/>
            <w:webHidden/>
          </w:rPr>
          <w:fldChar w:fldCharType="begin"/>
        </w:r>
        <w:r w:rsidR="00DD449F" w:rsidRPr="003D0CD4">
          <w:rPr>
            <w:noProof/>
            <w:webHidden/>
          </w:rPr>
          <w:instrText xml:space="preserve"> PAGEREF _Toc525747419 \h </w:instrText>
        </w:r>
        <w:r w:rsidR="00DD449F" w:rsidRPr="003D0CD4">
          <w:rPr>
            <w:noProof/>
            <w:webHidden/>
          </w:rPr>
        </w:r>
        <w:r w:rsidR="00DD449F" w:rsidRPr="003D0CD4">
          <w:rPr>
            <w:noProof/>
            <w:webHidden/>
          </w:rPr>
          <w:fldChar w:fldCharType="separate"/>
        </w:r>
        <w:r w:rsidR="009426A9" w:rsidRPr="003D0CD4">
          <w:rPr>
            <w:noProof/>
            <w:webHidden/>
          </w:rPr>
          <w:t>13</w:t>
        </w:r>
        <w:r w:rsidR="00DD449F" w:rsidRPr="003D0CD4">
          <w:rPr>
            <w:noProof/>
            <w:webHidden/>
          </w:rPr>
          <w:fldChar w:fldCharType="end"/>
        </w:r>
      </w:hyperlink>
    </w:p>
    <w:p w:rsidR="00DD449F" w:rsidRPr="003D0CD4" w:rsidRDefault="00CF015C">
      <w:pPr>
        <w:pStyle w:val="TOC1"/>
        <w:tabs>
          <w:tab w:val="right" w:leader="dot" w:pos="9350"/>
        </w:tabs>
        <w:rPr>
          <w:rFonts w:ascii="Calibri" w:hAnsi="Calibri"/>
          <w:noProof/>
          <w:szCs w:val="22"/>
        </w:rPr>
      </w:pPr>
      <w:hyperlink w:anchor="_Toc525747420" w:history="1">
        <w:r w:rsidR="00DD449F" w:rsidRPr="003D0CD4">
          <w:rPr>
            <w:rStyle w:val="Hyperlink"/>
            <w:rFonts w:hint="eastAsia"/>
            <w:noProof/>
          </w:rPr>
          <w:t>相思灣</w:t>
        </w:r>
        <w:r w:rsidR="00DD449F" w:rsidRPr="003D0CD4">
          <w:rPr>
            <w:noProof/>
            <w:webHidden/>
          </w:rPr>
          <w:tab/>
        </w:r>
        <w:r w:rsidR="00DD449F" w:rsidRPr="003D0CD4">
          <w:rPr>
            <w:noProof/>
            <w:webHidden/>
          </w:rPr>
          <w:fldChar w:fldCharType="begin"/>
        </w:r>
        <w:r w:rsidR="00DD449F" w:rsidRPr="003D0CD4">
          <w:rPr>
            <w:noProof/>
            <w:webHidden/>
          </w:rPr>
          <w:instrText xml:space="preserve"> PAGEREF _Toc525747420 \h </w:instrText>
        </w:r>
        <w:r w:rsidR="00DD449F" w:rsidRPr="003D0CD4">
          <w:rPr>
            <w:noProof/>
            <w:webHidden/>
          </w:rPr>
        </w:r>
        <w:r w:rsidR="00DD449F" w:rsidRPr="003D0CD4">
          <w:rPr>
            <w:noProof/>
            <w:webHidden/>
          </w:rPr>
          <w:fldChar w:fldCharType="separate"/>
        </w:r>
        <w:r w:rsidR="009426A9" w:rsidRPr="003D0CD4">
          <w:rPr>
            <w:noProof/>
            <w:webHidden/>
          </w:rPr>
          <w:t>14</w:t>
        </w:r>
        <w:r w:rsidR="00DD449F" w:rsidRPr="003D0CD4">
          <w:rPr>
            <w:noProof/>
            <w:webHidden/>
          </w:rPr>
          <w:fldChar w:fldCharType="end"/>
        </w:r>
      </w:hyperlink>
    </w:p>
    <w:p w:rsidR="00DD449F" w:rsidRPr="003D0CD4" w:rsidRDefault="00CF015C">
      <w:pPr>
        <w:pStyle w:val="TOC1"/>
        <w:tabs>
          <w:tab w:val="right" w:leader="dot" w:pos="9350"/>
        </w:tabs>
        <w:rPr>
          <w:rFonts w:ascii="Calibri" w:hAnsi="Calibri"/>
          <w:noProof/>
          <w:szCs w:val="22"/>
        </w:rPr>
      </w:pPr>
      <w:hyperlink w:anchor="_Toc525747421" w:history="1">
        <w:r w:rsidR="00DD449F" w:rsidRPr="003D0CD4">
          <w:rPr>
            <w:rStyle w:val="Hyperlink"/>
            <w:rFonts w:hint="eastAsia"/>
            <w:noProof/>
          </w:rPr>
          <w:t>茅湖仔</w:t>
        </w:r>
        <w:r w:rsidR="00DD449F" w:rsidRPr="003D0CD4">
          <w:rPr>
            <w:noProof/>
            <w:webHidden/>
          </w:rPr>
          <w:tab/>
        </w:r>
        <w:r w:rsidR="00DD449F" w:rsidRPr="003D0CD4">
          <w:rPr>
            <w:noProof/>
            <w:webHidden/>
          </w:rPr>
          <w:fldChar w:fldCharType="begin"/>
        </w:r>
        <w:r w:rsidR="00DD449F" w:rsidRPr="003D0CD4">
          <w:rPr>
            <w:noProof/>
            <w:webHidden/>
          </w:rPr>
          <w:instrText xml:space="preserve"> PAGEREF _Toc525747421 \h </w:instrText>
        </w:r>
        <w:r w:rsidR="00DD449F" w:rsidRPr="003D0CD4">
          <w:rPr>
            <w:noProof/>
            <w:webHidden/>
          </w:rPr>
        </w:r>
        <w:r w:rsidR="00DD449F" w:rsidRPr="003D0CD4">
          <w:rPr>
            <w:noProof/>
            <w:webHidden/>
          </w:rPr>
          <w:fldChar w:fldCharType="separate"/>
        </w:r>
        <w:r w:rsidR="009426A9" w:rsidRPr="003D0CD4">
          <w:rPr>
            <w:noProof/>
            <w:webHidden/>
          </w:rPr>
          <w:t>15</w:t>
        </w:r>
        <w:r w:rsidR="00DD449F" w:rsidRPr="003D0CD4">
          <w:rPr>
            <w:noProof/>
            <w:webHidden/>
          </w:rPr>
          <w:fldChar w:fldCharType="end"/>
        </w:r>
      </w:hyperlink>
    </w:p>
    <w:p w:rsidR="00DD449F" w:rsidRPr="003D0CD4" w:rsidRDefault="00CF015C">
      <w:pPr>
        <w:pStyle w:val="TOC1"/>
        <w:tabs>
          <w:tab w:val="right" w:leader="dot" w:pos="9350"/>
        </w:tabs>
        <w:rPr>
          <w:rFonts w:ascii="Calibri" w:hAnsi="Calibri"/>
          <w:noProof/>
          <w:szCs w:val="22"/>
        </w:rPr>
      </w:pPr>
      <w:hyperlink w:anchor="_Toc525747422" w:history="1">
        <w:r w:rsidR="00DD449F" w:rsidRPr="003D0CD4">
          <w:rPr>
            <w:rStyle w:val="Hyperlink"/>
            <w:rFonts w:hint="eastAsia"/>
            <w:noProof/>
          </w:rPr>
          <w:t>馬游塘</w:t>
        </w:r>
        <w:r w:rsidR="00DD449F" w:rsidRPr="003D0CD4">
          <w:rPr>
            <w:noProof/>
            <w:webHidden/>
          </w:rPr>
          <w:tab/>
        </w:r>
        <w:r w:rsidR="00DD449F" w:rsidRPr="003D0CD4">
          <w:rPr>
            <w:noProof/>
            <w:webHidden/>
          </w:rPr>
          <w:fldChar w:fldCharType="begin"/>
        </w:r>
        <w:r w:rsidR="00DD449F" w:rsidRPr="003D0CD4">
          <w:rPr>
            <w:noProof/>
            <w:webHidden/>
          </w:rPr>
          <w:instrText xml:space="preserve"> PAGEREF _Toc525747422 \h </w:instrText>
        </w:r>
        <w:r w:rsidR="00DD449F" w:rsidRPr="003D0CD4">
          <w:rPr>
            <w:noProof/>
            <w:webHidden/>
          </w:rPr>
        </w:r>
        <w:r w:rsidR="00DD449F" w:rsidRPr="003D0CD4">
          <w:rPr>
            <w:noProof/>
            <w:webHidden/>
          </w:rPr>
          <w:fldChar w:fldCharType="separate"/>
        </w:r>
        <w:r w:rsidR="009426A9" w:rsidRPr="003D0CD4">
          <w:rPr>
            <w:noProof/>
            <w:webHidden/>
          </w:rPr>
          <w:t>16</w:t>
        </w:r>
        <w:r w:rsidR="00DD449F" w:rsidRPr="003D0CD4">
          <w:rPr>
            <w:noProof/>
            <w:webHidden/>
          </w:rPr>
          <w:fldChar w:fldCharType="end"/>
        </w:r>
      </w:hyperlink>
    </w:p>
    <w:p w:rsidR="00DD449F" w:rsidRPr="003D0CD4" w:rsidRDefault="00CF015C">
      <w:pPr>
        <w:pStyle w:val="TOC1"/>
        <w:tabs>
          <w:tab w:val="right" w:leader="dot" w:pos="9350"/>
        </w:tabs>
        <w:rPr>
          <w:rFonts w:ascii="Calibri" w:hAnsi="Calibri"/>
          <w:noProof/>
          <w:szCs w:val="22"/>
        </w:rPr>
      </w:pPr>
      <w:hyperlink w:anchor="_Toc525747423" w:history="1">
        <w:r w:rsidR="00DD449F" w:rsidRPr="003D0CD4">
          <w:rPr>
            <w:rStyle w:val="Hyperlink"/>
            <w:rFonts w:hint="eastAsia"/>
            <w:noProof/>
          </w:rPr>
          <w:t>將軍澳</w:t>
        </w:r>
        <w:r w:rsidR="00DD449F" w:rsidRPr="003D0CD4">
          <w:rPr>
            <w:noProof/>
            <w:webHidden/>
          </w:rPr>
          <w:tab/>
        </w:r>
        <w:r w:rsidR="00DD449F" w:rsidRPr="003D0CD4">
          <w:rPr>
            <w:noProof/>
            <w:webHidden/>
          </w:rPr>
          <w:fldChar w:fldCharType="begin"/>
        </w:r>
        <w:r w:rsidR="00DD449F" w:rsidRPr="003D0CD4">
          <w:rPr>
            <w:noProof/>
            <w:webHidden/>
          </w:rPr>
          <w:instrText xml:space="preserve"> PAGEREF _Toc525747423 \h </w:instrText>
        </w:r>
        <w:r w:rsidR="00DD449F" w:rsidRPr="003D0CD4">
          <w:rPr>
            <w:noProof/>
            <w:webHidden/>
          </w:rPr>
        </w:r>
        <w:r w:rsidR="00DD449F" w:rsidRPr="003D0CD4">
          <w:rPr>
            <w:noProof/>
            <w:webHidden/>
          </w:rPr>
          <w:fldChar w:fldCharType="separate"/>
        </w:r>
        <w:r w:rsidR="009426A9" w:rsidRPr="003D0CD4">
          <w:rPr>
            <w:noProof/>
            <w:webHidden/>
          </w:rPr>
          <w:t>17</w:t>
        </w:r>
        <w:r w:rsidR="00DD449F" w:rsidRPr="003D0CD4">
          <w:rPr>
            <w:noProof/>
            <w:webHidden/>
          </w:rPr>
          <w:fldChar w:fldCharType="end"/>
        </w:r>
      </w:hyperlink>
    </w:p>
    <w:p w:rsidR="00DD449F" w:rsidRPr="003D0CD4" w:rsidRDefault="00CF015C">
      <w:pPr>
        <w:pStyle w:val="TOC1"/>
        <w:tabs>
          <w:tab w:val="right" w:leader="dot" w:pos="9350"/>
        </w:tabs>
        <w:rPr>
          <w:rFonts w:ascii="Calibri" w:hAnsi="Calibri"/>
          <w:noProof/>
          <w:szCs w:val="22"/>
        </w:rPr>
      </w:pPr>
      <w:hyperlink w:anchor="_Toc525747424" w:history="1">
        <w:r w:rsidR="00DD449F" w:rsidRPr="003D0CD4">
          <w:rPr>
            <w:rStyle w:val="Hyperlink"/>
            <w:rFonts w:hint="eastAsia"/>
            <w:noProof/>
          </w:rPr>
          <w:t>魷魚灣</w:t>
        </w:r>
        <w:r w:rsidR="00DD449F" w:rsidRPr="003D0CD4">
          <w:rPr>
            <w:noProof/>
            <w:webHidden/>
          </w:rPr>
          <w:tab/>
        </w:r>
        <w:r w:rsidR="00DD449F" w:rsidRPr="003D0CD4">
          <w:rPr>
            <w:noProof/>
            <w:webHidden/>
          </w:rPr>
          <w:fldChar w:fldCharType="begin"/>
        </w:r>
        <w:r w:rsidR="00DD449F" w:rsidRPr="003D0CD4">
          <w:rPr>
            <w:noProof/>
            <w:webHidden/>
          </w:rPr>
          <w:instrText xml:space="preserve"> PAGEREF _Toc525747424 \h </w:instrText>
        </w:r>
        <w:r w:rsidR="00DD449F" w:rsidRPr="003D0CD4">
          <w:rPr>
            <w:noProof/>
            <w:webHidden/>
          </w:rPr>
        </w:r>
        <w:r w:rsidR="00DD449F" w:rsidRPr="003D0CD4">
          <w:rPr>
            <w:noProof/>
            <w:webHidden/>
          </w:rPr>
          <w:fldChar w:fldCharType="separate"/>
        </w:r>
        <w:r w:rsidR="009426A9" w:rsidRPr="003D0CD4">
          <w:rPr>
            <w:noProof/>
            <w:webHidden/>
          </w:rPr>
          <w:t>18</w:t>
        </w:r>
        <w:r w:rsidR="00DD449F" w:rsidRPr="003D0CD4">
          <w:rPr>
            <w:noProof/>
            <w:webHidden/>
          </w:rPr>
          <w:fldChar w:fldCharType="end"/>
        </w:r>
      </w:hyperlink>
    </w:p>
    <w:p w:rsidR="00DD449F" w:rsidRPr="003D0CD4" w:rsidRDefault="00CF015C">
      <w:pPr>
        <w:pStyle w:val="TOC1"/>
        <w:tabs>
          <w:tab w:val="right" w:leader="dot" w:pos="9350"/>
        </w:tabs>
        <w:rPr>
          <w:rFonts w:ascii="Calibri" w:hAnsi="Calibri"/>
          <w:noProof/>
          <w:szCs w:val="22"/>
        </w:rPr>
      </w:pPr>
      <w:hyperlink w:anchor="_Toc525747425" w:history="1">
        <w:r w:rsidR="00DD449F" w:rsidRPr="003D0CD4">
          <w:rPr>
            <w:rStyle w:val="Hyperlink"/>
            <w:rFonts w:hint="eastAsia"/>
            <w:noProof/>
          </w:rPr>
          <w:t>檳榔灣</w:t>
        </w:r>
        <w:r w:rsidR="00DD449F" w:rsidRPr="003D0CD4">
          <w:rPr>
            <w:noProof/>
            <w:webHidden/>
          </w:rPr>
          <w:tab/>
        </w:r>
        <w:r w:rsidR="00DD449F" w:rsidRPr="003D0CD4">
          <w:rPr>
            <w:noProof/>
            <w:webHidden/>
          </w:rPr>
          <w:fldChar w:fldCharType="begin"/>
        </w:r>
        <w:r w:rsidR="00DD449F" w:rsidRPr="003D0CD4">
          <w:rPr>
            <w:noProof/>
            <w:webHidden/>
          </w:rPr>
          <w:instrText xml:space="preserve"> PAGEREF _Toc525747425 \h </w:instrText>
        </w:r>
        <w:r w:rsidR="00DD449F" w:rsidRPr="003D0CD4">
          <w:rPr>
            <w:noProof/>
            <w:webHidden/>
          </w:rPr>
        </w:r>
        <w:r w:rsidR="00DD449F" w:rsidRPr="003D0CD4">
          <w:rPr>
            <w:noProof/>
            <w:webHidden/>
          </w:rPr>
          <w:fldChar w:fldCharType="separate"/>
        </w:r>
        <w:r w:rsidR="009426A9" w:rsidRPr="003D0CD4">
          <w:rPr>
            <w:noProof/>
            <w:webHidden/>
          </w:rPr>
          <w:t>19</w:t>
        </w:r>
        <w:r w:rsidR="00DD449F" w:rsidRPr="003D0CD4">
          <w:rPr>
            <w:noProof/>
            <w:webHidden/>
          </w:rPr>
          <w:fldChar w:fldCharType="end"/>
        </w:r>
      </w:hyperlink>
    </w:p>
    <w:p w:rsidR="00ED6399" w:rsidRPr="003D0CD4" w:rsidRDefault="00ED6399">
      <w:pPr>
        <w:jc w:val="center"/>
        <w:rPr>
          <w:b/>
          <w:spacing w:val="30"/>
          <w:sz w:val="28"/>
        </w:rPr>
      </w:pPr>
      <w:r w:rsidRPr="003D0CD4">
        <w:rPr>
          <w:b/>
          <w:spacing w:val="30"/>
          <w:sz w:val="28"/>
        </w:rPr>
        <w:fldChar w:fldCharType="end"/>
      </w:r>
    </w:p>
    <w:p w:rsidR="00DD449F" w:rsidRPr="003D0CD4" w:rsidRDefault="00DD449F">
      <w:pPr>
        <w:pStyle w:val="SectionHeading"/>
      </w:pPr>
      <w:bookmarkStart w:id="0" w:name="_Toc525747408"/>
      <w:r w:rsidRPr="003D0CD4">
        <w:rPr>
          <w:rFonts w:hint="eastAsia"/>
        </w:rPr>
        <w:lastRenderedPageBreak/>
        <w:t>上洋</w:t>
      </w:r>
      <w:bookmarkEnd w:id="0"/>
    </w:p>
    <w:p w:rsidR="00CE5DA7" w:rsidRPr="003D0CD4" w:rsidRDefault="00CE5DA7" w:rsidP="00CE5DA7">
      <w:pPr>
        <w:jc w:val="center"/>
        <w:rPr>
          <w:b/>
          <w:spacing w:val="30"/>
          <w:sz w:val="28"/>
        </w:rPr>
      </w:pPr>
      <w:r w:rsidRPr="003D0CD4">
        <w:rPr>
          <w:rFonts w:hint="eastAsia"/>
          <w:b/>
          <w:spacing w:val="30"/>
          <w:sz w:val="28"/>
        </w:rPr>
        <w:t>20</w:t>
      </w:r>
      <w:r w:rsidRPr="003D0CD4">
        <w:rPr>
          <w:b/>
          <w:spacing w:val="30"/>
          <w:sz w:val="28"/>
        </w:rPr>
        <w:t>23</w:t>
      </w:r>
      <w:r w:rsidRPr="003D0CD4">
        <w:rPr>
          <w:rFonts w:hint="eastAsia"/>
          <w:b/>
          <w:spacing w:val="30"/>
          <w:sz w:val="28"/>
        </w:rPr>
        <w:t>村代表選舉</w:t>
      </w:r>
      <w:r w:rsidR="0009465C" w:rsidRPr="003D0CD4">
        <w:rPr>
          <w:rFonts w:hint="eastAsia"/>
          <w:b/>
          <w:spacing w:val="30"/>
          <w:sz w:val="28"/>
        </w:rPr>
        <w:t>候</w:t>
      </w:r>
      <w:r w:rsidRPr="003D0CD4">
        <w:rPr>
          <w:rFonts w:hint="eastAsia"/>
          <w:b/>
          <w:spacing w:val="30"/>
          <w:sz w:val="28"/>
        </w:rPr>
        <w:t>選人名單</w:t>
      </w:r>
    </w:p>
    <w:p w:rsidR="006E6F25" w:rsidRPr="003D0CD4" w:rsidRDefault="006E6F25" w:rsidP="006E6F25">
      <w:pPr>
        <w:jc w:val="both"/>
        <w:rPr>
          <w:b/>
          <w:spacing w:val="30"/>
          <w:sz w:val="28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8395"/>
      </w:tblGrid>
      <w:tr w:rsidR="00DD449F" w:rsidRPr="003D0CD4" w:rsidTr="00EC1447">
        <w:trPr>
          <w:cantSplit/>
        </w:trPr>
        <w:tc>
          <w:tcPr>
            <w:tcW w:w="1021" w:type="dxa"/>
          </w:tcPr>
          <w:p w:rsidR="00DD449F" w:rsidRPr="003D0CD4" w:rsidRDefault="00DD449F" w:rsidP="006E6F25">
            <w:pPr>
              <w:jc w:val="both"/>
              <w:rPr>
                <w:b/>
                <w:spacing w:val="30"/>
                <w:sz w:val="28"/>
              </w:rPr>
            </w:pPr>
            <w:r w:rsidRPr="003D0CD4">
              <w:rPr>
                <w:rFonts w:hint="eastAsia"/>
                <w:b/>
                <w:spacing w:val="30"/>
                <w:sz w:val="28"/>
              </w:rPr>
              <w:t>(</w:t>
            </w:r>
            <w:r w:rsidR="006E6F25" w:rsidRPr="003D0CD4">
              <w:rPr>
                <w:b/>
                <w:spacing w:val="30"/>
                <w:sz w:val="28"/>
              </w:rPr>
              <w:t>1</w:t>
            </w:r>
            <w:r w:rsidRPr="003D0CD4">
              <w:rPr>
                <w:rFonts w:hint="eastAsia"/>
                <w:b/>
                <w:spacing w:val="30"/>
                <w:sz w:val="28"/>
              </w:rPr>
              <w:t>)</w:t>
            </w:r>
          </w:p>
        </w:tc>
        <w:tc>
          <w:tcPr>
            <w:tcW w:w="8395" w:type="dxa"/>
          </w:tcPr>
          <w:p w:rsidR="00DD449F" w:rsidRPr="003D0CD4" w:rsidRDefault="00DD449F">
            <w:pPr>
              <w:jc w:val="both"/>
              <w:rPr>
                <w:b/>
                <w:spacing w:val="30"/>
                <w:sz w:val="28"/>
              </w:rPr>
            </w:pPr>
            <w:r w:rsidRPr="003D0CD4">
              <w:rPr>
                <w:rFonts w:hint="eastAsia"/>
                <w:b/>
                <w:spacing w:val="30"/>
                <w:sz w:val="28"/>
              </w:rPr>
              <w:t>鄉村名稱︰上洋</w:t>
            </w:r>
          </w:p>
        </w:tc>
      </w:tr>
    </w:tbl>
    <w:p w:rsidR="00DD449F" w:rsidRPr="003D0CD4" w:rsidRDefault="00DD449F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2007"/>
        <w:gridCol w:w="840"/>
        <w:gridCol w:w="960"/>
        <w:gridCol w:w="1738"/>
        <w:gridCol w:w="2850"/>
      </w:tblGrid>
      <w:tr w:rsidR="00DD449F" w:rsidRPr="003D0CD4" w:rsidTr="00EC1447">
        <w:trPr>
          <w:cantSplit/>
        </w:trPr>
        <w:tc>
          <w:tcPr>
            <w:tcW w:w="1021" w:type="dxa"/>
          </w:tcPr>
          <w:p w:rsidR="00DD449F" w:rsidRPr="003D0CD4" w:rsidRDefault="00DD449F">
            <w:pPr>
              <w:jc w:val="both"/>
              <w:rPr>
                <w:sz w:val="28"/>
              </w:rPr>
            </w:pPr>
            <w:r w:rsidRPr="003D0CD4">
              <w:rPr>
                <w:sz w:val="28"/>
              </w:rPr>
              <w:t>S2-370</w:t>
            </w:r>
          </w:p>
        </w:tc>
        <w:tc>
          <w:tcPr>
            <w:tcW w:w="8395" w:type="dxa"/>
            <w:gridSpan w:val="5"/>
          </w:tcPr>
          <w:p w:rsidR="00DD449F" w:rsidRPr="003D0CD4" w:rsidRDefault="00DD449F">
            <w:pPr>
              <w:jc w:val="both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</w:rPr>
              <w:t>原居民村代表－</w:t>
            </w:r>
            <w:r w:rsidR="0009465C" w:rsidRPr="003D0CD4">
              <w:rPr>
                <w:rFonts w:hint="eastAsia"/>
                <w:bCs/>
                <w:spacing w:val="30"/>
                <w:sz w:val="28"/>
              </w:rPr>
              <w:t>候</w:t>
            </w:r>
            <w:r w:rsidR="00CE5DA7" w:rsidRPr="003D0CD4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DD449F" w:rsidRPr="003D0CD4" w:rsidTr="00EC1447">
        <w:trPr>
          <w:cantSplit/>
        </w:trPr>
        <w:tc>
          <w:tcPr>
            <w:tcW w:w="1021" w:type="dxa"/>
          </w:tcPr>
          <w:p w:rsidR="00DD449F" w:rsidRPr="003D0CD4" w:rsidRDefault="00DD449F" w:rsidP="00EC1447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DD449F" w:rsidRPr="003D0CD4" w:rsidRDefault="00DD449F" w:rsidP="00EC1447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DD449F" w:rsidRPr="003D0CD4" w:rsidRDefault="00DD449F" w:rsidP="00EC1447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DD449F" w:rsidRPr="003D0CD4" w:rsidRDefault="00DD449F" w:rsidP="00EC1447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738" w:type="dxa"/>
          </w:tcPr>
          <w:p w:rsidR="00DD449F" w:rsidRPr="003D0CD4" w:rsidRDefault="00DD449F" w:rsidP="00EC1447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850" w:type="dxa"/>
          </w:tcPr>
          <w:p w:rsidR="00DD449F" w:rsidRPr="003D0CD4" w:rsidRDefault="00DD449F" w:rsidP="00EC1447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DD449F" w:rsidRPr="003D0CD4" w:rsidTr="00EC1447">
        <w:trPr>
          <w:cantSplit/>
        </w:trPr>
        <w:tc>
          <w:tcPr>
            <w:tcW w:w="1021" w:type="dxa"/>
          </w:tcPr>
          <w:p w:rsidR="00DD449F" w:rsidRPr="003D0CD4" w:rsidRDefault="00DD449F" w:rsidP="00EC1447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DD449F" w:rsidRPr="003D0CD4" w:rsidRDefault="001D31E5" w:rsidP="00EC1447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spacing w:val="30"/>
                <w:sz w:val="28"/>
              </w:rPr>
              <w:t>劉建山</w:t>
            </w:r>
          </w:p>
        </w:tc>
        <w:tc>
          <w:tcPr>
            <w:tcW w:w="840" w:type="dxa"/>
          </w:tcPr>
          <w:p w:rsidR="00DD449F" w:rsidRPr="003D0CD4" w:rsidRDefault="00DD449F" w:rsidP="00EC1447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DD449F" w:rsidRPr="003D0CD4" w:rsidRDefault="001D31E5" w:rsidP="00EC1447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spacing w:val="30"/>
                <w:sz w:val="28"/>
              </w:rPr>
              <w:t>男</w:t>
            </w:r>
          </w:p>
        </w:tc>
        <w:tc>
          <w:tcPr>
            <w:tcW w:w="1738" w:type="dxa"/>
          </w:tcPr>
          <w:p w:rsidR="00DD449F" w:rsidRPr="003D0CD4" w:rsidRDefault="001D31E5" w:rsidP="00EC1447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spacing w:val="30"/>
                <w:sz w:val="28"/>
              </w:rPr>
              <w:t>保安員</w:t>
            </w:r>
          </w:p>
        </w:tc>
        <w:tc>
          <w:tcPr>
            <w:tcW w:w="2850" w:type="dxa"/>
          </w:tcPr>
          <w:p w:rsidR="00DD449F" w:rsidRPr="003D0CD4" w:rsidRDefault="001D31E5" w:rsidP="001D31E5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</w:rPr>
              <w:t>2022</w:t>
            </w:r>
            <w:r w:rsidRPr="003D0CD4">
              <w:rPr>
                <w:rFonts w:hint="eastAsia"/>
                <w:spacing w:val="30"/>
                <w:sz w:val="28"/>
              </w:rPr>
              <w:t>年</w:t>
            </w:r>
            <w:r w:rsidRPr="003D0CD4">
              <w:rPr>
                <w:rFonts w:hint="eastAsia"/>
                <w:spacing w:val="30"/>
                <w:sz w:val="28"/>
              </w:rPr>
              <w:t>11</w:t>
            </w:r>
            <w:r w:rsidRPr="003D0CD4">
              <w:rPr>
                <w:rFonts w:hint="eastAsia"/>
                <w:spacing w:val="30"/>
                <w:sz w:val="28"/>
              </w:rPr>
              <w:t>月</w:t>
            </w:r>
            <w:r w:rsidRPr="003D0CD4">
              <w:rPr>
                <w:rFonts w:hint="eastAsia"/>
                <w:spacing w:val="30"/>
                <w:sz w:val="28"/>
              </w:rPr>
              <w:t>11</w:t>
            </w:r>
            <w:r w:rsidRPr="003D0CD4">
              <w:rPr>
                <w:rFonts w:hint="eastAsia"/>
                <w:spacing w:val="30"/>
                <w:sz w:val="28"/>
              </w:rPr>
              <w:t>日</w:t>
            </w:r>
          </w:p>
        </w:tc>
      </w:tr>
    </w:tbl>
    <w:p w:rsidR="00CE5DA7" w:rsidRPr="003D0CD4" w:rsidRDefault="00CE5DA7" w:rsidP="00CE5DA7">
      <w:pPr>
        <w:jc w:val="both"/>
        <w:rPr>
          <w:b/>
          <w:spacing w:val="30"/>
          <w:sz w:val="28"/>
        </w:rPr>
      </w:pPr>
      <w:r w:rsidRPr="003D0CD4">
        <w:rPr>
          <w:bCs/>
          <w:spacing w:val="30"/>
          <w:sz w:val="28"/>
        </w:rPr>
        <w:t>[</w:t>
      </w:r>
      <w:r w:rsidRPr="003D0CD4">
        <w:rPr>
          <w:rFonts w:hint="eastAsia"/>
          <w:bCs/>
          <w:spacing w:val="30"/>
          <w:sz w:val="28"/>
        </w:rPr>
        <w:t>資料來源：</w:t>
      </w:r>
      <w:r w:rsidR="0009465C" w:rsidRPr="003D0CD4">
        <w:rPr>
          <w:rFonts w:hint="eastAsia"/>
          <w:bCs/>
          <w:spacing w:val="30"/>
          <w:sz w:val="28"/>
        </w:rPr>
        <w:t>候</w:t>
      </w:r>
      <w:r w:rsidRPr="003D0CD4">
        <w:rPr>
          <w:rFonts w:hint="eastAsia"/>
          <w:bCs/>
          <w:spacing w:val="30"/>
          <w:sz w:val="28"/>
        </w:rPr>
        <w:t>選人遞交的提名表格</w:t>
      </w:r>
      <w:r w:rsidRPr="003D0CD4">
        <w:rPr>
          <w:bCs/>
          <w:spacing w:val="30"/>
          <w:sz w:val="28"/>
        </w:rPr>
        <w:t>]</w:t>
      </w:r>
    </w:p>
    <w:p w:rsidR="00DD449F" w:rsidRPr="003D0CD4" w:rsidRDefault="00DD449F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2007"/>
        <w:gridCol w:w="840"/>
        <w:gridCol w:w="960"/>
        <w:gridCol w:w="1738"/>
        <w:gridCol w:w="2850"/>
      </w:tblGrid>
      <w:tr w:rsidR="00DD449F" w:rsidRPr="003D0CD4" w:rsidTr="00EC1447">
        <w:trPr>
          <w:cantSplit/>
        </w:trPr>
        <w:tc>
          <w:tcPr>
            <w:tcW w:w="1021" w:type="dxa"/>
          </w:tcPr>
          <w:p w:rsidR="00DD449F" w:rsidRPr="003D0CD4" w:rsidRDefault="00DD449F">
            <w:pPr>
              <w:jc w:val="both"/>
              <w:rPr>
                <w:sz w:val="28"/>
              </w:rPr>
            </w:pPr>
            <w:r w:rsidRPr="003D0CD4">
              <w:rPr>
                <w:sz w:val="28"/>
              </w:rPr>
              <w:t>S1-437</w:t>
            </w:r>
          </w:p>
        </w:tc>
        <w:tc>
          <w:tcPr>
            <w:tcW w:w="8395" w:type="dxa"/>
            <w:gridSpan w:val="5"/>
          </w:tcPr>
          <w:p w:rsidR="00DD449F" w:rsidRPr="003D0CD4" w:rsidRDefault="00DD449F">
            <w:pPr>
              <w:jc w:val="both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</w:rPr>
              <w:t>居民村代表－</w:t>
            </w:r>
            <w:r w:rsidR="0009465C" w:rsidRPr="003D0CD4">
              <w:rPr>
                <w:rFonts w:hint="eastAsia"/>
                <w:bCs/>
                <w:spacing w:val="30"/>
                <w:sz w:val="28"/>
              </w:rPr>
              <w:t>候</w:t>
            </w:r>
            <w:r w:rsidR="00CE5DA7" w:rsidRPr="003D0CD4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DD449F" w:rsidRPr="003D0CD4" w:rsidTr="00EC1447">
        <w:trPr>
          <w:cantSplit/>
        </w:trPr>
        <w:tc>
          <w:tcPr>
            <w:tcW w:w="1021" w:type="dxa"/>
          </w:tcPr>
          <w:p w:rsidR="00DD449F" w:rsidRPr="003D0CD4" w:rsidRDefault="00DD449F" w:rsidP="00EC1447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DD449F" w:rsidRPr="003D0CD4" w:rsidRDefault="00DD449F" w:rsidP="00EC1447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DD449F" w:rsidRPr="003D0CD4" w:rsidRDefault="00DD449F" w:rsidP="00EC1447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DD449F" w:rsidRPr="003D0CD4" w:rsidRDefault="00DD449F" w:rsidP="00EC1447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738" w:type="dxa"/>
          </w:tcPr>
          <w:p w:rsidR="00DD449F" w:rsidRPr="003D0CD4" w:rsidRDefault="00DD449F" w:rsidP="00EC1447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850" w:type="dxa"/>
          </w:tcPr>
          <w:p w:rsidR="00DD449F" w:rsidRPr="003D0CD4" w:rsidRDefault="00DD449F" w:rsidP="00EC1447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DD449F" w:rsidRPr="003D0CD4" w:rsidTr="00EC1447">
        <w:trPr>
          <w:cantSplit/>
        </w:trPr>
        <w:tc>
          <w:tcPr>
            <w:tcW w:w="1021" w:type="dxa"/>
          </w:tcPr>
          <w:p w:rsidR="00DD449F" w:rsidRPr="003D0CD4" w:rsidRDefault="00DD449F" w:rsidP="00EC1447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DD449F" w:rsidRPr="003D0CD4" w:rsidRDefault="00022A8D" w:rsidP="00EC1447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</w:rPr>
              <w:t>劉啟康</w:t>
            </w:r>
          </w:p>
        </w:tc>
        <w:tc>
          <w:tcPr>
            <w:tcW w:w="840" w:type="dxa"/>
          </w:tcPr>
          <w:p w:rsidR="00DD449F" w:rsidRPr="003D0CD4" w:rsidRDefault="00DD449F" w:rsidP="00EC1447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DD449F" w:rsidRPr="003D0CD4" w:rsidRDefault="00022A8D" w:rsidP="00EC1447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</w:rPr>
              <w:t>男</w:t>
            </w:r>
          </w:p>
        </w:tc>
        <w:tc>
          <w:tcPr>
            <w:tcW w:w="1738" w:type="dxa"/>
          </w:tcPr>
          <w:p w:rsidR="00DD449F" w:rsidRPr="003D0CD4" w:rsidRDefault="00022A8D" w:rsidP="00EC1447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</w:rPr>
              <w:t>商人</w:t>
            </w:r>
            <w:r w:rsidRPr="003D0CD4">
              <w:rPr>
                <w:rFonts w:hint="eastAsia"/>
                <w:spacing w:val="30"/>
                <w:sz w:val="28"/>
              </w:rPr>
              <w:t>/</w:t>
            </w:r>
            <w:r w:rsidR="00ED6F75">
              <w:rPr>
                <w:spacing w:val="30"/>
                <w:sz w:val="28"/>
              </w:rPr>
              <w:br/>
            </w:r>
            <w:r w:rsidRPr="003D0CD4">
              <w:rPr>
                <w:rFonts w:hint="eastAsia"/>
                <w:spacing w:val="30"/>
                <w:sz w:val="28"/>
              </w:rPr>
              <w:t>區議員</w:t>
            </w:r>
          </w:p>
        </w:tc>
        <w:tc>
          <w:tcPr>
            <w:tcW w:w="2850" w:type="dxa"/>
          </w:tcPr>
          <w:p w:rsidR="00DD449F" w:rsidRPr="003D0CD4" w:rsidRDefault="00022A8D" w:rsidP="00EC1447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</w:rPr>
              <w:t>2022</w:t>
            </w:r>
            <w:r w:rsidRPr="003D0CD4">
              <w:rPr>
                <w:rFonts w:hint="eastAsia"/>
                <w:spacing w:val="30"/>
                <w:sz w:val="28"/>
              </w:rPr>
              <w:t>年</w:t>
            </w:r>
            <w:r w:rsidRPr="003D0CD4">
              <w:rPr>
                <w:rFonts w:hint="eastAsia"/>
                <w:spacing w:val="30"/>
                <w:sz w:val="28"/>
              </w:rPr>
              <w:t>11</w:t>
            </w:r>
            <w:r w:rsidRPr="003D0CD4">
              <w:rPr>
                <w:rFonts w:hint="eastAsia"/>
                <w:spacing w:val="30"/>
                <w:sz w:val="28"/>
              </w:rPr>
              <w:t>月</w:t>
            </w:r>
            <w:r w:rsidRPr="003D0CD4">
              <w:rPr>
                <w:rFonts w:hint="eastAsia"/>
                <w:spacing w:val="30"/>
                <w:sz w:val="28"/>
              </w:rPr>
              <w:t>7</w:t>
            </w:r>
            <w:r w:rsidRPr="003D0CD4">
              <w:rPr>
                <w:rFonts w:hint="eastAsia"/>
                <w:spacing w:val="30"/>
                <w:sz w:val="28"/>
              </w:rPr>
              <w:t>日</w:t>
            </w:r>
          </w:p>
        </w:tc>
      </w:tr>
    </w:tbl>
    <w:p w:rsidR="00CE5DA7" w:rsidRPr="003D0CD4" w:rsidRDefault="00CE5DA7" w:rsidP="00CE5DA7">
      <w:pPr>
        <w:jc w:val="both"/>
        <w:rPr>
          <w:b/>
          <w:spacing w:val="30"/>
          <w:sz w:val="28"/>
        </w:rPr>
      </w:pPr>
      <w:r w:rsidRPr="003D0CD4">
        <w:rPr>
          <w:bCs/>
          <w:spacing w:val="30"/>
          <w:sz w:val="28"/>
        </w:rPr>
        <w:t>[</w:t>
      </w:r>
      <w:r w:rsidRPr="003D0CD4">
        <w:rPr>
          <w:rFonts w:hint="eastAsia"/>
          <w:bCs/>
          <w:spacing w:val="30"/>
          <w:sz w:val="28"/>
        </w:rPr>
        <w:t>資料來源：</w:t>
      </w:r>
      <w:r w:rsidR="0009465C" w:rsidRPr="003D0CD4">
        <w:rPr>
          <w:rFonts w:hint="eastAsia"/>
          <w:bCs/>
          <w:spacing w:val="30"/>
          <w:sz w:val="28"/>
        </w:rPr>
        <w:t>候</w:t>
      </w:r>
      <w:r w:rsidRPr="003D0CD4">
        <w:rPr>
          <w:rFonts w:hint="eastAsia"/>
          <w:bCs/>
          <w:spacing w:val="30"/>
          <w:sz w:val="28"/>
        </w:rPr>
        <w:t>選人遞交的提名表格</w:t>
      </w:r>
      <w:r w:rsidRPr="003D0CD4">
        <w:rPr>
          <w:bCs/>
          <w:spacing w:val="30"/>
          <w:sz w:val="28"/>
        </w:rPr>
        <w:t>]</w:t>
      </w:r>
    </w:p>
    <w:p w:rsidR="00DD449F" w:rsidRPr="003D0CD4" w:rsidRDefault="00DD449F">
      <w:pPr>
        <w:jc w:val="both"/>
        <w:rPr>
          <w:b/>
          <w:spacing w:val="30"/>
          <w:sz w:val="28"/>
        </w:rPr>
      </w:pPr>
    </w:p>
    <w:p w:rsidR="00DD449F" w:rsidRPr="003D0CD4" w:rsidRDefault="00DD449F">
      <w:pPr>
        <w:pStyle w:val="SectionHeading"/>
      </w:pPr>
      <w:bookmarkStart w:id="1" w:name="_Toc525747409"/>
      <w:r w:rsidRPr="003D0CD4">
        <w:rPr>
          <w:rFonts w:hint="eastAsia"/>
        </w:rPr>
        <w:lastRenderedPageBreak/>
        <w:t>下洋</w:t>
      </w:r>
      <w:bookmarkEnd w:id="1"/>
    </w:p>
    <w:p w:rsidR="00CE5DA7" w:rsidRPr="003D0CD4" w:rsidRDefault="00CE5DA7" w:rsidP="00CE5DA7">
      <w:pPr>
        <w:jc w:val="center"/>
        <w:rPr>
          <w:b/>
          <w:spacing w:val="30"/>
          <w:sz w:val="28"/>
        </w:rPr>
      </w:pPr>
      <w:r w:rsidRPr="003D0CD4">
        <w:rPr>
          <w:rFonts w:hint="eastAsia"/>
          <w:b/>
          <w:spacing w:val="30"/>
          <w:sz w:val="28"/>
        </w:rPr>
        <w:t>20</w:t>
      </w:r>
      <w:r w:rsidRPr="003D0CD4">
        <w:rPr>
          <w:b/>
          <w:spacing w:val="30"/>
          <w:sz w:val="28"/>
        </w:rPr>
        <w:t>23</w:t>
      </w:r>
      <w:r w:rsidRPr="003D0CD4">
        <w:rPr>
          <w:rFonts w:hint="eastAsia"/>
          <w:b/>
          <w:spacing w:val="30"/>
          <w:sz w:val="28"/>
        </w:rPr>
        <w:t>村代表選舉</w:t>
      </w:r>
      <w:r w:rsidR="0009465C" w:rsidRPr="003D0CD4">
        <w:rPr>
          <w:rFonts w:hint="eastAsia"/>
          <w:b/>
          <w:spacing w:val="30"/>
          <w:sz w:val="28"/>
        </w:rPr>
        <w:t>候</w:t>
      </w:r>
      <w:r w:rsidRPr="003D0CD4">
        <w:rPr>
          <w:rFonts w:hint="eastAsia"/>
          <w:b/>
          <w:spacing w:val="30"/>
          <w:sz w:val="28"/>
        </w:rPr>
        <w:t>選人名單</w:t>
      </w:r>
    </w:p>
    <w:p w:rsidR="00DD449F" w:rsidRPr="003D0CD4" w:rsidRDefault="00DD449F">
      <w:pPr>
        <w:jc w:val="both"/>
        <w:rPr>
          <w:spacing w:val="30"/>
          <w:sz w:val="28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8395"/>
      </w:tblGrid>
      <w:tr w:rsidR="00DD449F" w:rsidRPr="003D0CD4" w:rsidTr="00EC1447">
        <w:trPr>
          <w:cantSplit/>
        </w:trPr>
        <w:tc>
          <w:tcPr>
            <w:tcW w:w="1021" w:type="dxa"/>
          </w:tcPr>
          <w:p w:rsidR="00DD449F" w:rsidRPr="003D0CD4" w:rsidRDefault="006E6F25">
            <w:pPr>
              <w:jc w:val="both"/>
              <w:rPr>
                <w:b/>
                <w:spacing w:val="30"/>
                <w:sz w:val="28"/>
              </w:rPr>
            </w:pPr>
            <w:r w:rsidRPr="003D0CD4">
              <w:rPr>
                <w:rFonts w:hint="eastAsia"/>
                <w:b/>
                <w:spacing w:val="30"/>
                <w:sz w:val="28"/>
              </w:rPr>
              <w:t>(2</w:t>
            </w:r>
            <w:r w:rsidR="00DD449F" w:rsidRPr="003D0CD4">
              <w:rPr>
                <w:rFonts w:hint="eastAsia"/>
                <w:b/>
                <w:spacing w:val="30"/>
                <w:sz w:val="28"/>
              </w:rPr>
              <w:t>)</w:t>
            </w:r>
          </w:p>
        </w:tc>
        <w:tc>
          <w:tcPr>
            <w:tcW w:w="8395" w:type="dxa"/>
          </w:tcPr>
          <w:p w:rsidR="00DD449F" w:rsidRPr="003D0CD4" w:rsidRDefault="00DD449F">
            <w:pPr>
              <w:jc w:val="both"/>
              <w:rPr>
                <w:b/>
                <w:spacing w:val="30"/>
                <w:sz w:val="28"/>
              </w:rPr>
            </w:pPr>
            <w:r w:rsidRPr="003D0CD4">
              <w:rPr>
                <w:rFonts w:hint="eastAsia"/>
                <w:b/>
                <w:spacing w:val="30"/>
                <w:sz w:val="28"/>
              </w:rPr>
              <w:t>鄉村名稱︰下洋</w:t>
            </w:r>
          </w:p>
        </w:tc>
      </w:tr>
    </w:tbl>
    <w:p w:rsidR="00DD449F" w:rsidRPr="003D0CD4" w:rsidRDefault="00DD449F"/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2007"/>
        <w:gridCol w:w="840"/>
        <w:gridCol w:w="960"/>
        <w:gridCol w:w="1688"/>
        <w:gridCol w:w="2900"/>
      </w:tblGrid>
      <w:tr w:rsidR="00DD449F" w:rsidRPr="003D0CD4" w:rsidTr="00713515">
        <w:trPr>
          <w:cantSplit/>
        </w:trPr>
        <w:tc>
          <w:tcPr>
            <w:tcW w:w="1021" w:type="dxa"/>
          </w:tcPr>
          <w:p w:rsidR="00DD449F" w:rsidRPr="003D0CD4" w:rsidRDefault="00DD449F">
            <w:pPr>
              <w:pStyle w:val="Heading1"/>
            </w:pPr>
            <w:r w:rsidRPr="003D0CD4">
              <w:t>S2-070</w:t>
            </w:r>
          </w:p>
        </w:tc>
        <w:tc>
          <w:tcPr>
            <w:tcW w:w="8395" w:type="dxa"/>
            <w:gridSpan w:val="5"/>
          </w:tcPr>
          <w:p w:rsidR="00DD449F" w:rsidRPr="003D0CD4" w:rsidRDefault="00DD449F">
            <w:pPr>
              <w:jc w:val="both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</w:rPr>
              <w:t>原居民村代表－</w:t>
            </w:r>
            <w:r w:rsidR="0009465C" w:rsidRPr="003D0CD4">
              <w:rPr>
                <w:rFonts w:hint="eastAsia"/>
                <w:bCs/>
                <w:spacing w:val="30"/>
                <w:sz w:val="28"/>
              </w:rPr>
              <w:t>候</w:t>
            </w:r>
            <w:r w:rsidR="00DB6E23" w:rsidRPr="003D0CD4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DD449F" w:rsidRPr="003D0CD4" w:rsidTr="00713515">
        <w:trPr>
          <w:cantSplit/>
        </w:trPr>
        <w:tc>
          <w:tcPr>
            <w:tcW w:w="1021" w:type="dxa"/>
          </w:tcPr>
          <w:p w:rsidR="00DD449F" w:rsidRPr="003D0CD4" w:rsidRDefault="00DD449F" w:rsidP="00EC1447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DD449F" w:rsidRPr="003D0CD4" w:rsidRDefault="00DD449F" w:rsidP="00EC1447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DD449F" w:rsidRPr="003D0CD4" w:rsidRDefault="00DD449F" w:rsidP="00EC1447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DD449F" w:rsidRPr="003D0CD4" w:rsidRDefault="00DD449F" w:rsidP="00EC1447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688" w:type="dxa"/>
          </w:tcPr>
          <w:p w:rsidR="00DD449F" w:rsidRPr="003D0CD4" w:rsidRDefault="00DD449F" w:rsidP="00EC1447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900" w:type="dxa"/>
          </w:tcPr>
          <w:p w:rsidR="00DD449F" w:rsidRPr="003D0CD4" w:rsidRDefault="00DD449F" w:rsidP="00EC1447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DD449F" w:rsidRPr="003D0CD4" w:rsidTr="00713515">
        <w:trPr>
          <w:cantSplit/>
        </w:trPr>
        <w:tc>
          <w:tcPr>
            <w:tcW w:w="1021" w:type="dxa"/>
          </w:tcPr>
          <w:p w:rsidR="00DD449F" w:rsidRPr="003D0CD4" w:rsidRDefault="00DD449F" w:rsidP="00EC1447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DD449F" w:rsidRPr="003D0CD4" w:rsidRDefault="00366F85" w:rsidP="00EC1447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  <w:lang w:eastAsia="zh-HK"/>
              </w:rPr>
              <w:t>劉玉平</w:t>
            </w:r>
          </w:p>
        </w:tc>
        <w:tc>
          <w:tcPr>
            <w:tcW w:w="840" w:type="dxa"/>
          </w:tcPr>
          <w:p w:rsidR="00DD449F" w:rsidRPr="003D0CD4" w:rsidRDefault="00DD449F" w:rsidP="00EC1447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DD449F" w:rsidRPr="003D0CD4" w:rsidRDefault="00366F85" w:rsidP="00EC1447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</w:rPr>
              <w:t>男</w:t>
            </w:r>
          </w:p>
        </w:tc>
        <w:tc>
          <w:tcPr>
            <w:tcW w:w="1688" w:type="dxa"/>
          </w:tcPr>
          <w:p w:rsidR="00DD449F" w:rsidRPr="003D0CD4" w:rsidRDefault="00366F85" w:rsidP="00EC1447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</w:rPr>
              <w:t>退休</w:t>
            </w:r>
          </w:p>
        </w:tc>
        <w:tc>
          <w:tcPr>
            <w:tcW w:w="2900" w:type="dxa"/>
          </w:tcPr>
          <w:p w:rsidR="00DD449F" w:rsidRPr="003D0CD4" w:rsidRDefault="00713515" w:rsidP="003D4DF8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</w:rPr>
              <w:t>2022</w:t>
            </w:r>
            <w:r w:rsidRPr="003D0CD4">
              <w:rPr>
                <w:rFonts w:hint="eastAsia"/>
                <w:spacing w:val="30"/>
                <w:sz w:val="28"/>
              </w:rPr>
              <w:t>年</w:t>
            </w:r>
            <w:r w:rsidRPr="003D0CD4">
              <w:rPr>
                <w:rFonts w:hint="eastAsia"/>
                <w:spacing w:val="30"/>
                <w:sz w:val="28"/>
              </w:rPr>
              <w:t>11</w:t>
            </w:r>
            <w:r w:rsidRPr="003D0CD4">
              <w:rPr>
                <w:rFonts w:hint="eastAsia"/>
                <w:spacing w:val="30"/>
                <w:sz w:val="28"/>
              </w:rPr>
              <w:t>月</w:t>
            </w:r>
            <w:r w:rsidRPr="003D0CD4">
              <w:rPr>
                <w:rFonts w:hint="eastAsia"/>
                <w:spacing w:val="30"/>
                <w:sz w:val="28"/>
              </w:rPr>
              <w:t>1</w:t>
            </w:r>
            <w:r w:rsidR="003D4DF8" w:rsidRPr="003D0CD4">
              <w:rPr>
                <w:rFonts w:hint="eastAsia"/>
                <w:spacing w:val="30"/>
                <w:sz w:val="28"/>
              </w:rPr>
              <w:t>2</w:t>
            </w:r>
            <w:r w:rsidRPr="003D0CD4">
              <w:rPr>
                <w:rFonts w:hint="eastAsia"/>
                <w:spacing w:val="30"/>
                <w:sz w:val="28"/>
              </w:rPr>
              <w:t>日</w:t>
            </w:r>
          </w:p>
        </w:tc>
      </w:tr>
    </w:tbl>
    <w:p w:rsidR="00DB6E23" w:rsidRPr="003D0CD4" w:rsidRDefault="00DB6E23" w:rsidP="00DB6E23">
      <w:pPr>
        <w:jc w:val="both"/>
        <w:rPr>
          <w:b/>
          <w:spacing w:val="30"/>
          <w:sz w:val="28"/>
        </w:rPr>
      </w:pPr>
      <w:r w:rsidRPr="003D0CD4">
        <w:rPr>
          <w:bCs/>
          <w:spacing w:val="30"/>
          <w:sz w:val="28"/>
        </w:rPr>
        <w:t>[</w:t>
      </w:r>
      <w:r w:rsidRPr="003D0CD4">
        <w:rPr>
          <w:rFonts w:hint="eastAsia"/>
          <w:bCs/>
          <w:spacing w:val="30"/>
          <w:sz w:val="28"/>
        </w:rPr>
        <w:t>資料來源：</w:t>
      </w:r>
      <w:r w:rsidR="0009465C" w:rsidRPr="003D0CD4">
        <w:rPr>
          <w:rFonts w:hint="eastAsia"/>
          <w:bCs/>
          <w:spacing w:val="30"/>
          <w:sz w:val="28"/>
        </w:rPr>
        <w:t>候</w:t>
      </w:r>
      <w:r w:rsidRPr="003D0CD4">
        <w:rPr>
          <w:rFonts w:hint="eastAsia"/>
          <w:bCs/>
          <w:spacing w:val="30"/>
          <w:sz w:val="28"/>
        </w:rPr>
        <w:t>選人遞交的提名表格</w:t>
      </w:r>
      <w:r w:rsidRPr="003D0CD4">
        <w:rPr>
          <w:bCs/>
          <w:spacing w:val="30"/>
          <w:sz w:val="28"/>
        </w:rPr>
        <w:t>]</w:t>
      </w:r>
    </w:p>
    <w:p w:rsidR="00DD449F" w:rsidRPr="003D0CD4" w:rsidRDefault="00DD449F"/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2007"/>
        <w:gridCol w:w="840"/>
        <w:gridCol w:w="960"/>
        <w:gridCol w:w="1688"/>
        <w:gridCol w:w="2900"/>
      </w:tblGrid>
      <w:tr w:rsidR="00DD449F" w:rsidRPr="003D0CD4" w:rsidTr="00713515">
        <w:trPr>
          <w:cantSplit/>
        </w:trPr>
        <w:tc>
          <w:tcPr>
            <w:tcW w:w="1021" w:type="dxa"/>
          </w:tcPr>
          <w:p w:rsidR="00DD449F" w:rsidRPr="003D0CD4" w:rsidRDefault="00DD449F">
            <w:pPr>
              <w:jc w:val="both"/>
              <w:rPr>
                <w:sz w:val="28"/>
              </w:rPr>
            </w:pPr>
            <w:r w:rsidRPr="003D0CD4">
              <w:rPr>
                <w:sz w:val="28"/>
              </w:rPr>
              <w:t>S1-080</w:t>
            </w:r>
          </w:p>
        </w:tc>
        <w:tc>
          <w:tcPr>
            <w:tcW w:w="8395" w:type="dxa"/>
            <w:gridSpan w:val="5"/>
          </w:tcPr>
          <w:p w:rsidR="00DD449F" w:rsidRPr="003D0CD4" w:rsidRDefault="00DD449F">
            <w:pPr>
              <w:jc w:val="both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</w:rPr>
              <w:t>居民村代表－</w:t>
            </w:r>
            <w:r w:rsidR="0009465C" w:rsidRPr="003D0CD4">
              <w:rPr>
                <w:rFonts w:hint="eastAsia"/>
                <w:bCs/>
                <w:spacing w:val="30"/>
                <w:sz w:val="28"/>
              </w:rPr>
              <w:t>候</w:t>
            </w:r>
            <w:r w:rsidR="00DB6E23" w:rsidRPr="003D0CD4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DD449F" w:rsidRPr="003D0CD4" w:rsidTr="00713515">
        <w:trPr>
          <w:cantSplit/>
        </w:trPr>
        <w:tc>
          <w:tcPr>
            <w:tcW w:w="1021" w:type="dxa"/>
          </w:tcPr>
          <w:p w:rsidR="00DD449F" w:rsidRPr="003D0CD4" w:rsidRDefault="00DD449F" w:rsidP="00EC1447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DD449F" w:rsidRPr="003D0CD4" w:rsidRDefault="00DD449F" w:rsidP="00EC1447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DD449F" w:rsidRPr="003D0CD4" w:rsidRDefault="00DD449F" w:rsidP="00EC1447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DD449F" w:rsidRPr="003D0CD4" w:rsidRDefault="00DD449F" w:rsidP="00EC1447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688" w:type="dxa"/>
          </w:tcPr>
          <w:p w:rsidR="00DD449F" w:rsidRPr="003D0CD4" w:rsidRDefault="00DD449F" w:rsidP="00EC1447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900" w:type="dxa"/>
          </w:tcPr>
          <w:p w:rsidR="00DD449F" w:rsidRPr="003D0CD4" w:rsidRDefault="00DD449F" w:rsidP="00EC1447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DD449F" w:rsidRPr="003D0CD4" w:rsidTr="00713515">
        <w:trPr>
          <w:cantSplit/>
        </w:trPr>
        <w:tc>
          <w:tcPr>
            <w:tcW w:w="1021" w:type="dxa"/>
          </w:tcPr>
          <w:p w:rsidR="00DD449F" w:rsidRPr="003D0CD4" w:rsidRDefault="00DD449F" w:rsidP="00EC1447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DD449F" w:rsidRPr="003D0CD4" w:rsidRDefault="009E4EA0" w:rsidP="00EC1447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spacing w:val="30"/>
                <w:sz w:val="28"/>
              </w:rPr>
              <w:t>劉錦棠</w:t>
            </w:r>
          </w:p>
        </w:tc>
        <w:tc>
          <w:tcPr>
            <w:tcW w:w="840" w:type="dxa"/>
          </w:tcPr>
          <w:p w:rsidR="00DD449F" w:rsidRPr="003D0CD4" w:rsidRDefault="00DD449F" w:rsidP="00EC1447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DD449F" w:rsidRPr="003D0CD4" w:rsidRDefault="009E4EA0" w:rsidP="00EC1447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spacing w:val="30"/>
                <w:sz w:val="28"/>
              </w:rPr>
              <w:t>男</w:t>
            </w:r>
          </w:p>
        </w:tc>
        <w:tc>
          <w:tcPr>
            <w:tcW w:w="1688" w:type="dxa"/>
          </w:tcPr>
          <w:p w:rsidR="00DD449F" w:rsidRPr="003D0CD4" w:rsidRDefault="009E4EA0" w:rsidP="00EC1447">
            <w:pPr>
              <w:jc w:val="center"/>
              <w:rPr>
                <w:spacing w:val="30"/>
                <w:sz w:val="28"/>
                <w:szCs w:val="28"/>
              </w:rPr>
            </w:pPr>
            <w:r w:rsidRPr="003D0CD4">
              <w:rPr>
                <w:rFonts w:asciiTheme="majorHAnsi" w:hAnsiTheme="majorHAnsi" w:cstheme="majorHAnsi"/>
                <w:sz w:val="28"/>
                <w:szCs w:val="28"/>
              </w:rPr>
              <w:t>退休</w:t>
            </w:r>
          </w:p>
        </w:tc>
        <w:tc>
          <w:tcPr>
            <w:tcW w:w="2900" w:type="dxa"/>
          </w:tcPr>
          <w:p w:rsidR="00DD449F" w:rsidRPr="003D0CD4" w:rsidRDefault="009E4EA0" w:rsidP="009E4EA0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</w:rPr>
              <w:t>2022</w:t>
            </w:r>
            <w:r w:rsidRPr="003D0CD4">
              <w:rPr>
                <w:rFonts w:hint="eastAsia"/>
                <w:spacing w:val="30"/>
                <w:sz w:val="28"/>
              </w:rPr>
              <w:t>年</w:t>
            </w:r>
            <w:r w:rsidRPr="003D0CD4">
              <w:rPr>
                <w:rFonts w:hint="eastAsia"/>
                <w:spacing w:val="30"/>
                <w:sz w:val="28"/>
              </w:rPr>
              <w:t>11</w:t>
            </w:r>
            <w:r w:rsidRPr="003D0CD4">
              <w:rPr>
                <w:rFonts w:hint="eastAsia"/>
                <w:spacing w:val="30"/>
                <w:sz w:val="28"/>
              </w:rPr>
              <w:t>月</w:t>
            </w:r>
            <w:r w:rsidRPr="003D0CD4">
              <w:rPr>
                <w:rFonts w:hint="eastAsia"/>
                <w:spacing w:val="30"/>
                <w:sz w:val="28"/>
              </w:rPr>
              <w:t>8</w:t>
            </w:r>
            <w:r w:rsidRPr="003D0CD4">
              <w:rPr>
                <w:rFonts w:hint="eastAsia"/>
                <w:spacing w:val="30"/>
                <w:sz w:val="28"/>
              </w:rPr>
              <w:t>日</w:t>
            </w:r>
          </w:p>
        </w:tc>
      </w:tr>
    </w:tbl>
    <w:p w:rsidR="00DB6E23" w:rsidRPr="003D0CD4" w:rsidRDefault="00DB6E23" w:rsidP="00DB6E23">
      <w:pPr>
        <w:jc w:val="both"/>
        <w:rPr>
          <w:b/>
          <w:spacing w:val="30"/>
          <w:sz w:val="28"/>
        </w:rPr>
      </w:pPr>
      <w:r w:rsidRPr="003D0CD4">
        <w:rPr>
          <w:bCs/>
          <w:spacing w:val="30"/>
          <w:sz w:val="28"/>
        </w:rPr>
        <w:t>[</w:t>
      </w:r>
      <w:r w:rsidRPr="003D0CD4">
        <w:rPr>
          <w:rFonts w:hint="eastAsia"/>
          <w:bCs/>
          <w:spacing w:val="30"/>
          <w:sz w:val="28"/>
        </w:rPr>
        <w:t>資料來源：</w:t>
      </w:r>
      <w:r w:rsidR="0009465C" w:rsidRPr="003D0CD4">
        <w:rPr>
          <w:rFonts w:hint="eastAsia"/>
          <w:bCs/>
          <w:spacing w:val="30"/>
          <w:sz w:val="28"/>
        </w:rPr>
        <w:t>候</w:t>
      </w:r>
      <w:r w:rsidRPr="003D0CD4">
        <w:rPr>
          <w:rFonts w:hint="eastAsia"/>
          <w:bCs/>
          <w:spacing w:val="30"/>
          <w:sz w:val="28"/>
        </w:rPr>
        <w:t>選人遞交的提名表格</w:t>
      </w:r>
      <w:r w:rsidRPr="003D0CD4">
        <w:rPr>
          <w:bCs/>
          <w:spacing w:val="30"/>
          <w:sz w:val="28"/>
        </w:rPr>
        <w:t>]</w:t>
      </w:r>
    </w:p>
    <w:p w:rsidR="00DD449F" w:rsidRPr="003D0CD4" w:rsidRDefault="00DD449F">
      <w:pPr>
        <w:jc w:val="both"/>
        <w:rPr>
          <w:b/>
          <w:spacing w:val="30"/>
          <w:sz w:val="28"/>
        </w:rPr>
      </w:pPr>
    </w:p>
    <w:p w:rsidR="00DD449F" w:rsidRPr="003D0CD4" w:rsidRDefault="00DD449F">
      <w:pPr>
        <w:pStyle w:val="SectionHeading"/>
      </w:pPr>
      <w:bookmarkStart w:id="2" w:name="_Toc525747410"/>
      <w:r w:rsidRPr="003D0CD4">
        <w:rPr>
          <w:rFonts w:hint="eastAsia"/>
        </w:rPr>
        <w:lastRenderedPageBreak/>
        <w:t>大坑口</w:t>
      </w:r>
      <w:bookmarkEnd w:id="2"/>
    </w:p>
    <w:p w:rsidR="00DB6E23" w:rsidRPr="003D0CD4" w:rsidRDefault="00DB6E23" w:rsidP="00DB6E23">
      <w:pPr>
        <w:jc w:val="center"/>
        <w:rPr>
          <w:b/>
          <w:spacing w:val="30"/>
          <w:sz w:val="28"/>
        </w:rPr>
      </w:pPr>
      <w:r w:rsidRPr="003D0CD4">
        <w:rPr>
          <w:rFonts w:hint="eastAsia"/>
          <w:b/>
          <w:spacing w:val="30"/>
          <w:sz w:val="28"/>
        </w:rPr>
        <w:t>20</w:t>
      </w:r>
      <w:r w:rsidRPr="003D0CD4">
        <w:rPr>
          <w:b/>
          <w:spacing w:val="30"/>
          <w:sz w:val="28"/>
        </w:rPr>
        <w:t>23</w:t>
      </w:r>
      <w:r w:rsidRPr="003D0CD4">
        <w:rPr>
          <w:rFonts w:hint="eastAsia"/>
          <w:b/>
          <w:spacing w:val="30"/>
          <w:sz w:val="28"/>
        </w:rPr>
        <w:t>村代表選舉</w:t>
      </w:r>
      <w:r w:rsidR="0009465C" w:rsidRPr="003D0CD4">
        <w:rPr>
          <w:rFonts w:hint="eastAsia"/>
          <w:b/>
          <w:spacing w:val="30"/>
          <w:sz w:val="28"/>
        </w:rPr>
        <w:t>候</w:t>
      </w:r>
      <w:r w:rsidRPr="003D0CD4">
        <w:rPr>
          <w:rFonts w:hint="eastAsia"/>
          <w:b/>
          <w:spacing w:val="30"/>
          <w:sz w:val="28"/>
        </w:rPr>
        <w:t>選人名單</w:t>
      </w:r>
    </w:p>
    <w:p w:rsidR="00DD449F" w:rsidRPr="003D0CD4" w:rsidRDefault="00DD449F">
      <w:pPr>
        <w:jc w:val="both"/>
        <w:rPr>
          <w:b/>
          <w:spacing w:val="30"/>
          <w:sz w:val="28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8395"/>
      </w:tblGrid>
      <w:tr w:rsidR="00DD449F" w:rsidRPr="003D0CD4" w:rsidTr="00EC1447">
        <w:trPr>
          <w:cantSplit/>
        </w:trPr>
        <w:tc>
          <w:tcPr>
            <w:tcW w:w="1021" w:type="dxa"/>
          </w:tcPr>
          <w:p w:rsidR="00DD449F" w:rsidRPr="003D0CD4" w:rsidRDefault="00DD449F">
            <w:pPr>
              <w:jc w:val="both"/>
              <w:rPr>
                <w:b/>
                <w:spacing w:val="30"/>
                <w:sz w:val="28"/>
              </w:rPr>
            </w:pPr>
            <w:r w:rsidRPr="003D0CD4">
              <w:rPr>
                <w:rFonts w:hint="eastAsia"/>
                <w:b/>
                <w:spacing w:val="30"/>
                <w:sz w:val="28"/>
              </w:rPr>
              <w:t>(3)</w:t>
            </w:r>
          </w:p>
        </w:tc>
        <w:tc>
          <w:tcPr>
            <w:tcW w:w="8395" w:type="dxa"/>
          </w:tcPr>
          <w:p w:rsidR="00DD449F" w:rsidRPr="003D0CD4" w:rsidRDefault="00DD449F">
            <w:pPr>
              <w:jc w:val="both"/>
              <w:rPr>
                <w:b/>
                <w:spacing w:val="30"/>
                <w:sz w:val="28"/>
              </w:rPr>
            </w:pPr>
            <w:r w:rsidRPr="003D0CD4">
              <w:rPr>
                <w:rFonts w:hint="eastAsia"/>
                <w:b/>
                <w:spacing w:val="30"/>
                <w:sz w:val="28"/>
              </w:rPr>
              <w:t>鄉村名稱︰大坑口</w:t>
            </w:r>
          </w:p>
        </w:tc>
      </w:tr>
    </w:tbl>
    <w:p w:rsidR="00DD449F" w:rsidRPr="003D0CD4" w:rsidRDefault="00DD449F"/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2007"/>
        <w:gridCol w:w="840"/>
        <w:gridCol w:w="805"/>
        <w:gridCol w:w="1843"/>
        <w:gridCol w:w="2900"/>
      </w:tblGrid>
      <w:tr w:rsidR="00DD449F" w:rsidRPr="003D0CD4" w:rsidTr="00770A5B">
        <w:trPr>
          <w:cantSplit/>
        </w:trPr>
        <w:tc>
          <w:tcPr>
            <w:tcW w:w="1021" w:type="dxa"/>
          </w:tcPr>
          <w:p w:rsidR="00DD449F" w:rsidRPr="003D0CD4" w:rsidRDefault="00DD449F">
            <w:pPr>
              <w:jc w:val="both"/>
              <w:rPr>
                <w:sz w:val="28"/>
              </w:rPr>
            </w:pPr>
            <w:r w:rsidRPr="003D0CD4">
              <w:rPr>
                <w:sz w:val="28"/>
              </w:rPr>
              <w:t>S2-407</w:t>
            </w:r>
          </w:p>
        </w:tc>
        <w:tc>
          <w:tcPr>
            <w:tcW w:w="8395" w:type="dxa"/>
            <w:gridSpan w:val="5"/>
          </w:tcPr>
          <w:p w:rsidR="00DD449F" w:rsidRPr="003D0CD4" w:rsidRDefault="00DD449F">
            <w:pPr>
              <w:jc w:val="both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</w:rPr>
              <w:t>原居民村代表－</w:t>
            </w:r>
            <w:r w:rsidR="0009465C" w:rsidRPr="003D0CD4">
              <w:rPr>
                <w:rFonts w:hint="eastAsia"/>
                <w:bCs/>
                <w:spacing w:val="30"/>
                <w:sz w:val="28"/>
              </w:rPr>
              <w:t>候</w:t>
            </w:r>
            <w:r w:rsidR="00DB6E23" w:rsidRPr="003D0CD4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DD449F" w:rsidRPr="003D0CD4" w:rsidTr="00595C53">
        <w:trPr>
          <w:cantSplit/>
        </w:trPr>
        <w:tc>
          <w:tcPr>
            <w:tcW w:w="1021" w:type="dxa"/>
          </w:tcPr>
          <w:p w:rsidR="00DD449F" w:rsidRPr="003D0CD4" w:rsidRDefault="00DD449F" w:rsidP="00EC1447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DD449F" w:rsidRPr="003D0CD4" w:rsidRDefault="00DD449F" w:rsidP="00EC1447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DD449F" w:rsidRPr="003D0CD4" w:rsidRDefault="00DD449F" w:rsidP="00EC1447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805" w:type="dxa"/>
          </w:tcPr>
          <w:p w:rsidR="00DD449F" w:rsidRPr="003D0CD4" w:rsidRDefault="00DD449F" w:rsidP="00EC1447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843" w:type="dxa"/>
          </w:tcPr>
          <w:p w:rsidR="00DD449F" w:rsidRPr="003D0CD4" w:rsidRDefault="00DD449F" w:rsidP="00EC1447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900" w:type="dxa"/>
          </w:tcPr>
          <w:p w:rsidR="00DD449F" w:rsidRPr="003D0CD4" w:rsidRDefault="00DD449F" w:rsidP="00EC1447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DD449F" w:rsidRPr="003D0CD4" w:rsidTr="00595C53">
        <w:trPr>
          <w:cantSplit/>
        </w:trPr>
        <w:tc>
          <w:tcPr>
            <w:tcW w:w="1021" w:type="dxa"/>
          </w:tcPr>
          <w:p w:rsidR="00DD449F" w:rsidRPr="003D0CD4" w:rsidRDefault="00DD449F" w:rsidP="00EC1447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DD449F" w:rsidRPr="003D0CD4" w:rsidRDefault="00536825" w:rsidP="00EC1447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</w:rPr>
              <w:t>梁潤安</w:t>
            </w:r>
          </w:p>
        </w:tc>
        <w:tc>
          <w:tcPr>
            <w:tcW w:w="840" w:type="dxa"/>
          </w:tcPr>
          <w:p w:rsidR="00DD449F" w:rsidRPr="003D0CD4" w:rsidRDefault="00DD449F" w:rsidP="00EC1447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805" w:type="dxa"/>
          </w:tcPr>
          <w:p w:rsidR="00DD449F" w:rsidRPr="003D0CD4" w:rsidRDefault="00536825" w:rsidP="00EC1447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</w:rPr>
              <w:t>男</w:t>
            </w:r>
          </w:p>
        </w:tc>
        <w:tc>
          <w:tcPr>
            <w:tcW w:w="1843" w:type="dxa"/>
          </w:tcPr>
          <w:p w:rsidR="00DD449F" w:rsidRPr="003D0CD4" w:rsidRDefault="00536825" w:rsidP="00EC1447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</w:rPr>
              <w:t>退休</w:t>
            </w:r>
          </w:p>
        </w:tc>
        <w:tc>
          <w:tcPr>
            <w:tcW w:w="2900" w:type="dxa"/>
          </w:tcPr>
          <w:p w:rsidR="00DD449F" w:rsidRPr="003D0CD4" w:rsidRDefault="00536825" w:rsidP="00EC1447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</w:rPr>
              <w:t>2022</w:t>
            </w:r>
            <w:r w:rsidRPr="003D0CD4">
              <w:rPr>
                <w:rFonts w:hint="eastAsia"/>
                <w:spacing w:val="30"/>
                <w:sz w:val="28"/>
              </w:rPr>
              <w:t>年</w:t>
            </w:r>
            <w:r w:rsidRPr="003D0CD4">
              <w:rPr>
                <w:rFonts w:hint="eastAsia"/>
                <w:spacing w:val="30"/>
                <w:sz w:val="28"/>
              </w:rPr>
              <w:t>11</w:t>
            </w:r>
            <w:r w:rsidRPr="003D0CD4">
              <w:rPr>
                <w:rFonts w:hint="eastAsia"/>
                <w:spacing w:val="30"/>
                <w:sz w:val="28"/>
              </w:rPr>
              <w:t>月</w:t>
            </w:r>
            <w:r w:rsidRPr="003D0CD4">
              <w:rPr>
                <w:rFonts w:hint="eastAsia"/>
                <w:spacing w:val="30"/>
                <w:sz w:val="28"/>
              </w:rPr>
              <w:t>8</w:t>
            </w:r>
            <w:r w:rsidRPr="003D0CD4">
              <w:rPr>
                <w:rFonts w:hint="eastAsia"/>
                <w:spacing w:val="30"/>
                <w:sz w:val="28"/>
              </w:rPr>
              <w:t>日</w:t>
            </w:r>
          </w:p>
        </w:tc>
      </w:tr>
      <w:tr w:rsidR="00932333" w:rsidRPr="003D0CD4" w:rsidTr="00595C53">
        <w:trPr>
          <w:cantSplit/>
        </w:trPr>
        <w:tc>
          <w:tcPr>
            <w:tcW w:w="1021" w:type="dxa"/>
          </w:tcPr>
          <w:p w:rsidR="00932333" w:rsidRPr="003D0CD4" w:rsidRDefault="00932333" w:rsidP="00EC1447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932333" w:rsidRPr="003D0CD4" w:rsidRDefault="003D4DF8" w:rsidP="00EC1447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</w:rPr>
              <w:t>梁</w:t>
            </w:r>
            <w:r w:rsidR="00932333" w:rsidRPr="003D0CD4">
              <w:rPr>
                <w:rFonts w:hint="eastAsia"/>
                <w:spacing w:val="30"/>
                <w:sz w:val="28"/>
              </w:rPr>
              <w:t>偉雄</w:t>
            </w:r>
          </w:p>
        </w:tc>
        <w:tc>
          <w:tcPr>
            <w:tcW w:w="840" w:type="dxa"/>
          </w:tcPr>
          <w:p w:rsidR="00932333" w:rsidRPr="003D0CD4" w:rsidRDefault="00932333" w:rsidP="00EC1447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805" w:type="dxa"/>
          </w:tcPr>
          <w:p w:rsidR="00932333" w:rsidRPr="003D0CD4" w:rsidRDefault="00932333" w:rsidP="00EC1447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</w:rPr>
              <w:t>男</w:t>
            </w:r>
          </w:p>
        </w:tc>
        <w:tc>
          <w:tcPr>
            <w:tcW w:w="1843" w:type="dxa"/>
          </w:tcPr>
          <w:p w:rsidR="00932333" w:rsidRPr="003D0CD4" w:rsidRDefault="00621DF8" w:rsidP="00EC1447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spacing w:val="30"/>
                <w:sz w:val="28"/>
              </w:rPr>
              <w:t xml:space="preserve">Driver </w:t>
            </w:r>
            <w:r w:rsidR="00B36086">
              <w:rPr>
                <w:spacing w:val="30"/>
                <w:sz w:val="28"/>
              </w:rPr>
              <w:br/>
            </w:r>
            <w:r w:rsidRPr="003D0CD4">
              <w:rPr>
                <w:spacing w:val="30"/>
                <w:sz w:val="28"/>
              </w:rPr>
              <w:t>(</w:t>
            </w:r>
            <w:r w:rsidRPr="003D0CD4">
              <w:rPr>
                <w:rFonts w:hint="eastAsia"/>
                <w:spacing w:val="30"/>
                <w:sz w:val="28"/>
              </w:rPr>
              <w:t>候選人未有提供中文名稱</w:t>
            </w:r>
            <w:r w:rsidRPr="003D0CD4">
              <w:rPr>
                <w:spacing w:val="30"/>
                <w:sz w:val="28"/>
              </w:rPr>
              <w:t>)</w:t>
            </w:r>
          </w:p>
        </w:tc>
        <w:tc>
          <w:tcPr>
            <w:tcW w:w="2900" w:type="dxa"/>
          </w:tcPr>
          <w:p w:rsidR="00932333" w:rsidRPr="003D0CD4" w:rsidRDefault="00932333" w:rsidP="00932333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</w:rPr>
              <w:t>2022</w:t>
            </w:r>
            <w:r w:rsidRPr="003D0CD4">
              <w:rPr>
                <w:rFonts w:hint="eastAsia"/>
                <w:spacing w:val="30"/>
                <w:sz w:val="28"/>
              </w:rPr>
              <w:t>年</w:t>
            </w:r>
            <w:r w:rsidRPr="003D0CD4">
              <w:rPr>
                <w:rFonts w:hint="eastAsia"/>
                <w:spacing w:val="30"/>
                <w:sz w:val="28"/>
              </w:rPr>
              <w:t>11</w:t>
            </w:r>
            <w:r w:rsidRPr="003D0CD4">
              <w:rPr>
                <w:rFonts w:hint="eastAsia"/>
                <w:spacing w:val="30"/>
                <w:sz w:val="28"/>
              </w:rPr>
              <w:t>月</w:t>
            </w:r>
            <w:r w:rsidRPr="003D0CD4">
              <w:rPr>
                <w:rFonts w:hint="eastAsia"/>
                <w:spacing w:val="30"/>
                <w:sz w:val="28"/>
              </w:rPr>
              <w:t>16</w:t>
            </w:r>
            <w:r w:rsidRPr="003D0CD4">
              <w:rPr>
                <w:rFonts w:hint="eastAsia"/>
                <w:spacing w:val="30"/>
                <w:sz w:val="28"/>
              </w:rPr>
              <w:t>日</w:t>
            </w:r>
          </w:p>
        </w:tc>
      </w:tr>
    </w:tbl>
    <w:p w:rsidR="00DB6E23" w:rsidRPr="003D0CD4" w:rsidRDefault="00DB6E23" w:rsidP="00DB6E23">
      <w:pPr>
        <w:jc w:val="both"/>
        <w:rPr>
          <w:b/>
          <w:spacing w:val="30"/>
          <w:sz w:val="28"/>
        </w:rPr>
      </w:pPr>
      <w:r w:rsidRPr="003D0CD4">
        <w:rPr>
          <w:bCs/>
          <w:spacing w:val="30"/>
          <w:sz w:val="28"/>
        </w:rPr>
        <w:t>[</w:t>
      </w:r>
      <w:r w:rsidRPr="003D0CD4">
        <w:rPr>
          <w:rFonts w:hint="eastAsia"/>
          <w:bCs/>
          <w:spacing w:val="30"/>
          <w:sz w:val="28"/>
        </w:rPr>
        <w:t>資料來源：</w:t>
      </w:r>
      <w:r w:rsidR="0009465C" w:rsidRPr="003D0CD4">
        <w:rPr>
          <w:rFonts w:hint="eastAsia"/>
          <w:bCs/>
          <w:spacing w:val="30"/>
          <w:sz w:val="28"/>
        </w:rPr>
        <w:t>候</w:t>
      </w:r>
      <w:r w:rsidRPr="003D0CD4">
        <w:rPr>
          <w:rFonts w:hint="eastAsia"/>
          <w:bCs/>
          <w:spacing w:val="30"/>
          <w:sz w:val="28"/>
        </w:rPr>
        <w:t>選人遞交的提名表格</w:t>
      </w:r>
      <w:r w:rsidRPr="003D0CD4">
        <w:rPr>
          <w:bCs/>
          <w:spacing w:val="30"/>
          <w:sz w:val="28"/>
        </w:rPr>
        <w:t>]</w:t>
      </w:r>
    </w:p>
    <w:p w:rsidR="00DD449F" w:rsidRPr="003D0CD4" w:rsidRDefault="00DD449F">
      <w:pPr>
        <w:pStyle w:val="TOC1"/>
      </w:pPr>
    </w:p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2007"/>
        <w:gridCol w:w="840"/>
        <w:gridCol w:w="805"/>
        <w:gridCol w:w="1843"/>
        <w:gridCol w:w="2900"/>
      </w:tblGrid>
      <w:tr w:rsidR="00DD449F" w:rsidRPr="003D0CD4" w:rsidTr="00770A5B">
        <w:trPr>
          <w:cantSplit/>
        </w:trPr>
        <w:tc>
          <w:tcPr>
            <w:tcW w:w="1021" w:type="dxa"/>
          </w:tcPr>
          <w:p w:rsidR="00DD449F" w:rsidRPr="003D0CD4" w:rsidRDefault="00DD449F">
            <w:pPr>
              <w:jc w:val="both"/>
              <w:rPr>
                <w:sz w:val="28"/>
              </w:rPr>
            </w:pPr>
            <w:r w:rsidRPr="003D0CD4">
              <w:rPr>
                <w:sz w:val="28"/>
              </w:rPr>
              <w:t>S1-479</w:t>
            </w:r>
          </w:p>
        </w:tc>
        <w:tc>
          <w:tcPr>
            <w:tcW w:w="8395" w:type="dxa"/>
            <w:gridSpan w:val="5"/>
          </w:tcPr>
          <w:p w:rsidR="00DD449F" w:rsidRPr="003D0CD4" w:rsidRDefault="00DD449F">
            <w:pPr>
              <w:jc w:val="both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</w:rPr>
              <w:t>居民村代表－</w:t>
            </w:r>
            <w:r w:rsidR="0009465C" w:rsidRPr="003D0CD4">
              <w:rPr>
                <w:rFonts w:hint="eastAsia"/>
                <w:bCs/>
                <w:spacing w:val="30"/>
                <w:sz w:val="28"/>
              </w:rPr>
              <w:t>候</w:t>
            </w:r>
            <w:r w:rsidR="00DB6E23" w:rsidRPr="003D0CD4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DD449F" w:rsidRPr="003D0CD4" w:rsidTr="00595C53">
        <w:trPr>
          <w:cantSplit/>
        </w:trPr>
        <w:tc>
          <w:tcPr>
            <w:tcW w:w="1021" w:type="dxa"/>
          </w:tcPr>
          <w:p w:rsidR="00DD449F" w:rsidRPr="003D0CD4" w:rsidRDefault="00DD449F" w:rsidP="00EC1447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DD449F" w:rsidRPr="003D0CD4" w:rsidRDefault="00DD449F" w:rsidP="00EC1447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DD449F" w:rsidRPr="003D0CD4" w:rsidRDefault="00DD449F" w:rsidP="00EC1447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805" w:type="dxa"/>
          </w:tcPr>
          <w:p w:rsidR="00DD449F" w:rsidRPr="003D0CD4" w:rsidRDefault="00DD449F" w:rsidP="00EC1447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843" w:type="dxa"/>
          </w:tcPr>
          <w:p w:rsidR="00DD449F" w:rsidRPr="003D0CD4" w:rsidRDefault="00DD449F" w:rsidP="00EC1447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900" w:type="dxa"/>
          </w:tcPr>
          <w:p w:rsidR="00DD449F" w:rsidRPr="003D0CD4" w:rsidRDefault="00DD449F" w:rsidP="00EC1447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DD449F" w:rsidRPr="003D0CD4" w:rsidTr="00595C53">
        <w:trPr>
          <w:cantSplit/>
        </w:trPr>
        <w:tc>
          <w:tcPr>
            <w:tcW w:w="1021" w:type="dxa"/>
          </w:tcPr>
          <w:p w:rsidR="00DD449F" w:rsidRPr="003D0CD4" w:rsidRDefault="00DD449F" w:rsidP="00EC1447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DD449F" w:rsidRPr="003D0CD4" w:rsidRDefault="00AE118C" w:rsidP="00EC1447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</w:rPr>
              <w:t>梁耀威</w:t>
            </w:r>
          </w:p>
        </w:tc>
        <w:tc>
          <w:tcPr>
            <w:tcW w:w="840" w:type="dxa"/>
          </w:tcPr>
          <w:p w:rsidR="00DD449F" w:rsidRPr="003D0CD4" w:rsidRDefault="00DD449F" w:rsidP="00EC1447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805" w:type="dxa"/>
          </w:tcPr>
          <w:p w:rsidR="00DD449F" w:rsidRPr="003D0CD4" w:rsidRDefault="00AE118C" w:rsidP="00EC1447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</w:rPr>
              <w:t>男</w:t>
            </w:r>
          </w:p>
        </w:tc>
        <w:tc>
          <w:tcPr>
            <w:tcW w:w="1843" w:type="dxa"/>
          </w:tcPr>
          <w:p w:rsidR="00DD449F" w:rsidRPr="003D0CD4" w:rsidRDefault="00637497" w:rsidP="00EC1447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</w:rPr>
              <w:t>候選人未有提供資料</w:t>
            </w:r>
          </w:p>
        </w:tc>
        <w:tc>
          <w:tcPr>
            <w:tcW w:w="2900" w:type="dxa"/>
          </w:tcPr>
          <w:p w:rsidR="00DD449F" w:rsidRPr="003D0CD4" w:rsidRDefault="00637497" w:rsidP="00EC1447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</w:rPr>
              <w:t>2022</w:t>
            </w:r>
            <w:r w:rsidRPr="003D0CD4">
              <w:rPr>
                <w:rFonts w:hint="eastAsia"/>
                <w:spacing w:val="30"/>
                <w:sz w:val="28"/>
              </w:rPr>
              <w:t>年</w:t>
            </w:r>
            <w:r w:rsidRPr="003D0CD4">
              <w:rPr>
                <w:rFonts w:hint="eastAsia"/>
                <w:spacing w:val="30"/>
                <w:sz w:val="28"/>
              </w:rPr>
              <w:t>11</w:t>
            </w:r>
            <w:r w:rsidRPr="003D0CD4">
              <w:rPr>
                <w:rFonts w:hint="eastAsia"/>
                <w:spacing w:val="30"/>
                <w:sz w:val="28"/>
              </w:rPr>
              <w:t>月</w:t>
            </w:r>
            <w:r w:rsidRPr="003D0CD4">
              <w:rPr>
                <w:rFonts w:hint="eastAsia"/>
                <w:spacing w:val="30"/>
                <w:sz w:val="28"/>
              </w:rPr>
              <w:t>4</w:t>
            </w:r>
            <w:r w:rsidRPr="003D0CD4">
              <w:rPr>
                <w:rFonts w:hint="eastAsia"/>
                <w:spacing w:val="30"/>
                <w:sz w:val="28"/>
              </w:rPr>
              <w:t>日</w:t>
            </w:r>
          </w:p>
        </w:tc>
      </w:tr>
    </w:tbl>
    <w:p w:rsidR="00DB6E23" w:rsidRPr="003D0CD4" w:rsidRDefault="00DB6E23" w:rsidP="00DB6E23">
      <w:pPr>
        <w:jc w:val="both"/>
        <w:rPr>
          <w:b/>
          <w:spacing w:val="30"/>
          <w:sz w:val="28"/>
        </w:rPr>
      </w:pPr>
      <w:r w:rsidRPr="003D0CD4">
        <w:rPr>
          <w:bCs/>
          <w:spacing w:val="30"/>
          <w:sz w:val="28"/>
        </w:rPr>
        <w:t>[</w:t>
      </w:r>
      <w:r w:rsidRPr="003D0CD4">
        <w:rPr>
          <w:rFonts w:hint="eastAsia"/>
          <w:bCs/>
          <w:spacing w:val="30"/>
          <w:sz w:val="28"/>
        </w:rPr>
        <w:t>資料來源：</w:t>
      </w:r>
      <w:r w:rsidR="0009465C" w:rsidRPr="003D0CD4">
        <w:rPr>
          <w:rFonts w:hint="eastAsia"/>
          <w:bCs/>
          <w:spacing w:val="30"/>
          <w:sz w:val="28"/>
        </w:rPr>
        <w:t>候</w:t>
      </w:r>
      <w:r w:rsidRPr="003D0CD4">
        <w:rPr>
          <w:rFonts w:hint="eastAsia"/>
          <w:bCs/>
          <w:spacing w:val="30"/>
          <w:sz w:val="28"/>
        </w:rPr>
        <w:t>選人遞交的提名表格</w:t>
      </w:r>
      <w:r w:rsidRPr="003D0CD4">
        <w:rPr>
          <w:bCs/>
          <w:spacing w:val="30"/>
          <w:sz w:val="28"/>
        </w:rPr>
        <w:t>]</w:t>
      </w:r>
    </w:p>
    <w:p w:rsidR="00DD449F" w:rsidRPr="003D0CD4" w:rsidRDefault="00DD449F">
      <w:pPr>
        <w:jc w:val="both"/>
        <w:rPr>
          <w:b/>
          <w:spacing w:val="30"/>
          <w:sz w:val="28"/>
        </w:rPr>
      </w:pPr>
    </w:p>
    <w:p w:rsidR="00DD449F" w:rsidRPr="003D0CD4" w:rsidRDefault="00DD449F">
      <w:pPr>
        <w:pStyle w:val="SectionHeading"/>
      </w:pPr>
      <w:bookmarkStart w:id="3" w:name="_Toc525747411"/>
      <w:r w:rsidRPr="003D0CD4">
        <w:rPr>
          <w:rFonts w:hint="eastAsia"/>
        </w:rPr>
        <w:lastRenderedPageBreak/>
        <w:t>大埔仔</w:t>
      </w:r>
      <w:bookmarkEnd w:id="3"/>
    </w:p>
    <w:p w:rsidR="00DB6E23" w:rsidRPr="003D0CD4" w:rsidRDefault="00DB6E23" w:rsidP="00DB6E23">
      <w:pPr>
        <w:jc w:val="center"/>
        <w:rPr>
          <w:b/>
          <w:spacing w:val="30"/>
          <w:sz w:val="28"/>
        </w:rPr>
      </w:pPr>
      <w:r w:rsidRPr="003D0CD4">
        <w:rPr>
          <w:rFonts w:hint="eastAsia"/>
          <w:b/>
          <w:spacing w:val="30"/>
          <w:sz w:val="28"/>
        </w:rPr>
        <w:t>20</w:t>
      </w:r>
      <w:r w:rsidRPr="003D0CD4">
        <w:rPr>
          <w:b/>
          <w:spacing w:val="30"/>
          <w:sz w:val="28"/>
        </w:rPr>
        <w:t>23</w:t>
      </w:r>
      <w:r w:rsidRPr="003D0CD4">
        <w:rPr>
          <w:rFonts w:hint="eastAsia"/>
          <w:b/>
          <w:spacing w:val="30"/>
          <w:sz w:val="28"/>
        </w:rPr>
        <w:t>村代表選舉</w:t>
      </w:r>
      <w:r w:rsidR="0009465C" w:rsidRPr="003D0CD4">
        <w:rPr>
          <w:rFonts w:hint="eastAsia"/>
          <w:b/>
          <w:spacing w:val="30"/>
          <w:sz w:val="28"/>
        </w:rPr>
        <w:t>候</w:t>
      </w:r>
      <w:r w:rsidRPr="003D0CD4">
        <w:rPr>
          <w:rFonts w:hint="eastAsia"/>
          <w:b/>
          <w:spacing w:val="30"/>
          <w:sz w:val="28"/>
        </w:rPr>
        <w:t>選人名單</w:t>
      </w:r>
    </w:p>
    <w:p w:rsidR="00DD449F" w:rsidRPr="003D0CD4" w:rsidRDefault="00DD449F">
      <w:pPr>
        <w:jc w:val="both"/>
        <w:rPr>
          <w:b/>
          <w:spacing w:val="30"/>
          <w:sz w:val="28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8395"/>
      </w:tblGrid>
      <w:tr w:rsidR="00DD449F" w:rsidRPr="003D0CD4" w:rsidTr="00EC1447">
        <w:trPr>
          <w:cantSplit/>
        </w:trPr>
        <w:tc>
          <w:tcPr>
            <w:tcW w:w="1021" w:type="dxa"/>
          </w:tcPr>
          <w:p w:rsidR="00DD449F" w:rsidRPr="003D0CD4" w:rsidRDefault="00DD449F">
            <w:pPr>
              <w:jc w:val="both"/>
              <w:rPr>
                <w:b/>
                <w:spacing w:val="30"/>
                <w:sz w:val="28"/>
              </w:rPr>
            </w:pPr>
            <w:r w:rsidRPr="003D0CD4">
              <w:rPr>
                <w:rFonts w:hint="eastAsia"/>
                <w:b/>
                <w:spacing w:val="30"/>
                <w:sz w:val="28"/>
              </w:rPr>
              <w:t>(4)</w:t>
            </w:r>
          </w:p>
        </w:tc>
        <w:tc>
          <w:tcPr>
            <w:tcW w:w="8395" w:type="dxa"/>
          </w:tcPr>
          <w:p w:rsidR="00DD449F" w:rsidRPr="003D0CD4" w:rsidRDefault="00DD449F">
            <w:pPr>
              <w:jc w:val="both"/>
              <w:rPr>
                <w:b/>
                <w:spacing w:val="30"/>
                <w:sz w:val="28"/>
              </w:rPr>
            </w:pPr>
            <w:r w:rsidRPr="003D0CD4">
              <w:rPr>
                <w:rFonts w:hint="eastAsia"/>
                <w:b/>
                <w:spacing w:val="30"/>
                <w:sz w:val="28"/>
              </w:rPr>
              <w:t>鄉村名稱︰大埔仔</w:t>
            </w:r>
          </w:p>
        </w:tc>
      </w:tr>
    </w:tbl>
    <w:p w:rsidR="00DD449F" w:rsidRPr="003D0CD4" w:rsidRDefault="00DD449F"/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2007"/>
        <w:gridCol w:w="840"/>
        <w:gridCol w:w="805"/>
        <w:gridCol w:w="1893"/>
        <w:gridCol w:w="2850"/>
      </w:tblGrid>
      <w:tr w:rsidR="00DD449F" w:rsidRPr="003D0CD4" w:rsidTr="00E93025">
        <w:trPr>
          <w:cantSplit/>
        </w:trPr>
        <w:tc>
          <w:tcPr>
            <w:tcW w:w="1021" w:type="dxa"/>
          </w:tcPr>
          <w:p w:rsidR="00DD449F" w:rsidRPr="003D0CD4" w:rsidRDefault="00DD449F">
            <w:pPr>
              <w:jc w:val="both"/>
              <w:rPr>
                <w:sz w:val="28"/>
              </w:rPr>
            </w:pPr>
            <w:r w:rsidRPr="003D0CD4">
              <w:rPr>
                <w:sz w:val="28"/>
              </w:rPr>
              <w:t>S2-434</w:t>
            </w:r>
          </w:p>
        </w:tc>
        <w:tc>
          <w:tcPr>
            <w:tcW w:w="8395" w:type="dxa"/>
            <w:gridSpan w:val="5"/>
          </w:tcPr>
          <w:p w:rsidR="00DD449F" w:rsidRPr="003D0CD4" w:rsidRDefault="00DD449F">
            <w:pPr>
              <w:jc w:val="both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</w:rPr>
              <w:t>原居民村代表－</w:t>
            </w:r>
            <w:r w:rsidR="0009465C" w:rsidRPr="003D0CD4">
              <w:rPr>
                <w:rFonts w:hint="eastAsia"/>
                <w:bCs/>
                <w:spacing w:val="30"/>
                <w:sz w:val="28"/>
              </w:rPr>
              <w:t>候</w:t>
            </w:r>
            <w:r w:rsidR="00DB6E23" w:rsidRPr="003D0CD4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DD449F" w:rsidRPr="003D0CD4" w:rsidTr="009D5042">
        <w:trPr>
          <w:cantSplit/>
        </w:trPr>
        <w:tc>
          <w:tcPr>
            <w:tcW w:w="1021" w:type="dxa"/>
          </w:tcPr>
          <w:p w:rsidR="00DD449F" w:rsidRPr="003D0CD4" w:rsidRDefault="00DD449F" w:rsidP="00EC1447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DD449F" w:rsidRPr="003D0CD4" w:rsidRDefault="00DD449F" w:rsidP="00EC1447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DD449F" w:rsidRPr="003D0CD4" w:rsidRDefault="00DD449F" w:rsidP="00EC1447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805" w:type="dxa"/>
          </w:tcPr>
          <w:p w:rsidR="00DD449F" w:rsidRPr="003D0CD4" w:rsidRDefault="00DD449F" w:rsidP="00EC1447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893" w:type="dxa"/>
          </w:tcPr>
          <w:p w:rsidR="00DD449F" w:rsidRPr="003D0CD4" w:rsidRDefault="00DD449F" w:rsidP="00EC1447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850" w:type="dxa"/>
          </w:tcPr>
          <w:p w:rsidR="00DD449F" w:rsidRPr="003D0CD4" w:rsidRDefault="00DD449F" w:rsidP="00EC1447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DD449F" w:rsidRPr="003D0CD4" w:rsidTr="009D5042">
        <w:trPr>
          <w:cantSplit/>
        </w:trPr>
        <w:tc>
          <w:tcPr>
            <w:tcW w:w="1021" w:type="dxa"/>
          </w:tcPr>
          <w:p w:rsidR="00DD449F" w:rsidRPr="003D0CD4" w:rsidRDefault="00DD449F" w:rsidP="00EC1447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DD449F" w:rsidRPr="003D0CD4" w:rsidRDefault="00637497" w:rsidP="00EC1447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</w:rPr>
              <w:t>温超文</w:t>
            </w:r>
          </w:p>
        </w:tc>
        <w:tc>
          <w:tcPr>
            <w:tcW w:w="840" w:type="dxa"/>
          </w:tcPr>
          <w:p w:rsidR="00DD449F" w:rsidRPr="003D0CD4" w:rsidRDefault="00DD449F" w:rsidP="00EC1447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805" w:type="dxa"/>
          </w:tcPr>
          <w:p w:rsidR="00DD449F" w:rsidRPr="003D0CD4" w:rsidRDefault="00637497" w:rsidP="00EC1447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</w:rPr>
              <w:t>男</w:t>
            </w:r>
          </w:p>
        </w:tc>
        <w:tc>
          <w:tcPr>
            <w:tcW w:w="1893" w:type="dxa"/>
          </w:tcPr>
          <w:p w:rsidR="00DD449F" w:rsidRPr="003D0CD4" w:rsidRDefault="00637497" w:rsidP="00EC1447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</w:rPr>
              <w:t>退休</w:t>
            </w:r>
          </w:p>
        </w:tc>
        <w:tc>
          <w:tcPr>
            <w:tcW w:w="2850" w:type="dxa"/>
          </w:tcPr>
          <w:p w:rsidR="00DD449F" w:rsidRPr="003D0CD4" w:rsidRDefault="00637497" w:rsidP="00EC1447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</w:rPr>
              <w:t>2022</w:t>
            </w:r>
            <w:r w:rsidRPr="003D0CD4">
              <w:rPr>
                <w:rFonts w:hint="eastAsia"/>
                <w:spacing w:val="30"/>
                <w:sz w:val="28"/>
              </w:rPr>
              <w:t>年</w:t>
            </w:r>
            <w:r w:rsidRPr="003D0CD4">
              <w:rPr>
                <w:rFonts w:hint="eastAsia"/>
                <w:spacing w:val="30"/>
                <w:sz w:val="28"/>
              </w:rPr>
              <w:t>11</w:t>
            </w:r>
            <w:r w:rsidRPr="003D0CD4">
              <w:rPr>
                <w:rFonts w:hint="eastAsia"/>
                <w:spacing w:val="30"/>
                <w:sz w:val="28"/>
              </w:rPr>
              <w:t>月</w:t>
            </w:r>
            <w:r w:rsidRPr="003D0CD4">
              <w:rPr>
                <w:rFonts w:hint="eastAsia"/>
                <w:spacing w:val="30"/>
                <w:sz w:val="28"/>
              </w:rPr>
              <w:t>4</w:t>
            </w:r>
            <w:r w:rsidRPr="003D0CD4">
              <w:rPr>
                <w:rFonts w:hint="eastAsia"/>
                <w:spacing w:val="30"/>
                <w:sz w:val="28"/>
              </w:rPr>
              <w:t>日</w:t>
            </w:r>
          </w:p>
        </w:tc>
      </w:tr>
      <w:tr w:rsidR="00E93025" w:rsidRPr="003D0CD4" w:rsidTr="009D5042">
        <w:trPr>
          <w:cantSplit/>
        </w:trPr>
        <w:tc>
          <w:tcPr>
            <w:tcW w:w="1021" w:type="dxa"/>
          </w:tcPr>
          <w:p w:rsidR="00E93025" w:rsidRPr="003D0CD4" w:rsidRDefault="00E93025" w:rsidP="00E93025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E93025" w:rsidRPr="003D0CD4" w:rsidRDefault="00AB28A8" w:rsidP="00E93025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</w:rPr>
              <w:t>温</w:t>
            </w:r>
            <w:r w:rsidR="00E93025" w:rsidRPr="003D0CD4">
              <w:rPr>
                <w:rFonts w:hint="eastAsia"/>
                <w:spacing w:val="30"/>
                <w:sz w:val="28"/>
              </w:rPr>
              <w:t>玉生</w:t>
            </w:r>
          </w:p>
        </w:tc>
        <w:tc>
          <w:tcPr>
            <w:tcW w:w="840" w:type="dxa"/>
          </w:tcPr>
          <w:p w:rsidR="00E93025" w:rsidRPr="003D0CD4" w:rsidRDefault="00E93025" w:rsidP="00E93025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805" w:type="dxa"/>
          </w:tcPr>
          <w:p w:rsidR="00E93025" w:rsidRPr="003D0CD4" w:rsidRDefault="00E93025" w:rsidP="00E93025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</w:rPr>
              <w:t>男</w:t>
            </w:r>
          </w:p>
        </w:tc>
        <w:tc>
          <w:tcPr>
            <w:tcW w:w="1893" w:type="dxa"/>
          </w:tcPr>
          <w:p w:rsidR="00E93025" w:rsidRPr="003D0CD4" w:rsidRDefault="00E93025" w:rsidP="00E93025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</w:rPr>
              <w:t>退休</w:t>
            </w:r>
          </w:p>
        </w:tc>
        <w:tc>
          <w:tcPr>
            <w:tcW w:w="2850" w:type="dxa"/>
          </w:tcPr>
          <w:p w:rsidR="00E93025" w:rsidRPr="003D0CD4" w:rsidRDefault="00E93025" w:rsidP="00E93025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</w:rPr>
              <w:t>2022</w:t>
            </w:r>
            <w:r w:rsidRPr="003D0CD4">
              <w:rPr>
                <w:rFonts w:hint="eastAsia"/>
                <w:spacing w:val="30"/>
                <w:sz w:val="28"/>
              </w:rPr>
              <w:t>年</w:t>
            </w:r>
            <w:r w:rsidRPr="003D0CD4">
              <w:rPr>
                <w:rFonts w:hint="eastAsia"/>
                <w:spacing w:val="30"/>
                <w:sz w:val="28"/>
              </w:rPr>
              <w:t>11</w:t>
            </w:r>
            <w:r w:rsidRPr="003D0CD4">
              <w:rPr>
                <w:rFonts w:hint="eastAsia"/>
                <w:spacing w:val="30"/>
                <w:sz w:val="28"/>
              </w:rPr>
              <w:t>月</w:t>
            </w:r>
            <w:r w:rsidRPr="003D0CD4">
              <w:rPr>
                <w:rFonts w:hint="eastAsia"/>
                <w:spacing w:val="30"/>
                <w:sz w:val="28"/>
              </w:rPr>
              <w:t>7</w:t>
            </w:r>
            <w:r w:rsidRPr="003D0CD4">
              <w:rPr>
                <w:rFonts w:hint="eastAsia"/>
                <w:spacing w:val="30"/>
                <w:sz w:val="28"/>
              </w:rPr>
              <w:t>日</w:t>
            </w:r>
          </w:p>
        </w:tc>
      </w:tr>
    </w:tbl>
    <w:p w:rsidR="00DB6E23" w:rsidRPr="003D0CD4" w:rsidRDefault="00DB6E23" w:rsidP="00DB6E23">
      <w:pPr>
        <w:jc w:val="both"/>
        <w:rPr>
          <w:b/>
          <w:spacing w:val="30"/>
          <w:sz w:val="28"/>
        </w:rPr>
      </w:pPr>
      <w:r w:rsidRPr="003D0CD4">
        <w:rPr>
          <w:bCs/>
          <w:spacing w:val="30"/>
          <w:sz w:val="28"/>
        </w:rPr>
        <w:t>[</w:t>
      </w:r>
      <w:r w:rsidRPr="003D0CD4">
        <w:rPr>
          <w:rFonts w:hint="eastAsia"/>
          <w:bCs/>
          <w:spacing w:val="30"/>
          <w:sz w:val="28"/>
        </w:rPr>
        <w:t>資料來源：</w:t>
      </w:r>
      <w:r w:rsidR="0009465C" w:rsidRPr="003D0CD4">
        <w:rPr>
          <w:rFonts w:hint="eastAsia"/>
          <w:bCs/>
          <w:spacing w:val="30"/>
          <w:sz w:val="28"/>
        </w:rPr>
        <w:t>候</w:t>
      </w:r>
      <w:r w:rsidRPr="003D0CD4">
        <w:rPr>
          <w:rFonts w:hint="eastAsia"/>
          <w:bCs/>
          <w:spacing w:val="30"/>
          <w:sz w:val="28"/>
        </w:rPr>
        <w:t>選人遞交的提名表格</w:t>
      </w:r>
      <w:r w:rsidRPr="003D0CD4">
        <w:rPr>
          <w:bCs/>
          <w:spacing w:val="30"/>
          <w:sz w:val="28"/>
        </w:rPr>
        <w:t>]</w:t>
      </w:r>
    </w:p>
    <w:p w:rsidR="00DD449F" w:rsidRPr="003D0CD4" w:rsidRDefault="00DD449F"/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2007"/>
        <w:gridCol w:w="840"/>
        <w:gridCol w:w="805"/>
        <w:gridCol w:w="1893"/>
        <w:gridCol w:w="2850"/>
      </w:tblGrid>
      <w:tr w:rsidR="00DD449F" w:rsidRPr="003D0CD4" w:rsidTr="00637497">
        <w:trPr>
          <w:cantSplit/>
        </w:trPr>
        <w:tc>
          <w:tcPr>
            <w:tcW w:w="1021" w:type="dxa"/>
          </w:tcPr>
          <w:p w:rsidR="00DD449F" w:rsidRPr="003D0CD4" w:rsidRDefault="00DD449F">
            <w:pPr>
              <w:jc w:val="both"/>
              <w:rPr>
                <w:sz w:val="28"/>
              </w:rPr>
            </w:pPr>
            <w:r w:rsidRPr="003D0CD4">
              <w:rPr>
                <w:sz w:val="28"/>
              </w:rPr>
              <w:t>S1-512</w:t>
            </w:r>
          </w:p>
        </w:tc>
        <w:tc>
          <w:tcPr>
            <w:tcW w:w="8395" w:type="dxa"/>
            <w:gridSpan w:val="5"/>
          </w:tcPr>
          <w:p w:rsidR="00DD449F" w:rsidRPr="003D0CD4" w:rsidRDefault="00DD449F">
            <w:pPr>
              <w:jc w:val="both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</w:rPr>
              <w:t>居民村代表－</w:t>
            </w:r>
            <w:r w:rsidR="0009465C" w:rsidRPr="003D0CD4">
              <w:rPr>
                <w:rFonts w:hint="eastAsia"/>
                <w:bCs/>
                <w:spacing w:val="30"/>
                <w:sz w:val="28"/>
              </w:rPr>
              <w:t>候</w:t>
            </w:r>
            <w:r w:rsidR="00DB6E23" w:rsidRPr="003D0CD4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DD449F" w:rsidRPr="003D0CD4" w:rsidTr="009D5042">
        <w:trPr>
          <w:cantSplit/>
        </w:trPr>
        <w:tc>
          <w:tcPr>
            <w:tcW w:w="1021" w:type="dxa"/>
          </w:tcPr>
          <w:p w:rsidR="00DD449F" w:rsidRPr="003D0CD4" w:rsidRDefault="00DD449F" w:rsidP="00EC1447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DD449F" w:rsidRPr="003D0CD4" w:rsidRDefault="00DD449F" w:rsidP="00EC1447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DD449F" w:rsidRPr="003D0CD4" w:rsidRDefault="00DD449F" w:rsidP="00EC1447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805" w:type="dxa"/>
          </w:tcPr>
          <w:p w:rsidR="00DD449F" w:rsidRPr="003D0CD4" w:rsidRDefault="00DD449F" w:rsidP="00EC1447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893" w:type="dxa"/>
          </w:tcPr>
          <w:p w:rsidR="00DD449F" w:rsidRPr="003D0CD4" w:rsidRDefault="00DD449F" w:rsidP="00EC1447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850" w:type="dxa"/>
          </w:tcPr>
          <w:p w:rsidR="00DD449F" w:rsidRPr="003D0CD4" w:rsidRDefault="00DD449F" w:rsidP="00EC1447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637497" w:rsidRPr="003D0CD4" w:rsidTr="009D5042">
        <w:trPr>
          <w:cantSplit/>
        </w:trPr>
        <w:tc>
          <w:tcPr>
            <w:tcW w:w="1021" w:type="dxa"/>
          </w:tcPr>
          <w:p w:rsidR="00637497" w:rsidRPr="003D0CD4" w:rsidRDefault="00637497" w:rsidP="00637497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637497" w:rsidRPr="003D0CD4" w:rsidRDefault="00AB28A8" w:rsidP="00637497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</w:rPr>
              <w:t>温</w:t>
            </w:r>
            <w:r w:rsidR="00637497" w:rsidRPr="003D0CD4">
              <w:rPr>
                <w:rFonts w:hint="eastAsia"/>
                <w:spacing w:val="30"/>
                <w:sz w:val="28"/>
              </w:rPr>
              <w:t>少銘</w:t>
            </w:r>
          </w:p>
        </w:tc>
        <w:tc>
          <w:tcPr>
            <w:tcW w:w="840" w:type="dxa"/>
          </w:tcPr>
          <w:p w:rsidR="00637497" w:rsidRPr="003D0CD4" w:rsidRDefault="00637497" w:rsidP="00637497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805" w:type="dxa"/>
          </w:tcPr>
          <w:p w:rsidR="00637497" w:rsidRPr="003D0CD4" w:rsidRDefault="00637497" w:rsidP="00637497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</w:rPr>
              <w:t>男</w:t>
            </w:r>
          </w:p>
        </w:tc>
        <w:tc>
          <w:tcPr>
            <w:tcW w:w="1893" w:type="dxa"/>
          </w:tcPr>
          <w:p w:rsidR="00637497" w:rsidRPr="003D0CD4" w:rsidRDefault="00637497" w:rsidP="00637497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</w:rPr>
              <w:t>候選人未有提供資料</w:t>
            </w:r>
          </w:p>
        </w:tc>
        <w:tc>
          <w:tcPr>
            <w:tcW w:w="2850" w:type="dxa"/>
          </w:tcPr>
          <w:p w:rsidR="00637497" w:rsidRPr="003D0CD4" w:rsidRDefault="00637497" w:rsidP="00637497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</w:rPr>
              <w:t>2022</w:t>
            </w:r>
            <w:r w:rsidRPr="003D0CD4">
              <w:rPr>
                <w:rFonts w:hint="eastAsia"/>
                <w:spacing w:val="30"/>
                <w:sz w:val="28"/>
              </w:rPr>
              <w:t>年</w:t>
            </w:r>
            <w:r w:rsidRPr="003D0CD4">
              <w:rPr>
                <w:rFonts w:hint="eastAsia"/>
                <w:spacing w:val="30"/>
                <w:sz w:val="28"/>
              </w:rPr>
              <w:t>11</w:t>
            </w:r>
            <w:r w:rsidRPr="003D0CD4">
              <w:rPr>
                <w:rFonts w:hint="eastAsia"/>
                <w:spacing w:val="30"/>
                <w:sz w:val="28"/>
              </w:rPr>
              <w:t>月</w:t>
            </w:r>
            <w:r w:rsidRPr="003D0CD4">
              <w:rPr>
                <w:rFonts w:hint="eastAsia"/>
                <w:spacing w:val="30"/>
                <w:sz w:val="28"/>
              </w:rPr>
              <w:t>4</w:t>
            </w:r>
            <w:r w:rsidRPr="003D0CD4">
              <w:rPr>
                <w:rFonts w:hint="eastAsia"/>
                <w:spacing w:val="30"/>
                <w:sz w:val="28"/>
              </w:rPr>
              <w:t>日</w:t>
            </w:r>
          </w:p>
        </w:tc>
      </w:tr>
    </w:tbl>
    <w:p w:rsidR="00DB6E23" w:rsidRPr="003D0CD4" w:rsidRDefault="00DB6E23" w:rsidP="00DB6E23">
      <w:pPr>
        <w:jc w:val="both"/>
        <w:rPr>
          <w:b/>
          <w:spacing w:val="30"/>
          <w:sz w:val="28"/>
        </w:rPr>
      </w:pPr>
      <w:r w:rsidRPr="003D0CD4">
        <w:rPr>
          <w:bCs/>
          <w:spacing w:val="30"/>
          <w:sz w:val="28"/>
        </w:rPr>
        <w:t>[</w:t>
      </w:r>
      <w:r w:rsidRPr="003D0CD4">
        <w:rPr>
          <w:rFonts w:hint="eastAsia"/>
          <w:bCs/>
          <w:spacing w:val="30"/>
          <w:sz w:val="28"/>
        </w:rPr>
        <w:t>資料來源：</w:t>
      </w:r>
      <w:r w:rsidR="0009465C" w:rsidRPr="003D0CD4">
        <w:rPr>
          <w:rFonts w:hint="eastAsia"/>
          <w:bCs/>
          <w:spacing w:val="30"/>
          <w:sz w:val="28"/>
        </w:rPr>
        <w:t>候</w:t>
      </w:r>
      <w:r w:rsidRPr="003D0CD4">
        <w:rPr>
          <w:rFonts w:hint="eastAsia"/>
          <w:bCs/>
          <w:spacing w:val="30"/>
          <w:sz w:val="28"/>
        </w:rPr>
        <w:t>選人遞交的提名表格</w:t>
      </w:r>
      <w:r w:rsidRPr="003D0CD4">
        <w:rPr>
          <w:bCs/>
          <w:spacing w:val="30"/>
          <w:sz w:val="28"/>
        </w:rPr>
        <w:t>]</w:t>
      </w:r>
    </w:p>
    <w:p w:rsidR="00DD449F" w:rsidRPr="003D0CD4" w:rsidRDefault="00DD449F">
      <w:pPr>
        <w:jc w:val="both"/>
        <w:rPr>
          <w:b/>
          <w:spacing w:val="30"/>
          <w:sz w:val="28"/>
        </w:rPr>
      </w:pPr>
    </w:p>
    <w:p w:rsidR="00DD449F" w:rsidRPr="003D0CD4" w:rsidRDefault="00DD449F">
      <w:pPr>
        <w:pStyle w:val="SectionHeading"/>
      </w:pPr>
      <w:bookmarkStart w:id="4" w:name="_Toc525747412"/>
      <w:r w:rsidRPr="003D0CD4">
        <w:rPr>
          <w:rFonts w:hint="eastAsia"/>
        </w:rPr>
        <w:lastRenderedPageBreak/>
        <w:t>大環頭</w:t>
      </w:r>
      <w:bookmarkEnd w:id="4"/>
    </w:p>
    <w:p w:rsidR="00DB6E23" w:rsidRPr="003D0CD4" w:rsidRDefault="00DB6E23" w:rsidP="00DB6E23">
      <w:pPr>
        <w:jc w:val="center"/>
        <w:rPr>
          <w:b/>
          <w:spacing w:val="30"/>
          <w:sz w:val="28"/>
        </w:rPr>
      </w:pPr>
      <w:r w:rsidRPr="003D0CD4">
        <w:rPr>
          <w:rFonts w:hint="eastAsia"/>
          <w:b/>
          <w:spacing w:val="30"/>
          <w:sz w:val="28"/>
        </w:rPr>
        <w:t>20</w:t>
      </w:r>
      <w:r w:rsidRPr="003D0CD4">
        <w:rPr>
          <w:b/>
          <w:spacing w:val="30"/>
          <w:sz w:val="28"/>
        </w:rPr>
        <w:t>23</w:t>
      </w:r>
      <w:r w:rsidRPr="003D0CD4">
        <w:rPr>
          <w:rFonts w:hint="eastAsia"/>
          <w:b/>
          <w:spacing w:val="30"/>
          <w:sz w:val="28"/>
        </w:rPr>
        <w:t>村代表選舉</w:t>
      </w:r>
      <w:r w:rsidR="0009465C" w:rsidRPr="003D0CD4">
        <w:rPr>
          <w:rFonts w:hint="eastAsia"/>
          <w:b/>
          <w:spacing w:val="30"/>
          <w:sz w:val="28"/>
        </w:rPr>
        <w:t>候</w:t>
      </w:r>
      <w:r w:rsidRPr="003D0CD4">
        <w:rPr>
          <w:rFonts w:hint="eastAsia"/>
          <w:b/>
          <w:spacing w:val="30"/>
          <w:sz w:val="28"/>
        </w:rPr>
        <w:t>選人名單</w:t>
      </w:r>
    </w:p>
    <w:p w:rsidR="00DD449F" w:rsidRPr="003D0CD4" w:rsidRDefault="00DD449F">
      <w:pPr>
        <w:jc w:val="both"/>
        <w:rPr>
          <w:b/>
          <w:spacing w:val="30"/>
          <w:sz w:val="28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8395"/>
      </w:tblGrid>
      <w:tr w:rsidR="00DD449F" w:rsidRPr="003D0CD4" w:rsidTr="00EC1447">
        <w:trPr>
          <w:cantSplit/>
        </w:trPr>
        <w:tc>
          <w:tcPr>
            <w:tcW w:w="1021" w:type="dxa"/>
          </w:tcPr>
          <w:p w:rsidR="00DD449F" w:rsidRPr="003D0CD4" w:rsidRDefault="00DD449F">
            <w:pPr>
              <w:jc w:val="both"/>
              <w:rPr>
                <w:b/>
                <w:spacing w:val="30"/>
                <w:sz w:val="28"/>
              </w:rPr>
            </w:pPr>
            <w:r w:rsidRPr="003D0CD4">
              <w:rPr>
                <w:rFonts w:hint="eastAsia"/>
                <w:b/>
                <w:spacing w:val="30"/>
                <w:sz w:val="28"/>
              </w:rPr>
              <w:t>(5)</w:t>
            </w:r>
          </w:p>
        </w:tc>
        <w:tc>
          <w:tcPr>
            <w:tcW w:w="8395" w:type="dxa"/>
          </w:tcPr>
          <w:p w:rsidR="00DD449F" w:rsidRPr="003D0CD4" w:rsidRDefault="00DD449F">
            <w:pPr>
              <w:jc w:val="both"/>
              <w:rPr>
                <w:b/>
                <w:spacing w:val="30"/>
                <w:sz w:val="28"/>
              </w:rPr>
            </w:pPr>
            <w:r w:rsidRPr="003D0CD4">
              <w:rPr>
                <w:rFonts w:hint="eastAsia"/>
                <w:b/>
                <w:spacing w:val="30"/>
                <w:sz w:val="28"/>
              </w:rPr>
              <w:t>鄉村名稱︰大環頭</w:t>
            </w:r>
          </w:p>
        </w:tc>
      </w:tr>
    </w:tbl>
    <w:p w:rsidR="00DD449F" w:rsidRPr="003D0CD4" w:rsidRDefault="00DD449F"/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2007"/>
        <w:gridCol w:w="840"/>
        <w:gridCol w:w="960"/>
        <w:gridCol w:w="1688"/>
        <w:gridCol w:w="2900"/>
      </w:tblGrid>
      <w:tr w:rsidR="005D2311" w:rsidRPr="003D0CD4" w:rsidTr="00932333">
        <w:trPr>
          <w:cantSplit/>
        </w:trPr>
        <w:tc>
          <w:tcPr>
            <w:tcW w:w="1021" w:type="dxa"/>
          </w:tcPr>
          <w:p w:rsidR="005D2311" w:rsidRPr="003D0CD4" w:rsidRDefault="005D2311" w:rsidP="005D2311">
            <w:pPr>
              <w:jc w:val="both"/>
              <w:rPr>
                <w:sz w:val="28"/>
              </w:rPr>
            </w:pPr>
            <w:r w:rsidRPr="003D0CD4">
              <w:rPr>
                <w:sz w:val="28"/>
              </w:rPr>
              <w:t>S2-452</w:t>
            </w:r>
          </w:p>
        </w:tc>
        <w:tc>
          <w:tcPr>
            <w:tcW w:w="8395" w:type="dxa"/>
            <w:gridSpan w:val="5"/>
          </w:tcPr>
          <w:p w:rsidR="005D2311" w:rsidRPr="003D0CD4" w:rsidRDefault="005D2311" w:rsidP="005D2311">
            <w:pPr>
              <w:jc w:val="both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</w:rPr>
              <w:t>原居民村代表－</w:t>
            </w:r>
            <w:r w:rsidRPr="003D0CD4">
              <w:rPr>
                <w:rFonts w:hint="eastAsia"/>
                <w:bCs/>
                <w:spacing w:val="30"/>
                <w:sz w:val="28"/>
              </w:rPr>
              <w:t>候選人</w:t>
            </w:r>
          </w:p>
        </w:tc>
      </w:tr>
      <w:tr w:rsidR="005D2311" w:rsidRPr="003D0CD4" w:rsidTr="00932333">
        <w:trPr>
          <w:cantSplit/>
        </w:trPr>
        <w:tc>
          <w:tcPr>
            <w:tcW w:w="1021" w:type="dxa"/>
          </w:tcPr>
          <w:p w:rsidR="005D2311" w:rsidRPr="003D0CD4" w:rsidRDefault="005D2311" w:rsidP="005D2311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5D2311" w:rsidRPr="003D0CD4" w:rsidRDefault="005D2311" w:rsidP="005D2311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5D2311" w:rsidRPr="003D0CD4" w:rsidRDefault="005D2311" w:rsidP="005D2311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5D2311" w:rsidRPr="003D0CD4" w:rsidRDefault="005D2311" w:rsidP="005D2311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688" w:type="dxa"/>
          </w:tcPr>
          <w:p w:rsidR="005D2311" w:rsidRPr="003D0CD4" w:rsidRDefault="005D2311" w:rsidP="005D2311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900" w:type="dxa"/>
          </w:tcPr>
          <w:p w:rsidR="005D2311" w:rsidRPr="003D0CD4" w:rsidRDefault="005D2311" w:rsidP="005D2311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5D2311" w:rsidRPr="003D0CD4" w:rsidTr="00932333">
        <w:trPr>
          <w:cantSplit/>
        </w:trPr>
        <w:tc>
          <w:tcPr>
            <w:tcW w:w="1021" w:type="dxa"/>
          </w:tcPr>
          <w:p w:rsidR="005D2311" w:rsidRPr="003D0CD4" w:rsidRDefault="005D2311" w:rsidP="005D2311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5D2311" w:rsidRPr="003D0CD4" w:rsidRDefault="005D2311" w:rsidP="005D2311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  <w:lang w:eastAsia="zh-HK"/>
              </w:rPr>
              <w:t>劉俊偉</w:t>
            </w:r>
          </w:p>
        </w:tc>
        <w:tc>
          <w:tcPr>
            <w:tcW w:w="840" w:type="dxa"/>
          </w:tcPr>
          <w:p w:rsidR="005D2311" w:rsidRPr="003D0CD4" w:rsidRDefault="005D2311" w:rsidP="005D2311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5D2311" w:rsidRPr="003D0CD4" w:rsidRDefault="005D2311" w:rsidP="005D2311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</w:rPr>
              <w:t>男</w:t>
            </w:r>
          </w:p>
        </w:tc>
        <w:tc>
          <w:tcPr>
            <w:tcW w:w="1688" w:type="dxa"/>
          </w:tcPr>
          <w:p w:rsidR="005D2311" w:rsidRPr="003D0CD4" w:rsidRDefault="005D2311" w:rsidP="005D2311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  <w:lang w:eastAsia="zh-HK"/>
              </w:rPr>
              <w:t>商人</w:t>
            </w:r>
          </w:p>
        </w:tc>
        <w:tc>
          <w:tcPr>
            <w:tcW w:w="2900" w:type="dxa"/>
          </w:tcPr>
          <w:p w:rsidR="005D2311" w:rsidRPr="003D0CD4" w:rsidRDefault="005D2311" w:rsidP="00442351">
            <w:pPr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</w:rPr>
              <w:t>2022</w:t>
            </w:r>
            <w:r w:rsidRPr="003D0CD4">
              <w:rPr>
                <w:rFonts w:hint="eastAsia"/>
                <w:spacing w:val="30"/>
                <w:sz w:val="28"/>
              </w:rPr>
              <w:t>年</w:t>
            </w:r>
            <w:r w:rsidRPr="003D0CD4">
              <w:rPr>
                <w:rFonts w:hint="eastAsia"/>
                <w:spacing w:val="30"/>
                <w:sz w:val="28"/>
              </w:rPr>
              <w:t>11</w:t>
            </w:r>
            <w:r w:rsidRPr="003D0CD4">
              <w:rPr>
                <w:rFonts w:hint="eastAsia"/>
                <w:spacing w:val="30"/>
                <w:sz w:val="28"/>
              </w:rPr>
              <w:t>月</w:t>
            </w:r>
            <w:r w:rsidRPr="003D0CD4">
              <w:rPr>
                <w:rFonts w:hint="eastAsia"/>
                <w:spacing w:val="30"/>
                <w:sz w:val="28"/>
              </w:rPr>
              <w:t>1</w:t>
            </w:r>
            <w:r w:rsidR="00442351">
              <w:rPr>
                <w:spacing w:val="30"/>
                <w:sz w:val="28"/>
              </w:rPr>
              <w:t>2</w:t>
            </w:r>
            <w:r w:rsidRPr="003D0CD4">
              <w:rPr>
                <w:rFonts w:hint="eastAsia"/>
                <w:spacing w:val="30"/>
                <w:sz w:val="28"/>
              </w:rPr>
              <w:t>日</w:t>
            </w:r>
          </w:p>
        </w:tc>
      </w:tr>
    </w:tbl>
    <w:p w:rsidR="00DB6E23" w:rsidRPr="003D0CD4" w:rsidRDefault="00DB6E23" w:rsidP="00DB6E23">
      <w:pPr>
        <w:jc w:val="both"/>
        <w:rPr>
          <w:b/>
          <w:spacing w:val="30"/>
          <w:sz w:val="28"/>
        </w:rPr>
      </w:pPr>
      <w:r w:rsidRPr="003D0CD4">
        <w:rPr>
          <w:bCs/>
          <w:spacing w:val="30"/>
          <w:sz w:val="28"/>
        </w:rPr>
        <w:t>[</w:t>
      </w:r>
      <w:r w:rsidRPr="003D0CD4">
        <w:rPr>
          <w:rFonts w:hint="eastAsia"/>
          <w:bCs/>
          <w:spacing w:val="30"/>
          <w:sz w:val="28"/>
        </w:rPr>
        <w:t>資料來源：</w:t>
      </w:r>
      <w:r w:rsidR="0009465C" w:rsidRPr="003D0CD4">
        <w:rPr>
          <w:rFonts w:hint="eastAsia"/>
          <w:bCs/>
          <w:spacing w:val="30"/>
          <w:sz w:val="28"/>
        </w:rPr>
        <w:t>候</w:t>
      </w:r>
      <w:r w:rsidRPr="003D0CD4">
        <w:rPr>
          <w:rFonts w:hint="eastAsia"/>
          <w:bCs/>
          <w:spacing w:val="30"/>
          <w:sz w:val="28"/>
        </w:rPr>
        <w:t>選人遞交的提名表格</w:t>
      </w:r>
      <w:r w:rsidRPr="003D0CD4">
        <w:rPr>
          <w:bCs/>
          <w:spacing w:val="30"/>
          <w:sz w:val="28"/>
        </w:rPr>
        <w:t>]</w:t>
      </w:r>
    </w:p>
    <w:p w:rsidR="00DD449F" w:rsidRPr="003D0CD4" w:rsidRDefault="00DD449F"/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2007"/>
        <w:gridCol w:w="840"/>
        <w:gridCol w:w="960"/>
        <w:gridCol w:w="1688"/>
        <w:gridCol w:w="2900"/>
      </w:tblGrid>
      <w:tr w:rsidR="00DD449F" w:rsidRPr="003D0CD4" w:rsidTr="00713515">
        <w:trPr>
          <w:cantSplit/>
        </w:trPr>
        <w:tc>
          <w:tcPr>
            <w:tcW w:w="1021" w:type="dxa"/>
          </w:tcPr>
          <w:p w:rsidR="00DD449F" w:rsidRPr="003D0CD4" w:rsidRDefault="00DD449F">
            <w:pPr>
              <w:jc w:val="both"/>
              <w:rPr>
                <w:sz w:val="28"/>
              </w:rPr>
            </w:pPr>
            <w:r w:rsidRPr="003D0CD4">
              <w:rPr>
                <w:sz w:val="28"/>
              </w:rPr>
              <w:t>S1-532</w:t>
            </w:r>
          </w:p>
        </w:tc>
        <w:tc>
          <w:tcPr>
            <w:tcW w:w="8395" w:type="dxa"/>
            <w:gridSpan w:val="5"/>
          </w:tcPr>
          <w:p w:rsidR="00DD449F" w:rsidRPr="003D0CD4" w:rsidRDefault="00DD449F">
            <w:pPr>
              <w:jc w:val="both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</w:rPr>
              <w:t>居民村代表－</w:t>
            </w:r>
            <w:r w:rsidR="0009465C" w:rsidRPr="003D0CD4">
              <w:rPr>
                <w:rFonts w:hint="eastAsia"/>
                <w:bCs/>
                <w:spacing w:val="30"/>
                <w:sz w:val="28"/>
              </w:rPr>
              <w:t>候</w:t>
            </w:r>
            <w:r w:rsidR="00DB6E23" w:rsidRPr="003D0CD4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DD449F" w:rsidRPr="003D0CD4" w:rsidTr="00713515">
        <w:trPr>
          <w:cantSplit/>
        </w:trPr>
        <w:tc>
          <w:tcPr>
            <w:tcW w:w="1021" w:type="dxa"/>
          </w:tcPr>
          <w:p w:rsidR="00DD449F" w:rsidRPr="003D0CD4" w:rsidRDefault="00DD449F" w:rsidP="00EC1447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DD449F" w:rsidRPr="003D0CD4" w:rsidRDefault="00DD449F" w:rsidP="00EC1447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DD449F" w:rsidRPr="003D0CD4" w:rsidRDefault="00DD449F" w:rsidP="00EC1447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DD449F" w:rsidRPr="003D0CD4" w:rsidRDefault="00DD449F" w:rsidP="00EC1447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688" w:type="dxa"/>
          </w:tcPr>
          <w:p w:rsidR="00DD449F" w:rsidRPr="003D0CD4" w:rsidRDefault="00DD449F" w:rsidP="00EC1447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900" w:type="dxa"/>
          </w:tcPr>
          <w:p w:rsidR="00DD449F" w:rsidRPr="003D0CD4" w:rsidRDefault="00DD449F" w:rsidP="00EC1447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9A6C90" w:rsidRPr="003D0CD4" w:rsidTr="00713515">
        <w:trPr>
          <w:cantSplit/>
        </w:trPr>
        <w:tc>
          <w:tcPr>
            <w:tcW w:w="1021" w:type="dxa"/>
          </w:tcPr>
          <w:p w:rsidR="009A6C90" w:rsidRPr="003D0CD4" w:rsidRDefault="009A6C90" w:rsidP="009A6C90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9A6C90" w:rsidRPr="003D0CD4" w:rsidRDefault="009A6C90" w:rsidP="009A6C90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</w:rPr>
              <w:t>劉帝明</w:t>
            </w:r>
          </w:p>
        </w:tc>
        <w:tc>
          <w:tcPr>
            <w:tcW w:w="840" w:type="dxa"/>
          </w:tcPr>
          <w:p w:rsidR="009A6C90" w:rsidRPr="003D0CD4" w:rsidRDefault="009A6C90" w:rsidP="009A6C90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9A6C90" w:rsidRPr="003D0CD4" w:rsidRDefault="009A6C90" w:rsidP="009A6C90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  <w:lang w:eastAsia="zh-HK"/>
              </w:rPr>
              <w:t>男</w:t>
            </w:r>
          </w:p>
        </w:tc>
        <w:tc>
          <w:tcPr>
            <w:tcW w:w="1688" w:type="dxa"/>
          </w:tcPr>
          <w:p w:rsidR="009A6C90" w:rsidRPr="003D0CD4" w:rsidRDefault="009A6C90" w:rsidP="009A6C90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</w:rPr>
              <w:t>退休人士</w:t>
            </w:r>
          </w:p>
        </w:tc>
        <w:tc>
          <w:tcPr>
            <w:tcW w:w="2900" w:type="dxa"/>
          </w:tcPr>
          <w:p w:rsidR="009A6C90" w:rsidRPr="003D0CD4" w:rsidRDefault="009A6C90" w:rsidP="009A6C90">
            <w:pPr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</w:rPr>
              <w:t>2022</w:t>
            </w:r>
            <w:r w:rsidRPr="003D0CD4">
              <w:rPr>
                <w:rFonts w:hint="eastAsia"/>
                <w:spacing w:val="30"/>
                <w:sz w:val="28"/>
              </w:rPr>
              <w:t>年</w:t>
            </w:r>
            <w:r w:rsidRPr="003D0CD4">
              <w:rPr>
                <w:rFonts w:hint="eastAsia"/>
                <w:spacing w:val="30"/>
                <w:sz w:val="28"/>
              </w:rPr>
              <w:t>11</w:t>
            </w:r>
            <w:r w:rsidRPr="003D0CD4">
              <w:rPr>
                <w:rFonts w:hint="eastAsia"/>
                <w:spacing w:val="30"/>
                <w:sz w:val="28"/>
              </w:rPr>
              <w:t>月</w:t>
            </w:r>
            <w:r w:rsidRPr="003D0CD4">
              <w:rPr>
                <w:rFonts w:hint="eastAsia"/>
                <w:spacing w:val="30"/>
                <w:sz w:val="28"/>
              </w:rPr>
              <w:t>14</w:t>
            </w:r>
            <w:r w:rsidRPr="003D0CD4">
              <w:rPr>
                <w:rFonts w:hint="eastAsia"/>
                <w:spacing w:val="30"/>
                <w:sz w:val="28"/>
              </w:rPr>
              <w:t>日</w:t>
            </w:r>
          </w:p>
        </w:tc>
      </w:tr>
    </w:tbl>
    <w:p w:rsidR="00DB6E23" w:rsidRPr="003D0CD4" w:rsidRDefault="00DB6E23" w:rsidP="00DB6E23">
      <w:pPr>
        <w:jc w:val="both"/>
        <w:rPr>
          <w:b/>
          <w:spacing w:val="30"/>
          <w:sz w:val="28"/>
        </w:rPr>
      </w:pPr>
      <w:r w:rsidRPr="003D0CD4">
        <w:rPr>
          <w:bCs/>
          <w:spacing w:val="30"/>
          <w:sz w:val="28"/>
        </w:rPr>
        <w:t>[</w:t>
      </w:r>
      <w:r w:rsidRPr="003D0CD4">
        <w:rPr>
          <w:rFonts w:hint="eastAsia"/>
          <w:bCs/>
          <w:spacing w:val="30"/>
          <w:sz w:val="28"/>
        </w:rPr>
        <w:t>資料來源：</w:t>
      </w:r>
      <w:r w:rsidR="0009465C" w:rsidRPr="003D0CD4">
        <w:rPr>
          <w:rFonts w:hint="eastAsia"/>
          <w:bCs/>
          <w:spacing w:val="30"/>
          <w:sz w:val="28"/>
        </w:rPr>
        <w:t>候</w:t>
      </w:r>
      <w:r w:rsidRPr="003D0CD4">
        <w:rPr>
          <w:rFonts w:hint="eastAsia"/>
          <w:bCs/>
          <w:spacing w:val="30"/>
          <w:sz w:val="28"/>
        </w:rPr>
        <w:t>選人遞交的提名表格</w:t>
      </w:r>
      <w:r w:rsidRPr="003D0CD4">
        <w:rPr>
          <w:bCs/>
          <w:spacing w:val="30"/>
          <w:sz w:val="28"/>
        </w:rPr>
        <w:t>]</w:t>
      </w:r>
    </w:p>
    <w:p w:rsidR="00DD449F" w:rsidRPr="003D0CD4" w:rsidRDefault="00DD449F">
      <w:pPr>
        <w:jc w:val="both"/>
        <w:rPr>
          <w:b/>
          <w:spacing w:val="30"/>
          <w:sz w:val="28"/>
        </w:rPr>
      </w:pPr>
    </w:p>
    <w:p w:rsidR="00DD449F" w:rsidRPr="003D0CD4" w:rsidRDefault="00DD449F">
      <w:pPr>
        <w:pStyle w:val="SectionHeading"/>
      </w:pPr>
      <w:bookmarkStart w:id="5" w:name="_Toc525747413"/>
      <w:r w:rsidRPr="003D0CD4">
        <w:rPr>
          <w:rFonts w:hint="eastAsia"/>
        </w:rPr>
        <w:lastRenderedPageBreak/>
        <w:t>井欄樹</w:t>
      </w:r>
      <w:bookmarkEnd w:id="5"/>
    </w:p>
    <w:p w:rsidR="00DB6E23" w:rsidRPr="003D0CD4" w:rsidRDefault="00DB6E23" w:rsidP="00DB6E23">
      <w:pPr>
        <w:jc w:val="center"/>
        <w:rPr>
          <w:b/>
          <w:spacing w:val="30"/>
          <w:sz w:val="28"/>
        </w:rPr>
      </w:pPr>
      <w:r w:rsidRPr="003D0CD4">
        <w:rPr>
          <w:rFonts w:hint="eastAsia"/>
          <w:b/>
          <w:spacing w:val="30"/>
          <w:sz w:val="28"/>
        </w:rPr>
        <w:t>20</w:t>
      </w:r>
      <w:r w:rsidRPr="003D0CD4">
        <w:rPr>
          <w:b/>
          <w:spacing w:val="30"/>
          <w:sz w:val="28"/>
        </w:rPr>
        <w:t>23</w:t>
      </w:r>
      <w:r w:rsidRPr="003D0CD4">
        <w:rPr>
          <w:rFonts w:hint="eastAsia"/>
          <w:b/>
          <w:spacing w:val="30"/>
          <w:sz w:val="28"/>
        </w:rPr>
        <w:t>村代表選舉</w:t>
      </w:r>
      <w:r w:rsidR="0009465C" w:rsidRPr="003D0CD4">
        <w:rPr>
          <w:rFonts w:hint="eastAsia"/>
          <w:b/>
          <w:spacing w:val="30"/>
          <w:sz w:val="28"/>
        </w:rPr>
        <w:t>候</w:t>
      </w:r>
      <w:r w:rsidRPr="003D0CD4">
        <w:rPr>
          <w:rFonts w:hint="eastAsia"/>
          <w:b/>
          <w:spacing w:val="30"/>
          <w:sz w:val="28"/>
        </w:rPr>
        <w:t>選人名單</w:t>
      </w:r>
    </w:p>
    <w:p w:rsidR="00DD449F" w:rsidRPr="003D0CD4" w:rsidRDefault="00DD449F">
      <w:pPr>
        <w:jc w:val="both"/>
        <w:rPr>
          <w:b/>
          <w:spacing w:val="30"/>
          <w:sz w:val="28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8395"/>
      </w:tblGrid>
      <w:tr w:rsidR="00DD449F" w:rsidRPr="003D0CD4" w:rsidTr="00EC1447">
        <w:trPr>
          <w:cantSplit/>
        </w:trPr>
        <w:tc>
          <w:tcPr>
            <w:tcW w:w="1021" w:type="dxa"/>
          </w:tcPr>
          <w:p w:rsidR="00DD449F" w:rsidRPr="003D0CD4" w:rsidRDefault="00DD449F">
            <w:pPr>
              <w:jc w:val="both"/>
              <w:rPr>
                <w:b/>
                <w:spacing w:val="30"/>
                <w:sz w:val="28"/>
              </w:rPr>
            </w:pPr>
            <w:r w:rsidRPr="003D0CD4">
              <w:rPr>
                <w:rFonts w:hint="eastAsia"/>
                <w:b/>
                <w:spacing w:val="30"/>
                <w:sz w:val="28"/>
              </w:rPr>
              <w:t>(6)</w:t>
            </w:r>
          </w:p>
        </w:tc>
        <w:tc>
          <w:tcPr>
            <w:tcW w:w="8395" w:type="dxa"/>
          </w:tcPr>
          <w:p w:rsidR="00DD449F" w:rsidRPr="003D0CD4" w:rsidRDefault="00DD449F">
            <w:pPr>
              <w:jc w:val="both"/>
              <w:rPr>
                <w:b/>
                <w:spacing w:val="30"/>
                <w:sz w:val="28"/>
              </w:rPr>
            </w:pPr>
            <w:r w:rsidRPr="003D0CD4">
              <w:rPr>
                <w:rFonts w:hint="eastAsia"/>
                <w:b/>
                <w:spacing w:val="30"/>
                <w:sz w:val="28"/>
              </w:rPr>
              <w:t>鄉村名稱︰井欄樹</w:t>
            </w:r>
          </w:p>
        </w:tc>
      </w:tr>
    </w:tbl>
    <w:p w:rsidR="00DD449F" w:rsidRPr="003D0CD4" w:rsidRDefault="00DD449F"/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2007"/>
        <w:gridCol w:w="840"/>
        <w:gridCol w:w="805"/>
        <w:gridCol w:w="1893"/>
        <w:gridCol w:w="2850"/>
      </w:tblGrid>
      <w:tr w:rsidR="00DD449F" w:rsidRPr="003D0CD4" w:rsidTr="00361E88">
        <w:trPr>
          <w:cantSplit/>
        </w:trPr>
        <w:tc>
          <w:tcPr>
            <w:tcW w:w="1021" w:type="dxa"/>
          </w:tcPr>
          <w:p w:rsidR="00DD449F" w:rsidRPr="003D0CD4" w:rsidRDefault="00DD449F">
            <w:pPr>
              <w:jc w:val="both"/>
              <w:rPr>
                <w:sz w:val="28"/>
              </w:rPr>
            </w:pPr>
            <w:r w:rsidRPr="003D0CD4">
              <w:rPr>
                <w:sz w:val="28"/>
              </w:rPr>
              <w:t>S2-490</w:t>
            </w:r>
          </w:p>
        </w:tc>
        <w:tc>
          <w:tcPr>
            <w:tcW w:w="8395" w:type="dxa"/>
            <w:gridSpan w:val="5"/>
          </w:tcPr>
          <w:p w:rsidR="00DD449F" w:rsidRPr="003D0CD4" w:rsidRDefault="00DD449F">
            <w:pPr>
              <w:jc w:val="both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</w:rPr>
              <w:t>原居民村代表－</w:t>
            </w:r>
            <w:r w:rsidR="0009465C" w:rsidRPr="003D0CD4">
              <w:rPr>
                <w:rFonts w:hint="eastAsia"/>
                <w:bCs/>
                <w:spacing w:val="30"/>
                <w:sz w:val="28"/>
              </w:rPr>
              <w:t>候</w:t>
            </w:r>
            <w:r w:rsidR="00DB6E23" w:rsidRPr="003D0CD4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DD449F" w:rsidRPr="003D0CD4" w:rsidTr="009D5042">
        <w:trPr>
          <w:cantSplit/>
        </w:trPr>
        <w:tc>
          <w:tcPr>
            <w:tcW w:w="1021" w:type="dxa"/>
          </w:tcPr>
          <w:p w:rsidR="00DD449F" w:rsidRPr="003D0CD4" w:rsidRDefault="00DD449F" w:rsidP="00EC1447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DD449F" w:rsidRPr="003D0CD4" w:rsidRDefault="00DD449F" w:rsidP="00EC1447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DD449F" w:rsidRPr="003D0CD4" w:rsidRDefault="00DD449F" w:rsidP="00EC1447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805" w:type="dxa"/>
          </w:tcPr>
          <w:p w:rsidR="00DD449F" w:rsidRPr="003D0CD4" w:rsidRDefault="00DD449F" w:rsidP="00EC1447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893" w:type="dxa"/>
          </w:tcPr>
          <w:p w:rsidR="00DD449F" w:rsidRPr="003D0CD4" w:rsidRDefault="00DD449F" w:rsidP="00EC1447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850" w:type="dxa"/>
          </w:tcPr>
          <w:p w:rsidR="00DD449F" w:rsidRPr="003D0CD4" w:rsidRDefault="00DD449F" w:rsidP="00EC1447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DD449F" w:rsidRPr="003D0CD4" w:rsidTr="009D5042">
        <w:trPr>
          <w:cantSplit/>
        </w:trPr>
        <w:tc>
          <w:tcPr>
            <w:tcW w:w="1021" w:type="dxa"/>
          </w:tcPr>
          <w:p w:rsidR="00DD449F" w:rsidRPr="003D0CD4" w:rsidRDefault="00DD449F" w:rsidP="00EC1447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DD449F" w:rsidRPr="003D0CD4" w:rsidRDefault="009F22BD" w:rsidP="00EC1447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spacing w:val="30"/>
                <w:sz w:val="28"/>
              </w:rPr>
              <w:t>丘國璋</w:t>
            </w:r>
          </w:p>
        </w:tc>
        <w:tc>
          <w:tcPr>
            <w:tcW w:w="840" w:type="dxa"/>
          </w:tcPr>
          <w:p w:rsidR="00DD449F" w:rsidRPr="003D0CD4" w:rsidRDefault="00DD449F" w:rsidP="00EC1447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805" w:type="dxa"/>
          </w:tcPr>
          <w:p w:rsidR="00DD449F" w:rsidRPr="003D0CD4" w:rsidRDefault="009F22BD" w:rsidP="00EC1447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spacing w:val="30"/>
                <w:sz w:val="28"/>
              </w:rPr>
              <w:t>男</w:t>
            </w:r>
          </w:p>
        </w:tc>
        <w:tc>
          <w:tcPr>
            <w:tcW w:w="1893" w:type="dxa"/>
          </w:tcPr>
          <w:p w:rsidR="00DD449F" w:rsidRPr="003D0CD4" w:rsidRDefault="009F22BD" w:rsidP="00EC1447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spacing w:val="30"/>
                <w:sz w:val="28"/>
              </w:rPr>
              <w:t>候選人未有提供資料</w:t>
            </w:r>
          </w:p>
        </w:tc>
        <w:tc>
          <w:tcPr>
            <w:tcW w:w="2850" w:type="dxa"/>
          </w:tcPr>
          <w:p w:rsidR="00DD449F" w:rsidRPr="003D0CD4" w:rsidRDefault="009F22BD" w:rsidP="009F22BD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</w:rPr>
              <w:t>2022</w:t>
            </w:r>
            <w:r w:rsidRPr="003D0CD4">
              <w:rPr>
                <w:rFonts w:hint="eastAsia"/>
                <w:spacing w:val="30"/>
                <w:sz w:val="28"/>
              </w:rPr>
              <w:t>年</w:t>
            </w:r>
            <w:r w:rsidRPr="003D0CD4">
              <w:rPr>
                <w:rFonts w:hint="eastAsia"/>
                <w:spacing w:val="30"/>
                <w:sz w:val="28"/>
              </w:rPr>
              <w:t>11</w:t>
            </w:r>
            <w:r w:rsidRPr="003D0CD4">
              <w:rPr>
                <w:rFonts w:hint="eastAsia"/>
                <w:spacing w:val="30"/>
                <w:sz w:val="28"/>
              </w:rPr>
              <w:t>月</w:t>
            </w:r>
            <w:r w:rsidRPr="003D0CD4">
              <w:rPr>
                <w:rFonts w:hint="eastAsia"/>
                <w:spacing w:val="30"/>
                <w:sz w:val="28"/>
              </w:rPr>
              <w:t>8</w:t>
            </w:r>
            <w:r w:rsidRPr="003D0CD4">
              <w:rPr>
                <w:rFonts w:hint="eastAsia"/>
                <w:spacing w:val="30"/>
                <w:sz w:val="28"/>
              </w:rPr>
              <w:t>日</w:t>
            </w:r>
          </w:p>
        </w:tc>
      </w:tr>
      <w:tr w:rsidR="00361E88" w:rsidRPr="003D0CD4" w:rsidTr="009D5042">
        <w:trPr>
          <w:cantSplit/>
        </w:trPr>
        <w:tc>
          <w:tcPr>
            <w:tcW w:w="1021" w:type="dxa"/>
          </w:tcPr>
          <w:p w:rsidR="00361E88" w:rsidRPr="003D0CD4" w:rsidRDefault="00361E88" w:rsidP="00361E88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361E88" w:rsidRPr="003D0CD4" w:rsidRDefault="00361E88" w:rsidP="00361E88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</w:rPr>
              <w:t>邱誠意</w:t>
            </w:r>
          </w:p>
        </w:tc>
        <w:tc>
          <w:tcPr>
            <w:tcW w:w="840" w:type="dxa"/>
          </w:tcPr>
          <w:p w:rsidR="00361E88" w:rsidRPr="003D0CD4" w:rsidRDefault="00361E88" w:rsidP="00361E88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805" w:type="dxa"/>
          </w:tcPr>
          <w:p w:rsidR="00361E88" w:rsidRPr="003D0CD4" w:rsidRDefault="00361E88" w:rsidP="00361E88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spacing w:val="30"/>
                <w:sz w:val="28"/>
              </w:rPr>
              <w:t>男</w:t>
            </w:r>
          </w:p>
        </w:tc>
        <w:tc>
          <w:tcPr>
            <w:tcW w:w="1893" w:type="dxa"/>
          </w:tcPr>
          <w:p w:rsidR="00361E88" w:rsidRPr="003D0CD4" w:rsidRDefault="00361E88" w:rsidP="00361E88">
            <w:pPr>
              <w:jc w:val="center"/>
              <w:rPr>
                <w:spacing w:val="30"/>
                <w:sz w:val="28"/>
                <w:szCs w:val="28"/>
              </w:rPr>
            </w:pPr>
            <w:r w:rsidRPr="003D0CD4">
              <w:rPr>
                <w:rFonts w:asciiTheme="majorHAnsi" w:hAnsiTheme="majorHAnsi" w:cstheme="majorHAnsi"/>
                <w:spacing w:val="30"/>
                <w:sz w:val="28"/>
                <w:szCs w:val="28"/>
                <w:lang w:eastAsia="zh-HK"/>
              </w:rPr>
              <w:t>退</w:t>
            </w:r>
            <w:r w:rsidRPr="003D0CD4">
              <w:rPr>
                <w:rFonts w:asciiTheme="majorHAnsi" w:hAnsiTheme="majorHAnsi" w:cstheme="majorHAnsi"/>
                <w:spacing w:val="30"/>
                <w:sz w:val="28"/>
                <w:szCs w:val="28"/>
              </w:rPr>
              <w:t>休</w:t>
            </w:r>
          </w:p>
        </w:tc>
        <w:tc>
          <w:tcPr>
            <w:tcW w:w="2850" w:type="dxa"/>
          </w:tcPr>
          <w:p w:rsidR="00361E88" w:rsidRPr="003D0CD4" w:rsidRDefault="00361E88" w:rsidP="00361E88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</w:rPr>
              <w:t>2022</w:t>
            </w:r>
            <w:r w:rsidRPr="003D0CD4">
              <w:rPr>
                <w:rFonts w:hint="eastAsia"/>
                <w:spacing w:val="30"/>
                <w:sz w:val="28"/>
              </w:rPr>
              <w:t>年</w:t>
            </w:r>
            <w:r w:rsidRPr="003D0CD4">
              <w:rPr>
                <w:rFonts w:hint="eastAsia"/>
                <w:spacing w:val="30"/>
                <w:sz w:val="28"/>
              </w:rPr>
              <w:t>11</w:t>
            </w:r>
            <w:r w:rsidRPr="003D0CD4">
              <w:rPr>
                <w:rFonts w:hint="eastAsia"/>
                <w:spacing w:val="30"/>
                <w:sz w:val="28"/>
              </w:rPr>
              <w:t>月</w:t>
            </w:r>
            <w:r w:rsidRPr="003D0CD4">
              <w:rPr>
                <w:rFonts w:hint="eastAsia"/>
                <w:spacing w:val="30"/>
                <w:sz w:val="28"/>
              </w:rPr>
              <w:t>8</w:t>
            </w:r>
            <w:r w:rsidRPr="003D0CD4">
              <w:rPr>
                <w:rFonts w:hint="eastAsia"/>
                <w:spacing w:val="30"/>
                <w:sz w:val="28"/>
              </w:rPr>
              <w:t>日</w:t>
            </w:r>
          </w:p>
        </w:tc>
      </w:tr>
    </w:tbl>
    <w:p w:rsidR="00DB6E23" w:rsidRPr="003D0CD4" w:rsidRDefault="00DB6E23" w:rsidP="00DB6E23">
      <w:pPr>
        <w:jc w:val="both"/>
        <w:rPr>
          <w:b/>
          <w:spacing w:val="30"/>
          <w:sz w:val="28"/>
        </w:rPr>
      </w:pPr>
      <w:r w:rsidRPr="003D0CD4">
        <w:rPr>
          <w:bCs/>
          <w:spacing w:val="30"/>
          <w:sz w:val="28"/>
        </w:rPr>
        <w:t>[</w:t>
      </w:r>
      <w:r w:rsidRPr="003D0CD4">
        <w:rPr>
          <w:rFonts w:hint="eastAsia"/>
          <w:bCs/>
          <w:spacing w:val="30"/>
          <w:sz w:val="28"/>
        </w:rPr>
        <w:t>資料來源：</w:t>
      </w:r>
      <w:r w:rsidR="0009465C" w:rsidRPr="003D0CD4">
        <w:rPr>
          <w:rFonts w:hint="eastAsia"/>
          <w:bCs/>
          <w:spacing w:val="30"/>
          <w:sz w:val="28"/>
        </w:rPr>
        <w:t>候</w:t>
      </w:r>
      <w:r w:rsidRPr="003D0CD4">
        <w:rPr>
          <w:rFonts w:hint="eastAsia"/>
          <w:bCs/>
          <w:spacing w:val="30"/>
          <w:sz w:val="28"/>
        </w:rPr>
        <w:t>選人遞交的提名表格</w:t>
      </w:r>
      <w:r w:rsidRPr="003D0CD4">
        <w:rPr>
          <w:bCs/>
          <w:spacing w:val="30"/>
          <w:sz w:val="28"/>
        </w:rPr>
        <w:t>]</w:t>
      </w:r>
    </w:p>
    <w:p w:rsidR="00DD449F" w:rsidRPr="003D0CD4" w:rsidRDefault="00DD449F"/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2007"/>
        <w:gridCol w:w="840"/>
        <w:gridCol w:w="805"/>
        <w:gridCol w:w="1893"/>
        <w:gridCol w:w="2850"/>
      </w:tblGrid>
      <w:tr w:rsidR="00DD449F" w:rsidRPr="003D0CD4" w:rsidTr="00362D08">
        <w:trPr>
          <w:cantSplit/>
        </w:trPr>
        <w:tc>
          <w:tcPr>
            <w:tcW w:w="1021" w:type="dxa"/>
          </w:tcPr>
          <w:p w:rsidR="00DD449F" w:rsidRPr="003D0CD4" w:rsidRDefault="00DD449F">
            <w:pPr>
              <w:jc w:val="both"/>
              <w:rPr>
                <w:sz w:val="28"/>
              </w:rPr>
            </w:pPr>
            <w:r w:rsidRPr="003D0CD4">
              <w:rPr>
                <w:sz w:val="28"/>
              </w:rPr>
              <w:t>S1-583</w:t>
            </w:r>
          </w:p>
        </w:tc>
        <w:tc>
          <w:tcPr>
            <w:tcW w:w="8395" w:type="dxa"/>
            <w:gridSpan w:val="5"/>
          </w:tcPr>
          <w:p w:rsidR="00DD449F" w:rsidRPr="003D0CD4" w:rsidRDefault="00DD449F">
            <w:pPr>
              <w:jc w:val="both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</w:rPr>
              <w:t>居民村代表－</w:t>
            </w:r>
            <w:r w:rsidR="0009465C" w:rsidRPr="003D0CD4">
              <w:rPr>
                <w:rFonts w:hint="eastAsia"/>
                <w:bCs/>
                <w:spacing w:val="30"/>
                <w:sz w:val="28"/>
              </w:rPr>
              <w:t>候</w:t>
            </w:r>
            <w:r w:rsidR="00DB6E23" w:rsidRPr="003D0CD4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DD449F" w:rsidRPr="003D0CD4" w:rsidTr="009D5042">
        <w:trPr>
          <w:cantSplit/>
        </w:trPr>
        <w:tc>
          <w:tcPr>
            <w:tcW w:w="1021" w:type="dxa"/>
          </w:tcPr>
          <w:p w:rsidR="00DD449F" w:rsidRPr="003D0CD4" w:rsidRDefault="00DD449F" w:rsidP="00EC1447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DD449F" w:rsidRPr="003D0CD4" w:rsidRDefault="00DD449F" w:rsidP="00EC1447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DD449F" w:rsidRPr="003D0CD4" w:rsidRDefault="00DD449F" w:rsidP="00EC1447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805" w:type="dxa"/>
          </w:tcPr>
          <w:p w:rsidR="00DD449F" w:rsidRPr="003D0CD4" w:rsidRDefault="00DD449F" w:rsidP="00EC1447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893" w:type="dxa"/>
          </w:tcPr>
          <w:p w:rsidR="00DD449F" w:rsidRPr="003D0CD4" w:rsidRDefault="00DD449F" w:rsidP="00EC1447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850" w:type="dxa"/>
          </w:tcPr>
          <w:p w:rsidR="00DD449F" w:rsidRPr="003D0CD4" w:rsidRDefault="00DD449F" w:rsidP="00EC1447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362D08" w:rsidRPr="003D0CD4" w:rsidTr="009D5042">
        <w:trPr>
          <w:cantSplit/>
        </w:trPr>
        <w:tc>
          <w:tcPr>
            <w:tcW w:w="1021" w:type="dxa"/>
          </w:tcPr>
          <w:p w:rsidR="00362D08" w:rsidRPr="003D0CD4" w:rsidRDefault="00362D08" w:rsidP="00362D08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362D08" w:rsidRPr="003D0CD4" w:rsidRDefault="006953F4" w:rsidP="00362D08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</w:rPr>
              <w:t>丘兆航</w:t>
            </w:r>
          </w:p>
        </w:tc>
        <w:tc>
          <w:tcPr>
            <w:tcW w:w="840" w:type="dxa"/>
          </w:tcPr>
          <w:p w:rsidR="00362D08" w:rsidRPr="003D0CD4" w:rsidRDefault="00362D08" w:rsidP="00362D08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805" w:type="dxa"/>
          </w:tcPr>
          <w:p w:rsidR="00362D08" w:rsidRPr="003D0CD4" w:rsidRDefault="006953F4" w:rsidP="00362D08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</w:rPr>
              <w:t>男</w:t>
            </w:r>
          </w:p>
        </w:tc>
        <w:tc>
          <w:tcPr>
            <w:tcW w:w="1893" w:type="dxa"/>
          </w:tcPr>
          <w:p w:rsidR="00362D08" w:rsidRPr="003D0CD4" w:rsidRDefault="006953F4" w:rsidP="00362D08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</w:rPr>
              <w:t>商人</w:t>
            </w:r>
          </w:p>
        </w:tc>
        <w:tc>
          <w:tcPr>
            <w:tcW w:w="2850" w:type="dxa"/>
          </w:tcPr>
          <w:p w:rsidR="00362D08" w:rsidRPr="003D0CD4" w:rsidRDefault="006953F4" w:rsidP="00362D08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spacing w:val="30"/>
                <w:sz w:val="28"/>
              </w:rPr>
              <w:t>2022</w:t>
            </w:r>
            <w:r w:rsidRPr="003D0CD4">
              <w:rPr>
                <w:rFonts w:hint="eastAsia"/>
                <w:spacing w:val="30"/>
                <w:sz w:val="28"/>
              </w:rPr>
              <w:t>年</w:t>
            </w:r>
            <w:r w:rsidRPr="003D0CD4">
              <w:rPr>
                <w:spacing w:val="30"/>
                <w:sz w:val="28"/>
              </w:rPr>
              <w:t>11</w:t>
            </w:r>
            <w:r w:rsidRPr="003D0CD4">
              <w:rPr>
                <w:rFonts w:hint="eastAsia"/>
                <w:spacing w:val="30"/>
                <w:sz w:val="28"/>
              </w:rPr>
              <w:t>月</w:t>
            </w:r>
            <w:r w:rsidRPr="003D0CD4">
              <w:rPr>
                <w:spacing w:val="30"/>
                <w:sz w:val="28"/>
              </w:rPr>
              <w:t>8</w:t>
            </w:r>
            <w:r w:rsidRPr="003D0CD4">
              <w:rPr>
                <w:rFonts w:hint="eastAsia"/>
                <w:spacing w:val="30"/>
                <w:sz w:val="28"/>
              </w:rPr>
              <w:t>日</w:t>
            </w:r>
          </w:p>
        </w:tc>
      </w:tr>
    </w:tbl>
    <w:p w:rsidR="00DB6E23" w:rsidRPr="003D0CD4" w:rsidRDefault="00DB6E23" w:rsidP="00DB6E23">
      <w:pPr>
        <w:jc w:val="both"/>
        <w:rPr>
          <w:b/>
          <w:spacing w:val="30"/>
          <w:sz w:val="28"/>
        </w:rPr>
      </w:pPr>
      <w:r w:rsidRPr="003D0CD4">
        <w:rPr>
          <w:bCs/>
          <w:spacing w:val="30"/>
          <w:sz w:val="28"/>
        </w:rPr>
        <w:t>[</w:t>
      </w:r>
      <w:r w:rsidRPr="003D0CD4">
        <w:rPr>
          <w:rFonts w:hint="eastAsia"/>
          <w:bCs/>
          <w:spacing w:val="30"/>
          <w:sz w:val="28"/>
        </w:rPr>
        <w:t>資料來源：</w:t>
      </w:r>
      <w:r w:rsidR="0009465C" w:rsidRPr="003D0CD4">
        <w:rPr>
          <w:rFonts w:hint="eastAsia"/>
          <w:bCs/>
          <w:spacing w:val="30"/>
          <w:sz w:val="28"/>
        </w:rPr>
        <w:t>候</w:t>
      </w:r>
      <w:r w:rsidRPr="003D0CD4">
        <w:rPr>
          <w:rFonts w:hint="eastAsia"/>
          <w:bCs/>
          <w:spacing w:val="30"/>
          <w:sz w:val="28"/>
        </w:rPr>
        <w:t>選人遞交的提名表格</w:t>
      </w:r>
      <w:r w:rsidRPr="003D0CD4">
        <w:rPr>
          <w:bCs/>
          <w:spacing w:val="30"/>
          <w:sz w:val="28"/>
        </w:rPr>
        <w:t>]</w:t>
      </w:r>
    </w:p>
    <w:p w:rsidR="00DD449F" w:rsidRPr="003D0CD4" w:rsidRDefault="00DD449F">
      <w:pPr>
        <w:jc w:val="both"/>
        <w:rPr>
          <w:b/>
          <w:spacing w:val="30"/>
          <w:sz w:val="28"/>
        </w:rPr>
      </w:pPr>
    </w:p>
    <w:p w:rsidR="00DD449F" w:rsidRPr="003D0CD4" w:rsidRDefault="00DD449F">
      <w:pPr>
        <w:pStyle w:val="SectionHeading"/>
      </w:pPr>
      <w:bookmarkStart w:id="6" w:name="_Toc525747414"/>
      <w:r w:rsidRPr="003D0CD4">
        <w:rPr>
          <w:rFonts w:hint="eastAsia"/>
        </w:rPr>
        <w:lastRenderedPageBreak/>
        <w:t>水邊</w:t>
      </w:r>
      <w:bookmarkEnd w:id="6"/>
    </w:p>
    <w:p w:rsidR="00DB6E23" w:rsidRPr="003D0CD4" w:rsidRDefault="00DB6E23" w:rsidP="00DB6E23">
      <w:pPr>
        <w:jc w:val="center"/>
        <w:rPr>
          <w:b/>
          <w:spacing w:val="30"/>
          <w:sz w:val="28"/>
        </w:rPr>
      </w:pPr>
      <w:r w:rsidRPr="003D0CD4">
        <w:rPr>
          <w:rFonts w:hint="eastAsia"/>
          <w:b/>
          <w:spacing w:val="30"/>
          <w:sz w:val="28"/>
        </w:rPr>
        <w:t>20</w:t>
      </w:r>
      <w:r w:rsidRPr="003D0CD4">
        <w:rPr>
          <w:b/>
          <w:spacing w:val="30"/>
          <w:sz w:val="28"/>
        </w:rPr>
        <w:t>23</w:t>
      </w:r>
      <w:r w:rsidRPr="003D0CD4">
        <w:rPr>
          <w:rFonts w:hint="eastAsia"/>
          <w:b/>
          <w:spacing w:val="30"/>
          <w:sz w:val="28"/>
        </w:rPr>
        <w:t>村代表選舉</w:t>
      </w:r>
      <w:r w:rsidR="0009465C" w:rsidRPr="003D0CD4">
        <w:rPr>
          <w:rFonts w:hint="eastAsia"/>
          <w:b/>
          <w:spacing w:val="30"/>
          <w:sz w:val="28"/>
        </w:rPr>
        <w:t>候</w:t>
      </w:r>
      <w:r w:rsidRPr="003D0CD4">
        <w:rPr>
          <w:rFonts w:hint="eastAsia"/>
          <w:b/>
          <w:spacing w:val="30"/>
          <w:sz w:val="28"/>
        </w:rPr>
        <w:t>選人名單</w:t>
      </w:r>
    </w:p>
    <w:p w:rsidR="00DD449F" w:rsidRPr="003D0CD4" w:rsidRDefault="00DD449F">
      <w:pPr>
        <w:jc w:val="both"/>
        <w:rPr>
          <w:b/>
          <w:spacing w:val="30"/>
          <w:sz w:val="28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8395"/>
      </w:tblGrid>
      <w:tr w:rsidR="00DD449F" w:rsidRPr="003D0CD4" w:rsidTr="00EC1447">
        <w:trPr>
          <w:cantSplit/>
        </w:trPr>
        <w:tc>
          <w:tcPr>
            <w:tcW w:w="1021" w:type="dxa"/>
          </w:tcPr>
          <w:p w:rsidR="00DD449F" w:rsidRPr="003D0CD4" w:rsidRDefault="00DD449F">
            <w:pPr>
              <w:jc w:val="both"/>
              <w:rPr>
                <w:b/>
                <w:spacing w:val="30"/>
                <w:sz w:val="28"/>
              </w:rPr>
            </w:pPr>
            <w:r w:rsidRPr="003D0CD4">
              <w:rPr>
                <w:rFonts w:hint="eastAsia"/>
                <w:b/>
                <w:spacing w:val="30"/>
                <w:sz w:val="28"/>
              </w:rPr>
              <w:t>(7)</w:t>
            </w:r>
          </w:p>
        </w:tc>
        <w:tc>
          <w:tcPr>
            <w:tcW w:w="8395" w:type="dxa"/>
          </w:tcPr>
          <w:p w:rsidR="00DD449F" w:rsidRPr="003D0CD4" w:rsidRDefault="00DD449F">
            <w:pPr>
              <w:jc w:val="both"/>
              <w:rPr>
                <w:b/>
                <w:spacing w:val="30"/>
                <w:sz w:val="28"/>
              </w:rPr>
            </w:pPr>
            <w:r w:rsidRPr="003D0CD4">
              <w:rPr>
                <w:rFonts w:hint="eastAsia"/>
                <w:b/>
                <w:spacing w:val="30"/>
                <w:sz w:val="28"/>
              </w:rPr>
              <w:t>鄉村名稱︰水邊</w:t>
            </w:r>
          </w:p>
        </w:tc>
      </w:tr>
    </w:tbl>
    <w:p w:rsidR="00DD449F" w:rsidRPr="003D0CD4" w:rsidRDefault="00DD449F"/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2007"/>
        <w:gridCol w:w="840"/>
        <w:gridCol w:w="805"/>
        <w:gridCol w:w="1893"/>
        <w:gridCol w:w="2850"/>
      </w:tblGrid>
      <w:tr w:rsidR="00DD449F" w:rsidRPr="003D0CD4" w:rsidTr="004E0B93">
        <w:trPr>
          <w:cantSplit/>
        </w:trPr>
        <w:tc>
          <w:tcPr>
            <w:tcW w:w="1021" w:type="dxa"/>
          </w:tcPr>
          <w:p w:rsidR="00DD449F" w:rsidRPr="003D0CD4" w:rsidRDefault="00DD449F">
            <w:pPr>
              <w:jc w:val="both"/>
              <w:rPr>
                <w:sz w:val="28"/>
              </w:rPr>
            </w:pPr>
            <w:r w:rsidRPr="003D0CD4">
              <w:rPr>
                <w:sz w:val="28"/>
              </w:rPr>
              <w:t>S1-444</w:t>
            </w:r>
          </w:p>
        </w:tc>
        <w:tc>
          <w:tcPr>
            <w:tcW w:w="8395" w:type="dxa"/>
            <w:gridSpan w:val="5"/>
          </w:tcPr>
          <w:p w:rsidR="00DD449F" w:rsidRPr="003D0CD4" w:rsidRDefault="00DD449F">
            <w:pPr>
              <w:jc w:val="both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</w:rPr>
              <w:t>居民村代表－</w:t>
            </w:r>
            <w:r w:rsidR="0009465C" w:rsidRPr="003D0CD4">
              <w:rPr>
                <w:rFonts w:hint="eastAsia"/>
                <w:bCs/>
                <w:spacing w:val="30"/>
                <w:sz w:val="28"/>
              </w:rPr>
              <w:t>候</w:t>
            </w:r>
            <w:r w:rsidR="00DB6E23" w:rsidRPr="003D0CD4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DD449F" w:rsidRPr="003D0CD4" w:rsidTr="00E0140E">
        <w:trPr>
          <w:cantSplit/>
        </w:trPr>
        <w:tc>
          <w:tcPr>
            <w:tcW w:w="1021" w:type="dxa"/>
          </w:tcPr>
          <w:p w:rsidR="00DD449F" w:rsidRPr="003D0CD4" w:rsidRDefault="00DD449F" w:rsidP="00EC1447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DD449F" w:rsidRPr="003D0CD4" w:rsidRDefault="00DD449F" w:rsidP="00EC1447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DD449F" w:rsidRPr="003D0CD4" w:rsidRDefault="00DD449F" w:rsidP="00EC1447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805" w:type="dxa"/>
          </w:tcPr>
          <w:p w:rsidR="00DD449F" w:rsidRPr="003D0CD4" w:rsidRDefault="00DD449F" w:rsidP="00EC1447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893" w:type="dxa"/>
          </w:tcPr>
          <w:p w:rsidR="00DD449F" w:rsidRPr="003D0CD4" w:rsidRDefault="00DD449F" w:rsidP="00EC1447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850" w:type="dxa"/>
          </w:tcPr>
          <w:p w:rsidR="00DD449F" w:rsidRPr="003D0CD4" w:rsidRDefault="00DD449F" w:rsidP="00EC1447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4E0B93" w:rsidRPr="003D0CD4" w:rsidTr="00E0140E">
        <w:trPr>
          <w:cantSplit/>
        </w:trPr>
        <w:tc>
          <w:tcPr>
            <w:tcW w:w="1021" w:type="dxa"/>
          </w:tcPr>
          <w:p w:rsidR="004E0B93" w:rsidRPr="003D0CD4" w:rsidRDefault="004E0B93" w:rsidP="004E0B93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4E0B93" w:rsidRPr="003D0CD4" w:rsidRDefault="004E0B93" w:rsidP="004E0B93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spacing w:val="30"/>
                <w:sz w:val="28"/>
              </w:rPr>
              <w:t>黃志雄</w:t>
            </w:r>
          </w:p>
        </w:tc>
        <w:tc>
          <w:tcPr>
            <w:tcW w:w="840" w:type="dxa"/>
          </w:tcPr>
          <w:p w:rsidR="004E0B93" w:rsidRPr="003D0CD4" w:rsidRDefault="004E0B93" w:rsidP="004E0B93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805" w:type="dxa"/>
          </w:tcPr>
          <w:p w:rsidR="004E0B93" w:rsidRPr="003D0CD4" w:rsidRDefault="004E0B93" w:rsidP="004E0B93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spacing w:val="30"/>
                <w:sz w:val="28"/>
              </w:rPr>
              <w:t>男</w:t>
            </w:r>
          </w:p>
        </w:tc>
        <w:tc>
          <w:tcPr>
            <w:tcW w:w="1893" w:type="dxa"/>
          </w:tcPr>
          <w:p w:rsidR="004E0B93" w:rsidRPr="003D0CD4" w:rsidRDefault="004E0B93" w:rsidP="004E0B93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spacing w:val="30"/>
                <w:sz w:val="28"/>
              </w:rPr>
              <w:t>鑽石銷售員</w:t>
            </w:r>
          </w:p>
        </w:tc>
        <w:tc>
          <w:tcPr>
            <w:tcW w:w="2850" w:type="dxa"/>
          </w:tcPr>
          <w:p w:rsidR="004E0B93" w:rsidRPr="003D0CD4" w:rsidRDefault="004E0B93" w:rsidP="004E0B93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spacing w:val="30"/>
                <w:sz w:val="28"/>
              </w:rPr>
              <w:t>2022</w:t>
            </w:r>
            <w:r w:rsidRPr="003D0CD4">
              <w:rPr>
                <w:rFonts w:hint="eastAsia"/>
                <w:spacing w:val="30"/>
                <w:sz w:val="28"/>
              </w:rPr>
              <w:t>年</w:t>
            </w:r>
            <w:r w:rsidRPr="003D0CD4">
              <w:rPr>
                <w:spacing w:val="30"/>
                <w:sz w:val="28"/>
              </w:rPr>
              <w:t>11</w:t>
            </w:r>
            <w:r w:rsidRPr="003D0CD4">
              <w:rPr>
                <w:rFonts w:hint="eastAsia"/>
                <w:spacing w:val="30"/>
                <w:sz w:val="28"/>
              </w:rPr>
              <w:t>月</w:t>
            </w:r>
            <w:r w:rsidRPr="003D0CD4">
              <w:rPr>
                <w:rFonts w:hint="eastAsia"/>
                <w:spacing w:val="30"/>
                <w:sz w:val="28"/>
              </w:rPr>
              <w:t>1</w:t>
            </w:r>
            <w:r w:rsidRPr="003D0CD4">
              <w:rPr>
                <w:spacing w:val="30"/>
                <w:sz w:val="28"/>
              </w:rPr>
              <w:t>1</w:t>
            </w:r>
            <w:r w:rsidR="0064105E" w:rsidRPr="003D0CD4">
              <w:rPr>
                <w:rFonts w:hint="eastAsia"/>
                <w:spacing w:val="30"/>
                <w:sz w:val="28"/>
              </w:rPr>
              <w:t>日</w:t>
            </w:r>
          </w:p>
        </w:tc>
      </w:tr>
    </w:tbl>
    <w:p w:rsidR="00DB6E23" w:rsidRPr="003D0CD4" w:rsidRDefault="00DB6E23" w:rsidP="00DB6E23">
      <w:pPr>
        <w:jc w:val="both"/>
        <w:rPr>
          <w:b/>
          <w:spacing w:val="30"/>
          <w:sz w:val="28"/>
        </w:rPr>
      </w:pPr>
      <w:r w:rsidRPr="003D0CD4">
        <w:rPr>
          <w:bCs/>
          <w:spacing w:val="30"/>
          <w:sz w:val="28"/>
        </w:rPr>
        <w:t>[</w:t>
      </w:r>
      <w:r w:rsidRPr="003D0CD4">
        <w:rPr>
          <w:rFonts w:hint="eastAsia"/>
          <w:bCs/>
          <w:spacing w:val="30"/>
          <w:sz w:val="28"/>
        </w:rPr>
        <w:t>資料來源：</w:t>
      </w:r>
      <w:r w:rsidR="0009465C" w:rsidRPr="003D0CD4">
        <w:rPr>
          <w:rFonts w:hint="eastAsia"/>
          <w:bCs/>
          <w:spacing w:val="30"/>
          <w:sz w:val="28"/>
        </w:rPr>
        <w:t>候</w:t>
      </w:r>
      <w:r w:rsidRPr="003D0CD4">
        <w:rPr>
          <w:rFonts w:hint="eastAsia"/>
          <w:bCs/>
          <w:spacing w:val="30"/>
          <w:sz w:val="28"/>
        </w:rPr>
        <w:t>選人遞交的提名表格</w:t>
      </w:r>
      <w:r w:rsidRPr="003D0CD4">
        <w:rPr>
          <w:bCs/>
          <w:spacing w:val="30"/>
          <w:sz w:val="28"/>
        </w:rPr>
        <w:t>]</w:t>
      </w:r>
    </w:p>
    <w:p w:rsidR="00DD449F" w:rsidRPr="003D0CD4" w:rsidRDefault="00DD449F">
      <w:pPr>
        <w:jc w:val="both"/>
        <w:rPr>
          <w:b/>
          <w:spacing w:val="30"/>
          <w:sz w:val="28"/>
        </w:rPr>
      </w:pPr>
    </w:p>
    <w:p w:rsidR="00DD449F" w:rsidRPr="003D0CD4" w:rsidRDefault="00DD449F">
      <w:pPr>
        <w:pStyle w:val="SectionHeading"/>
      </w:pPr>
      <w:bookmarkStart w:id="7" w:name="_Toc525747415"/>
      <w:r w:rsidRPr="003D0CD4">
        <w:rPr>
          <w:rFonts w:hint="eastAsia"/>
        </w:rPr>
        <w:lastRenderedPageBreak/>
        <w:t>布袋澳</w:t>
      </w:r>
      <w:bookmarkEnd w:id="7"/>
    </w:p>
    <w:p w:rsidR="00DB6E23" w:rsidRPr="003D0CD4" w:rsidRDefault="00DB6E23" w:rsidP="00DB6E23">
      <w:pPr>
        <w:jc w:val="center"/>
        <w:rPr>
          <w:b/>
          <w:spacing w:val="30"/>
          <w:sz w:val="28"/>
        </w:rPr>
      </w:pPr>
      <w:r w:rsidRPr="003D0CD4">
        <w:rPr>
          <w:rFonts w:hint="eastAsia"/>
          <w:b/>
          <w:spacing w:val="30"/>
          <w:sz w:val="28"/>
        </w:rPr>
        <w:t>20</w:t>
      </w:r>
      <w:r w:rsidRPr="003D0CD4">
        <w:rPr>
          <w:b/>
          <w:spacing w:val="30"/>
          <w:sz w:val="28"/>
        </w:rPr>
        <w:t>23</w:t>
      </w:r>
      <w:r w:rsidRPr="003D0CD4">
        <w:rPr>
          <w:rFonts w:hint="eastAsia"/>
          <w:b/>
          <w:spacing w:val="30"/>
          <w:sz w:val="28"/>
        </w:rPr>
        <w:t>村代表選舉</w:t>
      </w:r>
      <w:r w:rsidR="0009465C" w:rsidRPr="003D0CD4">
        <w:rPr>
          <w:rFonts w:hint="eastAsia"/>
          <w:b/>
          <w:spacing w:val="30"/>
          <w:sz w:val="28"/>
        </w:rPr>
        <w:t>候</w:t>
      </w:r>
      <w:r w:rsidRPr="003D0CD4">
        <w:rPr>
          <w:rFonts w:hint="eastAsia"/>
          <w:b/>
          <w:spacing w:val="30"/>
          <w:sz w:val="28"/>
        </w:rPr>
        <w:t>選人名單</w:t>
      </w:r>
    </w:p>
    <w:p w:rsidR="00DD449F" w:rsidRPr="003D0CD4" w:rsidRDefault="00DD449F">
      <w:pPr>
        <w:jc w:val="both"/>
        <w:rPr>
          <w:b/>
          <w:spacing w:val="30"/>
          <w:sz w:val="28"/>
        </w:rPr>
      </w:pPr>
      <w:bookmarkStart w:id="8" w:name="_GoBack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8395"/>
      </w:tblGrid>
      <w:tr w:rsidR="00DD449F" w:rsidRPr="003D0CD4" w:rsidTr="00EC1447">
        <w:trPr>
          <w:cantSplit/>
        </w:trPr>
        <w:tc>
          <w:tcPr>
            <w:tcW w:w="1021" w:type="dxa"/>
          </w:tcPr>
          <w:p w:rsidR="00DD449F" w:rsidRPr="003D0CD4" w:rsidRDefault="00DD449F">
            <w:pPr>
              <w:jc w:val="both"/>
              <w:rPr>
                <w:b/>
                <w:spacing w:val="30"/>
                <w:sz w:val="28"/>
              </w:rPr>
            </w:pPr>
            <w:r w:rsidRPr="003D0CD4">
              <w:rPr>
                <w:rFonts w:hint="eastAsia"/>
                <w:b/>
                <w:spacing w:val="30"/>
                <w:sz w:val="28"/>
              </w:rPr>
              <w:t>(8)</w:t>
            </w:r>
          </w:p>
        </w:tc>
        <w:tc>
          <w:tcPr>
            <w:tcW w:w="8395" w:type="dxa"/>
          </w:tcPr>
          <w:p w:rsidR="00DD449F" w:rsidRPr="003D0CD4" w:rsidRDefault="00DD449F">
            <w:pPr>
              <w:jc w:val="both"/>
              <w:rPr>
                <w:b/>
                <w:spacing w:val="30"/>
                <w:sz w:val="28"/>
              </w:rPr>
            </w:pPr>
            <w:r w:rsidRPr="003D0CD4">
              <w:rPr>
                <w:rFonts w:hint="eastAsia"/>
                <w:b/>
                <w:spacing w:val="30"/>
                <w:sz w:val="28"/>
              </w:rPr>
              <w:t>鄉村名稱︰布袋澳</w:t>
            </w:r>
          </w:p>
        </w:tc>
      </w:tr>
    </w:tbl>
    <w:p w:rsidR="00DD449F" w:rsidRPr="003D0CD4" w:rsidRDefault="00DD449F"/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2007"/>
        <w:gridCol w:w="840"/>
        <w:gridCol w:w="805"/>
        <w:gridCol w:w="1843"/>
        <w:gridCol w:w="2900"/>
      </w:tblGrid>
      <w:tr w:rsidR="00DD449F" w:rsidRPr="003D0CD4" w:rsidTr="00B01A99">
        <w:trPr>
          <w:cantSplit/>
        </w:trPr>
        <w:tc>
          <w:tcPr>
            <w:tcW w:w="1021" w:type="dxa"/>
          </w:tcPr>
          <w:p w:rsidR="00DD449F" w:rsidRPr="003D0CD4" w:rsidRDefault="00DD449F">
            <w:pPr>
              <w:jc w:val="both"/>
              <w:rPr>
                <w:sz w:val="28"/>
              </w:rPr>
            </w:pPr>
            <w:r w:rsidRPr="003D0CD4">
              <w:rPr>
                <w:sz w:val="28"/>
              </w:rPr>
              <w:t>S2-283</w:t>
            </w:r>
          </w:p>
        </w:tc>
        <w:tc>
          <w:tcPr>
            <w:tcW w:w="8395" w:type="dxa"/>
            <w:gridSpan w:val="5"/>
          </w:tcPr>
          <w:p w:rsidR="00DD449F" w:rsidRPr="003D0CD4" w:rsidRDefault="00DD449F">
            <w:pPr>
              <w:jc w:val="both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</w:rPr>
              <w:t>原居民村代表－</w:t>
            </w:r>
            <w:r w:rsidR="0009465C" w:rsidRPr="003D0CD4">
              <w:rPr>
                <w:rFonts w:hint="eastAsia"/>
                <w:bCs/>
                <w:spacing w:val="30"/>
                <w:sz w:val="28"/>
              </w:rPr>
              <w:t>候</w:t>
            </w:r>
            <w:r w:rsidR="00DB6E23" w:rsidRPr="003D0CD4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DD449F" w:rsidRPr="003D0CD4" w:rsidTr="00E0140E">
        <w:trPr>
          <w:cantSplit/>
        </w:trPr>
        <w:tc>
          <w:tcPr>
            <w:tcW w:w="1021" w:type="dxa"/>
          </w:tcPr>
          <w:p w:rsidR="00DD449F" w:rsidRPr="003D0CD4" w:rsidRDefault="00DD449F" w:rsidP="00EC1447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DD449F" w:rsidRPr="003D0CD4" w:rsidRDefault="00DD449F" w:rsidP="00EC1447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DD449F" w:rsidRPr="003D0CD4" w:rsidRDefault="00DD449F" w:rsidP="00EC1447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805" w:type="dxa"/>
          </w:tcPr>
          <w:p w:rsidR="00DD449F" w:rsidRPr="003D0CD4" w:rsidRDefault="00DD449F" w:rsidP="00EC1447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843" w:type="dxa"/>
          </w:tcPr>
          <w:p w:rsidR="00DD449F" w:rsidRPr="003D0CD4" w:rsidRDefault="00DD449F" w:rsidP="00EC1447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900" w:type="dxa"/>
          </w:tcPr>
          <w:p w:rsidR="00DD449F" w:rsidRPr="003D0CD4" w:rsidRDefault="00DD449F" w:rsidP="00EC1447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DD449F" w:rsidRPr="003D0CD4" w:rsidTr="00E0140E">
        <w:trPr>
          <w:cantSplit/>
        </w:trPr>
        <w:tc>
          <w:tcPr>
            <w:tcW w:w="1021" w:type="dxa"/>
          </w:tcPr>
          <w:p w:rsidR="00DD449F" w:rsidRPr="003D0CD4" w:rsidRDefault="00DD449F" w:rsidP="00EC1447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DD449F" w:rsidRPr="003D0CD4" w:rsidRDefault="00545B1F" w:rsidP="00EC1447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spacing w:val="30"/>
                <w:sz w:val="28"/>
              </w:rPr>
              <w:t>劉容喜</w:t>
            </w:r>
          </w:p>
        </w:tc>
        <w:tc>
          <w:tcPr>
            <w:tcW w:w="840" w:type="dxa"/>
          </w:tcPr>
          <w:p w:rsidR="00DD449F" w:rsidRPr="003D0CD4" w:rsidRDefault="00DD449F" w:rsidP="00EC1447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805" w:type="dxa"/>
          </w:tcPr>
          <w:p w:rsidR="00DD449F" w:rsidRPr="003D0CD4" w:rsidRDefault="00545B1F" w:rsidP="00EC1447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spacing w:val="30"/>
                <w:sz w:val="28"/>
              </w:rPr>
              <w:t>男</w:t>
            </w:r>
          </w:p>
        </w:tc>
        <w:tc>
          <w:tcPr>
            <w:tcW w:w="1843" w:type="dxa"/>
          </w:tcPr>
          <w:p w:rsidR="00DD449F" w:rsidRPr="003D0CD4" w:rsidRDefault="00545B1F" w:rsidP="00EC1447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spacing w:val="30"/>
                <w:sz w:val="28"/>
              </w:rPr>
              <w:t>建築工人</w:t>
            </w:r>
          </w:p>
        </w:tc>
        <w:tc>
          <w:tcPr>
            <w:tcW w:w="2900" w:type="dxa"/>
          </w:tcPr>
          <w:p w:rsidR="00DD449F" w:rsidRPr="003D0CD4" w:rsidRDefault="00545B1F" w:rsidP="00EC1447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</w:rPr>
              <w:t>2022</w:t>
            </w:r>
            <w:r w:rsidRPr="003D0CD4">
              <w:rPr>
                <w:rFonts w:hint="eastAsia"/>
                <w:spacing w:val="30"/>
                <w:sz w:val="28"/>
              </w:rPr>
              <w:t>年</w:t>
            </w:r>
            <w:r w:rsidRPr="003D0CD4">
              <w:rPr>
                <w:rFonts w:hint="eastAsia"/>
                <w:spacing w:val="30"/>
                <w:sz w:val="28"/>
              </w:rPr>
              <w:t>11</w:t>
            </w:r>
            <w:r w:rsidRPr="003D0CD4">
              <w:rPr>
                <w:rFonts w:hint="eastAsia"/>
                <w:spacing w:val="30"/>
                <w:sz w:val="28"/>
              </w:rPr>
              <w:t>月</w:t>
            </w:r>
            <w:r w:rsidRPr="003D0CD4">
              <w:rPr>
                <w:rFonts w:hint="eastAsia"/>
                <w:spacing w:val="30"/>
                <w:sz w:val="28"/>
              </w:rPr>
              <w:t>7</w:t>
            </w:r>
            <w:r w:rsidRPr="003D0CD4">
              <w:rPr>
                <w:rFonts w:hint="eastAsia"/>
                <w:spacing w:val="30"/>
                <w:sz w:val="28"/>
              </w:rPr>
              <w:t>日</w:t>
            </w:r>
          </w:p>
        </w:tc>
      </w:tr>
      <w:tr w:rsidR="008A3F16" w:rsidRPr="003D0CD4" w:rsidTr="00E0140E">
        <w:trPr>
          <w:cantSplit/>
        </w:trPr>
        <w:tc>
          <w:tcPr>
            <w:tcW w:w="1021" w:type="dxa"/>
          </w:tcPr>
          <w:p w:rsidR="008A3F16" w:rsidRPr="003D0CD4" w:rsidRDefault="008A3F16" w:rsidP="00EC1447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8A3F16" w:rsidRPr="003D0CD4" w:rsidRDefault="008A3F16" w:rsidP="00EC1447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spacing w:val="30"/>
                <w:sz w:val="28"/>
              </w:rPr>
              <w:t>張錦泉</w:t>
            </w:r>
          </w:p>
        </w:tc>
        <w:tc>
          <w:tcPr>
            <w:tcW w:w="840" w:type="dxa"/>
          </w:tcPr>
          <w:p w:rsidR="008A3F16" w:rsidRPr="003D0CD4" w:rsidRDefault="008A3F16" w:rsidP="00EC1447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805" w:type="dxa"/>
          </w:tcPr>
          <w:p w:rsidR="008A3F16" w:rsidRPr="003D0CD4" w:rsidRDefault="008A3F16" w:rsidP="00EC1447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spacing w:val="30"/>
                <w:sz w:val="28"/>
              </w:rPr>
              <w:t>男</w:t>
            </w:r>
          </w:p>
        </w:tc>
        <w:tc>
          <w:tcPr>
            <w:tcW w:w="1843" w:type="dxa"/>
          </w:tcPr>
          <w:p w:rsidR="008A3F16" w:rsidRPr="003D0CD4" w:rsidRDefault="008A3F16" w:rsidP="00EC1447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rFonts w:ascii="Calibri" w:hAnsi="Calibri" w:hint="eastAsia"/>
                <w:spacing w:val="30"/>
                <w:sz w:val="28"/>
                <w:szCs w:val="22"/>
                <w:lang w:eastAsia="zh-HK"/>
              </w:rPr>
              <w:t>候選人未有提供資料</w:t>
            </w:r>
          </w:p>
        </w:tc>
        <w:tc>
          <w:tcPr>
            <w:tcW w:w="2900" w:type="dxa"/>
          </w:tcPr>
          <w:p w:rsidR="008A3F16" w:rsidRPr="003D0CD4" w:rsidRDefault="008A3F16" w:rsidP="008A3F16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</w:rPr>
              <w:t>2022</w:t>
            </w:r>
            <w:r w:rsidRPr="003D0CD4">
              <w:rPr>
                <w:rFonts w:hint="eastAsia"/>
                <w:spacing w:val="30"/>
                <w:sz w:val="28"/>
              </w:rPr>
              <w:t>年</w:t>
            </w:r>
            <w:r w:rsidRPr="003D0CD4">
              <w:rPr>
                <w:rFonts w:hint="eastAsia"/>
                <w:spacing w:val="30"/>
                <w:sz w:val="28"/>
              </w:rPr>
              <w:t>11</w:t>
            </w:r>
            <w:r w:rsidRPr="003D0CD4">
              <w:rPr>
                <w:rFonts w:hint="eastAsia"/>
                <w:spacing w:val="30"/>
                <w:sz w:val="28"/>
              </w:rPr>
              <w:t>月</w:t>
            </w:r>
            <w:r w:rsidRPr="003D0CD4">
              <w:rPr>
                <w:rFonts w:hint="eastAsia"/>
                <w:spacing w:val="30"/>
                <w:sz w:val="28"/>
              </w:rPr>
              <w:t>11</w:t>
            </w:r>
            <w:r w:rsidRPr="003D0CD4">
              <w:rPr>
                <w:rFonts w:hint="eastAsia"/>
                <w:spacing w:val="30"/>
                <w:sz w:val="28"/>
              </w:rPr>
              <w:t>日</w:t>
            </w:r>
          </w:p>
        </w:tc>
      </w:tr>
    </w:tbl>
    <w:p w:rsidR="00DB6E23" w:rsidRPr="003D0CD4" w:rsidRDefault="00DB6E23" w:rsidP="00DB6E23">
      <w:pPr>
        <w:jc w:val="both"/>
        <w:rPr>
          <w:b/>
          <w:spacing w:val="30"/>
          <w:sz w:val="28"/>
        </w:rPr>
      </w:pPr>
      <w:r w:rsidRPr="003D0CD4">
        <w:rPr>
          <w:bCs/>
          <w:spacing w:val="30"/>
          <w:sz w:val="28"/>
        </w:rPr>
        <w:t>[</w:t>
      </w:r>
      <w:r w:rsidRPr="003D0CD4">
        <w:rPr>
          <w:rFonts w:hint="eastAsia"/>
          <w:bCs/>
          <w:spacing w:val="30"/>
          <w:sz w:val="28"/>
        </w:rPr>
        <w:t>資料來源：</w:t>
      </w:r>
      <w:r w:rsidR="0009465C" w:rsidRPr="003D0CD4">
        <w:rPr>
          <w:rFonts w:hint="eastAsia"/>
          <w:bCs/>
          <w:spacing w:val="30"/>
          <w:sz w:val="28"/>
        </w:rPr>
        <w:t>候</w:t>
      </w:r>
      <w:r w:rsidRPr="003D0CD4">
        <w:rPr>
          <w:rFonts w:hint="eastAsia"/>
          <w:bCs/>
          <w:spacing w:val="30"/>
          <w:sz w:val="28"/>
        </w:rPr>
        <w:t>選人遞交的提名表格</w:t>
      </w:r>
      <w:r w:rsidRPr="003D0CD4">
        <w:rPr>
          <w:bCs/>
          <w:spacing w:val="30"/>
          <w:sz w:val="28"/>
        </w:rPr>
        <w:t>]</w:t>
      </w:r>
    </w:p>
    <w:p w:rsidR="00DD449F" w:rsidRPr="003D0CD4" w:rsidRDefault="00DD449F"/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2007"/>
        <w:gridCol w:w="840"/>
        <w:gridCol w:w="805"/>
        <w:gridCol w:w="1843"/>
        <w:gridCol w:w="2900"/>
      </w:tblGrid>
      <w:tr w:rsidR="00DD449F" w:rsidRPr="003D0CD4" w:rsidTr="00D0726F">
        <w:trPr>
          <w:cantSplit/>
        </w:trPr>
        <w:tc>
          <w:tcPr>
            <w:tcW w:w="1021" w:type="dxa"/>
          </w:tcPr>
          <w:p w:rsidR="00DD449F" w:rsidRPr="003D0CD4" w:rsidRDefault="00DD449F">
            <w:pPr>
              <w:jc w:val="both"/>
              <w:rPr>
                <w:sz w:val="28"/>
              </w:rPr>
            </w:pPr>
            <w:r w:rsidRPr="003D0CD4">
              <w:rPr>
                <w:sz w:val="28"/>
              </w:rPr>
              <w:t>S1-326</w:t>
            </w:r>
          </w:p>
        </w:tc>
        <w:tc>
          <w:tcPr>
            <w:tcW w:w="8395" w:type="dxa"/>
            <w:gridSpan w:val="5"/>
          </w:tcPr>
          <w:p w:rsidR="00DD449F" w:rsidRPr="003D0CD4" w:rsidRDefault="00DD449F">
            <w:pPr>
              <w:jc w:val="both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</w:rPr>
              <w:t>居民村代表－</w:t>
            </w:r>
            <w:r w:rsidR="0009465C" w:rsidRPr="003D0CD4">
              <w:rPr>
                <w:rFonts w:hint="eastAsia"/>
                <w:bCs/>
                <w:spacing w:val="30"/>
                <w:sz w:val="28"/>
              </w:rPr>
              <w:t>候</w:t>
            </w:r>
            <w:r w:rsidR="00DB6E23" w:rsidRPr="003D0CD4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DD449F" w:rsidRPr="003D0CD4" w:rsidTr="00CF015C">
        <w:trPr>
          <w:cantSplit/>
        </w:trPr>
        <w:tc>
          <w:tcPr>
            <w:tcW w:w="1021" w:type="dxa"/>
          </w:tcPr>
          <w:p w:rsidR="00DD449F" w:rsidRPr="003D0CD4" w:rsidRDefault="00DD449F" w:rsidP="00EC1447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DD449F" w:rsidRPr="003D0CD4" w:rsidRDefault="00DD449F" w:rsidP="00EC1447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DD449F" w:rsidRPr="003D0CD4" w:rsidRDefault="00DD449F" w:rsidP="00EC1447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805" w:type="dxa"/>
          </w:tcPr>
          <w:p w:rsidR="00DD449F" w:rsidRPr="003D0CD4" w:rsidRDefault="00DD449F" w:rsidP="00EC1447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843" w:type="dxa"/>
          </w:tcPr>
          <w:p w:rsidR="00DD449F" w:rsidRPr="003D0CD4" w:rsidRDefault="00DD449F" w:rsidP="00EC1447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900" w:type="dxa"/>
          </w:tcPr>
          <w:p w:rsidR="00DD449F" w:rsidRPr="003D0CD4" w:rsidRDefault="00DD449F" w:rsidP="00EC1447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D0726F" w:rsidRPr="003D0CD4" w:rsidTr="00CF015C">
        <w:trPr>
          <w:cantSplit/>
        </w:trPr>
        <w:tc>
          <w:tcPr>
            <w:tcW w:w="1021" w:type="dxa"/>
          </w:tcPr>
          <w:p w:rsidR="00D0726F" w:rsidRPr="003D0CD4" w:rsidRDefault="00D0726F" w:rsidP="00D0726F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D0726F" w:rsidRPr="003D0CD4" w:rsidRDefault="00D0726F" w:rsidP="00D0726F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</w:rPr>
              <w:t>張建城</w:t>
            </w:r>
          </w:p>
        </w:tc>
        <w:tc>
          <w:tcPr>
            <w:tcW w:w="840" w:type="dxa"/>
          </w:tcPr>
          <w:p w:rsidR="00D0726F" w:rsidRPr="003D0CD4" w:rsidRDefault="00D0726F" w:rsidP="00D0726F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805" w:type="dxa"/>
          </w:tcPr>
          <w:p w:rsidR="00D0726F" w:rsidRPr="003D0CD4" w:rsidRDefault="00D0726F" w:rsidP="00D0726F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  <w:lang w:eastAsia="zh-HK"/>
              </w:rPr>
              <w:t>男</w:t>
            </w:r>
          </w:p>
        </w:tc>
        <w:tc>
          <w:tcPr>
            <w:tcW w:w="1843" w:type="dxa"/>
          </w:tcPr>
          <w:p w:rsidR="00D0726F" w:rsidRPr="003D0CD4" w:rsidRDefault="00D0726F" w:rsidP="00D0726F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</w:rPr>
              <w:t>物流</w:t>
            </w:r>
          </w:p>
        </w:tc>
        <w:tc>
          <w:tcPr>
            <w:tcW w:w="2900" w:type="dxa"/>
          </w:tcPr>
          <w:p w:rsidR="00D0726F" w:rsidRPr="003D0CD4" w:rsidRDefault="00D0726F" w:rsidP="00D0726F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</w:rPr>
              <w:t>2022</w:t>
            </w:r>
            <w:r w:rsidRPr="003D0CD4">
              <w:rPr>
                <w:rFonts w:hint="eastAsia"/>
                <w:spacing w:val="30"/>
                <w:sz w:val="28"/>
              </w:rPr>
              <w:t>年</w:t>
            </w:r>
            <w:r w:rsidRPr="003D0CD4">
              <w:rPr>
                <w:rFonts w:hint="eastAsia"/>
                <w:spacing w:val="30"/>
                <w:sz w:val="28"/>
              </w:rPr>
              <w:t>11</w:t>
            </w:r>
            <w:r w:rsidRPr="003D0CD4">
              <w:rPr>
                <w:rFonts w:hint="eastAsia"/>
                <w:spacing w:val="30"/>
                <w:sz w:val="28"/>
              </w:rPr>
              <w:t>月</w:t>
            </w:r>
            <w:r w:rsidRPr="003D0CD4">
              <w:rPr>
                <w:rFonts w:hint="eastAsia"/>
                <w:spacing w:val="30"/>
                <w:sz w:val="28"/>
              </w:rPr>
              <w:t>14</w:t>
            </w:r>
            <w:r w:rsidRPr="003D0CD4">
              <w:rPr>
                <w:rFonts w:hint="eastAsia"/>
                <w:spacing w:val="30"/>
                <w:sz w:val="28"/>
              </w:rPr>
              <w:t>日</w:t>
            </w:r>
          </w:p>
        </w:tc>
      </w:tr>
      <w:tr w:rsidR="00643B14" w:rsidRPr="003D0CD4" w:rsidTr="00CF015C">
        <w:trPr>
          <w:cantSplit/>
        </w:trPr>
        <w:tc>
          <w:tcPr>
            <w:tcW w:w="1021" w:type="dxa"/>
          </w:tcPr>
          <w:p w:rsidR="00643B14" w:rsidRPr="003D0CD4" w:rsidRDefault="00643B14" w:rsidP="00643B14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643B14" w:rsidRPr="003D0CD4" w:rsidRDefault="00643B14" w:rsidP="00643B14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</w:rPr>
              <w:t>布有金</w:t>
            </w:r>
          </w:p>
        </w:tc>
        <w:tc>
          <w:tcPr>
            <w:tcW w:w="840" w:type="dxa"/>
          </w:tcPr>
          <w:p w:rsidR="00643B14" w:rsidRPr="003D0CD4" w:rsidRDefault="00643B14" w:rsidP="00643B14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805" w:type="dxa"/>
          </w:tcPr>
          <w:p w:rsidR="00643B14" w:rsidRPr="003D0CD4" w:rsidRDefault="000232CD" w:rsidP="00643B14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  <w:lang w:eastAsia="zh-HK"/>
              </w:rPr>
              <w:t>男</w:t>
            </w:r>
          </w:p>
        </w:tc>
        <w:tc>
          <w:tcPr>
            <w:tcW w:w="1843" w:type="dxa"/>
          </w:tcPr>
          <w:p w:rsidR="00643B14" w:rsidRPr="003D0CD4" w:rsidRDefault="000232CD" w:rsidP="00643B14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  <w:lang w:eastAsia="zh-HK"/>
              </w:rPr>
              <w:t>廚</w:t>
            </w:r>
            <w:r w:rsidRPr="003D0CD4">
              <w:rPr>
                <w:rFonts w:hint="eastAsia"/>
                <w:spacing w:val="30"/>
                <w:sz w:val="28"/>
              </w:rPr>
              <w:t>師</w:t>
            </w:r>
          </w:p>
        </w:tc>
        <w:tc>
          <w:tcPr>
            <w:tcW w:w="2900" w:type="dxa"/>
          </w:tcPr>
          <w:p w:rsidR="00643B14" w:rsidRPr="003D0CD4" w:rsidRDefault="00643B14" w:rsidP="00643B14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</w:rPr>
              <w:t>2022</w:t>
            </w:r>
            <w:r w:rsidRPr="003D0CD4">
              <w:rPr>
                <w:rFonts w:hint="eastAsia"/>
                <w:spacing w:val="30"/>
                <w:sz w:val="28"/>
              </w:rPr>
              <w:t>年</w:t>
            </w:r>
            <w:r w:rsidRPr="003D0CD4">
              <w:rPr>
                <w:rFonts w:hint="eastAsia"/>
                <w:spacing w:val="30"/>
                <w:sz w:val="28"/>
              </w:rPr>
              <w:t>11</w:t>
            </w:r>
            <w:r w:rsidRPr="003D0CD4">
              <w:rPr>
                <w:rFonts w:hint="eastAsia"/>
                <w:spacing w:val="30"/>
                <w:sz w:val="28"/>
              </w:rPr>
              <w:t>月</w:t>
            </w:r>
            <w:r w:rsidRPr="003D0CD4">
              <w:rPr>
                <w:rFonts w:hint="eastAsia"/>
                <w:spacing w:val="30"/>
                <w:sz w:val="28"/>
              </w:rPr>
              <w:t>1</w:t>
            </w:r>
            <w:r w:rsidRPr="003D0CD4">
              <w:rPr>
                <w:spacing w:val="30"/>
                <w:sz w:val="28"/>
              </w:rPr>
              <w:t>7</w:t>
            </w:r>
            <w:r w:rsidRPr="003D0CD4">
              <w:rPr>
                <w:rFonts w:hint="eastAsia"/>
                <w:spacing w:val="30"/>
                <w:sz w:val="28"/>
              </w:rPr>
              <w:t>日</w:t>
            </w:r>
          </w:p>
        </w:tc>
      </w:tr>
    </w:tbl>
    <w:p w:rsidR="00DB6E23" w:rsidRPr="003D0CD4" w:rsidRDefault="00DB6E23" w:rsidP="00DB6E23">
      <w:pPr>
        <w:jc w:val="both"/>
        <w:rPr>
          <w:b/>
          <w:spacing w:val="30"/>
          <w:sz w:val="28"/>
        </w:rPr>
      </w:pPr>
      <w:r w:rsidRPr="003D0CD4">
        <w:rPr>
          <w:bCs/>
          <w:spacing w:val="30"/>
          <w:sz w:val="28"/>
        </w:rPr>
        <w:t>[</w:t>
      </w:r>
      <w:r w:rsidRPr="003D0CD4">
        <w:rPr>
          <w:rFonts w:hint="eastAsia"/>
          <w:bCs/>
          <w:spacing w:val="30"/>
          <w:sz w:val="28"/>
        </w:rPr>
        <w:t>資料來源：</w:t>
      </w:r>
      <w:r w:rsidR="0009465C" w:rsidRPr="003D0CD4">
        <w:rPr>
          <w:rFonts w:hint="eastAsia"/>
          <w:bCs/>
          <w:spacing w:val="30"/>
          <w:sz w:val="28"/>
        </w:rPr>
        <w:t>候</w:t>
      </w:r>
      <w:r w:rsidRPr="003D0CD4">
        <w:rPr>
          <w:rFonts w:hint="eastAsia"/>
          <w:bCs/>
          <w:spacing w:val="30"/>
          <w:sz w:val="28"/>
        </w:rPr>
        <w:t>選人遞交的提名表格</w:t>
      </w:r>
      <w:r w:rsidRPr="003D0CD4">
        <w:rPr>
          <w:bCs/>
          <w:spacing w:val="30"/>
          <w:sz w:val="28"/>
        </w:rPr>
        <w:t>]</w:t>
      </w:r>
    </w:p>
    <w:bookmarkEnd w:id="8"/>
    <w:p w:rsidR="00DD449F" w:rsidRPr="003D0CD4" w:rsidRDefault="00DD449F"/>
    <w:p w:rsidR="00DD449F" w:rsidRPr="003D0CD4" w:rsidRDefault="00DD449F">
      <w:pPr>
        <w:pStyle w:val="SectionHeading"/>
      </w:pPr>
      <w:bookmarkStart w:id="9" w:name="_Toc525747416"/>
      <w:r w:rsidRPr="003D0CD4">
        <w:rPr>
          <w:rFonts w:hint="eastAsia"/>
        </w:rPr>
        <w:lastRenderedPageBreak/>
        <w:t>田下灣</w:t>
      </w:r>
      <w:bookmarkEnd w:id="9"/>
    </w:p>
    <w:p w:rsidR="00DB6E23" w:rsidRPr="003D0CD4" w:rsidRDefault="00DB6E23" w:rsidP="00DB6E23">
      <w:pPr>
        <w:jc w:val="center"/>
        <w:rPr>
          <w:b/>
          <w:spacing w:val="30"/>
          <w:sz w:val="28"/>
        </w:rPr>
      </w:pPr>
      <w:r w:rsidRPr="003D0CD4">
        <w:rPr>
          <w:rFonts w:hint="eastAsia"/>
          <w:b/>
          <w:spacing w:val="30"/>
          <w:sz w:val="28"/>
        </w:rPr>
        <w:t>20</w:t>
      </w:r>
      <w:r w:rsidRPr="003D0CD4">
        <w:rPr>
          <w:b/>
          <w:spacing w:val="30"/>
          <w:sz w:val="28"/>
        </w:rPr>
        <w:t>23</w:t>
      </w:r>
      <w:r w:rsidRPr="003D0CD4">
        <w:rPr>
          <w:rFonts w:hint="eastAsia"/>
          <w:b/>
          <w:spacing w:val="30"/>
          <w:sz w:val="28"/>
        </w:rPr>
        <w:t>村代表選舉</w:t>
      </w:r>
      <w:r w:rsidR="0009465C" w:rsidRPr="003D0CD4">
        <w:rPr>
          <w:rFonts w:hint="eastAsia"/>
          <w:b/>
          <w:spacing w:val="30"/>
          <w:sz w:val="28"/>
        </w:rPr>
        <w:t>候</w:t>
      </w:r>
      <w:r w:rsidRPr="003D0CD4">
        <w:rPr>
          <w:rFonts w:hint="eastAsia"/>
          <w:b/>
          <w:spacing w:val="30"/>
          <w:sz w:val="28"/>
        </w:rPr>
        <w:t>選人名單</w:t>
      </w:r>
    </w:p>
    <w:p w:rsidR="00DD449F" w:rsidRPr="003D0CD4" w:rsidRDefault="00DD449F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8395"/>
      </w:tblGrid>
      <w:tr w:rsidR="00DD449F" w:rsidRPr="003D0CD4" w:rsidTr="00EC1447">
        <w:trPr>
          <w:cantSplit/>
        </w:trPr>
        <w:tc>
          <w:tcPr>
            <w:tcW w:w="1021" w:type="dxa"/>
          </w:tcPr>
          <w:p w:rsidR="00DD449F" w:rsidRPr="003D0CD4" w:rsidRDefault="00DD449F">
            <w:pPr>
              <w:jc w:val="both"/>
              <w:rPr>
                <w:b/>
                <w:spacing w:val="30"/>
                <w:sz w:val="28"/>
              </w:rPr>
            </w:pPr>
            <w:r w:rsidRPr="003D0CD4">
              <w:rPr>
                <w:rFonts w:hint="eastAsia"/>
                <w:b/>
                <w:spacing w:val="30"/>
                <w:sz w:val="28"/>
              </w:rPr>
              <w:t>(9)</w:t>
            </w:r>
          </w:p>
        </w:tc>
        <w:tc>
          <w:tcPr>
            <w:tcW w:w="8395" w:type="dxa"/>
          </w:tcPr>
          <w:p w:rsidR="00DD449F" w:rsidRPr="003D0CD4" w:rsidRDefault="00DD449F">
            <w:pPr>
              <w:jc w:val="both"/>
              <w:rPr>
                <w:b/>
                <w:spacing w:val="30"/>
                <w:sz w:val="28"/>
              </w:rPr>
            </w:pPr>
            <w:r w:rsidRPr="003D0CD4">
              <w:rPr>
                <w:rFonts w:hint="eastAsia"/>
                <w:b/>
                <w:spacing w:val="30"/>
                <w:sz w:val="28"/>
              </w:rPr>
              <w:t>鄉村名稱︰田下灣</w:t>
            </w:r>
          </w:p>
        </w:tc>
      </w:tr>
    </w:tbl>
    <w:p w:rsidR="00DD449F" w:rsidRPr="003D0CD4" w:rsidRDefault="00DD449F"/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2007"/>
        <w:gridCol w:w="840"/>
        <w:gridCol w:w="805"/>
        <w:gridCol w:w="1843"/>
        <w:gridCol w:w="2900"/>
      </w:tblGrid>
      <w:tr w:rsidR="00DD449F" w:rsidRPr="003D0CD4" w:rsidTr="003F4C57">
        <w:trPr>
          <w:cantSplit/>
        </w:trPr>
        <w:tc>
          <w:tcPr>
            <w:tcW w:w="1021" w:type="dxa"/>
          </w:tcPr>
          <w:p w:rsidR="00DD449F" w:rsidRPr="003D0CD4" w:rsidRDefault="00DD449F">
            <w:pPr>
              <w:pStyle w:val="Heading1"/>
            </w:pPr>
            <w:r w:rsidRPr="003D0CD4">
              <w:t>S2-464</w:t>
            </w:r>
          </w:p>
        </w:tc>
        <w:tc>
          <w:tcPr>
            <w:tcW w:w="8395" w:type="dxa"/>
            <w:gridSpan w:val="5"/>
          </w:tcPr>
          <w:p w:rsidR="00DD449F" w:rsidRPr="003D0CD4" w:rsidRDefault="00DD449F">
            <w:pPr>
              <w:jc w:val="both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</w:rPr>
              <w:t>原居民村代表－</w:t>
            </w:r>
            <w:r w:rsidR="0009465C" w:rsidRPr="003D0CD4">
              <w:rPr>
                <w:rFonts w:hint="eastAsia"/>
                <w:bCs/>
                <w:spacing w:val="30"/>
                <w:sz w:val="28"/>
              </w:rPr>
              <w:t>候</w:t>
            </w:r>
            <w:r w:rsidR="00DB6E23" w:rsidRPr="003D0CD4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DD449F" w:rsidRPr="003D0CD4" w:rsidTr="00E0140E">
        <w:trPr>
          <w:cantSplit/>
        </w:trPr>
        <w:tc>
          <w:tcPr>
            <w:tcW w:w="1021" w:type="dxa"/>
          </w:tcPr>
          <w:p w:rsidR="00DD449F" w:rsidRPr="003D0CD4" w:rsidRDefault="00DD449F" w:rsidP="00EC1447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DD449F" w:rsidRPr="003D0CD4" w:rsidRDefault="00DD449F" w:rsidP="00EC1447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DD449F" w:rsidRPr="003D0CD4" w:rsidRDefault="00DD449F" w:rsidP="00EC1447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805" w:type="dxa"/>
          </w:tcPr>
          <w:p w:rsidR="00DD449F" w:rsidRPr="003D0CD4" w:rsidRDefault="00DD449F" w:rsidP="00EC1447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843" w:type="dxa"/>
          </w:tcPr>
          <w:p w:rsidR="00DD449F" w:rsidRPr="003D0CD4" w:rsidRDefault="00DD449F" w:rsidP="00EC1447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900" w:type="dxa"/>
          </w:tcPr>
          <w:p w:rsidR="00DD449F" w:rsidRPr="003D0CD4" w:rsidRDefault="00DD449F" w:rsidP="00EC1447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DD449F" w:rsidRPr="003D0CD4" w:rsidTr="00E0140E">
        <w:trPr>
          <w:cantSplit/>
        </w:trPr>
        <w:tc>
          <w:tcPr>
            <w:tcW w:w="1021" w:type="dxa"/>
          </w:tcPr>
          <w:p w:rsidR="00DD449F" w:rsidRPr="003D0CD4" w:rsidRDefault="00DD449F" w:rsidP="00EC1447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DD449F" w:rsidRPr="003D0CD4" w:rsidRDefault="00B02B39" w:rsidP="00EC1447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  <w:lang w:eastAsia="zh-HK"/>
              </w:rPr>
              <w:t>薛錦芬</w:t>
            </w:r>
          </w:p>
        </w:tc>
        <w:tc>
          <w:tcPr>
            <w:tcW w:w="840" w:type="dxa"/>
          </w:tcPr>
          <w:p w:rsidR="00DD449F" w:rsidRPr="003D0CD4" w:rsidRDefault="00DD449F" w:rsidP="00EC1447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805" w:type="dxa"/>
          </w:tcPr>
          <w:p w:rsidR="00DD449F" w:rsidRPr="003D0CD4" w:rsidRDefault="00B02B39" w:rsidP="00EC1447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  <w:lang w:eastAsia="zh-HK"/>
              </w:rPr>
              <w:t>女</w:t>
            </w:r>
          </w:p>
        </w:tc>
        <w:tc>
          <w:tcPr>
            <w:tcW w:w="1843" w:type="dxa"/>
          </w:tcPr>
          <w:p w:rsidR="00DD449F" w:rsidRPr="003D0CD4" w:rsidRDefault="00B02B39" w:rsidP="00EC1447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spacing w:val="30"/>
                <w:sz w:val="28"/>
              </w:rPr>
              <w:t>候選人未有提供資料</w:t>
            </w:r>
          </w:p>
        </w:tc>
        <w:tc>
          <w:tcPr>
            <w:tcW w:w="2900" w:type="dxa"/>
          </w:tcPr>
          <w:p w:rsidR="00DD449F" w:rsidRPr="003D0CD4" w:rsidRDefault="00B02B39" w:rsidP="00EC1447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</w:rPr>
              <w:t>2022</w:t>
            </w:r>
            <w:r w:rsidRPr="003D0CD4">
              <w:rPr>
                <w:rFonts w:hint="eastAsia"/>
                <w:spacing w:val="30"/>
                <w:sz w:val="28"/>
                <w:lang w:eastAsia="zh-HK"/>
              </w:rPr>
              <w:t>年</w:t>
            </w:r>
            <w:r w:rsidRPr="003D0CD4">
              <w:rPr>
                <w:rFonts w:hint="eastAsia"/>
                <w:spacing w:val="30"/>
                <w:sz w:val="28"/>
              </w:rPr>
              <w:t>11</w:t>
            </w:r>
            <w:r w:rsidRPr="003D0CD4">
              <w:rPr>
                <w:rFonts w:hint="eastAsia"/>
                <w:spacing w:val="30"/>
                <w:sz w:val="28"/>
                <w:lang w:eastAsia="zh-HK"/>
              </w:rPr>
              <w:t>月</w:t>
            </w:r>
            <w:r w:rsidRPr="003D0CD4">
              <w:rPr>
                <w:rFonts w:hint="eastAsia"/>
                <w:spacing w:val="30"/>
                <w:sz w:val="28"/>
              </w:rPr>
              <w:t>10</w:t>
            </w:r>
            <w:r w:rsidRPr="003D0CD4">
              <w:rPr>
                <w:rFonts w:hint="eastAsia"/>
                <w:spacing w:val="30"/>
                <w:sz w:val="28"/>
                <w:lang w:eastAsia="zh-HK"/>
              </w:rPr>
              <w:t>日</w:t>
            </w:r>
          </w:p>
        </w:tc>
      </w:tr>
    </w:tbl>
    <w:p w:rsidR="00DB6E23" w:rsidRPr="003D0CD4" w:rsidRDefault="00DB6E23" w:rsidP="00DB6E23">
      <w:pPr>
        <w:jc w:val="both"/>
        <w:rPr>
          <w:b/>
          <w:spacing w:val="30"/>
          <w:sz w:val="28"/>
        </w:rPr>
      </w:pPr>
      <w:r w:rsidRPr="003D0CD4">
        <w:rPr>
          <w:bCs/>
          <w:spacing w:val="30"/>
          <w:sz w:val="28"/>
        </w:rPr>
        <w:t>[</w:t>
      </w:r>
      <w:r w:rsidRPr="003D0CD4">
        <w:rPr>
          <w:rFonts w:hint="eastAsia"/>
          <w:bCs/>
          <w:spacing w:val="30"/>
          <w:sz w:val="28"/>
        </w:rPr>
        <w:t>資料來源：</w:t>
      </w:r>
      <w:r w:rsidR="0009465C" w:rsidRPr="003D0CD4">
        <w:rPr>
          <w:rFonts w:hint="eastAsia"/>
          <w:bCs/>
          <w:spacing w:val="30"/>
          <w:sz w:val="28"/>
        </w:rPr>
        <w:t>候</w:t>
      </w:r>
      <w:r w:rsidRPr="003D0CD4">
        <w:rPr>
          <w:rFonts w:hint="eastAsia"/>
          <w:bCs/>
          <w:spacing w:val="30"/>
          <w:sz w:val="28"/>
        </w:rPr>
        <w:t>選人遞交的提名表格</w:t>
      </w:r>
      <w:r w:rsidRPr="003D0CD4">
        <w:rPr>
          <w:bCs/>
          <w:spacing w:val="30"/>
          <w:sz w:val="28"/>
        </w:rPr>
        <w:t>]</w:t>
      </w:r>
    </w:p>
    <w:p w:rsidR="00DD449F" w:rsidRPr="003D0CD4" w:rsidRDefault="00DD449F"/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2007"/>
        <w:gridCol w:w="840"/>
        <w:gridCol w:w="805"/>
        <w:gridCol w:w="1843"/>
        <w:gridCol w:w="2900"/>
      </w:tblGrid>
      <w:tr w:rsidR="00DD449F" w:rsidRPr="003D0CD4" w:rsidTr="00732B75">
        <w:trPr>
          <w:cantSplit/>
        </w:trPr>
        <w:tc>
          <w:tcPr>
            <w:tcW w:w="1021" w:type="dxa"/>
          </w:tcPr>
          <w:p w:rsidR="00DD449F" w:rsidRPr="003D0CD4" w:rsidRDefault="00DD449F">
            <w:pPr>
              <w:jc w:val="both"/>
              <w:rPr>
                <w:sz w:val="28"/>
              </w:rPr>
            </w:pPr>
            <w:r w:rsidRPr="003D0CD4">
              <w:rPr>
                <w:sz w:val="28"/>
              </w:rPr>
              <w:t>S1-549</w:t>
            </w:r>
          </w:p>
        </w:tc>
        <w:tc>
          <w:tcPr>
            <w:tcW w:w="8395" w:type="dxa"/>
            <w:gridSpan w:val="5"/>
          </w:tcPr>
          <w:p w:rsidR="00DD449F" w:rsidRPr="003D0CD4" w:rsidRDefault="00DD449F">
            <w:pPr>
              <w:jc w:val="both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</w:rPr>
              <w:t>居民村代表－</w:t>
            </w:r>
            <w:r w:rsidR="0009465C" w:rsidRPr="003D0CD4">
              <w:rPr>
                <w:rFonts w:hint="eastAsia"/>
                <w:bCs/>
                <w:spacing w:val="30"/>
                <w:sz w:val="28"/>
              </w:rPr>
              <w:t>候</w:t>
            </w:r>
            <w:r w:rsidR="00DB6E23" w:rsidRPr="003D0CD4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DD449F" w:rsidRPr="003D0CD4" w:rsidTr="00E0140E">
        <w:trPr>
          <w:cantSplit/>
        </w:trPr>
        <w:tc>
          <w:tcPr>
            <w:tcW w:w="1021" w:type="dxa"/>
          </w:tcPr>
          <w:p w:rsidR="00DD449F" w:rsidRPr="003D0CD4" w:rsidRDefault="00DD449F" w:rsidP="00EC1447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DD449F" w:rsidRPr="003D0CD4" w:rsidRDefault="00DD449F" w:rsidP="00EC1447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DD449F" w:rsidRPr="003D0CD4" w:rsidRDefault="00DD449F" w:rsidP="00EC1447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805" w:type="dxa"/>
          </w:tcPr>
          <w:p w:rsidR="00DD449F" w:rsidRPr="003D0CD4" w:rsidRDefault="00DD449F" w:rsidP="00EC1447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843" w:type="dxa"/>
          </w:tcPr>
          <w:p w:rsidR="00DD449F" w:rsidRPr="003D0CD4" w:rsidRDefault="00DD449F" w:rsidP="00EC1447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900" w:type="dxa"/>
          </w:tcPr>
          <w:p w:rsidR="00DD449F" w:rsidRPr="003D0CD4" w:rsidRDefault="00DD449F" w:rsidP="00EC1447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732B75" w:rsidRPr="003D0CD4" w:rsidTr="00E0140E">
        <w:trPr>
          <w:cantSplit/>
        </w:trPr>
        <w:tc>
          <w:tcPr>
            <w:tcW w:w="1021" w:type="dxa"/>
          </w:tcPr>
          <w:p w:rsidR="00732B75" w:rsidRPr="003D0CD4" w:rsidRDefault="00732B75" w:rsidP="00732B75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732B75" w:rsidRPr="003D0CD4" w:rsidRDefault="00732B75" w:rsidP="00732B75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  <w:lang w:eastAsia="zh-HK"/>
              </w:rPr>
              <w:t>周賢</w:t>
            </w:r>
            <w:r w:rsidRPr="003D0CD4">
              <w:rPr>
                <w:rFonts w:hint="eastAsia"/>
                <w:spacing w:val="30"/>
                <w:sz w:val="28"/>
              </w:rPr>
              <w:t>明</w:t>
            </w:r>
          </w:p>
        </w:tc>
        <w:tc>
          <w:tcPr>
            <w:tcW w:w="840" w:type="dxa"/>
          </w:tcPr>
          <w:p w:rsidR="00732B75" w:rsidRPr="003D0CD4" w:rsidRDefault="00732B75" w:rsidP="00732B75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805" w:type="dxa"/>
          </w:tcPr>
          <w:p w:rsidR="00732B75" w:rsidRPr="003D0CD4" w:rsidRDefault="00732B75" w:rsidP="00732B75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  <w:lang w:eastAsia="zh-HK"/>
              </w:rPr>
              <w:t>男</w:t>
            </w:r>
          </w:p>
        </w:tc>
        <w:tc>
          <w:tcPr>
            <w:tcW w:w="1843" w:type="dxa"/>
          </w:tcPr>
          <w:p w:rsidR="00732B75" w:rsidRPr="003D0CD4" w:rsidRDefault="00732B75" w:rsidP="00732B75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  <w:lang w:eastAsia="zh-HK"/>
              </w:rPr>
              <w:t>社工</w:t>
            </w:r>
          </w:p>
        </w:tc>
        <w:tc>
          <w:tcPr>
            <w:tcW w:w="2900" w:type="dxa"/>
          </w:tcPr>
          <w:p w:rsidR="00732B75" w:rsidRPr="003D0CD4" w:rsidRDefault="00732B75" w:rsidP="00732B75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</w:rPr>
              <w:t>2022</w:t>
            </w:r>
            <w:r w:rsidRPr="003D0CD4">
              <w:rPr>
                <w:rFonts w:hint="eastAsia"/>
                <w:spacing w:val="30"/>
                <w:sz w:val="28"/>
                <w:lang w:eastAsia="zh-HK"/>
              </w:rPr>
              <w:t>年</w:t>
            </w:r>
            <w:r w:rsidRPr="003D0CD4">
              <w:rPr>
                <w:rFonts w:hint="eastAsia"/>
                <w:spacing w:val="30"/>
                <w:sz w:val="28"/>
              </w:rPr>
              <w:t>11</w:t>
            </w:r>
            <w:r w:rsidRPr="003D0CD4">
              <w:rPr>
                <w:rFonts w:hint="eastAsia"/>
                <w:spacing w:val="30"/>
                <w:sz w:val="28"/>
                <w:lang w:eastAsia="zh-HK"/>
              </w:rPr>
              <w:t>月</w:t>
            </w:r>
            <w:r w:rsidRPr="003D0CD4">
              <w:rPr>
                <w:rFonts w:hint="eastAsia"/>
                <w:spacing w:val="30"/>
                <w:sz w:val="28"/>
              </w:rPr>
              <w:t>15</w:t>
            </w:r>
            <w:r w:rsidRPr="003D0CD4">
              <w:rPr>
                <w:rFonts w:hint="eastAsia"/>
                <w:spacing w:val="30"/>
                <w:sz w:val="28"/>
                <w:lang w:eastAsia="zh-HK"/>
              </w:rPr>
              <w:t>日</w:t>
            </w:r>
          </w:p>
        </w:tc>
      </w:tr>
    </w:tbl>
    <w:p w:rsidR="00DB6E23" w:rsidRPr="003D0CD4" w:rsidRDefault="00DB6E23" w:rsidP="00DB6E23">
      <w:pPr>
        <w:jc w:val="both"/>
        <w:rPr>
          <w:b/>
          <w:spacing w:val="30"/>
          <w:sz w:val="28"/>
        </w:rPr>
      </w:pPr>
      <w:r w:rsidRPr="003D0CD4">
        <w:rPr>
          <w:bCs/>
          <w:spacing w:val="30"/>
          <w:sz w:val="28"/>
        </w:rPr>
        <w:t>[</w:t>
      </w:r>
      <w:r w:rsidRPr="003D0CD4">
        <w:rPr>
          <w:rFonts w:hint="eastAsia"/>
          <w:bCs/>
          <w:spacing w:val="30"/>
          <w:sz w:val="28"/>
        </w:rPr>
        <w:t>資料來源：</w:t>
      </w:r>
      <w:r w:rsidR="0009465C" w:rsidRPr="003D0CD4">
        <w:rPr>
          <w:rFonts w:hint="eastAsia"/>
          <w:bCs/>
          <w:spacing w:val="30"/>
          <w:sz w:val="28"/>
        </w:rPr>
        <w:t>候</w:t>
      </w:r>
      <w:r w:rsidRPr="003D0CD4">
        <w:rPr>
          <w:rFonts w:hint="eastAsia"/>
          <w:bCs/>
          <w:spacing w:val="30"/>
          <w:sz w:val="28"/>
        </w:rPr>
        <w:t>選人遞交的提名表格</w:t>
      </w:r>
      <w:r w:rsidRPr="003D0CD4">
        <w:rPr>
          <w:bCs/>
          <w:spacing w:val="30"/>
          <w:sz w:val="28"/>
        </w:rPr>
        <w:t>]</w:t>
      </w:r>
    </w:p>
    <w:p w:rsidR="00DD449F" w:rsidRPr="003D0CD4" w:rsidRDefault="00DD449F"/>
    <w:p w:rsidR="00DD449F" w:rsidRPr="003D0CD4" w:rsidRDefault="00DD449F">
      <w:pPr>
        <w:pStyle w:val="SectionHeading"/>
      </w:pPr>
      <w:bookmarkStart w:id="10" w:name="_Toc525747417"/>
      <w:r w:rsidRPr="003D0CD4">
        <w:rPr>
          <w:rFonts w:hint="eastAsia"/>
        </w:rPr>
        <w:lastRenderedPageBreak/>
        <w:t>坑口</w:t>
      </w:r>
      <w:bookmarkEnd w:id="10"/>
    </w:p>
    <w:p w:rsidR="00DB6E23" w:rsidRPr="003D0CD4" w:rsidRDefault="00DB6E23" w:rsidP="00DB6E23">
      <w:pPr>
        <w:jc w:val="center"/>
        <w:rPr>
          <w:b/>
          <w:spacing w:val="30"/>
          <w:sz w:val="28"/>
        </w:rPr>
      </w:pPr>
      <w:r w:rsidRPr="003D0CD4">
        <w:rPr>
          <w:rFonts w:hint="eastAsia"/>
          <w:b/>
          <w:spacing w:val="30"/>
          <w:sz w:val="28"/>
        </w:rPr>
        <w:t>20</w:t>
      </w:r>
      <w:r w:rsidRPr="003D0CD4">
        <w:rPr>
          <w:b/>
          <w:spacing w:val="30"/>
          <w:sz w:val="28"/>
        </w:rPr>
        <w:t>23</w:t>
      </w:r>
      <w:r w:rsidRPr="003D0CD4">
        <w:rPr>
          <w:rFonts w:hint="eastAsia"/>
          <w:b/>
          <w:spacing w:val="30"/>
          <w:sz w:val="28"/>
        </w:rPr>
        <w:t>村代表選舉</w:t>
      </w:r>
      <w:r w:rsidR="0009465C" w:rsidRPr="003D0CD4">
        <w:rPr>
          <w:rFonts w:hint="eastAsia"/>
          <w:b/>
          <w:spacing w:val="30"/>
          <w:sz w:val="28"/>
        </w:rPr>
        <w:t>候</w:t>
      </w:r>
      <w:r w:rsidRPr="003D0CD4">
        <w:rPr>
          <w:rFonts w:hint="eastAsia"/>
          <w:b/>
          <w:spacing w:val="30"/>
          <w:sz w:val="28"/>
        </w:rPr>
        <w:t>選人名單</w:t>
      </w:r>
    </w:p>
    <w:p w:rsidR="00DD449F" w:rsidRPr="003D0CD4" w:rsidRDefault="00DD449F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8395"/>
      </w:tblGrid>
      <w:tr w:rsidR="00DD449F" w:rsidRPr="003D0CD4" w:rsidTr="00EC1447">
        <w:trPr>
          <w:cantSplit/>
        </w:trPr>
        <w:tc>
          <w:tcPr>
            <w:tcW w:w="1021" w:type="dxa"/>
          </w:tcPr>
          <w:p w:rsidR="00DD449F" w:rsidRPr="003D0CD4" w:rsidRDefault="00DD449F">
            <w:pPr>
              <w:jc w:val="both"/>
              <w:rPr>
                <w:b/>
                <w:spacing w:val="30"/>
                <w:sz w:val="28"/>
              </w:rPr>
            </w:pPr>
            <w:r w:rsidRPr="003D0CD4">
              <w:rPr>
                <w:rFonts w:hint="eastAsia"/>
                <w:b/>
                <w:spacing w:val="30"/>
                <w:sz w:val="28"/>
              </w:rPr>
              <w:t>(10)</w:t>
            </w:r>
          </w:p>
        </w:tc>
        <w:tc>
          <w:tcPr>
            <w:tcW w:w="8395" w:type="dxa"/>
          </w:tcPr>
          <w:p w:rsidR="00DD449F" w:rsidRPr="003D0CD4" w:rsidRDefault="00DD449F">
            <w:pPr>
              <w:jc w:val="both"/>
              <w:rPr>
                <w:b/>
                <w:spacing w:val="30"/>
                <w:sz w:val="28"/>
              </w:rPr>
            </w:pPr>
            <w:r w:rsidRPr="003D0CD4">
              <w:rPr>
                <w:rFonts w:hint="eastAsia"/>
                <w:b/>
                <w:spacing w:val="30"/>
                <w:sz w:val="28"/>
              </w:rPr>
              <w:t>鄉村名稱︰坑口</w:t>
            </w:r>
          </w:p>
        </w:tc>
      </w:tr>
    </w:tbl>
    <w:p w:rsidR="00DD449F" w:rsidRPr="003D0CD4" w:rsidRDefault="00DD449F"/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2007"/>
        <w:gridCol w:w="840"/>
        <w:gridCol w:w="805"/>
        <w:gridCol w:w="1843"/>
        <w:gridCol w:w="2900"/>
      </w:tblGrid>
      <w:tr w:rsidR="00DD449F" w:rsidRPr="003D0CD4" w:rsidTr="008464AD">
        <w:trPr>
          <w:cantSplit/>
        </w:trPr>
        <w:tc>
          <w:tcPr>
            <w:tcW w:w="1021" w:type="dxa"/>
          </w:tcPr>
          <w:p w:rsidR="00DD449F" w:rsidRPr="003D0CD4" w:rsidRDefault="00DD449F">
            <w:pPr>
              <w:jc w:val="both"/>
              <w:rPr>
                <w:sz w:val="28"/>
              </w:rPr>
            </w:pPr>
            <w:r w:rsidRPr="003D0CD4">
              <w:rPr>
                <w:sz w:val="28"/>
              </w:rPr>
              <w:t>S2-074</w:t>
            </w:r>
          </w:p>
        </w:tc>
        <w:tc>
          <w:tcPr>
            <w:tcW w:w="8395" w:type="dxa"/>
            <w:gridSpan w:val="5"/>
          </w:tcPr>
          <w:p w:rsidR="00DD449F" w:rsidRPr="003D0CD4" w:rsidRDefault="00DD449F">
            <w:pPr>
              <w:jc w:val="both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</w:rPr>
              <w:t>原居民村代表－</w:t>
            </w:r>
            <w:r w:rsidR="0009465C" w:rsidRPr="003D0CD4">
              <w:rPr>
                <w:rFonts w:hint="eastAsia"/>
                <w:bCs/>
                <w:spacing w:val="30"/>
                <w:sz w:val="28"/>
              </w:rPr>
              <w:t>候</w:t>
            </w:r>
            <w:r w:rsidR="00DB6E23" w:rsidRPr="003D0CD4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DD449F" w:rsidRPr="003D0CD4" w:rsidTr="00234EEC">
        <w:trPr>
          <w:cantSplit/>
        </w:trPr>
        <w:tc>
          <w:tcPr>
            <w:tcW w:w="1021" w:type="dxa"/>
          </w:tcPr>
          <w:p w:rsidR="00DD449F" w:rsidRPr="003D0CD4" w:rsidRDefault="00DD449F" w:rsidP="00EC1447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DD449F" w:rsidRPr="003D0CD4" w:rsidRDefault="00DD449F" w:rsidP="00EC1447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DD449F" w:rsidRPr="003D0CD4" w:rsidRDefault="00DD449F" w:rsidP="00EC1447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805" w:type="dxa"/>
          </w:tcPr>
          <w:p w:rsidR="00DD449F" w:rsidRPr="003D0CD4" w:rsidRDefault="00DD449F" w:rsidP="00EC1447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843" w:type="dxa"/>
          </w:tcPr>
          <w:p w:rsidR="00DD449F" w:rsidRPr="003D0CD4" w:rsidRDefault="00DD449F" w:rsidP="00EC1447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900" w:type="dxa"/>
          </w:tcPr>
          <w:p w:rsidR="00DD449F" w:rsidRPr="003D0CD4" w:rsidRDefault="00DD449F" w:rsidP="00EC1447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DD449F" w:rsidRPr="003D0CD4" w:rsidTr="00234EEC">
        <w:trPr>
          <w:cantSplit/>
        </w:trPr>
        <w:tc>
          <w:tcPr>
            <w:tcW w:w="1021" w:type="dxa"/>
          </w:tcPr>
          <w:p w:rsidR="00DD449F" w:rsidRPr="003D0CD4" w:rsidRDefault="00DD449F" w:rsidP="00EC1447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DD449F" w:rsidRPr="003D0CD4" w:rsidRDefault="00981D45" w:rsidP="00EC1447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spacing w:val="30"/>
                <w:sz w:val="28"/>
              </w:rPr>
              <w:t>張錫金</w:t>
            </w:r>
          </w:p>
        </w:tc>
        <w:tc>
          <w:tcPr>
            <w:tcW w:w="840" w:type="dxa"/>
          </w:tcPr>
          <w:p w:rsidR="00DD449F" w:rsidRPr="003D0CD4" w:rsidRDefault="00DD449F" w:rsidP="00EC1447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805" w:type="dxa"/>
          </w:tcPr>
          <w:p w:rsidR="00DD449F" w:rsidRPr="003D0CD4" w:rsidRDefault="00981D45" w:rsidP="00EC1447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spacing w:val="30"/>
                <w:sz w:val="28"/>
              </w:rPr>
              <w:t>男</w:t>
            </w:r>
          </w:p>
        </w:tc>
        <w:tc>
          <w:tcPr>
            <w:tcW w:w="1843" w:type="dxa"/>
          </w:tcPr>
          <w:p w:rsidR="00DD449F" w:rsidRPr="003D0CD4" w:rsidRDefault="00981D45" w:rsidP="00EC1447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spacing w:val="30"/>
                <w:sz w:val="28"/>
              </w:rPr>
              <w:t>商人</w:t>
            </w:r>
          </w:p>
        </w:tc>
        <w:tc>
          <w:tcPr>
            <w:tcW w:w="2900" w:type="dxa"/>
          </w:tcPr>
          <w:p w:rsidR="00DD449F" w:rsidRPr="003D0CD4" w:rsidRDefault="007C7FDF" w:rsidP="00EC1447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</w:rPr>
              <w:t>2022</w:t>
            </w:r>
            <w:r w:rsidRPr="003D0CD4">
              <w:rPr>
                <w:rFonts w:hint="eastAsia"/>
                <w:spacing w:val="30"/>
                <w:sz w:val="28"/>
              </w:rPr>
              <w:t>年</w:t>
            </w:r>
            <w:r w:rsidRPr="003D0CD4">
              <w:rPr>
                <w:rFonts w:hint="eastAsia"/>
                <w:spacing w:val="30"/>
                <w:sz w:val="28"/>
              </w:rPr>
              <w:t>11</w:t>
            </w:r>
            <w:r w:rsidRPr="003D0CD4">
              <w:rPr>
                <w:rFonts w:hint="eastAsia"/>
                <w:spacing w:val="30"/>
                <w:sz w:val="28"/>
              </w:rPr>
              <w:t>月</w:t>
            </w:r>
            <w:r w:rsidRPr="003D0CD4">
              <w:rPr>
                <w:rFonts w:hint="eastAsia"/>
                <w:spacing w:val="30"/>
                <w:sz w:val="28"/>
              </w:rPr>
              <w:t>9</w:t>
            </w:r>
            <w:r w:rsidRPr="003D0CD4">
              <w:rPr>
                <w:rFonts w:hint="eastAsia"/>
                <w:spacing w:val="30"/>
                <w:sz w:val="28"/>
              </w:rPr>
              <w:t>日</w:t>
            </w:r>
          </w:p>
        </w:tc>
      </w:tr>
      <w:tr w:rsidR="00DA5242" w:rsidRPr="003D0CD4" w:rsidTr="00234EEC">
        <w:trPr>
          <w:cantSplit/>
        </w:trPr>
        <w:tc>
          <w:tcPr>
            <w:tcW w:w="1021" w:type="dxa"/>
          </w:tcPr>
          <w:p w:rsidR="00DA5242" w:rsidRPr="003D0CD4" w:rsidRDefault="00DA5242" w:rsidP="00EC1447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DA5242" w:rsidRPr="003D0CD4" w:rsidRDefault="00DA5242" w:rsidP="00EC1447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spacing w:val="30"/>
                <w:sz w:val="28"/>
              </w:rPr>
              <w:t>成敬倫</w:t>
            </w:r>
          </w:p>
        </w:tc>
        <w:tc>
          <w:tcPr>
            <w:tcW w:w="840" w:type="dxa"/>
          </w:tcPr>
          <w:p w:rsidR="00DA5242" w:rsidRPr="003D0CD4" w:rsidRDefault="00DA5242" w:rsidP="00EC1447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805" w:type="dxa"/>
          </w:tcPr>
          <w:p w:rsidR="00DA5242" w:rsidRPr="003D0CD4" w:rsidRDefault="00DA5242" w:rsidP="00EC1447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spacing w:val="30"/>
                <w:sz w:val="28"/>
              </w:rPr>
              <w:t>男</w:t>
            </w:r>
          </w:p>
        </w:tc>
        <w:tc>
          <w:tcPr>
            <w:tcW w:w="1843" w:type="dxa"/>
          </w:tcPr>
          <w:p w:rsidR="00DA5242" w:rsidRPr="003D0CD4" w:rsidRDefault="00DA5242" w:rsidP="00EC1447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spacing w:val="30"/>
                <w:sz w:val="28"/>
              </w:rPr>
              <w:t>司機</w:t>
            </w:r>
          </w:p>
        </w:tc>
        <w:tc>
          <w:tcPr>
            <w:tcW w:w="2900" w:type="dxa"/>
          </w:tcPr>
          <w:p w:rsidR="00DA5242" w:rsidRPr="003D0CD4" w:rsidRDefault="00DA5242" w:rsidP="00EC1447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</w:rPr>
              <w:t>2022</w:t>
            </w:r>
            <w:r w:rsidRPr="003D0CD4">
              <w:rPr>
                <w:rFonts w:hint="eastAsia"/>
                <w:spacing w:val="30"/>
                <w:sz w:val="28"/>
              </w:rPr>
              <w:t>年</w:t>
            </w:r>
            <w:r w:rsidRPr="003D0CD4">
              <w:rPr>
                <w:rFonts w:hint="eastAsia"/>
                <w:spacing w:val="30"/>
                <w:sz w:val="28"/>
              </w:rPr>
              <w:t>11</w:t>
            </w:r>
            <w:r w:rsidRPr="003D0CD4">
              <w:rPr>
                <w:rFonts w:hint="eastAsia"/>
                <w:spacing w:val="30"/>
                <w:sz w:val="28"/>
              </w:rPr>
              <w:t>月</w:t>
            </w:r>
            <w:r w:rsidRPr="003D0CD4">
              <w:rPr>
                <w:rFonts w:hint="eastAsia"/>
                <w:spacing w:val="30"/>
                <w:sz w:val="28"/>
              </w:rPr>
              <w:t>9</w:t>
            </w:r>
            <w:r w:rsidRPr="003D0CD4">
              <w:rPr>
                <w:rFonts w:hint="eastAsia"/>
                <w:spacing w:val="30"/>
                <w:sz w:val="28"/>
              </w:rPr>
              <w:t>日</w:t>
            </w:r>
          </w:p>
        </w:tc>
      </w:tr>
      <w:tr w:rsidR="008464AD" w:rsidRPr="003D0CD4" w:rsidTr="00234EEC">
        <w:trPr>
          <w:cantSplit/>
        </w:trPr>
        <w:tc>
          <w:tcPr>
            <w:tcW w:w="1021" w:type="dxa"/>
          </w:tcPr>
          <w:p w:rsidR="008464AD" w:rsidRPr="003D0CD4" w:rsidRDefault="008464AD" w:rsidP="008464AD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8464AD" w:rsidRPr="003D0CD4" w:rsidRDefault="008464AD" w:rsidP="00591BBB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</w:rPr>
              <w:t>邱永聰</w:t>
            </w:r>
          </w:p>
        </w:tc>
        <w:tc>
          <w:tcPr>
            <w:tcW w:w="840" w:type="dxa"/>
          </w:tcPr>
          <w:p w:rsidR="008464AD" w:rsidRPr="003D0CD4" w:rsidRDefault="008464AD" w:rsidP="008464AD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805" w:type="dxa"/>
          </w:tcPr>
          <w:p w:rsidR="008464AD" w:rsidRPr="003D0CD4" w:rsidRDefault="0018177F" w:rsidP="008464AD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  <w:lang w:eastAsia="zh-HK"/>
              </w:rPr>
              <w:t>男</w:t>
            </w:r>
          </w:p>
        </w:tc>
        <w:tc>
          <w:tcPr>
            <w:tcW w:w="1843" w:type="dxa"/>
          </w:tcPr>
          <w:p w:rsidR="008464AD" w:rsidRPr="003D0CD4" w:rsidRDefault="0018177F" w:rsidP="008464AD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</w:rPr>
              <w:t>商人</w:t>
            </w:r>
          </w:p>
        </w:tc>
        <w:tc>
          <w:tcPr>
            <w:tcW w:w="2900" w:type="dxa"/>
          </w:tcPr>
          <w:p w:rsidR="008464AD" w:rsidRPr="003D0CD4" w:rsidRDefault="008464AD" w:rsidP="008464AD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</w:rPr>
              <w:t>2022</w:t>
            </w:r>
            <w:r w:rsidRPr="003D0CD4">
              <w:rPr>
                <w:rFonts w:hint="eastAsia"/>
                <w:spacing w:val="30"/>
                <w:sz w:val="28"/>
              </w:rPr>
              <w:t>年</w:t>
            </w:r>
            <w:r w:rsidRPr="003D0CD4">
              <w:rPr>
                <w:rFonts w:hint="eastAsia"/>
                <w:spacing w:val="30"/>
                <w:sz w:val="28"/>
              </w:rPr>
              <w:t>11</w:t>
            </w:r>
            <w:r w:rsidRPr="003D0CD4">
              <w:rPr>
                <w:rFonts w:hint="eastAsia"/>
                <w:spacing w:val="30"/>
                <w:sz w:val="28"/>
              </w:rPr>
              <w:t>月</w:t>
            </w:r>
            <w:r w:rsidRPr="003D0CD4">
              <w:rPr>
                <w:rFonts w:hint="eastAsia"/>
                <w:spacing w:val="30"/>
                <w:sz w:val="28"/>
              </w:rPr>
              <w:t>14</w:t>
            </w:r>
            <w:r w:rsidRPr="003D0CD4">
              <w:rPr>
                <w:rFonts w:hint="eastAsia"/>
                <w:spacing w:val="30"/>
                <w:sz w:val="28"/>
              </w:rPr>
              <w:t>日</w:t>
            </w:r>
          </w:p>
        </w:tc>
      </w:tr>
    </w:tbl>
    <w:p w:rsidR="00DB6E23" w:rsidRPr="003D0CD4" w:rsidRDefault="00DB6E23" w:rsidP="00DB6E23">
      <w:pPr>
        <w:jc w:val="both"/>
        <w:rPr>
          <w:b/>
          <w:spacing w:val="30"/>
          <w:sz w:val="28"/>
        </w:rPr>
      </w:pPr>
      <w:r w:rsidRPr="003D0CD4">
        <w:rPr>
          <w:bCs/>
          <w:spacing w:val="30"/>
          <w:sz w:val="28"/>
        </w:rPr>
        <w:t>[</w:t>
      </w:r>
      <w:r w:rsidRPr="003D0CD4">
        <w:rPr>
          <w:rFonts w:hint="eastAsia"/>
          <w:bCs/>
          <w:spacing w:val="30"/>
          <w:sz w:val="28"/>
        </w:rPr>
        <w:t>資料來源：</w:t>
      </w:r>
      <w:r w:rsidR="0009465C" w:rsidRPr="003D0CD4">
        <w:rPr>
          <w:rFonts w:hint="eastAsia"/>
          <w:bCs/>
          <w:spacing w:val="30"/>
          <w:sz w:val="28"/>
        </w:rPr>
        <w:t>候</w:t>
      </w:r>
      <w:r w:rsidRPr="003D0CD4">
        <w:rPr>
          <w:rFonts w:hint="eastAsia"/>
          <w:bCs/>
          <w:spacing w:val="30"/>
          <w:sz w:val="28"/>
        </w:rPr>
        <w:t>選人遞交的提名表格</w:t>
      </w:r>
      <w:r w:rsidRPr="003D0CD4">
        <w:rPr>
          <w:bCs/>
          <w:spacing w:val="30"/>
          <w:sz w:val="28"/>
        </w:rPr>
        <w:t>]</w:t>
      </w:r>
    </w:p>
    <w:p w:rsidR="00DD449F" w:rsidRPr="003D0CD4" w:rsidRDefault="00DD449F"/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2007"/>
        <w:gridCol w:w="840"/>
        <w:gridCol w:w="805"/>
        <w:gridCol w:w="1843"/>
        <w:gridCol w:w="2900"/>
      </w:tblGrid>
      <w:tr w:rsidR="00DD449F" w:rsidRPr="003D0CD4" w:rsidTr="00234EEC">
        <w:trPr>
          <w:cantSplit/>
        </w:trPr>
        <w:tc>
          <w:tcPr>
            <w:tcW w:w="1021" w:type="dxa"/>
          </w:tcPr>
          <w:p w:rsidR="00DD449F" w:rsidRPr="003D0CD4" w:rsidRDefault="00DD449F">
            <w:pPr>
              <w:jc w:val="both"/>
              <w:rPr>
                <w:sz w:val="28"/>
              </w:rPr>
            </w:pPr>
            <w:r w:rsidRPr="003D0CD4">
              <w:rPr>
                <w:sz w:val="28"/>
              </w:rPr>
              <w:t>S1-084</w:t>
            </w:r>
          </w:p>
        </w:tc>
        <w:tc>
          <w:tcPr>
            <w:tcW w:w="8395" w:type="dxa"/>
            <w:gridSpan w:val="5"/>
          </w:tcPr>
          <w:p w:rsidR="00DD449F" w:rsidRPr="003D0CD4" w:rsidRDefault="00DD449F">
            <w:pPr>
              <w:jc w:val="both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</w:rPr>
              <w:t>居民村代表－</w:t>
            </w:r>
            <w:r w:rsidR="0009465C" w:rsidRPr="003D0CD4">
              <w:rPr>
                <w:rFonts w:hint="eastAsia"/>
                <w:bCs/>
                <w:spacing w:val="30"/>
                <w:sz w:val="28"/>
              </w:rPr>
              <w:t>候</w:t>
            </w:r>
            <w:r w:rsidR="00DB6E23" w:rsidRPr="003D0CD4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DD449F" w:rsidRPr="003D0CD4" w:rsidTr="00B72F2A">
        <w:trPr>
          <w:cantSplit/>
        </w:trPr>
        <w:tc>
          <w:tcPr>
            <w:tcW w:w="1021" w:type="dxa"/>
          </w:tcPr>
          <w:p w:rsidR="00DD449F" w:rsidRPr="003D0CD4" w:rsidRDefault="00DD449F" w:rsidP="00EC1447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DD449F" w:rsidRPr="003D0CD4" w:rsidRDefault="00DD449F" w:rsidP="00EC1447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DD449F" w:rsidRPr="003D0CD4" w:rsidRDefault="00DD449F" w:rsidP="00EC1447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805" w:type="dxa"/>
          </w:tcPr>
          <w:p w:rsidR="00DD449F" w:rsidRPr="003D0CD4" w:rsidRDefault="00DD449F" w:rsidP="00EC1447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843" w:type="dxa"/>
          </w:tcPr>
          <w:p w:rsidR="00DD449F" w:rsidRPr="003D0CD4" w:rsidRDefault="00DD449F" w:rsidP="00EC1447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900" w:type="dxa"/>
          </w:tcPr>
          <w:p w:rsidR="00DD449F" w:rsidRPr="003D0CD4" w:rsidRDefault="00DD449F" w:rsidP="00EC1447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DD449F" w:rsidRPr="003D0CD4" w:rsidTr="00B72F2A">
        <w:trPr>
          <w:cantSplit/>
        </w:trPr>
        <w:tc>
          <w:tcPr>
            <w:tcW w:w="1021" w:type="dxa"/>
          </w:tcPr>
          <w:p w:rsidR="00DD449F" w:rsidRPr="003D0CD4" w:rsidRDefault="00DD449F" w:rsidP="00EC1447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DD449F" w:rsidRPr="003D0CD4" w:rsidRDefault="00AA2980" w:rsidP="00EC1447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spacing w:val="30"/>
                <w:sz w:val="28"/>
              </w:rPr>
              <w:t>陳貴華</w:t>
            </w:r>
          </w:p>
        </w:tc>
        <w:tc>
          <w:tcPr>
            <w:tcW w:w="840" w:type="dxa"/>
          </w:tcPr>
          <w:p w:rsidR="00DD449F" w:rsidRPr="003D0CD4" w:rsidRDefault="00DD449F" w:rsidP="00EC1447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805" w:type="dxa"/>
          </w:tcPr>
          <w:p w:rsidR="00DD449F" w:rsidRPr="003D0CD4" w:rsidRDefault="00AA2980" w:rsidP="00EC1447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spacing w:val="30"/>
                <w:sz w:val="28"/>
              </w:rPr>
              <w:t>男</w:t>
            </w:r>
          </w:p>
        </w:tc>
        <w:tc>
          <w:tcPr>
            <w:tcW w:w="1843" w:type="dxa"/>
          </w:tcPr>
          <w:p w:rsidR="00DD449F" w:rsidRPr="003D0CD4" w:rsidRDefault="00AA2980" w:rsidP="00EC1447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</w:rPr>
              <w:t>候選人未有提供資料</w:t>
            </w:r>
          </w:p>
        </w:tc>
        <w:tc>
          <w:tcPr>
            <w:tcW w:w="2900" w:type="dxa"/>
          </w:tcPr>
          <w:p w:rsidR="00DD449F" w:rsidRPr="003D0CD4" w:rsidRDefault="00AA2980" w:rsidP="00EC1447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</w:rPr>
              <w:t>2022</w:t>
            </w:r>
            <w:r w:rsidRPr="003D0CD4">
              <w:rPr>
                <w:rFonts w:hint="eastAsia"/>
                <w:spacing w:val="30"/>
                <w:sz w:val="28"/>
              </w:rPr>
              <w:t>年</w:t>
            </w:r>
            <w:r w:rsidRPr="003D0CD4">
              <w:rPr>
                <w:rFonts w:hint="eastAsia"/>
                <w:spacing w:val="30"/>
                <w:sz w:val="28"/>
              </w:rPr>
              <w:t>11</w:t>
            </w:r>
            <w:r w:rsidRPr="003D0CD4">
              <w:rPr>
                <w:rFonts w:hint="eastAsia"/>
                <w:spacing w:val="30"/>
                <w:sz w:val="28"/>
              </w:rPr>
              <w:t>月</w:t>
            </w:r>
            <w:r w:rsidRPr="003D0CD4">
              <w:rPr>
                <w:rFonts w:hint="eastAsia"/>
                <w:spacing w:val="30"/>
                <w:sz w:val="28"/>
              </w:rPr>
              <w:t>9</w:t>
            </w:r>
            <w:r w:rsidRPr="003D0CD4">
              <w:rPr>
                <w:rFonts w:hint="eastAsia"/>
                <w:spacing w:val="30"/>
                <w:sz w:val="28"/>
              </w:rPr>
              <w:t>日</w:t>
            </w:r>
          </w:p>
        </w:tc>
      </w:tr>
    </w:tbl>
    <w:p w:rsidR="00DB6E23" w:rsidRPr="003D0CD4" w:rsidRDefault="00DB6E23" w:rsidP="00DB6E23">
      <w:pPr>
        <w:jc w:val="both"/>
        <w:rPr>
          <w:b/>
          <w:spacing w:val="30"/>
          <w:sz w:val="28"/>
        </w:rPr>
      </w:pPr>
      <w:r w:rsidRPr="003D0CD4">
        <w:rPr>
          <w:bCs/>
          <w:spacing w:val="30"/>
          <w:sz w:val="28"/>
        </w:rPr>
        <w:t>[</w:t>
      </w:r>
      <w:r w:rsidRPr="003D0CD4">
        <w:rPr>
          <w:rFonts w:hint="eastAsia"/>
          <w:bCs/>
          <w:spacing w:val="30"/>
          <w:sz w:val="28"/>
        </w:rPr>
        <w:t>資料來源：</w:t>
      </w:r>
      <w:r w:rsidR="0009465C" w:rsidRPr="003D0CD4">
        <w:rPr>
          <w:rFonts w:hint="eastAsia"/>
          <w:bCs/>
          <w:spacing w:val="30"/>
          <w:sz w:val="28"/>
        </w:rPr>
        <w:t>候</w:t>
      </w:r>
      <w:r w:rsidRPr="003D0CD4">
        <w:rPr>
          <w:rFonts w:hint="eastAsia"/>
          <w:bCs/>
          <w:spacing w:val="30"/>
          <w:sz w:val="28"/>
        </w:rPr>
        <w:t>選人遞交的提名表格</w:t>
      </w:r>
      <w:r w:rsidRPr="003D0CD4">
        <w:rPr>
          <w:bCs/>
          <w:spacing w:val="30"/>
          <w:sz w:val="28"/>
        </w:rPr>
        <w:t>]</w:t>
      </w:r>
    </w:p>
    <w:p w:rsidR="00DD449F" w:rsidRPr="003D0CD4" w:rsidRDefault="00DD449F">
      <w:pPr>
        <w:pStyle w:val="TOC1"/>
      </w:pPr>
    </w:p>
    <w:p w:rsidR="00DD449F" w:rsidRPr="003D0CD4" w:rsidRDefault="00DD449F">
      <w:pPr>
        <w:pStyle w:val="SectionHeading"/>
      </w:pPr>
      <w:bookmarkStart w:id="11" w:name="_Toc525747418"/>
      <w:r w:rsidRPr="003D0CD4">
        <w:rPr>
          <w:rFonts w:hint="eastAsia"/>
        </w:rPr>
        <w:lastRenderedPageBreak/>
        <w:t>孟公屋</w:t>
      </w:r>
      <w:bookmarkEnd w:id="11"/>
    </w:p>
    <w:p w:rsidR="00DB6E23" w:rsidRPr="003D0CD4" w:rsidRDefault="00DB6E23" w:rsidP="00DB6E23">
      <w:pPr>
        <w:jc w:val="center"/>
        <w:rPr>
          <w:b/>
          <w:spacing w:val="30"/>
          <w:sz w:val="28"/>
        </w:rPr>
      </w:pPr>
      <w:r w:rsidRPr="003D0CD4">
        <w:rPr>
          <w:rFonts w:hint="eastAsia"/>
          <w:b/>
          <w:spacing w:val="30"/>
          <w:sz w:val="28"/>
        </w:rPr>
        <w:t>20</w:t>
      </w:r>
      <w:r w:rsidRPr="003D0CD4">
        <w:rPr>
          <w:b/>
          <w:spacing w:val="30"/>
          <w:sz w:val="28"/>
        </w:rPr>
        <w:t>23</w:t>
      </w:r>
      <w:r w:rsidRPr="003D0CD4">
        <w:rPr>
          <w:rFonts w:hint="eastAsia"/>
          <w:b/>
          <w:spacing w:val="30"/>
          <w:sz w:val="28"/>
        </w:rPr>
        <w:t>村代表選舉</w:t>
      </w:r>
      <w:r w:rsidR="0009465C" w:rsidRPr="003D0CD4">
        <w:rPr>
          <w:rFonts w:hint="eastAsia"/>
          <w:b/>
          <w:spacing w:val="30"/>
          <w:sz w:val="28"/>
        </w:rPr>
        <w:t>候</w:t>
      </w:r>
      <w:r w:rsidRPr="003D0CD4">
        <w:rPr>
          <w:rFonts w:hint="eastAsia"/>
          <w:b/>
          <w:spacing w:val="30"/>
          <w:sz w:val="28"/>
        </w:rPr>
        <w:t>選人名單</w:t>
      </w:r>
    </w:p>
    <w:p w:rsidR="00DD449F" w:rsidRPr="003D0CD4" w:rsidRDefault="00DD449F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8395"/>
      </w:tblGrid>
      <w:tr w:rsidR="00DD449F" w:rsidRPr="003D0CD4" w:rsidTr="007B760E">
        <w:trPr>
          <w:cantSplit/>
        </w:trPr>
        <w:tc>
          <w:tcPr>
            <w:tcW w:w="1021" w:type="dxa"/>
          </w:tcPr>
          <w:p w:rsidR="00DD449F" w:rsidRPr="003D0CD4" w:rsidRDefault="00DD449F">
            <w:pPr>
              <w:jc w:val="both"/>
              <w:rPr>
                <w:b/>
                <w:spacing w:val="30"/>
                <w:sz w:val="28"/>
              </w:rPr>
            </w:pPr>
            <w:r w:rsidRPr="003D0CD4">
              <w:rPr>
                <w:rFonts w:hint="eastAsia"/>
                <w:b/>
                <w:spacing w:val="30"/>
                <w:sz w:val="28"/>
              </w:rPr>
              <w:t>(11)</w:t>
            </w:r>
          </w:p>
        </w:tc>
        <w:tc>
          <w:tcPr>
            <w:tcW w:w="8395" w:type="dxa"/>
          </w:tcPr>
          <w:p w:rsidR="00DD449F" w:rsidRPr="003D0CD4" w:rsidRDefault="00DD449F">
            <w:pPr>
              <w:jc w:val="both"/>
              <w:rPr>
                <w:b/>
                <w:spacing w:val="30"/>
                <w:sz w:val="28"/>
              </w:rPr>
            </w:pPr>
            <w:r w:rsidRPr="003D0CD4">
              <w:rPr>
                <w:rFonts w:hint="eastAsia"/>
                <w:b/>
                <w:spacing w:val="30"/>
                <w:sz w:val="28"/>
              </w:rPr>
              <w:t>鄉村名稱︰孟公屋</w:t>
            </w:r>
          </w:p>
        </w:tc>
      </w:tr>
    </w:tbl>
    <w:p w:rsidR="00DD449F" w:rsidRPr="003D0CD4" w:rsidRDefault="00DD449F"/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2007"/>
        <w:gridCol w:w="840"/>
        <w:gridCol w:w="805"/>
        <w:gridCol w:w="1843"/>
        <w:gridCol w:w="2880"/>
        <w:gridCol w:w="20"/>
      </w:tblGrid>
      <w:tr w:rsidR="00DD449F" w:rsidRPr="003D0CD4" w:rsidTr="001D31E5">
        <w:trPr>
          <w:gridAfter w:val="1"/>
          <w:wAfter w:w="20" w:type="dxa"/>
          <w:cantSplit/>
          <w:trHeight w:val="367"/>
        </w:trPr>
        <w:tc>
          <w:tcPr>
            <w:tcW w:w="1021" w:type="dxa"/>
          </w:tcPr>
          <w:p w:rsidR="00DD449F" w:rsidRPr="003D0CD4" w:rsidRDefault="00DD449F">
            <w:pPr>
              <w:jc w:val="both"/>
              <w:rPr>
                <w:sz w:val="28"/>
              </w:rPr>
            </w:pPr>
            <w:r w:rsidRPr="003D0CD4">
              <w:rPr>
                <w:sz w:val="28"/>
              </w:rPr>
              <w:t>S2-196</w:t>
            </w:r>
          </w:p>
        </w:tc>
        <w:tc>
          <w:tcPr>
            <w:tcW w:w="8375" w:type="dxa"/>
            <w:gridSpan w:val="5"/>
          </w:tcPr>
          <w:p w:rsidR="00DD449F" w:rsidRPr="003D0CD4" w:rsidRDefault="00DD449F">
            <w:pPr>
              <w:jc w:val="both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</w:rPr>
              <w:t>原居民村代表－</w:t>
            </w:r>
            <w:r w:rsidR="0009465C" w:rsidRPr="003D0CD4">
              <w:rPr>
                <w:rFonts w:hint="eastAsia"/>
                <w:bCs/>
                <w:spacing w:val="30"/>
                <w:sz w:val="28"/>
              </w:rPr>
              <w:t>候</w:t>
            </w:r>
            <w:r w:rsidR="00DB6E23" w:rsidRPr="003D0CD4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DD449F" w:rsidRPr="003D0CD4" w:rsidTr="00B72F2A">
        <w:trPr>
          <w:cantSplit/>
        </w:trPr>
        <w:tc>
          <w:tcPr>
            <w:tcW w:w="1021" w:type="dxa"/>
          </w:tcPr>
          <w:p w:rsidR="00DD449F" w:rsidRPr="003D0CD4" w:rsidRDefault="00DD449F" w:rsidP="00CD654E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DD449F" w:rsidRPr="003D0CD4" w:rsidRDefault="00DD449F" w:rsidP="00CD654E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DD449F" w:rsidRPr="003D0CD4" w:rsidRDefault="00DD449F" w:rsidP="00CD654E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805" w:type="dxa"/>
          </w:tcPr>
          <w:p w:rsidR="00DD449F" w:rsidRPr="003D0CD4" w:rsidRDefault="00DD449F" w:rsidP="00CD654E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843" w:type="dxa"/>
          </w:tcPr>
          <w:p w:rsidR="00DD449F" w:rsidRPr="003D0CD4" w:rsidRDefault="00DD449F" w:rsidP="00CD654E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900" w:type="dxa"/>
            <w:gridSpan w:val="2"/>
          </w:tcPr>
          <w:p w:rsidR="00DD449F" w:rsidRPr="003D0CD4" w:rsidRDefault="00DD449F" w:rsidP="00CD654E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DD449F" w:rsidRPr="003D0CD4" w:rsidTr="00B72F2A">
        <w:trPr>
          <w:cantSplit/>
        </w:trPr>
        <w:tc>
          <w:tcPr>
            <w:tcW w:w="1021" w:type="dxa"/>
          </w:tcPr>
          <w:p w:rsidR="00DD449F" w:rsidRPr="003D0CD4" w:rsidRDefault="00DD449F" w:rsidP="00CD654E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DD449F" w:rsidRPr="003D0CD4" w:rsidRDefault="00536825" w:rsidP="00CD654E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</w:rPr>
              <w:t>俞玉明</w:t>
            </w:r>
          </w:p>
        </w:tc>
        <w:tc>
          <w:tcPr>
            <w:tcW w:w="840" w:type="dxa"/>
          </w:tcPr>
          <w:p w:rsidR="00DD449F" w:rsidRPr="003D0CD4" w:rsidRDefault="00DD449F" w:rsidP="00CD654E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805" w:type="dxa"/>
          </w:tcPr>
          <w:p w:rsidR="00DD449F" w:rsidRPr="003D0CD4" w:rsidRDefault="00536825" w:rsidP="00CD654E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</w:rPr>
              <w:t>男</w:t>
            </w:r>
          </w:p>
        </w:tc>
        <w:tc>
          <w:tcPr>
            <w:tcW w:w="1843" w:type="dxa"/>
          </w:tcPr>
          <w:p w:rsidR="00DD449F" w:rsidRPr="003D0CD4" w:rsidRDefault="00536825" w:rsidP="00CD654E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</w:rPr>
              <w:t>候選人未有提供資料</w:t>
            </w:r>
          </w:p>
        </w:tc>
        <w:tc>
          <w:tcPr>
            <w:tcW w:w="2900" w:type="dxa"/>
            <w:gridSpan w:val="2"/>
          </w:tcPr>
          <w:p w:rsidR="00DD449F" w:rsidRPr="003D0CD4" w:rsidRDefault="00536825" w:rsidP="00CD654E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</w:rPr>
              <w:t>2022</w:t>
            </w:r>
            <w:r w:rsidRPr="003D0CD4">
              <w:rPr>
                <w:rFonts w:hint="eastAsia"/>
                <w:spacing w:val="30"/>
                <w:sz w:val="28"/>
              </w:rPr>
              <w:t>年</w:t>
            </w:r>
            <w:r w:rsidRPr="003D0CD4">
              <w:rPr>
                <w:rFonts w:hint="eastAsia"/>
                <w:spacing w:val="30"/>
                <w:sz w:val="28"/>
              </w:rPr>
              <w:t>11</w:t>
            </w:r>
            <w:r w:rsidRPr="003D0CD4">
              <w:rPr>
                <w:rFonts w:hint="eastAsia"/>
                <w:spacing w:val="30"/>
                <w:sz w:val="28"/>
              </w:rPr>
              <w:t>月</w:t>
            </w:r>
            <w:r w:rsidRPr="003D0CD4">
              <w:rPr>
                <w:rFonts w:hint="eastAsia"/>
                <w:spacing w:val="30"/>
                <w:sz w:val="28"/>
              </w:rPr>
              <w:t>8</w:t>
            </w:r>
            <w:r w:rsidRPr="003D0CD4">
              <w:rPr>
                <w:rFonts w:hint="eastAsia"/>
                <w:spacing w:val="30"/>
                <w:sz w:val="28"/>
              </w:rPr>
              <w:t>日</w:t>
            </w:r>
          </w:p>
        </w:tc>
      </w:tr>
      <w:tr w:rsidR="001D31E5" w:rsidRPr="003D0CD4" w:rsidTr="00B72F2A">
        <w:trPr>
          <w:cantSplit/>
        </w:trPr>
        <w:tc>
          <w:tcPr>
            <w:tcW w:w="1021" w:type="dxa"/>
          </w:tcPr>
          <w:p w:rsidR="001D31E5" w:rsidRPr="003D0CD4" w:rsidRDefault="001D31E5" w:rsidP="001D31E5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1D31E5" w:rsidRPr="003D0CD4" w:rsidRDefault="001D31E5" w:rsidP="001D31E5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</w:rPr>
              <w:t>洪天送</w:t>
            </w:r>
          </w:p>
        </w:tc>
        <w:tc>
          <w:tcPr>
            <w:tcW w:w="840" w:type="dxa"/>
          </w:tcPr>
          <w:p w:rsidR="001D31E5" w:rsidRPr="003D0CD4" w:rsidRDefault="001D31E5" w:rsidP="001D31E5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805" w:type="dxa"/>
          </w:tcPr>
          <w:p w:rsidR="001D31E5" w:rsidRPr="003D0CD4" w:rsidRDefault="001D31E5" w:rsidP="00C01B85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</w:rPr>
              <w:t>男</w:t>
            </w:r>
          </w:p>
        </w:tc>
        <w:tc>
          <w:tcPr>
            <w:tcW w:w="1843" w:type="dxa"/>
          </w:tcPr>
          <w:p w:rsidR="001D31E5" w:rsidRPr="003D0CD4" w:rsidRDefault="001D31E5" w:rsidP="001D31E5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</w:rPr>
              <w:t>退休</w:t>
            </w:r>
          </w:p>
        </w:tc>
        <w:tc>
          <w:tcPr>
            <w:tcW w:w="2900" w:type="dxa"/>
            <w:gridSpan w:val="2"/>
          </w:tcPr>
          <w:p w:rsidR="001D31E5" w:rsidRPr="003D0CD4" w:rsidRDefault="001D31E5" w:rsidP="001D31E5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</w:rPr>
              <w:t>2022</w:t>
            </w:r>
            <w:r w:rsidRPr="003D0CD4">
              <w:rPr>
                <w:rFonts w:hint="eastAsia"/>
                <w:spacing w:val="30"/>
                <w:sz w:val="28"/>
              </w:rPr>
              <w:t>年</w:t>
            </w:r>
            <w:r w:rsidRPr="003D0CD4">
              <w:rPr>
                <w:rFonts w:hint="eastAsia"/>
                <w:spacing w:val="30"/>
                <w:sz w:val="28"/>
              </w:rPr>
              <w:t>11</w:t>
            </w:r>
            <w:r w:rsidRPr="003D0CD4">
              <w:rPr>
                <w:rFonts w:hint="eastAsia"/>
                <w:spacing w:val="30"/>
                <w:sz w:val="28"/>
              </w:rPr>
              <w:t>月</w:t>
            </w:r>
            <w:r w:rsidRPr="003D0CD4">
              <w:rPr>
                <w:rFonts w:hint="eastAsia"/>
                <w:spacing w:val="30"/>
                <w:sz w:val="28"/>
              </w:rPr>
              <w:t>11</w:t>
            </w:r>
            <w:r w:rsidRPr="003D0CD4">
              <w:rPr>
                <w:rFonts w:hint="eastAsia"/>
                <w:spacing w:val="30"/>
                <w:sz w:val="28"/>
              </w:rPr>
              <w:t>日</w:t>
            </w:r>
          </w:p>
        </w:tc>
      </w:tr>
      <w:tr w:rsidR="0018177F" w:rsidRPr="003D0CD4" w:rsidTr="00B72F2A">
        <w:trPr>
          <w:cantSplit/>
        </w:trPr>
        <w:tc>
          <w:tcPr>
            <w:tcW w:w="1021" w:type="dxa"/>
          </w:tcPr>
          <w:p w:rsidR="0018177F" w:rsidRPr="003D0CD4" w:rsidRDefault="0018177F" w:rsidP="0018177F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18177F" w:rsidRPr="003D0CD4" w:rsidRDefault="0018177F" w:rsidP="0018177F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</w:rPr>
              <w:t>成子堯</w:t>
            </w:r>
          </w:p>
        </w:tc>
        <w:tc>
          <w:tcPr>
            <w:tcW w:w="840" w:type="dxa"/>
          </w:tcPr>
          <w:p w:rsidR="0018177F" w:rsidRPr="003D0CD4" w:rsidRDefault="0018177F" w:rsidP="0018177F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805" w:type="dxa"/>
          </w:tcPr>
          <w:p w:rsidR="0018177F" w:rsidRPr="003D0CD4" w:rsidRDefault="0018177F" w:rsidP="00C01B85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</w:rPr>
              <w:t>男</w:t>
            </w:r>
          </w:p>
        </w:tc>
        <w:tc>
          <w:tcPr>
            <w:tcW w:w="1843" w:type="dxa"/>
          </w:tcPr>
          <w:p w:rsidR="0018177F" w:rsidRPr="003D0CD4" w:rsidRDefault="0018177F" w:rsidP="0018177F">
            <w:pPr>
              <w:widowControl/>
              <w:jc w:val="center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</w:rPr>
              <w:t>技工</w:t>
            </w:r>
          </w:p>
        </w:tc>
        <w:tc>
          <w:tcPr>
            <w:tcW w:w="2900" w:type="dxa"/>
            <w:gridSpan w:val="2"/>
          </w:tcPr>
          <w:p w:rsidR="0018177F" w:rsidRPr="003D0CD4" w:rsidRDefault="0018177F" w:rsidP="0018177F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</w:rPr>
              <w:t>2022</w:t>
            </w:r>
            <w:r w:rsidRPr="003D0CD4">
              <w:rPr>
                <w:rFonts w:hint="eastAsia"/>
                <w:spacing w:val="30"/>
                <w:sz w:val="28"/>
              </w:rPr>
              <w:t>年</w:t>
            </w:r>
            <w:r w:rsidRPr="003D0CD4">
              <w:rPr>
                <w:rFonts w:hint="eastAsia"/>
                <w:spacing w:val="30"/>
                <w:sz w:val="28"/>
              </w:rPr>
              <w:t>11</w:t>
            </w:r>
            <w:r w:rsidRPr="003D0CD4">
              <w:rPr>
                <w:rFonts w:hint="eastAsia"/>
                <w:spacing w:val="30"/>
                <w:sz w:val="28"/>
              </w:rPr>
              <w:t>月</w:t>
            </w:r>
            <w:r w:rsidRPr="003D0CD4">
              <w:rPr>
                <w:rFonts w:hint="eastAsia"/>
                <w:spacing w:val="30"/>
                <w:sz w:val="28"/>
              </w:rPr>
              <w:t>14</w:t>
            </w:r>
            <w:r w:rsidRPr="003D0CD4">
              <w:rPr>
                <w:rFonts w:hint="eastAsia"/>
                <w:spacing w:val="30"/>
                <w:sz w:val="28"/>
              </w:rPr>
              <w:t>日</w:t>
            </w:r>
          </w:p>
        </w:tc>
      </w:tr>
      <w:tr w:rsidR="0018177F" w:rsidRPr="003D0CD4" w:rsidTr="00B72F2A">
        <w:trPr>
          <w:cantSplit/>
        </w:trPr>
        <w:tc>
          <w:tcPr>
            <w:tcW w:w="1021" w:type="dxa"/>
          </w:tcPr>
          <w:p w:rsidR="0018177F" w:rsidRPr="003D0CD4" w:rsidRDefault="0018177F" w:rsidP="0018177F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18177F" w:rsidRPr="003D0CD4" w:rsidRDefault="0018177F" w:rsidP="0018177F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</w:rPr>
              <w:t>成權峰</w:t>
            </w:r>
          </w:p>
        </w:tc>
        <w:tc>
          <w:tcPr>
            <w:tcW w:w="840" w:type="dxa"/>
          </w:tcPr>
          <w:p w:rsidR="0018177F" w:rsidRPr="003D0CD4" w:rsidRDefault="0018177F" w:rsidP="0018177F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805" w:type="dxa"/>
          </w:tcPr>
          <w:p w:rsidR="0018177F" w:rsidRPr="003D0CD4" w:rsidRDefault="0018177F" w:rsidP="00C01B85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</w:rPr>
              <w:t>男</w:t>
            </w:r>
          </w:p>
        </w:tc>
        <w:tc>
          <w:tcPr>
            <w:tcW w:w="1843" w:type="dxa"/>
          </w:tcPr>
          <w:p w:rsidR="0018177F" w:rsidRPr="003D0CD4" w:rsidRDefault="0018177F" w:rsidP="0018177F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</w:rPr>
              <w:t>候選人未有提供資料</w:t>
            </w:r>
          </w:p>
        </w:tc>
        <w:tc>
          <w:tcPr>
            <w:tcW w:w="2900" w:type="dxa"/>
            <w:gridSpan w:val="2"/>
          </w:tcPr>
          <w:p w:rsidR="0018177F" w:rsidRPr="003D0CD4" w:rsidRDefault="0018177F" w:rsidP="0018177F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</w:rPr>
              <w:t>2022</w:t>
            </w:r>
            <w:r w:rsidRPr="003D0CD4">
              <w:rPr>
                <w:rFonts w:hint="eastAsia"/>
                <w:spacing w:val="30"/>
                <w:sz w:val="28"/>
              </w:rPr>
              <w:t>年</w:t>
            </w:r>
            <w:r w:rsidRPr="003D0CD4">
              <w:rPr>
                <w:rFonts w:hint="eastAsia"/>
                <w:spacing w:val="30"/>
                <w:sz w:val="28"/>
              </w:rPr>
              <w:t>11</w:t>
            </w:r>
            <w:r w:rsidRPr="003D0CD4">
              <w:rPr>
                <w:rFonts w:hint="eastAsia"/>
                <w:spacing w:val="30"/>
                <w:sz w:val="28"/>
              </w:rPr>
              <w:t>月</w:t>
            </w:r>
            <w:r w:rsidRPr="003D0CD4">
              <w:rPr>
                <w:rFonts w:hint="eastAsia"/>
                <w:spacing w:val="30"/>
                <w:sz w:val="28"/>
              </w:rPr>
              <w:t>14</w:t>
            </w:r>
            <w:r w:rsidRPr="003D0CD4">
              <w:rPr>
                <w:rFonts w:hint="eastAsia"/>
                <w:spacing w:val="30"/>
                <w:sz w:val="28"/>
              </w:rPr>
              <w:t>日</w:t>
            </w:r>
          </w:p>
        </w:tc>
      </w:tr>
      <w:tr w:rsidR="0018177F" w:rsidRPr="003D0CD4" w:rsidTr="00B72F2A">
        <w:trPr>
          <w:cantSplit/>
        </w:trPr>
        <w:tc>
          <w:tcPr>
            <w:tcW w:w="1021" w:type="dxa"/>
          </w:tcPr>
          <w:p w:rsidR="0018177F" w:rsidRPr="003D0CD4" w:rsidRDefault="0018177F" w:rsidP="0018177F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18177F" w:rsidRPr="003D0CD4" w:rsidRDefault="0018177F" w:rsidP="0018177F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</w:rPr>
              <w:t>成貴清</w:t>
            </w:r>
          </w:p>
        </w:tc>
        <w:tc>
          <w:tcPr>
            <w:tcW w:w="840" w:type="dxa"/>
          </w:tcPr>
          <w:p w:rsidR="0018177F" w:rsidRPr="003D0CD4" w:rsidRDefault="0018177F" w:rsidP="0018177F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805" w:type="dxa"/>
          </w:tcPr>
          <w:p w:rsidR="0018177F" w:rsidRPr="003D0CD4" w:rsidRDefault="0018177F" w:rsidP="00C01B85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</w:rPr>
              <w:t>男</w:t>
            </w:r>
          </w:p>
        </w:tc>
        <w:tc>
          <w:tcPr>
            <w:tcW w:w="1843" w:type="dxa"/>
          </w:tcPr>
          <w:p w:rsidR="0018177F" w:rsidRPr="003D0CD4" w:rsidRDefault="0018177F" w:rsidP="0018177F">
            <w:pPr>
              <w:widowControl/>
              <w:jc w:val="center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</w:rPr>
              <w:t>地盤科文</w:t>
            </w:r>
          </w:p>
        </w:tc>
        <w:tc>
          <w:tcPr>
            <w:tcW w:w="2900" w:type="dxa"/>
            <w:gridSpan w:val="2"/>
          </w:tcPr>
          <w:p w:rsidR="0018177F" w:rsidRPr="003D0CD4" w:rsidRDefault="0018177F" w:rsidP="0018177F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</w:rPr>
              <w:t>2022</w:t>
            </w:r>
            <w:r w:rsidRPr="003D0CD4">
              <w:rPr>
                <w:rFonts w:hint="eastAsia"/>
                <w:spacing w:val="30"/>
                <w:sz w:val="28"/>
              </w:rPr>
              <w:t>年</w:t>
            </w:r>
            <w:r w:rsidRPr="003D0CD4">
              <w:rPr>
                <w:rFonts w:hint="eastAsia"/>
                <w:spacing w:val="30"/>
                <w:sz w:val="28"/>
              </w:rPr>
              <w:t>11</w:t>
            </w:r>
            <w:r w:rsidRPr="003D0CD4">
              <w:rPr>
                <w:rFonts w:hint="eastAsia"/>
                <w:spacing w:val="30"/>
                <w:sz w:val="28"/>
              </w:rPr>
              <w:t>月</w:t>
            </w:r>
            <w:r w:rsidRPr="003D0CD4">
              <w:rPr>
                <w:rFonts w:hint="eastAsia"/>
                <w:spacing w:val="30"/>
                <w:sz w:val="28"/>
              </w:rPr>
              <w:t>14</w:t>
            </w:r>
            <w:r w:rsidRPr="003D0CD4">
              <w:rPr>
                <w:rFonts w:hint="eastAsia"/>
                <w:spacing w:val="30"/>
                <w:sz w:val="28"/>
              </w:rPr>
              <w:t>日</w:t>
            </w:r>
          </w:p>
        </w:tc>
      </w:tr>
    </w:tbl>
    <w:p w:rsidR="00DB6E23" w:rsidRPr="003D0CD4" w:rsidRDefault="00DB6E23" w:rsidP="00DB6E23">
      <w:pPr>
        <w:jc w:val="both"/>
        <w:rPr>
          <w:b/>
          <w:spacing w:val="30"/>
          <w:sz w:val="28"/>
        </w:rPr>
      </w:pPr>
      <w:r w:rsidRPr="003D0CD4">
        <w:rPr>
          <w:bCs/>
          <w:spacing w:val="30"/>
          <w:sz w:val="28"/>
        </w:rPr>
        <w:t>[</w:t>
      </w:r>
      <w:r w:rsidRPr="003D0CD4">
        <w:rPr>
          <w:rFonts w:hint="eastAsia"/>
          <w:bCs/>
          <w:spacing w:val="30"/>
          <w:sz w:val="28"/>
        </w:rPr>
        <w:t>資料來源：</w:t>
      </w:r>
      <w:r w:rsidR="0009465C" w:rsidRPr="003D0CD4">
        <w:rPr>
          <w:rFonts w:hint="eastAsia"/>
          <w:bCs/>
          <w:spacing w:val="30"/>
          <w:sz w:val="28"/>
        </w:rPr>
        <w:t>候</w:t>
      </w:r>
      <w:r w:rsidRPr="003D0CD4">
        <w:rPr>
          <w:rFonts w:hint="eastAsia"/>
          <w:bCs/>
          <w:spacing w:val="30"/>
          <w:sz w:val="28"/>
        </w:rPr>
        <w:t>選人遞交的提名表格</w:t>
      </w:r>
      <w:r w:rsidRPr="003D0CD4">
        <w:rPr>
          <w:bCs/>
          <w:spacing w:val="30"/>
          <w:sz w:val="28"/>
        </w:rPr>
        <w:t>]</w:t>
      </w:r>
    </w:p>
    <w:p w:rsidR="00DD449F" w:rsidRPr="003D0CD4" w:rsidRDefault="00DD449F"/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2007"/>
        <w:gridCol w:w="840"/>
        <w:gridCol w:w="805"/>
        <w:gridCol w:w="1843"/>
        <w:gridCol w:w="2900"/>
      </w:tblGrid>
      <w:tr w:rsidR="00DD449F" w:rsidRPr="003D0CD4" w:rsidTr="00260E60">
        <w:trPr>
          <w:cantSplit/>
        </w:trPr>
        <w:tc>
          <w:tcPr>
            <w:tcW w:w="1021" w:type="dxa"/>
          </w:tcPr>
          <w:p w:rsidR="00DD449F" w:rsidRPr="003D0CD4" w:rsidRDefault="00DD449F">
            <w:pPr>
              <w:jc w:val="both"/>
              <w:rPr>
                <w:sz w:val="28"/>
              </w:rPr>
            </w:pPr>
            <w:r w:rsidRPr="003D0CD4">
              <w:rPr>
                <w:sz w:val="28"/>
              </w:rPr>
              <w:t>S1-227</w:t>
            </w:r>
          </w:p>
        </w:tc>
        <w:tc>
          <w:tcPr>
            <w:tcW w:w="8395" w:type="dxa"/>
            <w:gridSpan w:val="5"/>
          </w:tcPr>
          <w:p w:rsidR="00DD449F" w:rsidRPr="003D0CD4" w:rsidRDefault="00DD449F">
            <w:pPr>
              <w:jc w:val="both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</w:rPr>
              <w:t>居民村代表－</w:t>
            </w:r>
            <w:r w:rsidR="0009465C" w:rsidRPr="003D0CD4">
              <w:rPr>
                <w:rFonts w:hint="eastAsia"/>
                <w:bCs/>
                <w:spacing w:val="30"/>
                <w:sz w:val="28"/>
              </w:rPr>
              <w:t>候</w:t>
            </w:r>
            <w:r w:rsidR="00DB6E23" w:rsidRPr="003D0CD4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DD449F" w:rsidRPr="003D0CD4" w:rsidTr="00B72F2A">
        <w:trPr>
          <w:cantSplit/>
        </w:trPr>
        <w:tc>
          <w:tcPr>
            <w:tcW w:w="1021" w:type="dxa"/>
          </w:tcPr>
          <w:p w:rsidR="00DD449F" w:rsidRPr="003D0CD4" w:rsidRDefault="00DD449F" w:rsidP="00CD654E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DD449F" w:rsidRPr="003D0CD4" w:rsidRDefault="00DD449F" w:rsidP="00CD654E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DD449F" w:rsidRPr="003D0CD4" w:rsidRDefault="00DD449F" w:rsidP="00CD654E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805" w:type="dxa"/>
          </w:tcPr>
          <w:p w:rsidR="00DD449F" w:rsidRPr="003D0CD4" w:rsidRDefault="00DD449F" w:rsidP="00CD654E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843" w:type="dxa"/>
          </w:tcPr>
          <w:p w:rsidR="00DD449F" w:rsidRPr="003D0CD4" w:rsidRDefault="00DD449F" w:rsidP="00CD654E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900" w:type="dxa"/>
          </w:tcPr>
          <w:p w:rsidR="00DD449F" w:rsidRPr="003D0CD4" w:rsidRDefault="00DD449F" w:rsidP="00CD654E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260E60" w:rsidRPr="003D0CD4" w:rsidTr="00B72F2A">
        <w:trPr>
          <w:cantSplit/>
        </w:trPr>
        <w:tc>
          <w:tcPr>
            <w:tcW w:w="1021" w:type="dxa"/>
          </w:tcPr>
          <w:p w:rsidR="00260E60" w:rsidRPr="003D0CD4" w:rsidRDefault="00260E60" w:rsidP="00260E60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260E60" w:rsidRPr="003D0CD4" w:rsidRDefault="00260E60" w:rsidP="00260E60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spacing w:val="30"/>
                <w:sz w:val="28"/>
              </w:rPr>
              <w:t>劉子雲</w:t>
            </w:r>
          </w:p>
        </w:tc>
        <w:tc>
          <w:tcPr>
            <w:tcW w:w="840" w:type="dxa"/>
          </w:tcPr>
          <w:p w:rsidR="00260E60" w:rsidRPr="003D0CD4" w:rsidRDefault="00260E60" w:rsidP="00260E60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805" w:type="dxa"/>
          </w:tcPr>
          <w:p w:rsidR="00260E60" w:rsidRPr="003D0CD4" w:rsidRDefault="00260E60" w:rsidP="00260E60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spacing w:val="30"/>
                <w:sz w:val="28"/>
              </w:rPr>
              <w:t>男</w:t>
            </w:r>
          </w:p>
        </w:tc>
        <w:tc>
          <w:tcPr>
            <w:tcW w:w="1843" w:type="dxa"/>
          </w:tcPr>
          <w:p w:rsidR="00260E60" w:rsidRPr="003D0CD4" w:rsidRDefault="00260E60" w:rsidP="00260E60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rFonts w:ascii="Calibri" w:hAnsi="Calibri" w:hint="eastAsia"/>
                <w:spacing w:val="30"/>
                <w:sz w:val="28"/>
                <w:szCs w:val="22"/>
                <w:lang w:eastAsia="zh-HK"/>
              </w:rPr>
              <w:t>候選人未有提供資料</w:t>
            </w:r>
          </w:p>
        </w:tc>
        <w:tc>
          <w:tcPr>
            <w:tcW w:w="2900" w:type="dxa"/>
          </w:tcPr>
          <w:p w:rsidR="00260E60" w:rsidRPr="003D0CD4" w:rsidRDefault="00260E60" w:rsidP="00260E60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</w:rPr>
              <w:t>2022</w:t>
            </w:r>
            <w:r w:rsidRPr="003D0CD4">
              <w:rPr>
                <w:rFonts w:hint="eastAsia"/>
                <w:spacing w:val="30"/>
                <w:sz w:val="28"/>
              </w:rPr>
              <w:t>年</w:t>
            </w:r>
            <w:r w:rsidRPr="003D0CD4">
              <w:rPr>
                <w:rFonts w:hint="eastAsia"/>
                <w:spacing w:val="30"/>
                <w:sz w:val="28"/>
              </w:rPr>
              <w:t>11</w:t>
            </w:r>
            <w:r w:rsidRPr="003D0CD4">
              <w:rPr>
                <w:rFonts w:hint="eastAsia"/>
                <w:spacing w:val="30"/>
                <w:sz w:val="28"/>
              </w:rPr>
              <w:t>月</w:t>
            </w:r>
            <w:r w:rsidRPr="003D0CD4">
              <w:rPr>
                <w:rFonts w:hint="eastAsia"/>
                <w:spacing w:val="30"/>
                <w:sz w:val="28"/>
              </w:rPr>
              <w:t>11</w:t>
            </w:r>
            <w:r w:rsidRPr="003D0CD4">
              <w:rPr>
                <w:rFonts w:hint="eastAsia"/>
                <w:spacing w:val="30"/>
                <w:sz w:val="28"/>
              </w:rPr>
              <w:t>日</w:t>
            </w:r>
          </w:p>
        </w:tc>
      </w:tr>
    </w:tbl>
    <w:p w:rsidR="00DB6E23" w:rsidRPr="003D0CD4" w:rsidRDefault="00DB6E23" w:rsidP="00DB6E23">
      <w:pPr>
        <w:jc w:val="both"/>
        <w:rPr>
          <w:b/>
          <w:spacing w:val="30"/>
          <w:sz w:val="28"/>
        </w:rPr>
      </w:pPr>
      <w:r w:rsidRPr="003D0CD4">
        <w:rPr>
          <w:bCs/>
          <w:spacing w:val="30"/>
          <w:sz w:val="28"/>
        </w:rPr>
        <w:t>[</w:t>
      </w:r>
      <w:r w:rsidRPr="003D0CD4">
        <w:rPr>
          <w:rFonts w:hint="eastAsia"/>
          <w:bCs/>
          <w:spacing w:val="30"/>
          <w:sz w:val="28"/>
        </w:rPr>
        <w:t>資料來源：</w:t>
      </w:r>
      <w:r w:rsidR="0009465C" w:rsidRPr="003D0CD4">
        <w:rPr>
          <w:rFonts w:hint="eastAsia"/>
          <w:bCs/>
          <w:spacing w:val="30"/>
          <w:sz w:val="28"/>
        </w:rPr>
        <w:t>候</w:t>
      </w:r>
      <w:r w:rsidRPr="003D0CD4">
        <w:rPr>
          <w:rFonts w:hint="eastAsia"/>
          <w:bCs/>
          <w:spacing w:val="30"/>
          <w:sz w:val="28"/>
        </w:rPr>
        <w:t>選人遞交的提名表格</w:t>
      </w:r>
      <w:r w:rsidRPr="003D0CD4">
        <w:rPr>
          <w:bCs/>
          <w:spacing w:val="30"/>
          <w:sz w:val="28"/>
        </w:rPr>
        <w:t>]</w:t>
      </w:r>
    </w:p>
    <w:p w:rsidR="00DD449F" w:rsidRPr="003D0CD4" w:rsidRDefault="00DD449F"/>
    <w:p w:rsidR="00DD449F" w:rsidRPr="003D0CD4" w:rsidRDefault="00DD449F">
      <w:pPr>
        <w:pStyle w:val="SectionHeading"/>
      </w:pPr>
      <w:bookmarkStart w:id="12" w:name="_Toc525747419"/>
      <w:r w:rsidRPr="003D0CD4">
        <w:rPr>
          <w:rFonts w:hint="eastAsia"/>
        </w:rPr>
        <w:lastRenderedPageBreak/>
        <w:t>斧頭洲</w:t>
      </w:r>
      <w:bookmarkEnd w:id="12"/>
    </w:p>
    <w:p w:rsidR="00DB6E23" w:rsidRPr="003D0CD4" w:rsidRDefault="00DB6E23" w:rsidP="00DB6E23">
      <w:pPr>
        <w:jc w:val="center"/>
        <w:rPr>
          <w:b/>
          <w:spacing w:val="30"/>
          <w:sz w:val="28"/>
        </w:rPr>
      </w:pPr>
      <w:r w:rsidRPr="003D0CD4">
        <w:rPr>
          <w:rFonts w:hint="eastAsia"/>
          <w:b/>
          <w:spacing w:val="30"/>
          <w:sz w:val="28"/>
        </w:rPr>
        <w:t>20</w:t>
      </w:r>
      <w:r w:rsidRPr="003D0CD4">
        <w:rPr>
          <w:b/>
          <w:spacing w:val="30"/>
          <w:sz w:val="28"/>
        </w:rPr>
        <w:t>23</w:t>
      </w:r>
      <w:r w:rsidRPr="003D0CD4">
        <w:rPr>
          <w:rFonts w:hint="eastAsia"/>
          <w:b/>
          <w:spacing w:val="30"/>
          <w:sz w:val="28"/>
        </w:rPr>
        <w:t>村代表選舉</w:t>
      </w:r>
      <w:r w:rsidR="0009465C" w:rsidRPr="003D0CD4">
        <w:rPr>
          <w:rFonts w:hint="eastAsia"/>
          <w:b/>
          <w:spacing w:val="30"/>
          <w:sz w:val="28"/>
        </w:rPr>
        <w:t>候</w:t>
      </w:r>
      <w:r w:rsidRPr="003D0CD4">
        <w:rPr>
          <w:rFonts w:hint="eastAsia"/>
          <w:b/>
          <w:spacing w:val="30"/>
          <w:sz w:val="28"/>
        </w:rPr>
        <w:t>選人名單</w:t>
      </w:r>
    </w:p>
    <w:p w:rsidR="00DD449F" w:rsidRPr="003D0CD4" w:rsidRDefault="00DD449F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8395"/>
      </w:tblGrid>
      <w:tr w:rsidR="00DD449F" w:rsidRPr="003D0CD4" w:rsidTr="007B760E">
        <w:trPr>
          <w:cantSplit/>
        </w:trPr>
        <w:tc>
          <w:tcPr>
            <w:tcW w:w="1021" w:type="dxa"/>
          </w:tcPr>
          <w:p w:rsidR="00DD449F" w:rsidRPr="003D0CD4" w:rsidRDefault="00DD449F">
            <w:pPr>
              <w:jc w:val="both"/>
              <w:rPr>
                <w:b/>
                <w:spacing w:val="30"/>
                <w:sz w:val="28"/>
              </w:rPr>
            </w:pPr>
            <w:r w:rsidRPr="003D0CD4">
              <w:rPr>
                <w:rFonts w:hint="eastAsia"/>
                <w:b/>
                <w:spacing w:val="30"/>
                <w:sz w:val="28"/>
              </w:rPr>
              <w:t>(12)</w:t>
            </w:r>
          </w:p>
        </w:tc>
        <w:tc>
          <w:tcPr>
            <w:tcW w:w="8395" w:type="dxa"/>
          </w:tcPr>
          <w:p w:rsidR="00DD449F" w:rsidRPr="003D0CD4" w:rsidRDefault="00DD449F">
            <w:pPr>
              <w:jc w:val="both"/>
              <w:rPr>
                <w:b/>
                <w:spacing w:val="30"/>
                <w:sz w:val="28"/>
              </w:rPr>
            </w:pPr>
            <w:r w:rsidRPr="003D0CD4">
              <w:rPr>
                <w:rFonts w:hint="eastAsia"/>
                <w:b/>
                <w:spacing w:val="30"/>
                <w:sz w:val="28"/>
              </w:rPr>
              <w:t>鄉村名稱︰斧頭洲</w:t>
            </w:r>
          </w:p>
        </w:tc>
      </w:tr>
    </w:tbl>
    <w:p w:rsidR="00DD449F" w:rsidRPr="003D0CD4" w:rsidRDefault="00DD449F"/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2007"/>
        <w:gridCol w:w="840"/>
        <w:gridCol w:w="960"/>
        <w:gridCol w:w="1688"/>
        <w:gridCol w:w="2900"/>
      </w:tblGrid>
      <w:tr w:rsidR="00DD449F" w:rsidRPr="003D0CD4" w:rsidTr="005B0C74">
        <w:trPr>
          <w:cantSplit/>
        </w:trPr>
        <w:tc>
          <w:tcPr>
            <w:tcW w:w="1021" w:type="dxa"/>
          </w:tcPr>
          <w:p w:rsidR="00DD449F" w:rsidRPr="003D0CD4" w:rsidRDefault="00DD449F">
            <w:pPr>
              <w:jc w:val="both"/>
              <w:rPr>
                <w:sz w:val="28"/>
              </w:rPr>
            </w:pPr>
            <w:r w:rsidRPr="003D0CD4">
              <w:rPr>
                <w:sz w:val="28"/>
              </w:rPr>
              <w:t>S2-042</w:t>
            </w:r>
          </w:p>
        </w:tc>
        <w:tc>
          <w:tcPr>
            <w:tcW w:w="8395" w:type="dxa"/>
            <w:gridSpan w:val="5"/>
          </w:tcPr>
          <w:p w:rsidR="00DD449F" w:rsidRPr="003D0CD4" w:rsidRDefault="00DD449F">
            <w:pPr>
              <w:jc w:val="both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</w:rPr>
              <w:t>原居民村代表－</w:t>
            </w:r>
            <w:r w:rsidR="0009465C" w:rsidRPr="003D0CD4">
              <w:rPr>
                <w:rFonts w:hint="eastAsia"/>
                <w:bCs/>
                <w:spacing w:val="30"/>
                <w:sz w:val="28"/>
              </w:rPr>
              <w:t>候</w:t>
            </w:r>
            <w:r w:rsidR="00DB6E23" w:rsidRPr="003D0CD4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DD449F" w:rsidRPr="003D0CD4" w:rsidTr="00C01B85">
        <w:trPr>
          <w:cantSplit/>
        </w:trPr>
        <w:tc>
          <w:tcPr>
            <w:tcW w:w="1021" w:type="dxa"/>
          </w:tcPr>
          <w:p w:rsidR="00DD449F" w:rsidRPr="003D0CD4" w:rsidRDefault="00DD449F" w:rsidP="00CD654E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DD449F" w:rsidRPr="003D0CD4" w:rsidRDefault="00DD449F" w:rsidP="00CD654E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DD449F" w:rsidRPr="003D0CD4" w:rsidRDefault="00DD449F" w:rsidP="00CD654E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DD449F" w:rsidRPr="003D0CD4" w:rsidRDefault="00DD449F" w:rsidP="00CD654E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688" w:type="dxa"/>
          </w:tcPr>
          <w:p w:rsidR="00DD449F" w:rsidRPr="003D0CD4" w:rsidRDefault="00DD449F" w:rsidP="00CD654E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900" w:type="dxa"/>
          </w:tcPr>
          <w:p w:rsidR="00DD449F" w:rsidRPr="003D0CD4" w:rsidRDefault="00DD449F" w:rsidP="00CD654E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5B0C74" w:rsidRPr="003D0CD4" w:rsidTr="00C01B85">
        <w:trPr>
          <w:cantSplit/>
        </w:trPr>
        <w:tc>
          <w:tcPr>
            <w:tcW w:w="1021" w:type="dxa"/>
          </w:tcPr>
          <w:p w:rsidR="005B0C74" w:rsidRPr="003D0CD4" w:rsidRDefault="005B0C74" w:rsidP="005B0C74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5B0C74" w:rsidRPr="003D0CD4" w:rsidRDefault="005B0C74" w:rsidP="005B0C74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spacing w:val="30"/>
                <w:sz w:val="28"/>
              </w:rPr>
              <w:t>葉陞震</w:t>
            </w:r>
          </w:p>
        </w:tc>
        <w:tc>
          <w:tcPr>
            <w:tcW w:w="840" w:type="dxa"/>
          </w:tcPr>
          <w:p w:rsidR="005B0C74" w:rsidRPr="003D0CD4" w:rsidRDefault="005B0C74" w:rsidP="005B0C74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5B0C74" w:rsidRPr="003D0CD4" w:rsidRDefault="005B0C74" w:rsidP="005B0C74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spacing w:val="30"/>
                <w:sz w:val="28"/>
              </w:rPr>
              <w:t>男</w:t>
            </w:r>
          </w:p>
        </w:tc>
        <w:tc>
          <w:tcPr>
            <w:tcW w:w="1688" w:type="dxa"/>
          </w:tcPr>
          <w:p w:rsidR="005B0C74" w:rsidRPr="003D0CD4" w:rsidRDefault="005B0C74" w:rsidP="005B0C74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spacing w:val="30"/>
                <w:sz w:val="28"/>
              </w:rPr>
              <w:t>教師</w:t>
            </w:r>
          </w:p>
        </w:tc>
        <w:tc>
          <w:tcPr>
            <w:tcW w:w="2900" w:type="dxa"/>
          </w:tcPr>
          <w:p w:rsidR="005B0C74" w:rsidRPr="003D0CD4" w:rsidRDefault="005B0C74" w:rsidP="005B0C74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</w:rPr>
              <w:t>2022</w:t>
            </w:r>
            <w:r w:rsidRPr="003D0CD4">
              <w:rPr>
                <w:rFonts w:hint="eastAsia"/>
                <w:spacing w:val="30"/>
                <w:sz w:val="28"/>
              </w:rPr>
              <w:t>年</w:t>
            </w:r>
            <w:r w:rsidRPr="003D0CD4">
              <w:rPr>
                <w:rFonts w:hint="eastAsia"/>
                <w:spacing w:val="30"/>
                <w:sz w:val="28"/>
              </w:rPr>
              <w:t>11</w:t>
            </w:r>
            <w:r w:rsidRPr="003D0CD4">
              <w:rPr>
                <w:rFonts w:hint="eastAsia"/>
                <w:spacing w:val="30"/>
                <w:sz w:val="28"/>
              </w:rPr>
              <w:t>月</w:t>
            </w:r>
            <w:r w:rsidRPr="003D0CD4">
              <w:rPr>
                <w:rFonts w:hint="eastAsia"/>
                <w:spacing w:val="30"/>
                <w:sz w:val="28"/>
              </w:rPr>
              <w:t>1</w:t>
            </w:r>
            <w:r w:rsidRPr="003D0CD4">
              <w:rPr>
                <w:spacing w:val="30"/>
                <w:sz w:val="28"/>
              </w:rPr>
              <w:t>6</w:t>
            </w:r>
            <w:r w:rsidRPr="003D0CD4">
              <w:rPr>
                <w:rFonts w:hint="eastAsia"/>
                <w:spacing w:val="30"/>
                <w:sz w:val="28"/>
              </w:rPr>
              <w:t>日</w:t>
            </w:r>
          </w:p>
        </w:tc>
      </w:tr>
    </w:tbl>
    <w:p w:rsidR="00DB6E23" w:rsidRPr="003D0CD4" w:rsidRDefault="00DB6E23" w:rsidP="00DB6E23">
      <w:pPr>
        <w:jc w:val="both"/>
        <w:rPr>
          <w:b/>
          <w:spacing w:val="30"/>
          <w:sz w:val="28"/>
        </w:rPr>
      </w:pPr>
      <w:r w:rsidRPr="003D0CD4">
        <w:rPr>
          <w:bCs/>
          <w:spacing w:val="30"/>
          <w:sz w:val="28"/>
        </w:rPr>
        <w:t>[</w:t>
      </w:r>
      <w:r w:rsidRPr="003D0CD4">
        <w:rPr>
          <w:rFonts w:hint="eastAsia"/>
          <w:bCs/>
          <w:spacing w:val="30"/>
          <w:sz w:val="28"/>
        </w:rPr>
        <w:t>資料來源：</w:t>
      </w:r>
      <w:r w:rsidR="0009465C" w:rsidRPr="003D0CD4">
        <w:rPr>
          <w:rFonts w:hint="eastAsia"/>
          <w:bCs/>
          <w:spacing w:val="30"/>
          <w:sz w:val="28"/>
        </w:rPr>
        <w:t>候</w:t>
      </w:r>
      <w:r w:rsidRPr="003D0CD4">
        <w:rPr>
          <w:rFonts w:hint="eastAsia"/>
          <w:bCs/>
          <w:spacing w:val="30"/>
          <w:sz w:val="28"/>
        </w:rPr>
        <w:t>選人遞交的提名表格</w:t>
      </w:r>
      <w:r w:rsidRPr="003D0CD4">
        <w:rPr>
          <w:bCs/>
          <w:spacing w:val="30"/>
          <w:sz w:val="28"/>
        </w:rPr>
        <w:t>]</w:t>
      </w:r>
    </w:p>
    <w:p w:rsidR="00DD449F" w:rsidRPr="003D0CD4" w:rsidRDefault="00DD449F"/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2007"/>
        <w:gridCol w:w="840"/>
        <w:gridCol w:w="960"/>
        <w:gridCol w:w="1688"/>
        <w:gridCol w:w="2900"/>
      </w:tblGrid>
      <w:tr w:rsidR="00DD449F" w:rsidRPr="003D0CD4" w:rsidTr="00C01B85">
        <w:trPr>
          <w:cantSplit/>
        </w:trPr>
        <w:tc>
          <w:tcPr>
            <w:tcW w:w="1021" w:type="dxa"/>
          </w:tcPr>
          <w:p w:rsidR="00DD449F" w:rsidRPr="003D0CD4" w:rsidRDefault="00DD449F">
            <w:pPr>
              <w:jc w:val="both"/>
              <w:rPr>
                <w:sz w:val="28"/>
              </w:rPr>
            </w:pPr>
            <w:r w:rsidRPr="003D0CD4">
              <w:rPr>
                <w:sz w:val="28"/>
              </w:rPr>
              <w:t>S1-046</w:t>
            </w:r>
          </w:p>
        </w:tc>
        <w:tc>
          <w:tcPr>
            <w:tcW w:w="8395" w:type="dxa"/>
            <w:gridSpan w:val="5"/>
          </w:tcPr>
          <w:p w:rsidR="00DD449F" w:rsidRPr="003D0CD4" w:rsidRDefault="00DD449F">
            <w:pPr>
              <w:jc w:val="both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</w:rPr>
              <w:t>居民村代表－</w:t>
            </w:r>
            <w:r w:rsidR="0009465C" w:rsidRPr="003D0CD4">
              <w:rPr>
                <w:rFonts w:hint="eastAsia"/>
                <w:bCs/>
                <w:spacing w:val="30"/>
                <w:sz w:val="28"/>
              </w:rPr>
              <w:t>候</w:t>
            </w:r>
            <w:r w:rsidR="00DB6E23" w:rsidRPr="003D0CD4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DD449F" w:rsidRPr="003D0CD4" w:rsidTr="00C01B85">
        <w:trPr>
          <w:cantSplit/>
        </w:trPr>
        <w:tc>
          <w:tcPr>
            <w:tcW w:w="1021" w:type="dxa"/>
          </w:tcPr>
          <w:p w:rsidR="00DD449F" w:rsidRPr="003D0CD4" w:rsidRDefault="00DD449F" w:rsidP="00CD654E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DD449F" w:rsidRPr="003D0CD4" w:rsidRDefault="00DD449F" w:rsidP="00CD654E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DD449F" w:rsidRPr="003D0CD4" w:rsidRDefault="00DD449F" w:rsidP="00CD654E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DD449F" w:rsidRPr="003D0CD4" w:rsidRDefault="00DD449F" w:rsidP="00CD654E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688" w:type="dxa"/>
          </w:tcPr>
          <w:p w:rsidR="00DD449F" w:rsidRPr="003D0CD4" w:rsidRDefault="00DD449F" w:rsidP="00CD654E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900" w:type="dxa"/>
          </w:tcPr>
          <w:p w:rsidR="00DD449F" w:rsidRPr="003D0CD4" w:rsidRDefault="00DD449F" w:rsidP="00CD654E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DD449F" w:rsidRPr="003D0CD4" w:rsidTr="00C01B85">
        <w:trPr>
          <w:cantSplit/>
        </w:trPr>
        <w:tc>
          <w:tcPr>
            <w:tcW w:w="1021" w:type="dxa"/>
          </w:tcPr>
          <w:p w:rsidR="00DD449F" w:rsidRPr="003D0CD4" w:rsidRDefault="00DD449F" w:rsidP="00CD654E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DD449F" w:rsidRPr="003D0CD4" w:rsidRDefault="00015FBA" w:rsidP="00CD654E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</w:rPr>
              <w:t>未有人獲提名為候選人</w:t>
            </w:r>
          </w:p>
        </w:tc>
        <w:tc>
          <w:tcPr>
            <w:tcW w:w="840" w:type="dxa"/>
          </w:tcPr>
          <w:p w:rsidR="00DD449F" w:rsidRPr="003D0CD4" w:rsidRDefault="00DD449F" w:rsidP="00CD654E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DD449F" w:rsidRPr="003D0CD4" w:rsidRDefault="00DD449F" w:rsidP="00CD654E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1688" w:type="dxa"/>
          </w:tcPr>
          <w:p w:rsidR="00DD449F" w:rsidRPr="003D0CD4" w:rsidRDefault="00DD449F" w:rsidP="00CD654E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2900" w:type="dxa"/>
          </w:tcPr>
          <w:p w:rsidR="00DD449F" w:rsidRPr="003D0CD4" w:rsidRDefault="00DD449F" w:rsidP="00CD654E">
            <w:pPr>
              <w:jc w:val="center"/>
              <w:rPr>
                <w:spacing w:val="30"/>
                <w:sz w:val="28"/>
              </w:rPr>
            </w:pPr>
          </w:p>
        </w:tc>
      </w:tr>
    </w:tbl>
    <w:p w:rsidR="00DB6E23" w:rsidRPr="003D0CD4" w:rsidRDefault="00DB6E23" w:rsidP="00DB6E23">
      <w:pPr>
        <w:jc w:val="both"/>
        <w:rPr>
          <w:b/>
          <w:spacing w:val="30"/>
          <w:sz w:val="28"/>
        </w:rPr>
      </w:pPr>
      <w:r w:rsidRPr="003D0CD4">
        <w:rPr>
          <w:bCs/>
          <w:spacing w:val="30"/>
          <w:sz w:val="28"/>
        </w:rPr>
        <w:t>[</w:t>
      </w:r>
      <w:r w:rsidRPr="003D0CD4">
        <w:rPr>
          <w:rFonts w:hint="eastAsia"/>
          <w:bCs/>
          <w:spacing w:val="30"/>
          <w:sz w:val="28"/>
        </w:rPr>
        <w:t>資料來源：</w:t>
      </w:r>
      <w:r w:rsidR="0009465C" w:rsidRPr="003D0CD4">
        <w:rPr>
          <w:rFonts w:hint="eastAsia"/>
          <w:bCs/>
          <w:spacing w:val="30"/>
          <w:sz w:val="28"/>
        </w:rPr>
        <w:t>候</w:t>
      </w:r>
      <w:r w:rsidRPr="003D0CD4">
        <w:rPr>
          <w:rFonts w:hint="eastAsia"/>
          <w:bCs/>
          <w:spacing w:val="30"/>
          <w:sz w:val="28"/>
        </w:rPr>
        <w:t>選人遞交的提名表格</w:t>
      </w:r>
      <w:r w:rsidRPr="003D0CD4">
        <w:rPr>
          <w:bCs/>
          <w:spacing w:val="30"/>
          <w:sz w:val="28"/>
        </w:rPr>
        <w:t>]</w:t>
      </w:r>
    </w:p>
    <w:p w:rsidR="00DD449F" w:rsidRPr="003D0CD4" w:rsidRDefault="00DD449F"/>
    <w:p w:rsidR="00DD449F" w:rsidRPr="003D0CD4" w:rsidRDefault="00DD449F">
      <w:pPr>
        <w:pStyle w:val="SectionHeading"/>
      </w:pPr>
      <w:bookmarkStart w:id="13" w:name="_Toc525747420"/>
      <w:r w:rsidRPr="003D0CD4">
        <w:rPr>
          <w:rFonts w:hint="eastAsia"/>
        </w:rPr>
        <w:lastRenderedPageBreak/>
        <w:t>相思灣</w:t>
      </w:r>
      <w:bookmarkEnd w:id="13"/>
    </w:p>
    <w:p w:rsidR="00DB6E23" w:rsidRPr="003D0CD4" w:rsidRDefault="00DB6E23" w:rsidP="00DB6E23">
      <w:pPr>
        <w:jc w:val="center"/>
        <w:rPr>
          <w:b/>
          <w:spacing w:val="30"/>
          <w:sz w:val="28"/>
        </w:rPr>
      </w:pPr>
      <w:r w:rsidRPr="003D0CD4">
        <w:rPr>
          <w:rFonts w:hint="eastAsia"/>
          <w:b/>
          <w:spacing w:val="30"/>
          <w:sz w:val="28"/>
        </w:rPr>
        <w:t>20</w:t>
      </w:r>
      <w:r w:rsidRPr="003D0CD4">
        <w:rPr>
          <w:b/>
          <w:spacing w:val="30"/>
          <w:sz w:val="28"/>
        </w:rPr>
        <w:t>23</w:t>
      </w:r>
      <w:r w:rsidRPr="003D0CD4">
        <w:rPr>
          <w:rFonts w:hint="eastAsia"/>
          <w:b/>
          <w:spacing w:val="30"/>
          <w:sz w:val="28"/>
        </w:rPr>
        <w:t>村代表選舉</w:t>
      </w:r>
      <w:r w:rsidR="0009465C" w:rsidRPr="003D0CD4">
        <w:rPr>
          <w:rFonts w:hint="eastAsia"/>
          <w:b/>
          <w:spacing w:val="30"/>
          <w:sz w:val="28"/>
        </w:rPr>
        <w:t>候</w:t>
      </w:r>
      <w:r w:rsidRPr="003D0CD4">
        <w:rPr>
          <w:rFonts w:hint="eastAsia"/>
          <w:b/>
          <w:spacing w:val="30"/>
          <w:sz w:val="28"/>
        </w:rPr>
        <w:t>選人名單</w:t>
      </w:r>
    </w:p>
    <w:p w:rsidR="00DD449F" w:rsidRPr="003D0CD4" w:rsidRDefault="00DD449F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8395"/>
      </w:tblGrid>
      <w:tr w:rsidR="00DD449F" w:rsidRPr="003D0CD4" w:rsidTr="007B760E">
        <w:trPr>
          <w:cantSplit/>
        </w:trPr>
        <w:tc>
          <w:tcPr>
            <w:tcW w:w="1021" w:type="dxa"/>
          </w:tcPr>
          <w:p w:rsidR="00DD449F" w:rsidRPr="003D0CD4" w:rsidRDefault="00DD449F">
            <w:pPr>
              <w:jc w:val="both"/>
              <w:rPr>
                <w:b/>
                <w:spacing w:val="30"/>
                <w:sz w:val="28"/>
              </w:rPr>
            </w:pPr>
            <w:r w:rsidRPr="003D0CD4">
              <w:rPr>
                <w:rFonts w:hint="eastAsia"/>
                <w:b/>
                <w:spacing w:val="30"/>
                <w:sz w:val="28"/>
              </w:rPr>
              <w:t>(13)</w:t>
            </w:r>
          </w:p>
        </w:tc>
        <w:tc>
          <w:tcPr>
            <w:tcW w:w="8395" w:type="dxa"/>
          </w:tcPr>
          <w:p w:rsidR="00DD449F" w:rsidRPr="003D0CD4" w:rsidRDefault="00DD449F">
            <w:pPr>
              <w:jc w:val="both"/>
              <w:rPr>
                <w:b/>
                <w:spacing w:val="30"/>
                <w:sz w:val="28"/>
              </w:rPr>
            </w:pPr>
            <w:r w:rsidRPr="003D0CD4">
              <w:rPr>
                <w:rFonts w:hint="eastAsia"/>
                <w:b/>
                <w:spacing w:val="30"/>
                <w:sz w:val="28"/>
              </w:rPr>
              <w:t>鄉村名稱︰相思灣</w:t>
            </w:r>
          </w:p>
        </w:tc>
      </w:tr>
    </w:tbl>
    <w:p w:rsidR="00DD449F" w:rsidRPr="003D0CD4" w:rsidRDefault="00DD449F">
      <w:pPr>
        <w:jc w:val="both"/>
      </w:pPr>
    </w:p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2007"/>
        <w:gridCol w:w="840"/>
        <w:gridCol w:w="960"/>
        <w:gridCol w:w="1688"/>
        <w:gridCol w:w="2900"/>
      </w:tblGrid>
      <w:tr w:rsidR="00DD449F" w:rsidRPr="003D0CD4" w:rsidTr="0024797A">
        <w:trPr>
          <w:cantSplit/>
        </w:trPr>
        <w:tc>
          <w:tcPr>
            <w:tcW w:w="1021" w:type="dxa"/>
          </w:tcPr>
          <w:p w:rsidR="00DD449F" w:rsidRPr="003D0CD4" w:rsidRDefault="00DD449F">
            <w:pPr>
              <w:jc w:val="both"/>
              <w:rPr>
                <w:sz w:val="28"/>
              </w:rPr>
            </w:pPr>
            <w:r w:rsidRPr="003D0CD4">
              <w:rPr>
                <w:sz w:val="28"/>
              </w:rPr>
              <w:t>S2-363</w:t>
            </w:r>
          </w:p>
        </w:tc>
        <w:tc>
          <w:tcPr>
            <w:tcW w:w="8395" w:type="dxa"/>
            <w:gridSpan w:val="5"/>
          </w:tcPr>
          <w:p w:rsidR="00DD449F" w:rsidRPr="003D0CD4" w:rsidRDefault="00DD449F">
            <w:pPr>
              <w:jc w:val="both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</w:rPr>
              <w:t>原居民村代表－</w:t>
            </w:r>
            <w:r w:rsidR="0009465C" w:rsidRPr="003D0CD4">
              <w:rPr>
                <w:rFonts w:hint="eastAsia"/>
                <w:bCs/>
                <w:spacing w:val="30"/>
                <w:sz w:val="28"/>
              </w:rPr>
              <w:t>候</w:t>
            </w:r>
            <w:r w:rsidR="00DB6E23" w:rsidRPr="003D0CD4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DD449F" w:rsidRPr="003D0CD4" w:rsidTr="0024797A">
        <w:trPr>
          <w:cantSplit/>
        </w:trPr>
        <w:tc>
          <w:tcPr>
            <w:tcW w:w="1021" w:type="dxa"/>
          </w:tcPr>
          <w:p w:rsidR="00DD449F" w:rsidRPr="003D0CD4" w:rsidRDefault="00DD449F" w:rsidP="00CD654E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DD449F" w:rsidRPr="003D0CD4" w:rsidRDefault="00DD449F" w:rsidP="00CD654E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DD449F" w:rsidRPr="003D0CD4" w:rsidRDefault="00DD449F" w:rsidP="00CD654E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DD449F" w:rsidRPr="003D0CD4" w:rsidRDefault="00DD449F" w:rsidP="00CD654E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688" w:type="dxa"/>
          </w:tcPr>
          <w:p w:rsidR="00DD449F" w:rsidRPr="003D0CD4" w:rsidRDefault="00DD449F" w:rsidP="00CD654E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900" w:type="dxa"/>
          </w:tcPr>
          <w:p w:rsidR="00DD449F" w:rsidRPr="003D0CD4" w:rsidRDefault="00DD449F" w:rsidP="00CD654E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DD449F" w:rsidRPr="003D0CD4" w:rsidTr="0024797A">
        <w:trPr>
          <w:cantSplit/>
        </w:trPr>
        <w:tc>
          <w:tcPr>
            <w:tcW w:w="1021" w:type="dxa"/>
          </w:tcPr>
          <w:p w:rsidR="00DD449F" w:rsidRPr="003D0CD4" w:rsidRDefault="00DD449F" w:rsidP="00CD654E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DD449F" w:rsidRPr="003D0CD4" w:rsidRDefault="0020167C" w:rsidP="00CD654E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</w:rPr>
              <w:t>林德強</w:t>
            </w:r>
          </w:p>
        </w:tc>
        <w:tc>
          <w:tcPr>
            <w:tcW w:w="840" w:type="dxa"/>
          </w:tcPr>
          <w:p w:rsidR="00DD449F" w:rsidRPr="003D0CD4" w:rsidRDefault="00DD449F" w:rsidP="00CD654E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DD449F" w:rsidRPr="003D0CD4" w:rsidRDefault="0020167C" w:rsidP="00CD654E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</w:rPr>
              <w:t>男</w:t>
            </w:r>
          </w:p>
        </w:tc>
        <w:tc>
          <w:tcPr>
            <w:tcW w:w="1688" w:type="dxa"/>
          </w:tcPr>
          <w:p w:rsidR="00DD449F" w:rsidRPr="003D0CD4" w:rsidRDefault="0020167C" w:rsidP="00CD654E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</w:rPr>
              <w:t>商人</w:t>
            </w:r>
          </w:p>
        </w:tc>
        <w:tc>
          <w:tcPr>
            <w:tcW w:w="2900" w:type="dxa"/>
          </w:tcPr>
          <w:p w:rsidR="00DD449F" w:rsidRPr="003D0CD4" w:rsidRDefault="0020167C" w:rsidP="00CD654E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</w:rPr>
              <w:t>2022</w:t>
            </w:r>
            <w:r w:rsidRPr="003D0CD4">
              <w:rPr>
                <w:rFonts w:hint="eastAsia"/>
                <w:spacing w:val="30"/>
                <w:sz w:val="28"/>
              </w:rPr>
              <w:t>年</w:t>
            </w:r>
            <w:r w:rsidRPr="003D0CD4">
              <w:rPr>
                <w:rFonts w:hint="eastAsia"/>
                <w:spacing w:val="30"/>
                <w:sz w:val="28"/>
              </w:rPr>
              <w:t>11</w:t>
            </w:r>
            <w:r w:rsidRPr="003D0CD4">
              <w:rPr>
                <w:rFonts w:hint="eastAsia"/>
                <w:spacing w:val="30"/>
                <w:sz w:val="28"/>
              </w:rPr>
              <w:t>月</w:t>
            </w:r>
            <w:r w:rsidRPr="003D0CD4">
              <w:rPr>
                <w:rFonts w:hint="eastAsia"/>
                <w:spacing w:val="30"/>
                <w:sz w:val="28"/>
              </w:rPr>
              <w:t>4</w:t>
            </w:r>
            <w:r w:rsidRPr="003D0CD4">
              <w:rPr>
                <w:rFonts w:hint="eastAsia"/>
                <w:spacing w:val="30"/>
                <w:sz w:val="28"/>
              </w:rPr>
              <w:t>日</w:t>
            </w:r>
          </w:p>
        </w:tc>
      </w:tr>
    </w:tbl>
    <w:p w:rsidR="00DB6E23" w:rsidRPr="003D0CD4" w:rsidRDefault="00DB6E23" w:rsidP="00DB6E23">
      <w:pPr>
        <w:jc w:val="both"/>
        <w:rPr>
          <w:b/>
          <w:spacing w:val="30"/>
          <w:sz w:val="28"/>
        </w:rPr>
      </w:pPr>
      <w:r w:rsidRPr="003D0CD4">
        <w:rPr>
          <w:bCs/>
          <w:spacing w:val="30"/>
          <w:sz w:val="28"/>
        </w:rPr>
        <w:t>[</w:t>
      </w:r>
      <w:r w:rsidRPr="003D0CD4">
        <w:rPr>
          <w:rFonts w:hint="eastAsia"/>
          <w:bCs/>
          <w:spacing w:val="30"/>
          <w:sz w:val="28"/>
        </w:rPr>
        <w:t>資料來源：</w:t>
      </w:r>
      <w:r w:rsidR="0009465C" w:rsidRPr="003D0CD4">
        <w:rPr>
          <w:rFonts w:hint="eastAsia"/>
          <w:bCs/>
          <w:spacing w:val="30"/>
          <w:sz w:val="28"/>
        </w:rPr>
        <w:t>候</w:t>
      </w:r>
      <w:r w:rsidRPr="003D0CD4">
        <w:rPr>
          <w:rFonts w:hint="eastAsia"/>
          <w:bCs/>
          <w:spacing w:val="30"/>
          <w:sz w:val="28"/>
        </w:rPr>
        <w:t>選人遞交的提名表格</w:t>
      </w:r>
      <w:r w:rsidRPr="003D0CD4">
        <w:rPr>
          <w:bCs/>
          <w:spacing w:val="30"/>
          <w:sz w:val="28"/>
        </w:rPr>
        <w:t>]</w:t>
      </w:r>
    </w:p>
    <w:p w:rsidR="00DD449F" w:rsidRPr="003D0CD4" w:rsidRDefault="00DD449F"/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2007"/>
        <w:gridCol w:w="840"/>
        <w:gridCol w:w="960"/>
        <w:gridCol w:w="1688"/>
        <w:gridCol w:w="2900"/>
      </w:tblGrid>
      <w:tr w:rsidR="00DD449F" w:rsidRPr="003D0CD4" w:rsidTr="0024797A">
        <w:trPr>
          <w:cantSplit/>
        </w:trPr>
        <w:tc>
          <w:tcPr>
            <w:tcW w:w="1021" w:type="dxa"/>
          </w:tcPr>
          <w:p w:rsidR="00DD449F" w:rsidRPr="003D0CD4" w:rsidRDefault="00DD449F">
            <w:pPr>
              <w:jc w:val="both"/>
              <w:rPr>
                <w:sz w:val="28"/>
              </w:rPr>
            </w:pPr>
            <w:r w:rsidRPr="003D0CD4">
              <w:rPr>
                <w:sz w:val="28"/>
              </w:rPr>
              <w:t>S1-430</w:t>
            </w:r>
          </w:p>
        </w:tc>
        <w:tc>
          <w:tcPr>
            <w:tcW w:w="8395" w:type="dxa"/>
            <w:gridSpan w:val="5"/>
          </w:tcPr>
          <w:p w:rsidR="00DD449F" w:rsidRPr="003D0CD4" w:rsidRDefault="00DD449F">
            <w:pPr>
              <w:jc w:val="both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</w:rPr>
              <w:t>居民村代表－</w:t>
            </w:r>
            <w:r w:rsidR="0009465C" w:rsidRPr="003D0CD4">
              <w:rPr>
                <w:rFonts w:hint="eastAsia"/>
                <w:bCs/>
                <w:spacing w:val="30"/>
                <w:sz w:val="28"/>
              </w:rPr>
              <w:t>候</w:t>
            </w:r>
            <w:r w:rsidR="00DB6E23" w:rsidRPr="003D0CD4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DD449F" w:rsidRPr="003D0CD4" w:rsidTr="0024797A">
        <w:trPr>
          <w:cantSplit/>
        </w:trPr>
        <w:tc>
          <w:tcPr>
            <w:tcW w:w="1021" w:type="dxa"/>
          </w:tcPr>
          <w:p w:rsidR="00DD449F" w:rsidRPr="003D0CD4" w:rsidRDefault="00DD449F" w:rsidP="00CD654E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DD449F" w:rsidRPr="003D0CD4" w:rsidRDefault="00DD449F" w:rsidP="00CD654E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DD449F" w:rsidRPr="003D0CD4" w:rsidRDefault="00DD449F" w:rsidP="00CD654E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DD449F" w:rsidRPr="003D0CD4" w:rsidRDefault="00DD449F" w:rsidP="00CD654E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688" w:type="dxa"/>
          </w:tcPr>
          <w:p w:rsidR="00DD449F" w:rsidRPr="003D0CD4" w:rsidRDefault="00DD449F" w:rsidP="00CD654E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900" w:type="dxa"/>
          </w:tcPr>
          <w:p w:rsidR="00DD449F" w:rsidRPr="003D0CD4" w:rsidRDefault="00DD449F" w:rsidP="00CD654E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DD449F" w:rsidRPr="003D0CD4" w:rsidTr="0024797A">
        <w:trPr>
          <w:cantSplit/>
        </w:trPr>
        <w:tc>
          <w:tcPr>
            <w:tcW w:w="1021" w:type="dxa"/>
          </w:tcPr>
          <w:p w:rsidR="00DD449F" w:rsidRPr="003D0CD4" w:rsidRDefault="00DD449F" w:rsidP="00CD654E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DD449F" w:rsidRPr="003D0CD4" w:rsidRDefault="0024797A" w:rsidP="00CD654E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</w:rPr>
              <w:t>林傳</w:t>
            </w:r>
          </w:p>
        </w:tc>
        <w:tc>
          <w:tcPr>
            <w:tcW w:w="840" w:type="dxa"/>
          </w:tcPr>
          <w:p w:rsidR="00DD449F" w:rsidRPr="003D0CD4" w:rsidRDefault="00DD449F" w:rsidP="00CD654E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DD449F" w:rsidRPr="003D0CD4" w:rsidRDefault="0024797A" w:rsidP="00CD654E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  <w:lang w:eastAsia="zh-HK"/>
              </w:rPr>
              <w:t>男</w:t>
            </w:r>
          </w:p>
        </w:tc>
        <w:tc>
          <w:tcPr>
            <w:tcW w:w="1688" w:type="dxa"/>
          </w:tcPr>
          <w:p w:rsidR="00DD449F" w:rsidRPr="003D0CD4" w:rsidRDefault="0024797A" w:rsidP="00CD654E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</w:rPr>
              <w:t>商人</w:t>
            </w:r>
          </w:p>
        </w:tc>
        <w:tc>
          <w:tcPr>
            <w:tcW w:w="2900" w:type="dxa"/>
          </w:tcPr>
          <w:p w:rsidR="00DD449F" w:rsidRPr="003D0CD4" w:rsidRDefault="0024797A" w:rsidP="00CD654E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</w:rPr>
              <w:t>2022</w:t>
            </w:r>
            <w:r w:rsidRPr="003D0CD4">
              <w:rPr>
                <w:rFonts w:hint="eastAsia"/>
                <w:spacing w:val="30"/>
                <w:sz w:val="28"/>
              </w:rPr>
              <w:t>年</w:t>
            </w:r>
            <w:r w:rsidRPr="003D0CD4">
              <w:rPr>
                <w:rFonts w:hint="eastAsia"/>
                <w:spacing w:val="30"/>
                <w:sz w:val="28"/>
              </w:rPr>
              <w:t>11</w:t>
            </w:r>
            <w:r w:rsidRPr="003D0CD4">
              <w:rPr>
                <w:rFonts w:hint="eastAsia"/>
                <w:spacing w:val="30"/>
                <w:sz w:val="28"/>
              </w:rPr>
              <w:t>月</w:t>
            </w:r>
            <w:r w:rsidRPr="003D0CD4">
              <w:rPr>
                <w:rFonts w:hint="eastAsia"/>
                <w:spacing w:val="30"/>
                <w:sz w:val="28"/>
              </w:rPr>
              <w:t>14</w:t>
            </w:r>
            <w:r w:rsidRPr="003D0CD4">
              <w:rPr>
                <w:rFonts w:hint="eastAsia"/>
                <w:spacing w:val="30"/>
                <w:sz w:val="28"/>
              </w:rPr>
              <w:t>日</w:t>
            </w:r>
          </w:p>
        </w:tc>
      </w:tr>
    </w:tbl>
    <w:p w:rsidR="00DB6E23" w:rsidRPr="003D0CD4" w:rsidRDefault="00DB6E23" w:rsidP="00DB6E23">
      <w:pPr>
        <w:jc w:val="both"/>
        <w:rPr>
          <w:b/>
          <w:spacing w:val="30"/>
          <w:sz w:val="28"/>
        </w:rPr>
      </w:pPr>
      <w:r w:rsidRPr="003D0CD4">
        <w:rPr>
          <w:bCs/>
          <w:spacing w:val="30"/>
          <w:sz w:val="28"/>
        </w:rPr>
        <w:t>[</w:t>
      </w:r>
      <w:r w:rsidRPr="003D0CD4">
        <w:rPr>
          <w:rFonts w:hint="eastAsia"/>
          <w:bCs/>
          <w:spacing w:val="30"/>
          <w:sz w:val="28"/>
        </w:rPr>
        <w:t>資料來源：</w:t>
      </w:r>
      <w:r w:rsidR="0009465C" w:rsidRPr="003D0CD4">
        <w:rPr>
          <w:rFonts w:hint="eastAsia"/>
          <w:bCs/>
          <w:spacing w:val="30"/>
          <w:sz w:val="28"/>
        </w:rPr>
        <w:t>候</w:t>
      </w:r>
      <w:r w:rsidRPr="003D0CD4">
        <w:rPr>
          <w:rFonts w:hint="eastAsia"/>
          <w:bCs/>
          <w:spacing w:val="30"/>
          <w:sz w:val="28"/>
        </w:rPr>
        <w:t>選人遞交的提名表格</w:t>
      </w:r>
      <w:r w:rsidRPr="003D0CD4">
        <w:rPr>
          <w:bCs/>
          <w:spacing w:val="30"/>
          <w:sz w:val="28"/>
        </w:rPr>
        <w:t>]</w:t>
      </w:r>
    </w:p>
    <w:p w:rsidR="00DD449F" w:rsidRPr="003D0CD4" w:rsidRDefault="00DD449F"/>
    <w:p w:rsidR="00DD449F" w:rsidRPr="003D0CD4" w:rsidRDefault="00DD449F">
      <w:pPr>
        <w:pStyle w:val="SectionHeading"/>
      </w:pPr>
      <w:bookmarkStart w:id="14" w:name="_Toc525747421"/>
      <w:r w:rsidRPr="003D0CD4">
        <w:rPr>
          <w:rFonts w:hint="eastAsia"/>
        </w:rPr>
        <w:lastRenderedPageBreak/>
        <w:t>茅湖仔</w:t>
      </w:r>
      <w:bookmarkEnd w:id="14"/>
    </w:p>
    <w:p w:rsidR="00DB6E23" w:rsidRPr="003D0CD4" w:rsidRDefault="00DB6E23" w:rsidP="00DB6E23">
      <w:pPr>
        <w:jc w:val="center"/>
        <w:rPr>
          <w:b/>
          <w:spacing w:val="30"/>
          <w:sz w:val="28"/>
        </w:rPr>
      </w:pPr>
      <w:r w:rsidRPr="003D0CD4">
        <w:rPr>
          <w:rFonts w:hint="eastAsia"/>
          <w:b/>
          <w:spacing w:val="30"/>
          <w:sz w:val="28"/>
        </w:rPr>
        <w:t>20</w:t>
      </w:r>
      <w:r w:rsidRPr="003D0CD4">
        <w:rPr>
          <w:b/>
          <w:spacing w:val="30"/>
          <w:sz w:val="28"/>
        </w:rPr>
        <w:t>23</w:t>
      </w:r>
      <w:r w:rsidRPr="003D0CD4">
        <w:rPr>
          <w:rFonts w:hint="eastAsia"/>
          <w:b/>
          <w:spacing w:val="30"/>
          <w:sz w:val="28"/>
        </w:rPr>
        <w:t>村代表選舉</w:t>
      </w:r>
      <w:r w:rsidR="0009465C" w:rsidRPr="003D0CD4">
        <w:rPr>
          <w:rFonts w:hint="eastAsia"/>
          <w:b/>
          <w:spacing w:val="30"/>
          <w:sz w:val="28"/>
        </w:rPr>
        <w:t>候</w:t>
      </w:r>
      <w:r w:rsidRPr="003D0CD4">
        <w:rPr>
          <w:rFonts w:hint="eastAsia"/>
          <w:b/>
          <w:spacing w:val="30"/>
          <w:sz w:val="28"/>
        </w:rPr>
        <w:t>選人名單</w:t>
      </w:r>
    </w:p>
    <w:p w:rsidR="00DD449F" w:rsidRPr="003D0CD4" w:rsidRDefault="00DD449F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8395"/>
      </w:tblGrid>
      <w:tr w:rsidR="00DD449F" w:rsidRPr="003D0CD4" w:rsidTr="007B760E">
        <w:trPr>
          <w:cantSplit/>
        </w:trPr>
        <w:tc>
          <w:tcPr>
            <w:tcW w:w="1021" w:type="dxa"/>
          </w:tcPr>
          <w:p w:rsidR="00DD449F" w:rsidRPr="003D0CD4" w:rsidRDefault="00DD449F">
            <w:pPr>
              <w:jc w:val="both"/>
              <w:rPr>
                <w:b/>
                <w:spacing w:val="30"/>
                <w:sz w:val="28"/>
              </w:rPr>
            </w:pPr>
            <w:r w:rsidRPr="003D0CD4">
              <w:rPr>
                <w:rFonts w:hint="eastAsia"/>
                <w:b/>
                <w:spacing w:val="30"/>
                <w:sz w:val="28"/>
              </w:rPr>
              <w:t>(14)</w:t>
            </w:r>
          </w:p>
        </w:tc>
        <w:tc>
          <w:tcPr>
            <w:tcW w:w="8395" w:type="dxa"/>
          </w:tcPr>
          <w:p w:rsidR="00DD449F" w:rsidRPr="003D0CD4" w:rsidRDefault="00DD449F">
            <w:pPr>
              <w:jc w:val="both"/>
              <w:rPr>
                <w:b/>
                <w:spacing w:val="30"/>
                <w:sz w:val="28"/>
              </w:rPr>
            </w:pPr>
            <w:r w:rsidRPr="003D0CD4">
              <w:rPr>
                <w:rFonts w:hint="eastAsia"/>
                <w:b/>
                <w:spacing w:val="30"/>
                <w:sz w:val="28"/>
              </w:rPr>
              <w:t>鄉村名稱︰茅湖仔</w:t>
            </w:r>
          </w:p>
        </w:tc>
      </w:tr>
    </w:tbl>
    <w:p w:rsidR="00DD449F" w:rsidRPr="003D0CD4" w:rsidRDefault="00DD449F"/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2007"/>
        <w:gridCol w:w="840"/>
        <w:gridCol w:w="805"/>
        <w:gridCol w:w="1893"/>
        <w:gridCol w:w="2850"/>
      </w:tblGrid>
      <w:tr w:rsidR="00DD449F" w:rsidRPr="003D0CD4" w:rsidTr="005E4CB9">
        <w:trPr>
          <w:cantSplit/>
        </w:trPr>
        <w:tc>
          <w:tcPr>
            <w:tcW w:w="1021" w:type="dxa"/>
          </w:tcPr>
          <w:p w:rsidR="00DD449F" w:rsidRPr="003D0CD4" w:rsidRDefault="00DD449F">
            <w:pPr>
              <w:jc w:val="both"/>
              <w:rPr>
                <w:sz w:val="28"/>
              </w:rPr>
            </w:pPr>
            <w:r w:rsidRPr="003D0CD4">
              <w:rPr>
                <w:sz w:val="28"/>
              </w:rPr>
              <w:t>S2-200</w:t>
            </w:r>
          </w:p>
        </w:tc>
        <w:tc>
          <w:tcPr>
            <w:tcW w:w="8395" w:type="dxa"/>
            <w:gridSpan w:val="5"/>
          </w:tcPr>
          <w:p w:rsidR="00DD449F" w:rsidRPr="003D0CD4" w:rsidRDefault="00DD449F">
            <w:pPr>
              <w:jc w:val="both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</w:rPr>
              <w:t>原居民村代表－</w:t>
            </w:r>
            <w:r w:rsidR="0009465C" w:rsidRPr="003D0CD4">
              <w:rPr>
                <w:rFonts w:hint="eastAsia"/>
                <w:bCs/>
                <w:spacing w:val="30"/>
                <w:sz w:val="28"/>
              </w:rPr>
              <w:t>候</w:t>
            </w:r>
            <w:r w:rsidR="00DB6E23" w:rsidRPr="003D0CD4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DD449F" w:rsidRPr="003D0CD4" w:rsidTr="005E4CB9">
        <w:trPr>
          <w:cantSplit/>
        </w:trPr>
        <w:tc>
          <w:tcPr>
            <w:tcW w:w="1021" w:type="dxa"/>
          </w:tcPr>
          <w:p w:rsidR="00DD449F" w:rsidRPr="003D0CD4" w:rsidRDefault="00DD449F" w:rsidP="00CD654E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DD449F" w:rsidRPr="003D0CD4" w:rsidRDefault="00DD449F" w:rsidP="00CD654E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DD449F" w:rsidRPr="003D0CD4" w:rsidRDefault="00DD449F" w:rsidP="00CD654E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805" w:type="dxa"/>
          </w:tcPr>
          <w:p w:rsidR="00DD449F" w:rsidRPr="003D0CD4" w:rsidRDefault="00DD449F" w:rsidP="00CD654E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893" w:type="dxa"/>
          </w:tcPr>
          <w:p w:rsidR="00DD449F" w:rsidRPr="003D0CD4" w:rsidRDefault="00DD449F" w:rsidP="00CD654E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850" w:type="dxa"/>
          </w:tcPr>
          <w:p w:rsidR="00DD449F" w:rsidRPr="003D0CD4" w:rsidRDefault="00DD449F" w:rsidP="00CD654E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DD449F" w:rsidRPr="003D0CD4" w:rsidTr="005E4CB9">
        <w:trPr>
          <w:cantSplit/>
        </w:trPr>
        <w:tc>
          <w:tcPr>
            <w:tcW w:w="1021" w:type="dxa"/>
          </w:tcPr>
          <w:p w:rsidR="00DD449F" w:rsidRPr="003D0CD4" w:rsidRDefault="00DD449F" w:rsidP="00CD654E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DD449F" w:rsidRPr="003D0CD4" w:rsidRDefault="00CE0E5D" w:rsidP="00CD654E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spacing w:val="30"/>
                <w:sz w:val="28"/>
              </w:rPr>
              <w:t>阮少昌</w:t>
            </w:r>
          </w:p>
        </w:tc>
        <w:tc>
          <w:tcPr>
            <w:tcW w:w="840" w:type="dxa"/>
          </w:tcPr>
          <w:p w:rsidR="00DD449F" w:rsidRPr="003D0CD4" w:rsidRDefault="00DD449F" w:rsidP="00CD654E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805" w:type="dxa"/>
          </w:tcPr>
          <w:p w:rsidR="00DD449F" w:rsidRPr="003D0CD4" w:rsidRDefault="00CE0E5D" w:rsidP="00CD654E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spacing w:val="30"/>
                <w:sz w:val="28"/>
              </w:rPr>
              <w:t>男</w:t>
            </w:r>
          </w:p>
        </w:tc>
        <w:tc>
          <w:tcPr>
            <w:tcW w:w="1893" w:type="dxa"/>
          </w:tcPr>
          <w:p w:rsidR="00DD449F" w:rsidRPr="003D0CD4" w:rsidRDefault="00CE0E5D" w:rsidP="00CD654E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</w:rPr>
              <w:t>候選人未有提供資料</w:t>
            </w:r>
          </w:p>
        </w:tc>
        <w:tc>
          <w:tcPr>
            <w:tcW w:w="2850" w:type="dxa"/>
          </w:tcPr>
          <w:p w:rsidR="00DD449F" w:rsidRPr="003D0CD4" w:rsidRDefault="00CE0E5D" w:rsidP="00CD654E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</w:rPr>
              <w:t>2022</w:t>
            </w:r>
            <w:r w:rsidRPr="003D0CD4">
              <w:rPr>
                <w:rFonts w:hint="eastAsia"/>
                <w:spacing w:val="30"/>
                <w:sz w:val="28"/>
              </w:rPr>
              <w:t>年</w:t>
            </w:r>
            <w:r w:rsidRPr="003D0CD4">
              <w:rPr>
                <w:rFonts w:hint="eastAsia"/>
                <w:spacing w:val="30"/>
                <w:sz w:val="28"/>
              </w:rPr>
              <w:t>11</w:t>
            </w:r>
            <w:r w:rsidRPr="003D0CD4">
              <w:rPr>
                <w:rFonts w:hint="eastAsia"/>
                <w:spacing w:val="30"/>
                <w:sz w:val="28"/>
              </w:rPr>
              <w:t>月</w:t>
            </w:r>
            <w:r w:rsidRPr="003D0CD4">
              <w:rPr>
                <w:rFonts w:hint="eastAsia"/>
                <w:spacing w:val="30"/>
                <w:sz w:val="28"/>
              </w:rPr>
              <w:t>7</w:t>
            </w:r>
            <w:r w:rsidRPr="003D0CD4">
              <w:rPr>
                <w:rFonts w:hint="eastAsia"/>
                <w:spacing w:val="30"/>
                <w:sz w:val="28"/>
              </w:rPr>
              <w:t>日</w:t>
            </w:r>
          </w:p>
        </w:tc>
      </w:tr>
    </w:tbl>
    <w:p w:rsidR="00DB6E23" w:rsidRPr="003D0CD4" w:rsidRDefault="00DB6E23" w:rsidP="00DB6E23">
      <w:pPr>
        <w:jc w:val="both"/>
        <w:rPr>
          <w:b/>
          <w:spacing w:val="30"/>
          <w:sz w:val="28"/>
        </w:rPr>
      </w:pPr>
      <w:r w:rsidRPr="003D0CD4">
        <w:rPr>
          <w:bCs/>
          <w:spacing w:val="30"/>
          <w:sz w:val="28"/>
        </w:rPr>
        <w:t>[</w:t>
      </w:r>
      <w:r w:rsidRPr="003D0CD4">
        <w:rPr>
          <w:rFonts w:hint="eastAsia"/>
          <w:bCs/>
          <w:spacing w:val="30"/>
          <w:sz w:val="28"/>
        </w:rPr>
        <w:t>資料來源：</w:t>
      </w:r>
      <w:r w:rsidR="0009465C" w:rsidRPr="003D0CD4">
        <w:rPr>
          <w:rFonts w:hint="eastAsia"/>
          <w:bCs/>
          <w:spacing w:val="30"/>
          <w:sz w:val="28"/>
        </w:rPr>
        <w:t>候</w:t>
      </w:r>
      <w:r w:rsidRPr="003D0CD4">
        <w:rPr>
          <w:rFonts w:hint="eastAsia"/>
          <w:bCs/>
          <w:spacing w:val="30"/>
          <w:sz w:val="28"/>
        </w:rPr>
        <w:t>選人遞交的提名表格</w:t>
      </w:r>
      <w:r w:rsidRPr="003D0CD4">
        <w:rPr>
          <w:bCs/>
          <w:spacing w:val="30"/>
          <w:sz w:val="28"/>
        </w:rPr>
        <w:t>]</w:t>
      </w:r>
    </w:p>
    <w:p w:rsidR="00DD449F" w:rsidRPr="003D0CD4" w:rsidRDefault="00DD449F"/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2007"/>
        <w:gridCol w:w="840"/>
        <w:gridCol w:w="805"/>
        <w:gridCol w:w="1893"/>
        <w:gridCol w:w="2850"/>
      </w:tblGrid>
      <w:tr w:rsidR="00DD449F" w:rsidRPr="003D0CD4" w:rsidTr="005E4CB9">
        <w:trPr>
          <w:cantSplit/>
        </w:trPr>
        <w:tc>
          <w:tcPr>
            <w:tcW w:w="1021" w:type="dxa"/>
          </w:tcPr>
          <w:p w:rsidR="00DD449F" w:rsidRPr="003D0CD4" w:rsidRDefault="00DD449F">
            <w:pPr>
              <w:jc w:val="both"/>
              <w:rPr>
                <w:sz w:val="28"/>
              </w:rPr>
            </w:pPr>
            <w:r w:rsidRPr="003D0CD4">
              <w:rPr>
                <w:sz w:val="28"/>
              </w:rPr>
              <w:t>S1-231</w:t>
            </w:r>
          </w:p>
        </w:tc>
        <w:tc>
          <w:tcPr>
            <w:tcW w:w="8395" w:type="dxa"/>
            <w:gridSpan w:val="5"/>
          </w:tcPr>
          <w:p w:rsidR="00DD449F" w:rsidRPr="003D0CD4" w:rsidRDefault="00DD449F">
            <w:pPr>
              <w:jc w:val="both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</w:rPr>
              <w:t>居民村代表－</w:t>
            </w:r>
            <w:r w:rsidR="0009465C" w:rsidRPr="003D0CD4">
              <w:rPr>
                <w:rFonts w:hint="eastAsia"/>
                <w:bCs/>
                <w:spacing w:val="30"/>
                <w:sz w:val="28"/>
              </w:rPr>
              <w:t>候</w:t>
            </w:r>
            <w:r w:rsidR="00DB6E23" w:rsidRPr="003D0CD4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DD449F" w:rsidRPr="003D0CD4" w:rsidTr="005E4CB9">
        <w:trPr>
          <w:cantSplit/>
        </w:trPr>
        <w:tc>
          <w:tcPr>
            <w:tcW w:w="1021" w:type="dxa"/>
          </w:tcPr>
          <w:p w:rsidR="00DD449F" w:rsidRPr="003D0CD4" w:rsidRDefault="00DD449F" w:rsidP="00CD654E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DD449F" w:rsidRPr="003D0CD4" w:rsidRDefault="00DD449F" w:rsidP="00CD654E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DD449F" w:rsidRPr="003D0CD4" w:rsidRDefault="00DD449F" w:rsidP="00CD654E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805" w:type="dxa"/>
          </w:tcPr>
          <w:p w:rsidR="00DD449F" w:rsidRPr="003D0CD4" w:rsidRDefault="00DD449F" w:rsidP="00CD654E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893" w:type="dxa"/>
          </w:tcPr>
          <w:p w:rsidR="00DD449F" w:rsidRPr="003D0CD4" w:rsidRDefault="00DD449F" w:rsidP="00CD654E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850" w:type="dxa"/>
          </w:tcPr>
          <w:p w:rsidR="00DD449F" w:rsidRPr="003D0CD4" w:rsidRDefault="00DD449F" w:rsidP="00CD654E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DD449F" w:rsidRPr="003D0CD4" w:rsidTr="005E4CB9">
        <w:trPr>
          <w:cantSplit/>
        </w:trPr>
        <w:tc>
          <w:tcPr>
            <w:tcW w:w="1021" w:type="dxa"/>
          </w:tcPr>
          <w:p w:rsidR="00DD449F" w:rsidRPr="003D0CD4" w:rsidRDefault="00DD449F" w:rsidP="00CD654E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DD449F" w:rsidRPr="003D0CD4" w:rsidRDefault="00E91E5A" w:rsidP="00CD654E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spacing w:val="30"/>
                <w:sz w:val="28"/>
              </w:rPr>
              <w:t>陳寶馨</w:t>
            </w:r>
          </w:p>
        </w:tc>
        <w:tc>
          <w:tcPr>
            <w:tcW w:w="840" w:type="dxa"/>
          </w:tcPr>
          <w:p w:rsidR="00DD449F" w:rsidRPr="003D0CD4" w:rsidRDefault="00DD449F" w:rsidP="00CD654E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805" w:type="dxa"/>
          </w:tcPr>
          <w:p w:rsidR="00DD449F" w:rsidRPr="003D0CD4" w:rsidRDefault="00E91E5A" w:rsidP="00CD654E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spacing w:val="30"/>
                <w:sz w:val="28"/>
              </w:rPr>
              <w:t>女</w:t>
            </w:r>
          </w:p>
        </w:tc>
        <w:tc>
          <w:tcPr>
            <w:tcW w:w="1893" w:type="dxa"/>
          </w:tcPr>
          <w:p w:rsidR="00DD449F" w:rsidRPr="003D0CD4" w:rsidRDefault="00E91E5A" w:rsidP="00CD654E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</w:rPr>
              <w:t>候選人未有提供資料</w:t>
            </w:r>
          </w:p>
        </w:tc>
        <w:tc>
          <w:tcPr>
            <w:tcW w:w="2850" w:type="dxa"/>
          </w:tcPr>
          <w:p w:rsidR="00DD449F" w:rsidRPr="003D0CD4" w:rsidRDefault="00E91E5A" w:rsidP="00E91E5A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</w:rPr>
              <w:t>2022</w:t>
            </w:r>
            <w:r w:rsidRPr="003D0CD4">
              <w:rPr>
                <w:rFonts w:hint="eastAsia"/>
                <w:spacing w:val="30"/>
                <w:sz w:val="28"/>
              </w:rPr>
              <w:t>年</w:t>
            </w:r>
            <w:r w:rsidRPr="003D0CD4">
              <w:rPr>
                <w:rFonts w:hint="eastAsia"/>
                <w:spacing w:val="30"/>
                <w:sz w:val="28"/>
              </w:rPr>
              <w:t>11</w:t>
            </w:r>
            <w:r w:rsidRPr="003D0CD4">
              <w:rPr>
                <w:rFonts w:hint="eastAsia"/>
                <w:spacing w:val="30"/>
                <w:sz w:val="28"/>
              </w:rPr>
              <w:t>月</w:t>
            </w:r>
            <w:r w:rsidRPr="003D0CD4">
              <w:rPr>
                <w:rFonts w:hint="eastAsia"/>
                <w:spacing w:val="30"/>
                <w:sz w:val="28"/>
              </w:rPr>
              <w:t>7</w:t>
            </w:r>
            <w:r w:rsidRPr="003D0CD4">
              <w:rPr>
                <w:rFonts w:hint="eastAsia"/>
                <w:spacing w:val="30"/>
                <w:sz w:val="28"/>
              </w:rPr>
              <w:t>日</w:t>
            </w:r>
          </w:p>
        </w:tc>
      </w:tr>
    </w:tbl>
    <w:p w:rsidR="00DB6E23" w:rsidRPr="003D0CD4" w:rsidRDefault="00DB6E23" w:rsidP="00DB6E23">
      <w:pPr>
        <w:jc w:val="both"/>
        <w:rPr>
          <w:b/>
          <w:spacing w:val="30"/>
          <w:sz w:val="28"/>
        </w:rPr>
      </w:pPr>
      <w:r w:rsidRPr="003D0CD4">
        <w:rPr>
          <w:bCs/>
          <w:spacing w:val="30"/>
          <w:sz w:val="28"/>
        </w:rPr>
        <w:t>[</w:t>
      </w:r>
      <w:r w:rsidRPr="003D0CD4">
        <w:rPr>
          <w:rFonts w:hint="eastAsia"/>
          <w:bCs/>
          <w:spacing w:val="30"/>
          <w:sz w:val="28"/>
        </w:rPr>
        <w:t>資料來源：</w:t>
      </w:r>
      <w:r w:rsidR="0009465C" w:rsidRPr="003D0CD4">
        <w:rPr>
          <w:rFonts w:hint="eastAsia"/>
          <w:bCs/>
          <w:spacing w:val="30"/>
          <w:sz w:val="28"/>
        </w:rPr>
        <w:t>候</w:t>
      </w:r>
      <w:r w:rsidRPr="003D0CD4">
        <w:rPr>
          <w:rFonts w:hint="eastAsia"/>
          <w:bCs/>
          <w:spacing w:val="30"/>
          <w:sz w:val="28"/>
        </w:rPr>
        <w:t>選人遞交的提名表格</w:t>
      </w:r>
      <w:r w:rsidRPr="003D0CD4">
        <w:rPr>
          <w:bCs/>
          <w:spacing w:val="30"/>
          <w:sz w:val="28"/>
        </w:rPr>
        <w:t>]</w:t>
      </w:r>
    </w:p>
    <w:p w:rsidR="00DD449F" w:rsidRPr="003D0CD4" w:rsidRDefault="00DD449F"/>
    <w:p w:rsidR="00DD449F" w:rsidRPr="003D0CD4" w:rsidRDefault="00DD449F">
      <w:pPr>
        <w:pStyle w:val="SectionHeading"/>
      </w:pPr>
      <w:bookmarkStart w:id="15" w:name="_Toc525747422"/>
      <w:r w:rsidRPr="003D0CD4">
        <w:rPr>
          <w:rFonts w:hint="eastAsia"/>
        </w:rPr>
        <w:lastRenderedPageBreak/>
        <w:t>馬游塘</w:t>
      </w:r>
      <w:bookmarkEnd w:id="15"/>
    </w:p>
    <w:p w:rsidR="00DB6E23" w:rsidRPr="003D0CD4" w:rsidRDefault="00DB6E23" w:rsidP="00DB6E23">
      <w:pPr>
        <w:jc w:val="center"/>
        <w:rPr>
          <w:b/>
          <w:spacing w:val="30"/>
          <w:sz w:val="28"/>
        </w:rPr>
      </w:pPr>
      <w:r w:rsidRPr="003D0CD4">
        <w:rPr>
          <w:rFonts w:hint="eastAsia"/>
          <w:b/>
          <w:spacing w:val="30"/>
          <w:sz w:val="28"/>
        </w:rPr>
        <w:t>20</w:t>
      </w:r>
      <w:r w:rsidRPr="003D0CD4">
        <w:rPr>
          <w:b/>
          <w:spacing w:val="30"/>
          <w:sz w:val="28"/>
        </w:rPr>
        <w:t>23</w:t>
      </w:r>
      <w:r w:rsidRPr="003D0CD4">
        <w:rPr>
          <w:rFonts w:hint="eastAsia"/>
          <w:b/>
          <w:spacing w:val="30"/>
          <w:sz w:val="28"/>
        </w:rPr>
        <w:t>村代表選舉</w:t>
      </w:r>
      <w:r w:rsidR="0009465C" w:rsidRPr="003D0CD4">
        <w:rPr>
          <w:rFonts w:hint="eastAsia"/>
          <w:b/>
          <w:spacing w:val="30"/>
          <w:sz w:val="28"/>
        </w:rPr>
        <w:t>候</w:t>
      </w:r>
      <w:r w:rsidRPr="003D0CD4">
        <w:rPr>
          <w:rFonts w:hint="eastAsia"/>
          <w:b/>
          <w:spacing w:val="30"/>
          <w:sz w:val="28"/>
        </w:rPr>
        <w:t>選人名單</w:t>
      </w:r>
    </w:p>
    <w:p w:rsidR="00DD449F" w:rsidRPr="003D0CD4" w:rsidRDefault="00DD449F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8395"/>
      </w:tblGrid>
      <w:tr w:rsidR="00DD449F" w:rsidRPr="003D0CD4" w:rsidTr="007B760E">
        <w:trPr>
          <w:cantSplit/>
        </w:trPr>
        <w:tc>
          <w:tcPr>
            <w:tcW w:w="1021" w:type="dxa"/>
          </w:tcPr>
          <w:p w:rsidR="00DD449F" w:rsidRPr="003D0CD4" w:rsidRDefault="00DD449F">
            <w:pPr>
              <w:jc w:val="both"/>
              <w:rPr>
                <w:b/>
                <w:spacing w:val="30"/>
                <w:sz w:val="28"/>
              </w:rPr>
            </w:pPr>
            <w:r w:rsidRPr="003D0CD4">
              <w:rPr>
                <w:rFonts w:hint="eastAsia"/>
                <w:b/>
                <w:spacing w:val="30"/>
                <w:sz w:val="28"/>
              </w:rPr>
              <w:t>(15)</w:t>
            </w:r>
          </w:p>
        </w:tc>
        <w:tc>
          <w:tcPr>
            <w:tcW w:w="8395" w:type="dxa"/>
          </w:tcPr>
          <w:p w:rsidR="00DD449F" w:rsidRPr="003D0CD4" w:rsidRDefault="00DD449F">
            <w:pPr>
              <w:jc w:val="both"/>
              <w:rPr>
                <w:b/>
                <w:spacing w:val="30"/>
                <w:sz w:val="28"/>
              </w:rPr>
            </w:pPr>
            <w:r w:rsidRPr="003D0CD4">
              <w:rPr>
                <w:rFonts w:hint="eastAsia"/>
                <w:b/>
                <w:spacing w:val="30"/>
                <w:sz w:val="28"/>
              </w:rPr>
              <w:t>鄉村名稱︰馬游塘</w:t>
            </w:r>
          </w:p>
        </w:tc>
      </w:tr>
    </w:tbl>
    <w:p w:rsidR="00DD449F" w:rsidRPr="003D0CD4" w:rsidRDefault="00DD449F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2007"/>
        <w:gridCol w:w="840"/>
        <w:gridCol w:w="960"/>
        <w:gridCol w:w="1738"/>
        <w:gridCol w:w="2850"/>
      </w:tblGrid>
      <w:tr w:rsidR="00DD449F" w:rsidRPr="003D0CD4" w:rsidTr="007B760E">
        <w:trPr>
          <w:cantSplit/>
        </w:trPr>
        <w:tc>
          <w:tcPr>
            <w:tcW w:w="1021" w:type="dxa"/>
          </w:tcPr>
          <w:p w:rsidR="00DD449F" w:rsidRPr="003D0CD4" w:rsidRDefault="00DD449F">
            <w:pPr>
              <w:jc w:val="both"/>
              <w:rPr>
                <w:sz w:val="28"/>
              </w:rPr>
            </w:pPr>
            <w:r w:rsidRPr="003D0CD4">
              <w:rPr>
                <w:sz w:val="28"/>
              </w:rPr>
              <w:t>S2-190</w:t>
            </w:r>
          </w:p>
        </w:tc>
        <w:tc>
          <w:tcPr>
            <w:tcW w:w="8395" w:type="dxa"/>
            <w:gridSpan w:val="5"/>
          </w:tcPr>
          <w:p w:rsidR="00DD449F" w:rsidRPr="003D0CD4" w:rsidRDefault="00DD449F">
            <w:pPr>
              <w:jc w:val="both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</w:rPr>
              <w:t>原居民村代表－</w:t>
            </w:r>
            <w:r w:rsidR="0009465C" w:rsidRPr="003D0CD4">
              <w:rPr>
                <w:rFonts w:hint="eastAsia"/>
                <w:bCs/>
                <w:spacing w:val="30"/>
                <w:sz w:val="28"/>
              </w:rPr>
              <w:t>候</w:t>
            </w:r>
            <w:r w:rsidR="00DB6E23" w:rsidRPr="003D0CD4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DD449F" w:rsidRPr="003D0CD4" w:rsidTr="007B760E">
        <w:trPr>
          <w:cantSplit/>
        </w:trPr>
        <w:tc>
          <w:tcPr>
            <w:tcW w:w="1021" w:type="dxa"/>
          </w:tcPr>
          <w:p w:rsidR="00DD449F" w:rsidRPr="003D0CD4" w:rsidRDefault="00DD449F" w:rsidP="00CD654E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DD449F" w:rsidRPr="003D0CD4" w:rsidRDefault="00DD449F" w:rsidP="00CD654E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DD449F" w:rsidRPr="003D0CD4" w:rsidRDefault="00DD449F" w:rsidP="00CD654E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DD449F" w:rsidRPr="003D0CD4" w:rsidRDefault="00DD449F" w:rsidP="00CD654E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738" w:type="dxa"/>
          </w:tcPr>
          <w:p w:rsidR="00DD449F" w:rsidRPr="003D0CD4" w:rsidRDefault="00DD449F" w:rsidP="00CD654E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850" w:type="dxa"/>
          </w:tcPr>
          <w:p w:rsidR="00DD449F" w:rsidRPr="003D0CD4" w:rsidRDefault="00DD449F" w:rsidP="00CD654E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DD449F" w:rsidRPr="003D0CD4" w:rsidTr="007B760E">
        <w:trPr>
          <w:cantSplit/>
        </w:trPr>
        <w:tc>
          <w:tcPr>
            <w:tcW w:w="1021" w:type="dxa"/>
          </w:tcPr>
          <w:p w:rsidR="00DD449F" w:rsidRPr="003D0CD4" w:rsidRDefault="00DD449F" w:rsidP="00CD654E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DD449F" w:rsidRPr="003D0CD4" w:rsidRDefault="007200DD" w:rsidP="00CD654E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</w:rPr>
              <w:t>李健安</w:t>
            </w:r>
          </w:p>
        </w:tc>
        <w:tc>
          <w:tcPr>
            <w:tcW w:w="840" w:type="dxa"/>
          </w:tcPr>
          <w:p w:rsidR="00DD449F" w:rsidRPr="003D0CD4" w:rsidRDefault="00DD449F" w:rsidP="00CD654E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DD449F" w:rsidRPr="003D0CD4" w:rsidRDefault="007200DD" w:rsidP="00CD654E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</w:rPr>
              <w:t>男</w:t>
            </w:r>
          </w:p>
        </w:tc>
        <w:tc>
          <w:tcPr>
            <w:tcW w:w="1738" w:type="dxa"/>
          </w:tcPr>
          <w:p w:rsidR="00DD449F" w:rsidRPr="003D0CD4" w:rsidRDefault="007200DD" w:rsidP="00CD654E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</w:rPr>
              <w:t>退休人仕</w:t>
            </w:r>
          </w:p>
        </w:tc>
        <w:tc>
          <w:tcPr>
            <w:tcW w:w="2850" w:type="dxa"/>
          </w:tcPr>
          <w:p w:rsidR="00DD449F" w:rsidRPr="003D0CD4" w:rsidRDefault="007200DD" w:rsidP="00CD654E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</w:rPr>
              <w:t>2022</w:t>
            </w:r>
            <w:r w:rsidRPr="003D0CD4">
              <w:rPr>
                <w:rFonts w:hint="eastAsia"/>
                <w:spacing w:val="30"/>
                <w:sz w:val="28"/>
              </w:rPr>
              <w:t>年</w:t>
            </w:r>
            <w:r w:rsidRPr="003D0CD4">
              <w:rPr>
                <w:rFonts w:hint="eastAsia"/>
                <w:spacing w:val="30"/>
                <w:sz w:val="28"/>
              </w:rPr>
              <w:t>11</w:t>
            </w:r>
            <w:r w:rsidRPr="003D0CD4">
              <w:rPr>
                <w:rFonts w:hint="eastAsia"/>
                <w:spacing w:val="30"/>
                <w:sz w:val="28"/>
              </w:rPr>
              <w:t>月</w:t>
            </w:r>
            <w:r w:rsidRPr="003D0CD4">
              <w:rPr>
                <w:rFonts w:hint="eastAsia"/>
                <w:spacing w:val="30"/>
                <w:sz w:val="28"/>
              </w:rPr>
              <w:t>7</w:t>
            </w:r>
            <w:r w:rsidRPr="003D0CD4">
              <w:rPr>
                <w:rFonts w:hint="eastAsia"/>
                <w:spacing w:val="30"/>
                <w:sz w:val="28"/>
              </w:rPr>
              <w:t>日</w:t>
            </w:r>
          </w:p>
        </w:tc>
      </w:tr>
    </w:tbl>
    <w:p w:rsidR="00DB6E23" w:rsidRPr="003D0CD4" w:rsidRDefault="00DB6E23" w:rsidP="00DB6E23">
      <w:pPr>
        <w:jc w:val="both"/>
        <w:rPr>
          <w:b/>
          <w:spacing w:val="30"/>
          <w:sz w:val="28"/>
        </w:rPr>
      </w:pPr>
      <w:r w:rsidRPr="003D0CD4">
        <w:rPr>
          <w:bCs/>
          <w:spacing w:val="30"/>
          <w:sz w:val="28"/>
        </w:rPr>
        <w:t>[</w:t>
      </w:r>
      <w:r w:rsidRPr="003D0CD4">
        <w:rPr>
          <w:rFonts w:hint="eastAsia"/>
          <w:bCs/>
          <w:spacing w:val="30"/>
          <w:sz w:val="28"/>
        </w:rPr>
        <w:t>資料來源：</w:t>
      </w:r>
      <w:r w:rsidR="0009465C" w:rsidRPr="003D0CD4">
        <w:rPr>
          <w:rFonts w:hint="eastAsia"/>
          <w:bCs/>
          <w:spacing w:val="30"/>
          <w:sz w:val="28"/>
        </w:rPr>
        <w:t>候</w:t>
      </w:r>
      <w:r w:rsidRPr="003D0CD4">
        <w:rPr>
          <w:rFonts w:hint="eastAsia"/>
          <w:bCs/>
          <w:spacing w:val="30"/>
          <w:sz w:val="28"/>
        </w:rPr>
        <w:t>選人遞交的提名表格</w:t>
      </w:r>
      <w:r w:rsidRPr="003D0CD4">
        <w:rPr>
          <w:bCs/>
          <w:spacing w:val="30"/>
          <w:sz w:val="28"/>
        </w:rPr>
        <w:t>]</w:t>
      </w:r>
    </w:p>
    <w:p w:rsidR="00DD449F" w:rsidRPr="003D0CD4" w:rsidRDefault="00DD449F"/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2007"/>
        <w:gridCol w:w="840"/>
        <w:gridCol w:w="960"/>
        <w:gridCol w:w="1738"/>
        <w:gridCol w:w="2850"/>
      </w:tblGrid>
      <w:tr w:rsidR="00DD449F" w:rsidRPr="003D0CD4" w:rsidTr="00AB4A44">
        <w:trPr>
          <w:cantSplit/>
        </w:trPr>
        <w:tc>
          <w:tcPr>
            <w:tcW w:w="1021" w:type="dxa"/>
          </w:tcPr>
          <w:p w:rsidR="00DD449F" w:rsidRPr="003D0CD4" w:rsidRDefault="00DD449F">
            <w:pPr>
              <w:jc w:val="both"/>
              <w:rPr>
                <w:sz w:val="28"/>
              </w:rPr>
            </w:pPr>
            <w:r w:rsidRPr="003D0CD4">
              <w:rPr>
                <w:sz w:val="28"/>
              </w:rPr>
              <w:t>S1-219</w:t>
            </w:r>
          </w:p>
        </w:tc>
        <w:tc>
          <w:tcPr>
            <w:tcW w:w="8395" w:type="dxa"/>
            <w:gridSpan w:val="5"/>
          </w:tcPr>
          <w:p w:rsidR="00DD449F" w:rsidRPr="003D0CD4" w:rsidRDefault="00DD449F">
            <w:pPr>
              <w:jc w:val="both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</w:rPr>
              <w:t>居民村代表－</w:t>
            </w:r>
            <w:r w:rsidR="0009465C" w:rsidRPr="003D0CD4">
              <w:rPr>
                <w:rFonts w:hint="eastAsia"/>
                <w:bCs/>
                <w:spacing w:val="30"/>
                <w:sz w:val="28"/>
              </w:rPr>
              <w:t>候</w:t>
            </w:r>
            <w:r w:rsidR="00DB6E23" w:rsidRPr="003D0CD4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DD449F" w:rsidRPr="003D0CD4" w:rsidTr="00AB4A44">
        <w:trPr>
          <w:cantSplit/>
        </w:trPr>
        <w:tc>
          <w:tcPr>
            <w:tcW w:w="1021" w:type="dxa"/>
          </w:tcPr>
          <w:p w:rsidR="00DD449F" w:rsidRPr="003D0CD4" w:rsidRDefault="00DD449F" w:rsidP="00CD654E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DD449F" w:rsidRPr="003D0CD4" w:rsidRDefault="00DD449F" w:rsidP="00CD654E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DD449F" w:rsidRPr="003D0CD4" w:rsidRDefault="00DD449F" w:rsidP="00CD654E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DD449F" w:rsidRPr="003D0CD4" w:rsidRDefault="00DD449F" w:rsidP="00CD654E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738" w:type="dxa"/>
          </w:tcPr>
          <w:p w:rsidR="00DD449F" w:rsidRPr="003D0CD4" w:rsidRDefault="00DD449F" w:rsidP="00CD654E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850" w:type="dxa"/>
          </w:tcPr>
          <w:p w:rsidR="00DD449F" w:rsidRPr="003D0CD4" w:rsidRDefault="00DD449F" w:rsidP="00CD654E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AB4A44" w:rsidRPr="003D0CD4" w:rsidTr="00AB4A44">
        <w:trPr>
          <w:cantSplit/>
        </w:trPr>
        <w:tc>
          <w:tcPr>
            <w:tcW w:w="1021" w:type="dxa"/>
          </w:tcPr>
          <w:p w:rsidR="00AB4A44" w:rsidRPr="003D0CD4" w:rsidRDefault="00AB4A44" w:rsidP="00AB4A44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AB4A44" w:rsidRPr="003D0CD4" w:rsidRDefault="00AB4A44" w:rsidP="00AB4A44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</w:rPr>
              <w:t>曾志誠</w:t>
            </w:r>
          </w:p>
        </w:tc>
        <w:tc>
          <w:tcPr>
            <w:tcW w:w="840" w:type="dxa"/>
          </w:tcPr>
          <w:p w:rsidR="00AB4A44" w:rsidRPr="003D0CD4" w:rsidRDefault="00AB4A44" w:rsidP="00AB4A44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AB4A44" w:rsidRPr="003D0CD4" w:rsidRDefault="00AB4A44" w:rsidP="00AB4A44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</w:rPr>
              <w:t>男</w:t>
            </w:r>
          </w:p>
        </w:tc>
        <w:tc>
          <w:tcPr>
            <w:tcW w:w="1738" w:type="dxa"/>
          </w:tcPr>
          <w:p w:rsidR="00AB4A44" w:rsidRPr="003D0CD4" w:rsidRDefault="00AB4A44" w:rsidP="00AB4A44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</w:rPr>
              <w:t>退休</w:t>
            </w:r>
          </w:p>
        </w:tc>
        <w:tc>
          <w:tcPr>
            <w:tcW w:w="2850" w:type="dxa"/>
          </w:tcPr>
          <w:p w:rsidR="00AB4A44" w:rsidRPr="003D0CD4" w:rsidRDefault="00AB4A44" w:rsidP="00AB4A44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</w:rPr>
              <w:t>2022</w:t>
            </w:r>
            <w:r w:rsidRPr="003D0CD4">
              <w:rPr>
                <w:rFonts w:hint="eastAsia"/>
                <w:spacing w:val="30"/>
                <w:sz w:val="28"/>
              </w:rPr>
              <w:t>年</w:t>
            </w:r>
            <w:r w:rsidRPr="003D0CD4">
              <w:rPr>
                <w:rFonts w:hint="eastAsia"/>
                <w:spacing w:val="30"/>
                <w:sz w:val="28"/>
              </w:rPr>
              <w:t>11</w:t>
            </w:r>
            <w:r w:rsidRPr="003D0CD4">
              <w:rPr>
                <w:rFonts w:hint="eastAsia"/>
                <w:spacing w:val="30"/>
                <w:sz w:val="28"/>
              </w:rPr>
              <w:t>月</w:t>
            </w:r>
            <w:r w:rsidRPr="003D0CD4">
              <w:rPr>
                <w:rFonts w:hint="eastAsia"/>
                <w:spacing w:val="30"/>
                <w:sz w:val="28"/>
              </w:rPr>
              <w:t>7</w:t>
            </w:r>
            <w:r w:rsidRPr="003D0CD4">
              <w:rPr>
                <w:rFonts w:hint="eastAsia"/>
                <w:spacing w:val="30"/>
                <w:sz w:val="28"/>
              </w:rPr>
              <w:t>日</w:t>
            </w:r>
          </w:p>
        </w:tc>
      </w:tr>
    </w:tbl>
    <w:p w:rsidR="00DB6E23" w:rsidRPr="003D0CD4" w:rsidRDefault="00DB6E23" w:rsidP="00DB6E23">
      <w:pPr>
        <w:jc w:val="both"/>
        <w:rPr>
          <w:b/>
          <w:spacing w:val="30"/>
          <w:sz w:val="28"/>
        </w:rPr>
      </w:pPr>
      <w:r w:rsidRPr="003D0CD4">
        <w:rPr>
          <w:bCs/>
          <w:spacing w:val="30"/>
          <w:sz w:val="28"/>
        </w:rPr>
        <w:t>[</w:t>
      </w:r>
      <w:r w:rsidRPr="003D0CD4">
        <w:rPr>
          <w:rFonts w:hint="eastAsia"/>
          <w:bCs/>
          <w:spacing w:val="30"/>
          <w:sz w:val="28"/>
        </w:rPr>
        <w:t>資料來源：</w:t>
      </w:r>
      <w:r w:rsidR="0009465C" w:rsidRPr="003D0CD4">
        <w:rPr>
          <w:rFonts w:hint="eastAsia"/>
          <w:bCs/>
          <w:spacing w:val="30"/>
          <w:sz w:val="28"/>
        </w:rPr>
        <w:t>候</w:t>
      </w:r>
      <w:r w:rsidRPr="003D0CD4">
        <w:rPr>
          <w:rFonts w:hint="eastAsia"/>
          <w:bCs/>
          <w:spacing w:val="30"/>
          <w:sz w:val="28"/>
        </w:rPr>
        <w:t>選人遞交的提名表格</w:t>
      </w:r>
      <w:r w:rsidRPr="003D0CD4">
        <w:rPr>
          <w:bCs/>
          <w:spacing w:val="30"/>
          <w:sz w:val="28"/>
        </w:rPr>
        <w:t>]</w:t>
      </w:r>
    </w:p>
    <w:p w:rsidR="00DD449F" w:rsidRPr="003D0CD4" w:rsidRDefault="00DD449F"/>
    <w:p w:rsidR="00DD449F" w:rsidRPr="003D0CD4" w:rsidRDefault="00DD449F">
      <w:pPr>
        <w:pStyle w:val="SectionHeading"/>
      </w:pPr>
      <w:bookmarkStart w:id="16" w:name="_Toc525747423"/>
      <w:r w:rsidRPr="003D0CD4">
        <w:rPr>
          <w:rFonts w:hint="eastAsia"/>
        </w:rPr>
        <w:lastRenderedPageBreak/>
        <w:t>將軍澳</w:t>
      </w:r>
      <w:bookmarkEnd w:id="16"/>
    </w:p>
    <w:p w:rsidR="00DB6E23" w:rsidRPr="003D0CD4" w:rsidRDefault="00DB6E23" w:rsidP="00DB6E23">
      <w:pPr>
        <w:jc w:val="center"/>
        <w:rPr>
          <w:b/>
          <w:spacing w:val="30"/>
          <w:sz w:val="28"/>
        </w:rPr>
      </w:pPr>
      <w:r w:rsidRPr="003D0CD4">
        <w:rPr>
          <w:rFonts w:hint="eastAsia"/>
          <w:b/>
          <w:spacing w:val="30"/>
          <w:sz w:val="28"/>
        </w:rPr>
        <w:t>20</w:t>
      </w:r>
      <w:r w:rsidRPr="003D0CD4">
        <w:rPr>
          <w:b/>
          <w:spacing w:val="30"/>
          <w:sz w:val="28"/>
        </w:rPr>
        <w:t>23</w:t>
      </w:r>
      <w:r w:rsidRPr="003D0CD4">
        <w:rPr>
          <w:rFonts w:hint="eastAsia"/>
          <w:b/>
          <w:spacing w:val="30"/>
          <w:sz w:val="28"/>
        </w:rPr>
        <w:t>村代表選舉</w:t>
      </w:r>
      <w:r w:rsidR="0009465C" w:rsidRPr="003D0CD4">
        <w:rPr>
          <w:rFonts w:hint="eastAsia"/>
          <w:b/>
          <w:spacing w:val="30"/>
          <w:sz w:val="28"/>
        </w:rPr>
        <w:t>候</w:t>
      </w:r>
      <w:r w:rsidRPr="003D0CD4">
        <w:rPr>
          <w:rFonts w:hint="eastAsia"/>
          <w:b/>
          <w:spacing w:val="30"/>
          <w:sz w:val="28"/>
        </w:rPr>
        <w:t>選人名單</w:t>
      </w:r>
    </w:p>
    <w:p w:rsidR="00DD449F" w:rsidRPr="003D0CD4" w:rsidRDefault="00DD449F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8395"/>
      </w:tblGrid>
      <w:tr w:rsidR="00DD449F" w:rsidRPr="003D0CD4" w:rsidTr="007F0328">
        <w:trPr>
          <w:cantSplit/>
        </w:trPr>
        <w:tc>
          <w:tcPr>
            <w:tcW w:w="1021" w:type="dxa"/>
          </w:tcPr>
          <w:p w:rsidR="00DD449F" w:rsidRPr="003D0CD4" w:rsidRDefault="00DD449F">
            <w:pPr>
              <w:jc w:val="both"/>
              <w:rPr>
                <w:b/>
                <w:spacing w:val="30"/>
                <w:sz w:val="28"/>
              </w:rPr>
            </w:pPr>
            <w:r w:rsidRPr="003D0CD4">
              <w:rPr>
                <w:rFonts w:hint="eastAsia"/>
                <w:b/>
                <w:spacing w:val="30"/>
                <w:sz w:val="28"/>
              </w:rPr>
              <w:t>(16)</w:t>
            </w:r>
          </w:p>
        </w:tc>
        <w:tc>
          <w:tcPr>
            <w:tcW w:w="8395" w:type="dxa"/>
          </w:tcPr>
          <w:p w:rsidR="00DD449F" w:rsidRPr="003D0CD4" w:rsidRDefault="00DD449F">
            <w:pPr>
              <w:jc w:val="both"/>
              <w:rPr>
                <w:b/>
                <w:spacing w:val="30"/>
                <w:sz w:val="28"/>
              </w:rPr>
            </w:pPr>
            <w:r w:rsidRPr="003D0CD4">
              <w:rPr>
                <w:rFonts w:hint="eastAsia"/>
                <w:b/>
                <w:spacing w:val="30"/>
                <w:sz w:val="28"/>
              </w:rPr>
              <w:t>鄉村名稱︰將軍澳</w:t>
            </w:r>
          </w:p>
        </w:tc>
      </w:tr>
    </w:tbl>
    <w:p w:rsidR="00DD449F" w:rsidRPr="003D0CD4" w:rsidRDefault="00DD449F"/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2007"/>
        <w:gridCol w:w="840"/>
        <w:gridCol w:w="960"/>
        <w:gridCol w:w="1688"/>
        <w:gridCol w:w="2900"/>
      </w:tblGrid>
      <w:tr w:rsidR="00DD449F" w:rsidRPr="003D0CD4" w:rsidTr="0070147A">
        <w:trPr>
          <w:cantSplit/>
        </w:trPr>
        <w:tc>
          <w:tcPr>
            <w:tcW w:w="1021" w:type="dxa"/>
          </w:tcPr>
          <w:p w:rsidR="00DD449F" w:rsidRPr="003D0CD4" w:rsidRDefault="00DD449F">
            <w:pPr>
              <w:jc w:val="both"/>
              <w:rPr>
                <w:sz w:val="28"/>
              </w:rPr>
            </w:pPr>
            <w:r w:rsidRPr="003D0CD4">
              <w:rPr>
                <w:sz w:val="28"/>
              </w:rPr>
              <w:t>S2-494</w:t>
            </w:r>
          </w:p>
        </w:tc>
        <w:tc>
          <w:tcPr>
            <w:tcW w:w="8395" w:type="dxa"/>
            <w:gridSpan w:val="5"/>
          </w:tcPr>
          <w:p w:rsidR="00DD449F" w:rsidRPr="003D0CD4" w:rsidRDefault="00DD449F">
            <w:pPr>
              <w:jc w:val="both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</w:rPr>
              <w:t>原居民村代表－</w:t>
            </w:r>
            <w:r w:rsidR="0009465C" w:rsidRPr="003D0CD4">
              <w:rPr>
                <w:rFonts w:hint="eastAsia"/>
                <w:bCs/>
                <w:spacing w:val="30"/>
                <w:sz w:val="28"/>
              </w:rPr>
              <w:t>候</w:t>
            </w:r>
            <w:r w:rsidR="00DB6E23" w:rsidRPr="003D0CD4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DD449F" w:rsidRPr="003D0CD4" w:rsidTr="0070147A">
        <w:trPr>
          <w:cantSplit/>
        </w:trPr>
        <w:tc>
          <w:tcPr>
            <w:tcW w:w="1021" w:type="dxa"/>
          </w:tcPr>
          <w:p w:rsidR="00DD449F" w:rsidRPr="003D0CD4" w:rsidRDefault="00DD449F" w:rsidP="00CD654E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DD449F" w:rsidRPr="003D0CD4" w:rsidRDefault="00DD449F" w:rsidP="00CD654E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DD449F" w:rsidRPr="003D0CD4" w:rsidRDefault="00DD449F" w:rsidP="00CD654E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DD449F" w:rsidRPr="003D0CD4" w:rsidRDefault="00DD449F" w:rsidP="00CD654E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688" w:type="dxa"/>
          </w:tcPr>
          <w:p w:rsidR="00DD449F" w:rsidRPr="003D0CD4" w:rsidRDefault="00DD449F" w:rsidP="00CD654E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900" w:type="dxa"/>
          </w:tcPr>
          <w:p w:rsidR="00DD449F" w:rsidRPr="003D0CD4" w:rsidRDefault="00DD449F" w:rsidP="00CD654E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DD449F" w:rsidRPr="003D0CD4" w:rsidTr="0070147A">
        <w:trPr>
          <w:cantSplit/>
        </w:trPr>
        <w:tc>
          <w:tcPr>
            <w:tcW w:w="1021" w:type="dxa"/>
          </w:tcPr>
          <w:p w:rsidR="00DD449F" w:rsidRPr="003D0CD4" w:rsidRDefault="00DD449F" w:rsidP="00CD654E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DD449F" w:rsidRPr="003D0CD4" w:rsidRDefault="0070147A" w:rsidP="00CD654E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</w:rPr>
              <w:t>陳吉祥</w:t>
            </w:r>
          </w:p>
        </w:tc>
        <w:tc>
          <w:tcPr>
            <w:tcW w:w="840" w:type="dxa"/>
          </w:tcPr>
          <w:p w:rsidR="00DD449F" w:rsidRPr="003D0CD4" w:rsidRDefault="00DD449F" w:rsidP="00CD654E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DD449F" w:rsidRPr="003D0CD4" w:rsidRDefault="0070147A" w:rsidP="00CD654E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  <w:lang w:eastAsia="zh-HK"/>
              </w:rPr>
              <w:t>男</w:t>
            </w:r>
          </w:p>
        </w:tc>
        <w:tc>
          <w:tcPr>
            <w:tcW w:w="1688" w:type="dxa"/>
          </w:tcPr>
          <w:p w:rsidR="00DD449F" w:rsidRPr="003D0CD4" w:rsidRDefault="0070147A" w:rsidP="00CD654E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</w:rPr>
              <w:t>退休</w:t>
            </w:r>
          </w:p>
        </w:tc>
        <w:tc>
          <w:tcPr>
            <w:tcW w:w="2900" w:type="dxa"/>
          </w:tcPr>
          <w:p w:rsidR="00DD449F" w:rsidRPr="003D0CD4" w:rsidRDefault="0070147A" w:rsidP="0070147A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</w:rPr>
              <w:t>2022</w:t>
            </w:r>
            <w:r w:rsidRPr="003D0CD4">
              <w:rPr>
                <w:rFonts w:hint="eastAsia"/>
                <w:spacing w:val="30"/>
                <w:sz w:val="28"/>
              </w:rPr>
              <w:t>年</w:t>
            </w:r>
            <w:r w:rsidRPr="003D0CD4">
              <w:rPr>
                <w:rFonts w:hint="eastAsia"/>
                <w:spacing w:val="30"/>
                <w:sz w:val="28"/>
              </w:rPr>
              <w:t>11</w:t>
            </w:r>
            <w:r w:rsidRPr="003D0CD4">
              <w:rPr>
                <w:rFonts w:hint="eastAsia"/>
                <w:spacing w:val="30"/>
                <w:sz w:val="28"/>
              </w:rPr>
              <w:t>月</w:t>
            </w:r>
            <w:r w:rsidRPr="003D0CD4">
              <w:rPr>
                <w:rFonts w:hint="eastAsia"/>
                <w:spacing w:val="30"/>
                <w:sz w:val="28"/>
              </w:rPr>
              <w:t>14</w:t>
            </w:r>
            <w:r w:rsidRPr="003D0CD4">
              <w:rPr>
                <w:rFonts w:hint="eastAsia"/>
                <w:spacing w:val="30"/>
                <w:sz w:val="28"/>
              </w:rPr>
              <w:t>日</w:t>
            </w:r>
          </w:p>
        </w:tc>
      </w:tr>
    </w:tbl>
    <w:p w:rsidR="00DB6E23" w:rsidRPr="003D0CD4" w:rsidRDefault="00DB6E23" w:rsidP="00DB6E23">
      <w:pPr>
        <w:jc w:val="both"/>
        <w:rPr>
          <w:b/>
          <w:spacing w:val="30"/>
          <w:sz w:val="28"/>
        </w:rPr>
      </w:pPr>
      <w:r w:rsidRPr="003D0CD4">
        <w:rPr>
          <w:bCs/>
          <w:spacing w:val="30"/>
          <w:sz w:val="28"/>
        </w:rPr>
        <w:t>[</w:t>
      </w:r>
      <w:r w:rsidRPr="003D0CD4">
        <w:rPr>
          <w:rFonts w:hint="eastAsia"/>
          <w:bCs/>
          <w:spacing w:val="30"/>
          <w:sz w:val="28"/>
        </w:rPr>
        <w:t>資料來源：</w:t>
      </w:r>
      <w:r w:rsidR="0009465C" w:rsidRPr="003D0CD4">
        <w:rPr>
          <w:rFonts w:hint="eastAsia"/>
          <w:bCs/>
          <w:spacing w:val="30"/>
          <w:sz w:val="28"/>
        </w:rPr>
        <w:t>候</w:t>
      </w:r>
      <w:r w:rsidRPr="003D0CD4">
        <w:rPr>
          <w:rFonts w:hint="eastAsia"/>
          <w:bCs/>
          <w:spacing w:val="30"/>
          <w:sz w:val="28"/>
        </w:rPr>
        <w:t>選人遞交的提名表格</w:t>
      </w:r>
      <w:r w:rsidRPr="003D0CD4">
        <w:rPr>
          <w:bCs/>
          <w:spacing w:val="30"/>
          <w:sz w:val="28"/>
        </w:rPr>
        <w:t>]</w:t>
      </w:r>
    </w:p>
    <w:p w:rsidR="00DD449F" w:rsidRPr="003D0CD4" w:rsidRDefault="00DD449F"/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2007"/>
        <w:gridCol w:w="840"/>
        <w:gridCol w:w="960"/>
        <w:gridCol w:w="1688"/>
        <w:gridCol w:w="2900"/>
      </w:tblGrid>
      <w:tr w:rsidR="00DD449F" w:rsidRPr="003D0CD4" w:rsidTr="0070147A">
        <w:trPr>
          <w:cantSplit/>
        </w:trPr>
        <w:tc>
          <w:tcPr>
            <w:tcW w:w="1021" w:type="dxa"/>
          </w:tcPr>
          <w:p w:rsidR="00DD449F" w:rsidRPr="003D0CD4" w:rsidRDefault="00DD449F">
            <w:pPr>
              <w:jc w:val="both"/>
              <w:rPr>
                <w:sz w:val="28"/>
              </w:rPr>
            </w:pPr>
            <w:r w:rsidRPr="003D0CD4">
              <w:rPr>
                <w:sz w:val="28"/>
              </w:rPr>
              <w:t>S1-589</w:t>
            </w:r>
          </w:p>
        </w:tc>
        <w:tc>
          <w:tcPr>
            <w:tcW w:w="8395" w:type="dxa"/>
            <w:gridSpan w:val="5"/>
          </w:tcPr>
          <w:p w:rsidR="00DD449F" w:rsidRPr="003D0CD4" w:rsidRDefault="00DD449F">
            <w:pPr>
              <w:jc w:val="both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</w:rPr>
              <w:t>居民村代表－</w:t>
            </w:r>
            <w:r w:rsidR="0009465C" w:rsidRPr="003D0CD4">
              <w:rPr>
                <w:rFonts w:hint="eastAsia"/>
                <w:bCs/>
                <w:spacing w:val="30"/>
                <w:sz w:val="28"/>
              </w:rPr>
              <w:t>候</w:t>
            </w:r>
            <w:r w:rsidR="00DB6E23" w:rsidRPr="003D0CD4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DD449F" w:rsidRPr="003D0CD4" w:rsidTr="0070147A">
        <w:trPr>
          <w:cantSplit/>
        </w:trPr>
        <w:tc>
          <w:tcPr>
            <w:tcW w:w="1021" w:type="dxa"/>
          </w:tcPr>
          <w:p w:rsidR="00DD449F" w:rsidRPr="003D0CD4" w:rsidRDefault="00DD449F" w:rsidP="00CD654E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DD449F" w:rsidRPr="003D0CD4" w:rsidRDefault="00DD449F" w:rsidP="00CD654E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DD449F" w:rsidRPr="003D0CD4" w:rsidRDefault="00DD449F" w:rsidP="00CD654E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DD449F" w:rsidRPr="003D0CD4" w:rsidRDefault="00DD449F" w:rsidP="00CD654E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688" w:type="dxa"/>
          </w:tcPr>
          <w:p w:rsidR="00DD449F" w:rsidRPr="003D0CD4" w:rsidRDefault="00DD449F" w:rsidP="00CD654E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900" w:type="dxa"/>
          </w:tcPr>
          <w:p w:rsidR="00DD449F" w:rsidRPr="003D0CD4" w:rsidRDefault="00DD449F" w:rsidP="00CD654E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DD449F" w:rsidRPr="003D0CD4" w:rsidTr="0070147A">
        <w:trPr>
          <w:cantSplit/>
        </w:trPr>
        <w:tc>
          <w:tcPr>
            <w:tcW w:w="1021" w:type="dxa"/>
          </w:tcPr>
          <w:p w:rsidR="00DD449F" w:rsidRPr="003D0CD4" w:rsidRDefault="00DD449F" w:rsidP="00CD654E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DD449F" w:rsidRPr="003D0CD4" w:rsidRDefault="0070147A" w:rsidP="00CD654E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</w:rPr>
              <w:t>陳培根</w:t>
            </w:r>
          </w:p>
        </w:tc>
        <w:tc>
          <w:tcPr>
            <w:tcW w:w="840" w:type="dxa"/>
          </w:tcPr>
          <w:p w:rsidR="00DD449F" w:rsidRPr="003D0CD4" w:rsidRDefault="00DD449F" w:rsidP="00CD654E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DD449F" w:rsidRPr="003D0CD4" w:rsidRDefault="0070147A" w:rsidP="00CD654E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  <w:lang w:eastAsia="zh-HK"/>
              </w:rPr>
              <w:t>男</w:t>
            </w:r>
          </w:p>
        </w:tc>
        <w:tc>
          <w:tcPr>
            <w:tcW w:w="1688" w:type="dxa"/>
          </w:tcPr>
          <w:p w:rsidR="00DD449F" w:rsidRPr="003D0CD4" w:rsidRDefault="0070147A" w:rsidP="00CD654E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</w:rPr>
              <w:t>退休</w:t>
            </w:r>
          </w:p>
        </w:tc>
        <w:tc>
          <w:tcPr>
            <w:tcW w:w="2900" w:type="dxa"/>
          </w:tcPr>
          <w:p w:rsidR="00DD449F" w:rsidRPr="003D0CD4" w:rsidRDefault="0070147A" w:rsidP="0070147A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</w:rPr>
              <w:t>2022</w:t>
            </w:r>
            <w:r w:rsidRPr="003D0CD4">
              <w:rPr>
                <w:rFonts w:hint="eastAsia"/>
                <w:spacing w:val="30"/>
                <w:sz w:val="28"/>
              </w:rPr>
              <w:t>年</w:t>
            </w:r>
            <w:r w:rsidRPr="003D0CD4">
              <w:rPr>
                <w:rFonts w:hint="eastAsia"/>
                <w:spacing w:val="30"/>
                <w:sz w:val="28"/>
              </w:rPr>
              <w:t>11</w:t>
            </w:r>
            <w:r w:rsidRPr="003D0CD4">
              <w:rPr>
                <w:rFonts w:hint="eastAsia"/>
                <w:spacing w:val="30"/>
                <w:sz w:val="28"/>
              </w:rPr>
              <w:t>月</w:t>
            </w:r>
            <w:r w:rsidRPr="003D0CD4">
              <w:rPr>
                <w:rFonts w:hint="eastAsia"/>
                <w:spacing w:val="30"/>
                <w:sz w:val="28"/>
              </w:rPr>
              <w:t>14</w:t>
            </w:r>
            <w:r w:rsidRPr="003D0CD4">
              <w:rPr>
                <w:rFonts w:hint="eastAsia"/>
                <w:spacing w:val="30"/>
                <w:sz w:val="28"/>
              </w:rPr>
              <w:t>日</w:t>
            </w:r>
          </w:p>
        </w:tc>
      </w:tr>
    </w:tbl>
    <w:p w:rsidR="00DB6E23" w:rsidRPr="003D0CD4" w:rsidRDefault="00DB6E23" w:rsidP="00DB6E23">
      <w:pPr>
        <w:jc w:val="both"/>
        <w:rPr>
          <w:b/>
          <w:spacing w:val="30"/>
          <w:sz w:val="28"/>
        </w:rPr>
      </w:pPr>
      <w:r w:rsidRPr="003D0CD4">
        <w:rPr>
          <w:bCs/>
          <w:spacing w:val="30"/>
          <w:sz w:val="28"/>
        </w:rPr>
        <w:t>[</w:t>
      </w:r>
      <w:r w:rsidRPr="003D0CD4">
        <w:rPr>
          <w:rFonts w:hint="eastAsia"/>
          <w:bCs/>
          <w:spacing w:val="30"/>
          <w:sz w:val="28"/>
        </w:rPr>
        <w:t>資料來源：</w:t>
      </w:r>
      <w:r w:rsidR="0009465C" w:rsidRPr="003D0CD4">
        <w:rPr>
          <w:rFonts w:hint="eastAsia"/>
          <w:bCs/>
          <w:spacing w:val="30"/>
          <w:sz w:val="28"/>
        </w:rPr>
        <w:t>候</w:t>
      </w:r>
      <w:r w:rsidRPr="003D0CD4">
        <w:rPr>
          <w:rFonts w:hint="eastAsia"/>
          <w:bCs/>
          <w:spacing w:val="30"/>
          <w:sz w:val="28"/>
        </w:rPr>
        <w:t>選人遞交的提名表格</w:t>
      </w:r>
      <w:r w:rsidRPr="003D0CD4">
        <w:rPr>
          <w:bCs/>
          <w:spacing w:val="30"/>
          <w:sz w:val="28"/>
        </w:rPr>
        <w:t>]</w:t>
      </w:r>
    </w:p>
    <w:p w:rsidR="00DD449F" w:rsidRPr="003D0CD4" w:rsidRDefault="00DD449F"/>
    <w:p w:rsidR="00DD449F" w:rsidRPr="003D0CD4" w:rsidRDefault="00DD449F">
      <w:pPr>
        <w:pStyle w:val="SectionHeading"/>
      </w:pPr>
      <w:bookmarkStart w:id="17" w:name="_Toc525747424"/>
      <w:r w:rsidRPr="003D0CD4">
        <w:rPr>
          <w:rFonts w:hint="eastAsia"/>
        </w:rPr>
        <w:lastRenderedPageBreak/>
        <w:t>魷魚灣</w:t>
      </w:r>
      <w:bookmarkEnd w:id="17"/>
    </w:p>
    <w:p w:rsidR="00DB6E23" w:rsidRPr="003D0CD4" w:rsidRDefault="00DB6E23" w:rsidP="00DB6E23">
      <w:pPr>
        <w:jc w:val="center"/>
        <w:rPr>
          <w:b/>
          <w:spacing w:val="30"/>
          <w:sz w:val="28"/>
        </w:rPr>
      </w:pPr>
      <w:r w:rsidRPr="003D0CD4">
        <w:rPr>
          <w:rFonts w:hint="eastAsia"/>
          <w:b/>
          <w:spacing w:val="30"/>
          <w:sz w:val="28"/>
        </w:rPr>
        <w:t>20</w:t>
      </w:r>
      <w:r w:rsidRPr="003D0CD4">
        <w:rPr>
          <w:b/>
          <w:spacing w:val="30"/>
          <w:sz w:val="28"/>
        </w:rPr>
        <w:t>23</w:t>
      </w:r>
      <w:r w:rsidRPr="003D0CD4">
        <w:rPr>
          <w:rFonts w:hint="eastAsia"/>
          <w:b/>
          <w:spacing w:val="30"/>
          <w:sz w:val="28"/>
        </w:rPr>
        <w:t>村代表選舉</w:t>
      </w:r>
      <w:r w:rsidR="0009465C" w:rsidRPr="003D0CD4">
        <w:rPr>
          <w:rFonts w:hint="eastAsia"/>
          <w:b/>
          <w:spacing w:val="30"/>
          <w:sz w:val="28"/>
        </w:rPr>
        <w:t>候</w:t>
      </w:r>
      <w:r w:rsidRPr="003D0CD4">
        <w:rPr>
          <w:rFonts w:hint="eastAsia"/>
          <w:b/>
          <w:spacing w:val="30"/>
          <w:sz w:val="28"/>
        </w:rPr>
        <w:t>選人名單</w:t>
      </w:r>
    </w:p>
    <w:p w:rsidR="00DD449F" w:rsidRPr="003D0CD4" w:rsidRDefault="00DD449F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8395"/>
      </w:tblGrid>
      <w:tr w:rsidR="00DD449F" w:rsidRPr="003D0CD4" w:rsidTr="007F0328">
        <w:trPr>
          <w:cantSplit/>
        </w:trPr>
        <w:tc>
          <w:tcPr>
            <w:tcW w:w="1021" w:type="dxa"/>
          </w:tcPr>
          <w:p w:rsidR="00DD449F" w:rsidRPr="003D0CD4" w:rsidRDefault="00DD449F">
            <w:pPr>
              <w:jc w:val="both"/>
              <w:rPr>
                <w:b/>
                <w:spacing w:val="30"/>
                <w:sz w:val="28"/>
              </w:rPr>
            </w:pPr>
            <w:r w:rsidRPr="003D0CD4">
              <w:rPr>
                <w:rFonts w:hint="eastAsia"/>
                <w:b/>
                <w:spacing w:val="30"/>
                <w:sz w:val="28"/>
              </w:rPr>
              <w:t>(17)</w:t>
            </w:r>
          </w:p>
        </w:tc>
        <w:tc>
          <w:tcPr>
            <w:tcW w:w="8395" w:type="dxa"/>
          </w:tcPr>
          <w:p w:rsidR="00DD449F" w:rsidRPr="003D0CD4" w:rsidRDefault="00DD449F">
            <w:pPr>
              <w:jc w:val="both"/>
              <w:rPr>
                <w:b/>
                <w:spacing w:val="30"/>
                <w:sz w:val="28"/>
              </w:rPr>
            </w:pPr>
            <w:r w:rsidRPr="003D0CD4">
              <w:rPr>
                <w:rFonts w:hint="eastAsia"/>
                <w:b/>
                <w:spacing w:val="30"/>
                <w:sz w:val="28"/>
              </w:rPr>
              <w:t>鄉村名稱︰魷魚灣</w:t>
            </w:r>
          </w:p>
        </w:tc>
      </w:tr>
    </w:tbl>
    <w:p w:rsidR="00DD449F" w:rsidRPr="003D0CD4" w:rsidRDefault="00DD449F"/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2007"/>
        <w:gridCol w:w="840"/>
        <w:gridCol w:w="805"/>
        <w:gridCol w:w="1893"/>
        <w:gridCol w:w="2850"/>
      </w:tblGrid>
      <w:tr w:rsidR="00DD449F" w:rsidRPr="003D0CD4" w:rsidTr="002F238E">
        <w:trPr>
          <w:cantSplit/>
        </w:trPr>
        <w:tc>
          <w:tcPr>
            <w:tcW w:w="1021" w:type="dxa"/>
          </w:tcPr>
          <w:p w:rsidR="00DD449F" w:rsidRPr="003D0CD4" w:rsidRDefault="00DD449F">
            <w:pPr>
              <w:jc w:val="both"/>
              <w:rPr>
                <w:sz w:val="28"/>
              </w:rPr>
            </w:pPr>
            <w:r w:rsidRPr="003D0CD4">
              <w:rPr>
                <w:sz w:val="28"/>
              </w:rPr>
              <w:t>S2-562</w:t>
            </w:r>
          </w:p>
        </w:tc>
        <w:tc>
          <w:tcPr>
            <w:tcW w:w="8395" w:type="dxa"/>
            <w:gridSpan w:val="5"/>
          </w:tcPr>
          <w:p w:rsidR="00DD449F" w:rsidRPr="003D0CD4" w:rsidRDefault="00DD449F">
            <w:pPr>
              <w:jc w:val="both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</w:rPr>
              <w:t>原居民村代表－</w:t>
            </w:r>
            <w:r w:rsidR="0009465C" w:rsidRPr="003D0CD4">
              <w:rPr>
                <w:rFonts w:hint="eastAsia"/>
                <w:bCs/>
                <w:spacing w:val="30"/>
                <w:sz w:val="28"/>
              </w:rPr>
              <w:t>候</w:t>
            </w:r>
            <w:r w:rsidR="00DB6E23" w:rsidRPr="003D0CD4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DD449F" w:rsidRPr="003D0CD4" w:rsidTr="002F238E">
        <w:trPr>
          <w:cantSplit/>
        </w:trPr>
        <w:tc>
          <w:tcPr>
            <w:tcW w:w="1021" w:type="dxa"/>
          </w:tcPr>
          <w:p w:rsidR="00DD449F" w:rsidRPr="003D0CD4" w:rsidRDefault="00DD449F" w:rsidP="00CD654E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DD449F" w:rsidRPr="003D0CD4" w:rsidRDefault="00DD449F" w:rsidP="00CD654E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DD449F" w:rsidRPr="003D0CD4" w:rsidRDefault="00DD449F" w:rsidP="00CD654E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805" w:type="dxa"/>
          </w:tcPr>
          <w:p w:rsidR="00DD449F" w:rsidRPr="003D0CD4" w:rsidRDefault="00DD449F" w:rsidP="00CD654E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893" w:type="dxa"/>
          </w:tcPr>
          <w:p w:rsidR="00DD449F" w:rsidRPr="003D0CD4" w:rsidRDefault="00DD449F" w:rsidP="00CD654E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850" w:type="dxa"/>
          </w:tcPr>
          <w:p w:rsidR="00DD449F" w:rsidRPr="003D0CD4" w:rsidRDefault="00DD449F" w:rsidP="00CD654E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DD449F" w:rsidRPr="003D0CD4" w:rsidTr="002F238E">
        <w:trPr>
          <w:cantSplit/>
        </w:trPr>
        <w:tc>
          <w:tcPr>
            <w:tcW w:w="1021" w:type="dxa"/>
          </w:tcPr>
          <w:p w:rsidR="00DD449F" w:rsidRPr="003D0CD4" w:rsidRDefault="00DD449F" w:rsidP="00CD654E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DD449F" w:rsidRPr="003D0CD4" w:rsidRDefault="00F941CE" w:rsidP="00CD654E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spacing w:val="30"/>
                <w:sz w:val="28"/>
              </w:rPr>
              <w:t>鍾連喜</w:t>
            </w:r>
          </w:p>
        </w:tc>
        <w:tc>
          <w:tcPr>
            <w:tcW w:w="840" w:type="dxa"/>
          </w:tcPr>
          <w:p w:rsidR="00DD449F" w:rsidRPr="003D0CD4" w:rsidRDefault="00DD449F" w:rsidP="00CD654E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805" w:type="dxa"/>
          </w:tcPr>
          <w:p w:rsidR="00DD449F" w:rsidRPr="003D0CD4" w:rsidRDefault="00F941CE" w:rsidP="00CD654E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spacing w:val="30"/>
                <w:sz w:val="28"/>
              </w:rPr>
              <w:t>男</w:t>
            </w:r>
          </w:p>
        </w:tc>
        <w:tc>
          <w:tcPr>
            <w:tcW w:w="1893" w:type="dxa"/>
          </w:tcPr>
          <w:p w:rsidR="00DD449F" w:rsidRPr="003D0CD4" w:rsidRDefault="00F941CE" w:rsidP="00CD654E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</w:rPr>
              <w:t>退休</w:t>
            </w:r>
          </w:p>
        </w:tc>
        <w:tc>
          <w:tcPr>
            <w:tcW w:w="2850" w:type="dxa"/>
          </w:tcPr>
          <w:p w:rsidR="00DD449F" w:rsidRPr="003D0CD4" w:rsidRDefault="00F941CE" w:rsidP="00CD654E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</w:rPr>
              <w:t>2022</w:t>
            </w:r>
            <w:r w:rsidRPr="003D0CD4">
              <w:rPr>
                <w:rFonts w:hint="eastAsia"/>
                <w:spacing w:val="30"/>
                <w:sz w:val="28"/>
              </w:rPr>
              <w:t>年</w:t>
            </w:r>
            <w:r w:rsidRPr="003D0CD4">
              <w:rPr>
                <w:rFonts w:hint="eastAsia"/>
                <w:spacing w:val="30"/>
                <w:sz w:val="28"/>
              </w:rPr>
              <w:t>11</w:t>
            </w:r>
            <w:r w:rsidRPr="003D0CD4">
              <w:rPr>
                <w:rFonts w:hint="eastAsia"/>
                <w:spacing w:val="30"/>
                <w:sz w:val="28"/>
              </w:rPr>
              <w:t>月</w:t>
            </w:r>
            <w:r w:rsidRPr="003D0CD4">
              <w:rPr>
                <w:rFonts w:hint="eastAsia"/>
                <w:spacing w:val="30"/>
                <w:sz w:val="28"/>
              </w:rPr>
              <w:t>7</w:t>
            </w:r>
            <w:r w:rsidRPr="003D0CD4">
              <w:rPr>
                <w:rFonts w:hint="eastAsia"/>
                <w:spacing w:val="30"/>
                <w:sz w:val="28"/>
              </w:rPr>
              <w:t>日</w:t>
            </w:r>
          </w:p>
        </w:tc>
      </w:tr>
    </w:tbl>
    <w:p w:rsidR="00DB6E23" w:rsidRPr="003D0CD4" w:rsidRDefault="00DB6E23" w:rsidP="00DB6E23">
      <w:pPr>
        <w:jc w:val="both"/>
        <w:rPr>
          <w:b/>
          <w:spacing w:val="30"/>
          <w:sz w:val="28"/>
        </w:rPr>
      </w:pPr>
      <w:r w:rsidRPr="003D0CD4">
        <w:rPr>
          <w:bCs/>
          <w:spacing w:val="30"/>
          <w:sz w:val="28"/>
        </w:rPr>
        <w:t>[</w:t>
      </w:r>
      <w:r w:rsidRPr="003D0CD4">
        <w:rPr>
          <w:rFonts w:hint="eastAsia"/>
          <w:bCs/>
          <w:spacing w:val="30"/>
          <w:sz w:val="28"/>
        </w:rPr>
        <w:t>資料來源：</w:t>
      </w:r>
      <w:r w:rsidR="0009465C" w:rsidRPr="003D0CD4">
        <w:rPr>
          <w:rFonts w:hint="eastAsia"/>
          <w:bCs/>
          <w:spacing w:val="30"/>
          <w:sz w:val="28"/>
        </w:rPr>
        <w:t>候</w:t>
      </w:r>
      <w:r w:rsidRPr="003D0CD4">
        <w:rPr>
          <w:rFonts w:hint="eastAsia"/>
          <w:bCs/>
          <w:spacing w:val="30"/>
          <w:sz w:val="28"/>
        </w:rPr>
        <w:t>選人遞交的提名表格</w:t>
      </w:r>
      <w:r w:rsidRPr="003D0CD4">
        <w:rPr>
          <w:bCs/>
          <w:spacing w:val="30"/>
          <w:sz w:val="28"/>
        </w:rPr>
        <w:t>]</w:t>
      </w:r>
    </w:p>
    <w:p w:rsidR="00DD449F" w:rsidRPr="003D0CD4" w:rsidRDefault="00DD449F"/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2007"/>
        <w:gridCol w:w="840"/>
        <w:gridCol w:w="805"/>
        <w:gridCol w:w="1893"/>
        <w:gridCol w:w="2850"/>
      </w:tblGrid>
      <w:tr w:rsidR="00DD449F" w:rsidRPr="003D0CD4" w:rsidTr="002D72CF">
        <w:trPr>
          <w:cantSplit/>
        </w:trPr>
        <w:tc>
          <w:tcPr>
            <w:tcW w:w="1021" w:type="dxa"/>
          </w:tcPr>
          <w:p w:rsidR="00DD449F" w:rsidRPr="003D0CD4" w:rsidRDefault="00DD449F">
            <w:pPr>
              <w:jc w:val="both"/>
              <w:rPr>
                <w:sz w:val="28"/>
              </w:rPr>
            </w:pPr>
            <w:r w:rsidRPr="003D0CD4">
              <w:rPr>
                <w:sz w:val="28"/>
              </w:rPr>
              <w:t>S1-666</w:t>
            </w:r>
          </w:p>
        </w:tc>
        <w:tc>
          <w:tcPr>
            <w:tcW w:w="8395" w:type="dxa"/>
            <w:gridSpan w:val="5"/>
          </w:tcPr>
          <w:p w:rsidR="00DD449F" w:rsidRPr="003D0CD4" w:rsidRDefault="00DD449F">
            <w:pPr>
              <w:jc w:val="both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</w:rPr>
              <w:t>居民村代表－</w:t>
            </w:r>
            <w:r w:rsidR="0009465C" w:rsidRPr="003D0CD4">
              <w:rPr>
                <w:rFonts w:hint="eastAsia"/>
                <w:bCs/>
                <w:spacing w:val="30"/>
                <w:sz w:val="28"/>
              </w:rPr>
              <w:t>候</w:t>
            </w:r>
            <w:r w:rsidR="00DB6E23" w:rsidRPr="003D0CD4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DD449F" w:rsidRPr="003D0CD4" w:rsidTr="002F238E">
        <w:trPr>
          <w:cantSplit/>
        </w:trPr>
        <w:tc>
          <w:tcPr>
            <w:tcW w:w="1021" w:type="dxa"/>
          </w:tcPr>
          <w:p w:rsidR="00DD449F" w:rsidRPr="003D0CD4" w:rsidRDefault="00DD449F" w:rsidP="00CD654E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DD449F" w:rsidRPr="003D0CD4" w:rsidRDefault="00DD449F" w:rsidP="00CD654E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DD449F" w:rsidRPr="003D0CD4" w:rsidRDefault="00DD449F" w:rsidP="00CD654E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805" w:type="dxa"/>
          </w:tcPr>
          <w:p w:rsidR="00DD449F" w:rsidRPr="003D0CD4" w:rsidRDefault="00DD449F" w:rsidP="00CD654E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893" w:type="dxa"/>
          </w:tcPr>
          <w:p w:rsidR="00DD449F" w:rsidRPr="003D0CD4" w:rsidRDefault="00DD449F" w:rsidP="00CD654E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850" w:type="dxa"/>
          </w:tcPr>
          <w:p w:rsidR="00DD449F" w:rsidRPr="003D0CD4" w:rsidRDefault="00DD449F" w:rsidP="00CD654E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2D72CF" w:rsidRPr="003D0CD4" w:rsidTr="002F238E">
        <w:trPr>
          <w:cantSplit/>
        </w:trPr>
        <w:tc>
          <w:tcPr>
            <w:tcW w:w="1021" w:type="dxa"/>
          </w:tcPr>
          <w:p w:rsidR="002D72CF" w:rsidRPr="003D0CD4" w:rsidRDefault="002D72CF" w:rsidP="002D72CF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2D72CF" w:rsidRPr="003D0CD4" w:rsidRDefault="002D72CF" w:rsidP="002D72CF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spacing w:val="30"/>
                <w:sz w:val="28"/>
              </w:rPr>
              <w:t>鍾鏡章</w:t>
            </w:r>
          </w:p>
        </w:tc>
        <w:tc>
          <w:tcPr>
            <w:tcW w:w="840" w:type="dxa"/>
          </w:tcPr>
          <w:p w:rsidR="002D72CF" w:rsidRPr="003D0CD4" w:rsidRDefault="002D72CF" w:rsidP="002D72CF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805" w:type="dxa"/>
          </w:tcPr>
          <w:p w:rsidR="002D72CF" w:rsidRPr="003D0CD4" w:rsidRDefault="002D72CF" w:rsidP="002D72CF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spacing w:val="30"/>
                <w:sz w:val="28"/>
              </w:rPr>
              <w:t>男</w:t>
            </w:r>
          </w:p>
        </w:tc>
        <w:tc>
          <w:tcPr>
            <w:tcW w:w="1893" w:type="dxa"/>
          </w:tcPr>
          <w:p w:rsidR="002D72CF" w:rsidRPr="003D0CD4" w:rsidRDefault="002D72CF" w:rsidP="002D72CF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rFonts w:ascii="Calibri" w:hAnsi="Calibri" w:hint="eastAsia"/>
                <w:spacing w:val="30"/>
                <w:sz w:val="28"/>
                <w:szCs w:val="22"/>
                <w:lang w:eastAsia="zh-HK"/>
              </w:rPr>
              <w:t>候選人未有提供資料</w:t>
            </w:r>
          </w:p>
        </w:tc>
        <w:tc>
          <w:tcPr>
            <w:tcW w:w="2850" w:type="dxa"/>
          </w:tcPr>
          <w:p w:rsidR="002D72CF" w:rsidRPr="003D0CD4" w:rsidRDefault="002D72CF" w:rsidP="002D72CF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</w:rPr>
              <w:t>2022</w:t>
            </w:r>
            <w:r w:rsidRPr="003D0CD4">
              <w:rPr>
                <w:rFonts w:hint="eastAsia"/>
                <w:spacing w:val="30"/>
                <w:sz w:val="28"/>
              </w:rPr>
              <w:t>年</w:t>
            </w:r>
            <w:r w:rsidRPr="003D0CD4">
              <w:rPr>
                <w:rFonts w:hint="eastAsia"/>
                <w:spacing w:val="30"/>
                <w:sz w:val="28"/>
              </w:rPr>
              <w:t>11</w:t>
            </w:r>
            <w:r w:rsidRPr="003D0CD4">
              <w:rPr>
                <w:rFonts w:hint="eastAsia"/>
                <w:spacing w:val="30"/>
                <w:sz w:val="28"/>
              </w:rPr>
              <w:t>月</w:t>
            </w:r>
            <w:r w:rsidRPr="003D0CD4">
              <w:rPr>
                <w:rFonts w:hint="eastAsia"/>
                <w:spacing w:val="30"/>
                <w:sz w:val="28"/>
              </w:rPr>
              <w:t>11</w:t>
            </w:r>
            <w:r w:rsidRPr="003D0CD4">
              <w:rPr>
                <w:rFonts w:hint="eastAsia"/>
                <w:spacing w:val="30"/>
                <w:sz w:val="28"/>
              </w:rPr>
              <w:t>日</w:t>
            </w:r>
          </w:p>
        </w:tc>
      </w:tr>
    </w:tbl>
    <w:p w:rsidR="00DB6E23" w:rsidRPr="003D0CD4" w:rsidRDefault="00DB6E23" w:rsidP="00DB6E23">
      <w:pPr>
        <w:jc w:val="both"/>
        <w:rPr>
          <w:b/>
          <w:spacing w:val="30"/>
          <w:sz w:val="28"/>
        </w:rPr>
      </w:pPr>
      <w:r w:rsidRPr="003D0CD4">
        <w:rPr>
          <w:bCs/>
          <w:spacing w:val="30"/>
          <w:sz w:val="28"/>
        </w:rPr>
        <w:t>[</w:t>
      </w:r>
      <w:r w:rsidRPr="003D0CD4">
        <w:rPr>
          <w:rFonts w:hint="eastAsia"/>
          <w:bCs/>
          <w:spacing w:val="30"/>
          <w:sz w:val="28"/>
        </w:rPr>
        <w:t>資料來源：</w:t>
      </w:r>
      <w:r w:rsidR="0009465C" w:rsidRPr="003D0CD4">
        <w:rPr>
          <w:rFonts w:hint="eastAsia"/>
          <w:bCs/>
          <w:spacing w:val="30"/>
          <w:sz w:val="28"/>
        </w:rPr>
        <w:t>候</w:t>
      </w:r>
      <w:r w:rsidRPr="003D0CD4">
        <w:rPr>
          <w:rFonts w:hint="eastAsia"/>
          <w:bCs/>
          <w:spacing w:val="30"/>
          <w:sz w:val="28"/>
        </w:rPr>
        <w:t>選人遞交的提名表格</w:t>
      </w:r>
      <w:r w:rsidRPr="003D0CD4">
        <w:rPr>
          <w:bCs/>
          <w:spacing w:val="30"/>
          <w:sz w:val="28"/>
        </w:rPr>
        <w:t>]</w:t>
      </w:r>
    </w:p>
    <w:p w:rsidR="00DD449F" w:rsidRPr="003D0CD4" w:rsidRDefault="00DD449F">
      <w:pPr>
        <w:jc w:val="both"/>
      </w:pPr>
    </w:p>
    <w:p w:rsidR="00DD449F" w:rsidRPr="003D0CD4" w:rsidRDefault="00DD449F">
      <w:pPr>
        <w:pStyle w:val="SectionHeading"/>
      </w:pPr>
      <w:bookmarkStart w:id="18" w:name="_Toc525747425"/>
      <w:r w:rsidRPr="003D0CD4">
        <w:rPr>
          <w:rFonts w:hint="eastAsia"/>
        </w:rPr>
        <w:lastRenderedPageBreak/>
        <w:t>檳榔灣</w:t>
      </w:r>
      <w:bookmarkEnd w:id="18"/>
    </w:p>
    <w:p w:rsidR="00DB6E23" w:rsidRPr="003D0CD4" w:rsidRDefault="00DB6E23" w:rsidP="00DB6E23">
      <w:pPr>
        <w:jc w:val="center"/>
        <w:rPr>
          <w:b/>
          <w:spacing w:val="30"/>
          <w:sz w:val="28"/>
        </w:rPr>
      </w:pPr>
      <w:r w:rsidRPr="003D0CD4">
        <w:rPr>
          <w:rFonts w:hint="eastAsia"/>
          <w:b/>
          <w:spacing w:val="30"/>
          <w:sz w:val="28"/>
        </w:rPr>
        <w:t>20</w:t>
      </w:r>
      <w:r w:rsidRPr="003D0CD4">
        <w:rPr>
          <w:b/>
          <w:spacing w:val="30"/>
          <w:sz w:val="28"/>
        </w:rPr>
        <w:t>23</w:t>
      </w:r>
      <w:r w:rsidRPr="003D0CD4">
        <w:rPr>
          <w:rFonts w:hint="eastAsia"/>
          <w:b/>
          <w:spacing w:val="30"/>
          <w:sz w:val="28"/>
        </w:rPr>
        <w:t>村代表選舉</w:t>
      </w:r>
      <w:r w:rsidR="0009465C" w:rsidRPr="003D0CD4">
        <w:rPr>
          <w:rFonts w:hint="eastAsia"/>
          <w:b/>
          <w:spacing w:val="30"/>
          <w:sz w:val="28"/>
        </w:rPr>
        <w:t>候</w:t>
      </w:r>
      <w:r w:rsidRPr="003D0CD4">
        <w:rPr>
          <w:rFonts w:hint="eastAsia"/>
          <w:b/>
          <w:spacing w:val="30"/>
          <w:sz w:val="28"/>
        </w:rPr>
        <w:t>選人名單</w:t>
      </w:r>
    </w:p>
    <w:p w:rsidR="00DD449F" w:rsidRPr="003D0CD4" w:rsidRDefault="00DD449F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8395"/>
      </w:tblGrid>
      <w:tr w:rsidR="00DD449F" w:rsidRPr="003D0CD4" w:rsidTr="007F0328">
        <w:trPr>
          <w:cantSplit/>
        </w:trPr>
        <w:tc>
          <w:tcPr>
            <w:tcW w:w="1021" w:type="dxa"/>
          </w:tcPr>
          <w:p w:rsidR="00DD449F" w:rsidRPr="003D0CD4" w:rsidRDefault="00DD449F">
            <w:pPr>
              <w:jc w:val="both"/>
              <w:rPr>
                <w:b/>
                <w:spacing w:val="30"/>
                <w:sz w:val="28"/>
              </w:rPr>
            </w:pPr>
            <w:r w:rsidRPr="003D0CD4">
              <w:rPr>
                <w:rFonts w:hint="eastAsia"/>
                <w:b/>
                <w:spacing w:val="30"/>
                <w:sz w:val="28"/>
              </w:rPr>
              <w:t>(18)</w:t>
            </w:r>
          </w:p>
        </w:tc>
        <w:tc>
          <w:tcPr>
            <w:tcW w:w="8395" w:type="dxa"/>
          </w:tcPr>
          <w:p w:rsidR="00DD449F" w:rsidRPr="003D0CD4" w:rsidRDefault="00DD449F">
            <w:pPr>
              <w:jc w:val="both"/>
              <w:rPr>
                <w:b/>
                <w:spacing w:val="30"/>
                <w:sz w:val="28"/>
              </w:rPr>
            </w:pPr>
            <w:r w:rsidRPr="003D0CD4">
              <w:rPr>
                <w:rFonts w:hint="eastAsia"/>
                <w:b/>
                <w:spacing w:val="30"/>
                <w:sz w:val="28"/>
              </w:rPr>
              <w:t>鄉村名稱︰檳榔灣</w:t>
            </w:r>
          </w:p>
        </w:tc>
      </w:tr>
    </w:tbl>
    <w:p w:rsidR="00DD449F" w:rsidRPr="003D0CD4" w:rsidRDefault="00DD449F"/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2007"/>
        <w:gridCol w:w="840"/>
        <w:gridCol w:w="960"/>
        <w:gridCol w:w="1738"/>
        <w:gridCol w:w="2850"/>
      </w:tblGrid>
      <w:tr w:rsidR="00DD449F" w:rsidRPr="003D0CD4" w:rsidTr="00AE118C">
        <w:trPr>
          <w:cantSplit/>
        </w:trPr>
        <w:tc>
          <w:tcPr>
            <w:tcW w:w="1021" w:type="dxa"/>
          </w:tcPr>
          <w:p w:rsidR="00DD449F" w:rsidRPr="003D0CD4" w:rsidRDefault="00DD449F">
            <w:pPr>
              <w:jc w:val="both"/>
              <w:rPr>
                <w:sz w:val="28"/>
              </w:rPr>
            </w:pPr>
            <w:r w:rsidRPr="003D0CD4">
              <w:rPr>
                <w:sz w:val="28"/>
              </w:rPr>
              <w:t>S2-266</w:t>
            </w:r>
          </w:p>
        </w:tc>
        <w:tc>
          <w:tcPr>
            <w:tcW w:w="8395" w:type="dxa"/>
            <w:gridSpan w:val="5"/>
          </w:tcPr>
          <w:p w:rsidR="00DD449F" w:rsidRPr="003D0CD4" w:rsidRDefault="00DD449F">
            <w:pPr>
              <w:jc w:val="both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</w:rPr>
              <w:t>原居民村代表－</w:t>
            </w:r>
            <w:r w:rsidR="0009465C" w:rsidRPr="003D0CD4">
              <w:rPr>
                <w:rFonts w:hint="eastAsia"/>
                <w:bCs/>
                <w:spacing w:val="30"/>
                <w:sz w:val="28"/>
              </w:rPr>
              <w:t>候</w:t>
            </w:r>
            <w:r w:rsidR="00DB6E23" w:rsidRPr="003D0CD4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DD449F" w:rsidRPr="003D0CD4" w:rsidTr="00AE118C">
        <w:trPr>
          <w:cantSplit/>
        </w:trPr>
        <w:tc>
          <w:tcPr>
            <w:tcW w:w="1021" w:type="dxa"/>
          </w:tcPr>
          <w:p w:rsidR="00DD449F" w:rsidRPr="003D0CD4" w:rsidRDefault="00DD449F" w:rsidP="00CD654E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DD449F" w:rsidRPr="003D0CD4" w:rsidRDefault="00DD449F" w:rsidP="00CD654E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DD449F" w:rsidRPr="003D0CD4" w:rsidRDefault="00DD449F" w:rsidP="00CD654E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DD449F" w:rsidRPr="003D0CD4" w:rsidRDefault="00DD449F" w:rsidP="00CD654E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738" w:type="dxa"/>
          </w:tcPr>
          <w:p w:rsidR="00DD449F" w:rsidRPr="003D0CD4" w:rsidRDefault="00DD449F" w:rsidP="00CD654E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850" w:type="dxa"/>
          </w:tcPr>
          <w:p w:rsidR="00DD449F" w:rsidRPr="003D0CD4" w:rsidRDefault="00DD449F" w:rsidP="00CD654E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AE118C" w:rsidRPr="003D0CD4" w:rsidTr="00AE118C">
        <w:trPr>
          <w:cantSplit/>
        </w:trPr>
        <w:tc>
          <w:tcPr>
            <w:tcW w:w="1021" w:type="dxa"/>
          </w:tcPr>
          <w:p w:rsidR="00AE118C" w:rsidRPr="003D0CD4" w:rsidRDefault="00AE118C" w:rsidP="00AE118C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AE118C" w:rsidRPr="003D0CD4" w:rsidRDefault="00AE118C" w:rsidP="00AE118C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</w:rPr>
              <w:t>劉偉忠</w:t>
            </w:r>
          </w:p>
        </w:tc>
        <w:tc>
          <w:tcPr>
            <w:tcW w:w="840" w:type="dxa"/>
          </w:tcPr>
          <w:p w:rsidR="00AE118C" w:rsidRPr="003D0CD4" w:rsidRDefault="00AE118C" w:rsidP="00AE118C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AE118C" w:rsidRPr="003D0CD4" w:rsidRDefault="00AE118C" w:rsidP="00AE118C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</w:rPr>
              <w:t>男</w:t>
            </w:r>
          </w:p>
        </w:tc>
        <w:tc>
          <w:tcPr>
            <w:tcW w:w="1738" w:type="dxa"/>
          </w:tcPr>
          <w:p w:rsidR="00AE118C" w:rsidRPr="003D0CD4" w:rsidRDefault="00AE118C" w:rsidP="00AE118C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</w:rPr>
              <w:t>退休</w:t>
            </w:r>
          </w:p>
        </w:tc>
        <w:tc>
          <w:tcPr>
            <w:tcW w:w="2850" w:type="dxa"/>
          </w:tcPr>
          <w:p w:rsidR="00AE118C" w:rsidRPr="003D0CD4" w:rsidRDefault="00AE118C" w:rsidP="00AE118C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</w:rPr>
              <w:t>2022</w:t>
            </w:r>
            <w:r w:rsidRPr="003D0CD4">
              <w:rPr>
                <w:rFonts w:hint="eastAsia"/>
                <w:spacing w:val="30"/>
                <w:sz w:val="28"/>
              </w:rPr>
              <w:t>年</w:t>
            </w:r>
            <w:r w:rsidRPr="003D0CD4">
              <w:rPr>
                <w:rFonts w:hint="eastAsia"/>
                <w:spacing w:val="30"/>
                <w:sz w:val="28"/>
              </w:rPr>
              <w:t>11</w:t>
            </w:r>
            <w:r w:rsidRPr="003D0CD4">
              <w:rPr>
                <w:rFonts w:hint="eastAsia"/>
                <w:spacing w:val="30"/>
                <w:sz w:val="28"/>
              </w:rPr>
              <w:t>月</w:t>
            </w:r>
            <w:r w:rsidRPr="003D0CD4">
              <w:rPr>
                <w:rFonts w:hint="eastAsia"/>
                <w:spacing w:val="30"/>
                <w:sz w:val="28"/>
              </w:rPr>
              <w:t>4</w:t>
            </w:r>
            <w:r w:rsidRPr="003D0CD4">
              <w:rPr>
                <w:rFonts w:hint="eastAsia"/>
                <w:spacing w:val="30"/>
                <w:sz w:val="28"/>
              </w:rPr>
              <w:t>日</w:t>
            </w:r>
          </w:p>
        </w:tc>
      </w:tr>
    </w:tbl>
    <w:p w:rsidR="00DB6E23" w:rsidRPr="003D0CD4" w:rsidRDefault="00DB6E23" w:rsidP="00DB6E23">
      <w:pPr>
        <w:jc w:val="both"/>
        <w:rPr>
          <w:b/>
          <w:spacing w:val="30"/>
          <w:sz w:val="28"/>
        </w:rPr>
      </w:pPr>
      <w:r w:rsidRPr="003D0CD4">
        <w:rPr>
          <w:bCs/>
          <w:spacing w:val="30"/>
          <w:sz w:val="28"/>
        </w:rPr>
        <w:t>[</w:t>
      </w:r>
      <w:r w:rsidRPr="003D0CD4">
        <w:rPr>
          <w:rFonts w:hint="eastAsia"/>
          <w:bCs/>
          <w:spacing w:val="30"/>
          <w:sz w:val="28"/>
        </w:rPr>
        <w:t>資料來源：</w:t>
      </w:r>
      <w:r w:rsidR="0009465C" w:rsidRPr="003D0CD4">
        <w:rPr>
          <w:rFonts w:hint="eastAsia"/>
          <w:bCs/>
          <w:spacing w:val="30"/>
          <w:sz w:val="28"/>
        </w:rPr>
        <w:t>候</w:t>
      </w:r>
      <w:r w:rsidRPr="003D0CD4">
        <w:rPr>
          <w:rFonts w:hint="eastAsia"/>
          <w:bCs/>
          <w:spacing w:val="30"/>
          <w:sz w:val="28"/>
        </w:rPr>
        <w:t>選人遞交的提名表格</w:t>
      </w:r>
      <w:r w:rsidRPr="003D0CD4">
        <w:rPr>
          <w:bCs/>
          <w:spacing w:val="30"/>
          <w:sz w:val="28"/>
        </w:rPr>
        <w:t>]</w:t>
      </w:r>
    </w:p>
    <w:p w:rsidR="00DD449F" w:rsidRPr="003D0CD4" w:rsidRDefault="00DD449F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2007"/>
        <w:gridCol w:w="840"/>
        <w:gridCol w:w="960"/>
        <w:gridCol w:w="1738"/>
        <w:gridCol w:w="2850"/>
      </w:tblGrid>
      <w:tr w:rsidR="00DD449F" w:rsidRPr="003D0CD4" w:rsidTr="007F0328">
        <w:trPr>
          <w:cantSplit/>
        </w:trPr>
        <w:tc>
          <w:tcPr>
            <w:tcW w:w="1021" w:type="dxa"/>
          </w:tcPr>
          <w:p w:rsidR="00DD449F" w:rsidRPr="003D0CD4" w:rsidRDefault="00DD449F">
            <w:pPr>
              <w:jc w:val="both"/>
              <w:rPr>
                <w:sz w:val="28"/>
              </w:rPr>
            </w:pPr>
            <w:r w:rsidRPr="003D0CD4">
              <w:rPr>
                <w:sz w:val="28"/>
              </w:rPr>
              <w:t>S1-308</w:t>
            </w:r>
          </w:p>
        </w:tc>
        <w:tc>
          <w:tcPr>
            <w:tcW w:w="8395" w:type="dxa"/>
            <w:gridSpan w:val="5"/>
          </w:tcPr>
          <w:p w:rsidR="00DD449F" w:rsidRPr="003D0CD4" w:rsidRDefault="00DD449F">
            <w:pPr>
              <w:jc w:val="both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</w:rPr>
              <w:t>居民村代表－</w:t>
            </w:r>
            <w:r w:rsidR="0009465C" w:rsidRPr="003D0CD4">
              <w:rPr>
                <w:rFonts w:hint="eastAsia"/>
                <w:bCs/>
                <w:spacing w:val="30"/>
                <w:sz w:val="28"/>
              </w:rPr>
              <w:t>候</w:t>
            </w:r>
            <w:r w:rsidR="00DB6E23" w:rsidRPr="003D0CD4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DD449F" w:rsidRPr="003D0CD4" w:rsidTr="007F0328">
        <w:trPr>
          <w:cantSplit/>
        </w:trPr>
        <w:tc>
          <w:tcPr>
            <w:tcW w:w="1021" w:type="dxa"/>
          </w:tcPr>
          <w:p w:rsidR="00DD449F" w:rsidRPr="003D0CD4" w:rsidRDefault="00DD449F" w:rsidP="00CD654E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DD449F" w:rsidRPr="003D0CD4" w:rsidRDefault="00DD449F" w:rsidP="00CD654E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DD449F" w:rsidRPr="003D0CD4" w:rsidRDefault="00DD449F" w:rsidP="00CD654E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DD449F" w:rsidRPr="003D0CD4" w:rsidRDefault="00DD449F" w:rsidP="00CD654E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738" w:type="dxa"/>
          </w:tcPr>
          <w:p w:rsidR="00DD449F" w:rsidRPr="003D0CD4" w:rsidRDefault="00DD449F" w:rsidP="00CD654E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850" w:type="dxa"/>
          </w:tcPr>
          <w:p w:rsidR="00DD449F" w:rsidRPr="003D0CD4" w:rsidRDefault="00DD449F" w:rsidP="00CD654E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DD449F" w:rsidRPr="003D0CD4" w:rsidTr="007F0328">
        <w:trPr>
          <w:cantSplit/>
        </w:trPr>
        <w:tc>
          <w:tcPr>
            <w:tcW w:w="1021" w:type="dxa"/>
          </w:tcPr>
          <w:p w:rsidR="00DD449F" w:rsidRPr="003D0CD4" w:rsidRDefault="00DD449F" w:rsidP="00CD654E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DD449F" w:rsidRPr="003D0CD4" w:rsidRDefault="00AE118C" w:rsidP="00CD654E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</w:rPr>
              <w:t>劉運明</w:t>
            </w:r>
          </w:p>
        </w:tc>
        <w:tc>
          <w:tcPr>
            <w:tcW w:w="840" w:type="dxa"/>
          </w:tcPr>
          <w:p w:rsidR="00DD449F" w:rsidRPr="003D0CD4" w:rsidRDefault="00DD449F" w:rsidP="00CD654E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DD449F" w:rsidRPr="003D0CD4" w:rsidRDefault="00AE118C" w:rsidP="00CD654E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</w:rPr>
              <w:t>男</w:t>
            </w:r>
          </w:p>
        </w:tc>
        <w:tc>
          <w:tcPr>
            <w:tcW w:w="1738" w:type="dxa"/>
          </w:tcPr>
          <w:p w:rsidR="00DD449F" w:rsidRPr="003D0CD4" w:rsidRDefault="00AE118C" w:rsidP="00CD654E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</w:rPr>
              <w:t>退休</w:t>
            </w:r>
          </w:p>
        </w:tc>
        <w:tc>
          <w:tcPr>
            <w:tcW w:w="2850" w:type="dxa"/>
          </w:tcPr>
          <w:p w:rsidR="00DD449F" w:rsidRPr="003D0CD4" w:rsidRDefault="00AE118C" w:rsidP="00CD654E">
            <w:pPr>
              <w:jc w:val="center"/>
              <w:rPr>
                <w:spacing w:val="30"/>
                <w:sz w:val="28"/>
              </w:rPr>
            </w:pPr>
            <w:r w:rsidRPr="003D0CD4">
              <w:rPr>
                <w:rFonts w:hint="eastAsia"/>
                <w:spacing w:val="30"/>
                <w:sz w:val="28"/>
              </w:rPr>
              <w:t>2022</w:t>
            </w:r>
            <w:r w:rsidRPr="003D0CD4">
              <w:rPr>
                <w:rFonts w:hint="eastAsia"/>
                <w:spacing w:val="30"/>
                <w:sz w:val="28"/>
              </w:rPr>
              <w:t>年</w:t>
            </w:r>
            <w:r w:rsidRPr="003D0CD4">
              <w:rPr>
                <w:rFonts w:hint="eastAsia"/>
                <w:spacing w:val="30"/>
                <w:sz w:val="28"/>
              </w:rPr>
              <w:t>11</w:t>
            </w:r>
            <w:r w:rsidRPr="003D0CD4">
              <w:rPr>
                <w:rFonts w:hint="eastAsia"/>
                <w:spacing w:val="30"/>
                <w:sz w:val="28"/>
              </w:rPr>
              <w:t>月</w:t>
            </w:r>
            <w:r w:rsidRPr="003D0CD4">
              <w:rPr>
                <w:rFonts w:hint="eastAsia"/>
                <w:spacing w:val="30"/>
                <w:sz w:val="28"/>
              </w:rPr>
              <w:t>4</w:t>
            </w:r>
            <w:r w:rsidRPr="003D0CD4">
              <w:rPr>
                <w:rFonts w:hint="eastAsia"/>
                <w:spacing w:val="30"/>
                <w:sz w:val="28"/>
              </w:rPr>
              <w:t>日</w:t>
            </w:r>
          </w:p>
        </w:tc>
      </w:tr>
    </w:tbl>
    <w:p w:rsidR="00DB6E23" w:rsidRDefault="00DB6E23" w:rsidP="00DB6E23">
      <w:pPr>
        <w:jc w:val="both"/>
        <w:rPr>
          <w:b/>
          <w:spacing w:val="30"/>
          <w:sz w:val="28"/>
        </w:rPr>
      </w:pPr>
      <w:r w:rsidRPr="003D0CD4">
        <w:rPr>
          <w:bCs/>
          <w:spacing w:val="30"/>
          <w:sz w:val="28"/>
        </w:rPr>
        <w:t>[</w:t>
      </w:r>
      <w:r w:rsidRPr="003D0CD4">
        <w:rPr>
          <w:rFonts w:hint="eastAsia"/>
          <w:bCs/>
          <w:spacing w:val="30"/>
          <w:sz w:val="28"/>
        </w:rPr>
        <w:t>資料來源：</w:t>
      </w:r>
      <w:r w:rsidR="0009465C" w:rsidRPr="003D0CD4">
        <w:rPr>
          <w:rFonts w:hint="eastAsia"/>
          <w:bCs/>
          <w:spacing w:val="30"/>
          <w:sz w:val="28"/>
        </w:rPr>
        <w:t>候</w:t>
      </w:r>
      <w:r w:rsidRPr="003D0CD4">
        <w:rPr>
          <w:rFonts w:hint="eastAsia"/>
          <w:bCs/>
          <w:spacing w:val="30"/>
          <w:sz w:val="28"/>
        </w:rPr>
        <w:t>選人遞交的提名表格</w:t>
      </w:r>
      <w:r w:rsidRPr="003D0CD4">
        <w:rPr>
          <w:bCs/>
          <w:spacing w:val="30"/>
          <w:sz w:val="28"/>
        </w:rPr>
        <w:t>]</w:t>
      </w:r>
    </w:p>
    <w:p w:rsidR="00DD449F" w:rsidRPr="00DB6E23" w:rsidRDefault="00DD449F"/>
    <w:p w:rsidR="00DD449F" w:rsidRDefault="00DD449F"/>
    <w:sectPr w:rsidR="00DD449F" w:rsidSect="009426A9">
      <w:pgSz w:w="11906" w:h="16838" w:code="9"/>
      <w:pgMar w:top="578" w:right="1440" w:bottom="578" w:left="1440" w:header="578" w:footer="578" w:gutter="0"/>
      <w:cols w:space="425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A3801" w:rsidRDefault="003A3801" w:rsidP="0086678C">
      <w:r>
        <w:separator/>
      </w:r>
    </w:p>
  </w:endnote>
  <w:endnote w:type="continuationSeparator" w:id="0">
    <w:p w:rsidR="003A3801" w:rsidRDefault="003A3801" w:rsidP="0086678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A3801" w:rsidRDefault="003A3801" w:rsidP="0086678C">
      <w:r>
        <w:separator/>
      </w:r>
    </w:p>
  </w:footnote>
  <w:footnote w:type="continuationSeparator" w:id="0">
    <w:p w:rsidR="003A3801" w:rsidRDefault="003A3801" w:rsidP="0086678C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doNotDisplayPageBoundaries/>
  <w:bordersDoNotSurroundHeader/>
  <w:bordersDoNotSurroundFooter/>
  <w:activeWritingStyle w:appName="MSWord" w:lang="en-US" w:vendorID="64" w:dllVersion="131078" w:nlCheck="1" w:checkStyle="0"/>
  <w:activeWritingStyle w:appName="MSWord" w:lang="zh-TW" w:vendorID="64" w:dllVersion="131077" w:nlCheck="1" w:checkStyle="1"/>
  <w:activeWritingStyle w:appName="MSWord" w:lang="zh-HK" w:vendorID="64" w:dllVersion="131077" w:nlCheck="1" w:checkStyle="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rawingGridHorizontalSpacing w:val="120"/>
  <w:drawingGridVerticalSpacing w:val="163"/>
  <w:displayHorizontalDrawingGridEvery w:val="0"/>
  <w:displayVerticalDrawingGridEvery w:val="2"/>
  <w:characterSpacingControl w:val="compressPunctuation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xsrAwsTA0sbA0MjZV0lEKTi0uzszPAykwqgUAS12RvCwAAAA="/>
  </w:docVars>
  <w:rsids>
    <w:rsidRoot w:val="00DA32D1"/>
    <w:rsid w:val="000122AF"/>
    <w:rsid w:val="00015FBA"/>
    <w:rsid w:val="00022A8D"/>
    <w:rsid w:val="000232CD"/>
    <w:rsid w:val="0009465C"/>
    <w:rsid w:val="000A5613"/>
    <w:rsid w:val="0012403E"/>
    <w:rsid w:val="0014030B"/>
    <w:rsid w:val="00156CDE"/>
    <w:rsid w:val="00165311"/>
    <w:rsid w:val="0018177F"/>
    <w:rsid w:val="00197D79"/>
    <w:rsid w:val="001D31E5"/>
    <w:rsid w:val="0020167C"/>
    <w:rsid w:val="00234EEC"/>
    <w:rsid w:val="0024297C"/>
    <w:rsid w:val="0024797A"/>
    <w:rsid w:val="00260E60"/>
    <w:rsid w:val="00263C67"/>
    <w:rsid w:val="002D374B"/>
    <w:rsid w:val="002D72CF"/>
    <w:rsid w:val="002F238E"/>
    <w:rsid w:val="003220C7"/>
    <w:rsid w:val="00361E88"/>
    <w:rsid w:val="00362D08"/>
    <w:rsid w:val="00366F85"/>
    <w:rsid w:val="003A3801"/>
    <w:rsid w:val="003D0CD4"/>
    <w:rsid w:val="003D413E"/>
    <w:rsid w:val="003D4DF8"/>
    <w:rsid w:val="003D7944"/>
    <w:rsid w:val="003F4C57"/>
    <w:rsid w:val="00436B8F"/>
    <w:rsid w:val="00442351"/>
    <w:rsid w:val="00461869"/>
    <w:rsid w:val="004732F6"/>
    <w:rsid w:val="004E0B93"/>
    <w:rsid w:val="00536825"/>
    <w:rsid w:val="00545B1F"/>
    <w:rsid w:val="00591BBB"/>
    <w:rsid w:val="00595C53"/>
    <w:rsid w:val="005A3C59"/>
    <w:rsid w:val="005B0C74"/>
    <w:rsid w:val="005D218F"/>
    <w:rsid w:val="005D2311"/>
    <w:rsid w:val="005D33AA"/>
    <w:rsid w:val="005E4CB9"/>
    <w:rsid w:val="00621DF8"/>
    <w:rsid w:val="00637497"/>
    <w:rsid w:val="0064105E"/>
    <w:rsid w:val="00643B14"/>
    <w:rsid w:val="006953F4"/>
    <w:rsid w:val="006E6F25"/>
    <w:rsid w:val="0070147A"/>
    <w:rsid w:val="00713515"/>
    <w:rsid w:val="007200DD"/>
    <w:rsid w:val="00732B75"/>
    <w:rsid w:val="00770A5B"/>
    <w:rsid w:val="007B760E"/>
    <w:rsid w:val="007C7FDF"/>
    <w:rsid w:val="007F0328"/>
    <w:rsid w:val="008464AD"/>
    <w:rsid w:val="0086678C"/>
    <w:rsid w:val="008A3F16"/>
    <w:rsid w:val="008E077B"/>
    <w:rsid w:val="00932333"/>
    <w:rsid w:val="009426A9"/>
    <w:rsid w:val="00953EBD"/>
    <w:rsid w:val="00981D45"/>
    <w:rsid w:val="00997682"/>
    <w:rsid w:val="009A6C90"/>
    <w:rsid w:val="009D5042"/>
    <w:rsid w:val="009E4EA0"/>
    <w:rsid w:val="009F22BD"/>
    <w:rsid w:val="00A03F61"/>
    <w:rsid w:val="00AA2980"/>
    <w:rsid w:val="00AB28A8"/>
    <w:rsid w:val="00AB4A44"/>
    <w:rsid w:val="00AB6B5D"/>
    <w:rsid w:val="00AE118C"/>
    <w:rsid w:val="00B01A99"/>
    <w:rsid w:val="00B02B39"/>
    <w:rsid w:val="00B36086"/>
    <w:rsid w:val="00B72F2A"/>
    <w:rsid w:val="00BD06C0"/>
    <w:rsid w:val="00C01B85"/>
    <w:rsid w:val="00C92E48"/>
    <w:rsid w:val="00CD654E"/>
    <w:rsid w:val="00CE0E5D"/>
    <w:rsid w:val="00CE5DA7"/>
    <w:rsid w:val="00CF015C"/>
    <w:rsid w:val="00D0726F"/>
    <w:rsid w:val="00D956E9"/>
    <w:rsid w:val="00DA32D1"/>
    <w:rsid w:val="00DA5242"/>
    <w:rsid w:val="00DB6E23"/>
    <w:rsid w:val="00DD449F"/>
    <w:rsid w:val="00E0140E"/>
    <w:rsid w:val="00E56F20"/>
    <w:rsid w:val="00E90373"/>
    <w:rsid w:val="00E91E5A"/>
    <w:rsid w:val="00E93025"/>
    <w:rsid w:val="00EC1447"/>
    <w:rsid w:val="00ED6399"/>
    <w:rsid w:val="00ED6F75"/>
    <w:rsid w:val="00F6523F"/>
    <w:rsid w:val="00F941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5:chartTrackingRefBased/>
  <w15:docId w15:val="{765F18AE-AAA6-44ED-826C-D2D1AE00B1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toc 1" w:uiPriority="39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</w:pPr>
    <w:rPr>
      <w:kern w:val="2"/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jc w:val="both"/>
      <w:outlineLvl w:val="0"/>
    </w:pPr>
    <w:rPr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Heading">
    <w:name w:val="Section Heading"/>
    <w:basedOn w:val="Heading1"/>
    <w:autoRedefine/>
    <w:pPr>
      <w:keepLines/>
      <w:pageBreakBefore/>
      <w:widowControl/>
      <w:shd w:val="pct20" w:color="auto" w:fill="FFFFFF"/>
      <w:tabs>
        <w:tab w:val="left" w:pos="1134"/>
      </w:tabs>
      <w:wordWrap w:val="0"/>
      <w:spacing w:after="240" w:line="240" w:lineRule="atLeast"/>
      <w:ind w:right="3"/>
      <w:jc w:val="right"/>
    </w:pPr>
    <w:rPr>
      <w:rFonts w:ascii="Verdana" w:hAnsi="Verdana"/>
      <w:b/>
      <w:bCs/>
      <w:snapToGrid w:val="0"/>
      <w:spacing w:val="30"/>
      <w:kern w:val="20"/>
      <w:position w:val="8"/>
      <w:szCs w:val="20"/>
    </w:rPr>
  </w:style>
  <w:style w:type="paragraph" w:styleId="TOC1">
    <w:name w:val="toc 1"/>
    <w:basedOn w:val="Normal"/>
    <w:next w:val="Normal"/>
    <w:autoRedefine/>
    <w:uiPriority w:val="39"/>
  </w:style>
  <w:style w:type="paragraph" w:styleId="TOC2">
    <w:name w:val="toc 2"/>
    <w:basedOn w:val="Normal"/>
    <w:next w:val="Normal"/>
    <w:autoRedefine/>
    <w:semiHidden/>
    <w:pPr>
      <w:ind w:left="480"/>
    </w:pPr>
  </w:style>
  <w:style w:type="paragraph" w:styleId="TOC3">
    <w:name w:val="toc 3"/>
    <w:basedOn w:val="Normal"/>
    <w:next w:val="Normal"/>
    <w:autoRedefine/>
    <w:semiHidden/>
    <w:pPr>
      <w:ind w:left="960"/>
    </w:pPr>
  </w:style>
  <w:style w:type="paragraph" w:styleId="TOC4">
    <w:name w:val="toc 4"/>
    <w:basedOn w:val="Normal"/>
    <w:next w:val="Normal"/>
    <w:autoRedefine/>
    <w:semiHidden/>
    <w:pPr>
      <w:ind w:left="1440"/>
    </w:pPr>
  </w:style>
  <w:style w:type="paragraph" w:styleId="TOC5">
    <w:name w:val="toc 5"/>
    <w:basedOn w:val="Normal"/>
    <w:next w:val="Normal"/>
    <w:autoRedefine/>
    <w:semiHidden/>
    <w:pPr>
      <w:ind w:left="1920"/>
    </w:pPr>
  </w:style>
  <w:style w:type="paragraph" w:styleId="TOC6">
    <w:name w:val="toc 6"/>
    <w:basedOn w:val="Normal"/>
    <w:next w:val="Normal"/>
    <w:autoRedefine/>
    <w:semiHidden/>
    <w:pPr>
      <w:ind w:left="2400"/>
    </w:pPr>
  </w:style>
  <w:style w:type="paragraph" w:styleId="TOC7">
    <w:name w:val="toc 7"/>
    <w:basedOn w:val="Normal"/>
    <w:next w:val="Normal"/>
    <w:autoRedefine/>
    <w:semiHidden/>
    <w:pPr>
      <w:ind w:left="2880"/>
    </w:pPr>
  </w:style>
  <w:style w:type="paragraph" w:styleId="TOC8">
    <w:name w:val="toc 8"/>
    <w:basedOn w:val="Normal"/>
    <w:next w:val="Normal"/>
    <w:autoRedefine/>
    <w:semiHidden/>
    <w:pPr>
      <w:ind w:left="3360"/>
    </w:pPr>
  </w:style>
  <w:style w:type="paragraph" w:styleId="TOC9">
    <w:name w:val="toc 9"/>
    <w:basedOn w:val="Normal"/>
    <w:next w:val="Normal"/>
    <w:autoRedefine/>
    <w:semiHidden/>
    <w:pPr>
      <w:ind w:left="3840"/>
    </w:pPr>
  </w:style>
  <w:style w:type="character" w:styleId="Hyperlink">
    <w:name w:val="Hyperlink"/>
    <w:uiPriority w:val="99"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paragraph" w:styleId="Header">
    <w:name w:val="header"/>
    <w:basedOn w:val="Normal"/>
    <w:link w:val="HeaderChar"/>
    <w:rsid w:val="0086678C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HeaderChar">
    <w:name w:val="Header Char"/>
    <w:link w:val="Header"/>
    <w:rsid w:val="0086678C"/>
    <w:rPr>
      <w:kern w:val="2"/>
    </w:rPr>
  </w:style>
  <w:style w:type="paragraph" w:styleId="Footer">
    <w:name w:val="footer"/>
    <w:basedOn w:val="Normal"/>
    <w:link w:val="FooterChar"/>
    <w:rsid w:val="0086678C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FooterChar">
    <w:name w:val="Footer Char"/>
    <w:link w:val="Footer"/>
    <w:rsid w:val="0086678C"/>
    <w:rPr>
      <w:kern w:val="2"/>
    </w:rPr>
  </w:style>
  <w:style w:type="paragraph" w:styleId="BalloonText">
    <w:name w:val="Balloon Text"/>
    <w:basedOn w:val="Normal"/>
    <w:link w:val="BalloonTextChar"/>
    <w:rsid w:val="009426A9"/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9426A9"/>
    <w:rPr>
      <w:rFonts w:asciiTheme="majorHAnsi" w:eastAsiaTheme="majorEastAsia" w:hAnsiTheme="majorHAnsi" w:cstheme="majorBidi"/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3795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849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08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992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743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436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4</TotalTime>
  <Pages>19</Pages>
  <Words>2664</Words>
  <Characters>2577</Characters>
  <Application>Microsoft Office Word</Application>
  <DocSecurity>0</DocSecurity>
  <Lines>21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村代表選舉參選人士名單</vt:lpstr>
    </vt:vector>
  </TitlesOfParts>
  <Company>Hong Kong Government</Company>
  <LinksUpToDate>false</LinksUpToDate>
  <CharactersWithSpaces>5231</CharactersWithSpaces>
  <SharedDoc>false</SharedDoc>
  <HLinks>
    <vt:vector size="108" baseType="variant">
      <vt:variant>
        <vt:i4>1507376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525747425</vt:lpwstr>
      </vt:variant>
      <vt:variant>
        <vt:i4>1507376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525747424</vt:lpwstr>
      </vt:variant>
      <vt:variant>
        <vt:i4>1507376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525747423</vt:lpwstr>
      </vt:variant>
      <vt:variant>
        <vt:i4>1507376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525747422</vt:lpwstr>
      </vt:variant>
      <vt:variant>
        <vt:i4>1507376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525747421</vt:lpwstr>
      </vt:variant>
      <vt:variant>
        <vt:i4>1507376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525747420</vt:lpwstr>
      </vt:variant>
      <vt:variant>
        <vt:i4>1310768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525747419</vt:lpwstr>
      </vt:variant>
      <vt:variant>
        <vt:i4>1310768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525747418</vt:lpwstr>
      </vt:variant>
      <vt:variant>
        <vt:i4>1310768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525747417</vt:lpwstr>
      </vt:variant>
      <vt:variant>
        <vt:i4>1310768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525747416</vt:lpwstr>
      </vt:variant>
      <vt:variant>
        <vt:i4>1310768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525747415</vt:lpwstr>
      </vt:variant>
      <vt:variant>
        <vt:i4>1310768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525747414</vt:lpwstr>
      </vt:variant>
      <vt:variant>
        <vt:i4>1310768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525747413</vt:lpwstr>
      </vt:variant>
      <vt:variant>
        <vt:i4>1310768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525747412</vt:lpwstr>
      </vt:variant>
      <vt:variant>
        <vt:i4>1310768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525747411</vt:lpwstr>
      </vt:variant>
      <vt:variant>
        <vt:i4>1310768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525747410</vt:lpwstr>
      </vt:variant>
      <vt:variant>
        <vt:i4>1376304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525747409</vt:lpwstr>
      </vt:variant>
      <vt:variant>
        <vt:i4>1376304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525747408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村代表選舉參選人士名單</dc:title>
  <dc:subject/>
  <dc:creator>Windows 使用者</dc:creator>
  <cp:keywords/>
  <dc:description/>
  <cp:lastModifiedBy>Jeni Wing Yu CHUNG</cp:lastModifiedBy>
  <cp:revision>127</cp:revision>
  <cp:lastPrinted>2022-11-17T01:44:00Z</cp:lastPrinted>
  <dcterms:created xsi:type="dcterms:W3CDTF">2022-07-08T02:46:00Z</dcterms:created>
  <dcterms:modified xsi:type="dcterms:W3CDTF">2022-11-18T04:05:00Z</dcterms:modified>
</cp:coreProperties>
</file>